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3AEC71E7" w:rsidP="3AEC71E7" w:rsidRDefault="3AEC71E7" w14:paraId="7CF32538" w14:textId="064D1F65">
      <w:pPr>
        <w:jc w:val="both"/>
        <w:rPr>
          <w:rFonts w:ascii="Arial" w:hAnsi="Arial" w:eastAsia="Arial"/>
          <w:color w:val="000000" w:themeColor="text1"/>
          <w:sz w:val="24"/>
        </w:rPr>
      </w:pPr>
    </w:p>
    <w:p w:rsidR="3AEC71E7" w:rsidP="3AEC71E7" w:rsidRDefault="3AEC71E7" w14:paraId="0073A58A" w14:textId="1E3DC613">
      <w:pPr>
        <w:jc w:val="both"/>
        <w:rPr>
          <w:rFonts w:ascii="Arial" w:hAnsi="Arial" w:eastAsia="Arial"/>
          <w:color w:val="000000" w:themeColor="text1"/>
          <w:sz w:val="24"/>
        </w:rPr>
      </w:pPr>
    </w:p>
    <w:p w:rsidR="3AEC71E7" w:rsidP="3AEC71E7" w:rsidRDefault="3AEC71E7" w14:paraId="77677581" w14:textId="7FE77964">
      <w:pPr>
        <w:rPr>
          <w:rFonts w:ascii="Calibri" w:hAnsi="Calibri" w:eastAsia="Calibri" w:cs="Calibri"/>
          <w:color w:val="000000" w:themeColor="text1"/>
          <w:szCs w:val="22"/>
        </w:rPr>
      </w:pPr>
    </w:p>
    <w:p w:rsidR="4E0CF50D" w:rsidP="3AEC71E7" w:rsidRDefault="4E0CF50D" w14:paraId="474B1099" w14:textId="3DF73903">
      <w:pPr>
        <w:pStyle w:val="Naslov1"/>
        <w:rPr>
          <w:rFonts w:ascii="Arial" w:hAnsi="Arial" w:eastAsia="Arial" w:cs="Arial"/>
          <w:bCs/>
          <w:color w:val="000000" w:themeColor="text1"/>
          <w:szCs w:val="28"/>
        </w:rPr>
      </w:pPr>
      <w:r w:rsidRPr="3AEC71E7">
        <w:rPr>
          <w:rFonts w:ascii="Arial" w:hAnsi="Arial" w:eastAsia="Arial" w:cs="Arial"/>
          <w:bCs/>
          <w:color w:val="000000" w:themeColor="text1"/>
          <w:szCs w:val="28"/>
        </w:rPr>
        <w:t>Tehnička specifikacija predmeta nabave</w:t>
      </w:r>
    </w:p>
    <w:p w:rsidR="3AEC71E7" w:rsidP="3AEC71E7" w:rsidRDefault="3AEC71E7" w14:paraId="353BCC5F" w14:textId="55D10CBD"/>
    <w:p w:rsidR="3AEC71E7" w:rsidRDefault="3AEC71E7" w14:paraId="62D6D80A" w14:textId="4C92FF80"/>
    <w:tbl>
      <w:tblPr>
        <w:tblStyle w:val="TableNormal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600" w:firstRow="0" w:lastRow="0" w:firstColumn="0" w:lastColumn="0" w:noHBand="1" w:noVBand="1"/>
      </w:tblPr>
      <w:tblGrid>
        <w:gridCol w:w="1010"/>
        <w:gridCol w:w="1010"/>
        <w:gridCol w:w="1680"/>
        <w:gridCol w:w="355"/>
        <w:gridCol w:w="1010"/>
        <w:gridCol w:w="1025"/>
        <w:gridCol w:w="1575"/>
        <w:gridCol w:w="460"/>
        <w:gridCol w:w="1011"/>
      </w:tblGrid>
      <w:tr w:rsidR="11D32B8E" w:rsidTr="3CFEBD45" w14:paraId="3ECB8F21">
        <w:trPr>
          <w:trHeight w:val="300"/>
        </w:trPr>
        <w:tc>
          <w:tcPr>
            <w:tcW w:w="9136" w:type="dxa"/>
            <w:gridSpan w:val="9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11D32B8E" w:rsidP="73F19052" w:rsidRDefault="11D32B8E" w14:paraId="39F6556A" w14:textId="286683BD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3F19052" w:rsidR="69FD123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ijenosno računalo</w:t>
            </w:r>
            <w:r w:rsidRPr="73F19052" w:rsidR="2E7B057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Tip-a</w:t>
            </w:r>
          </w:p>
        </w:tc>
      </w:tr>
      <w:tr w:rsidR="11D32B8E" w:rsidTr="3CFEBD45" w14:paraId="496A26D5">
        <w:trPr>
          <w:trHeight w:val="300"/>
        </w:trPr>
        <w:tc>
          <w:tcPr>
            <w:tcW w:w="9136" w:type="dxa"/>
            <w:gridSpan w:val="9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11D32B8E" w:rsidP="11D32B8E" w:rsidRDefault="11D32B8E" w14:paraId="587869BF" w14:textId="4D66343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1D32B8E" w:rsidTr="3CFEBD45" w14:paraId="1FCE61D1">
        <w:trPr>
          <w:trHeight w:val="300"/>
        </w:trPr>
        <w:tc>
          <w:tcPr>
            <w:tcW w:w="9136" w:type="dxa"/>
            <w:gridSpan w:val="9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11D32B8E" w:rsidP="11D32B8E" w:rsidRDefault="11D32B8E" w14:paraId="708E1BF1" w14:textId="3388F08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1D32B8E" w:rsidTr="3CFEBD45" w14:paraId="6CFA5F74">
        <w:trPr>
          <w:trHeight w:val="300"/>
        </w:trPr>
        <w:tc>
          <w:tcPr>
            <w:tcW w:w="10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6CFCBB8" w14:textId="5AC558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101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4DE6B42" w14:textId="10DB6A2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3BC6543" w14:textId="4138E86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239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39FB57E" w14:textId="05C2885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1D32B8E" w:rsidP="11D32B8E" w:rsidRDefault="11D32B8E" w14:paraId="7BE49683" w14:textId="203224B2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2E54871" w14:textId="67D255E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ilješke, napomene, reference na tehničku dokumentaciju</w:t>
            </w:r>
          </w:p>
          <w:p w:rsidR="11D32B8E" w:rsidP="11D32B8E" w:rsidRDefault="11D32B8E" w14:paraId="6A7CD332" w14:textId="32F4C0F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  <w:tc>
          <w:tcPr>
            <w:tcW w:w="1471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5147A14" w14:textId="0C170387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cjena (DA/NE)</w:t>
            </w:r>
          </w:p>
          <w:p w:rsidR="11D32B8E" w:rsidP="11D32B8E" w:rsidRDefault="11D32B8E" w14:paraId="50E33409" w14:textId="7472F29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Naručitelj)</w:t>
            </w:r>
          </w:p>
        </w:tc>
      </w:tr>
      <w:tr w:rsidR="11D32B8E" w:rsidTr="3CFEBD45" w14:paraId="5C91055F">
        <w:trPr>
          <w:trHeight w:val="300"/>
        </w:trPr>
        <w:tc>
          <w:tcPr>
            <w:tcW w:w="9136" w:type="dxa"/>
            <w:gridSpan w:val="9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11D32B8E" w:rsidP="11D32B8E" w:rsidRDefault="11D32B8E" w14:paraId="028A2F96" w14:textId="56655BEF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Tehničke karakteristike uređaja</w:t>
            </w:r>
          </w:p>
        </w:tc>
      </w:tr>
      <w:tr w:rsidR="11D32B8E" w:rsidTr="3CFEBD45" w14:paraId="60C031A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15C0090" w14:textId="0988DBC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2879D23" w14:textId="1F96D42E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ocesor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3CFEBD45" w:rsidRDefault="11D32B8E" w14:paraId="348EDDE7" w14:textId="4300380D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Rezultat u 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assmark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(verzija 10) mjernom testiranju procesora sa tvorničkim postavkama BIOS/UEFI (</w:t>
            </w:r>
            <w:hyperlink r:id="Rd7c5522a7b324361">
              <w:r w:rsidRPr="3CFEBD45" w:rsidR="4B99CFE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z w:val="20"/>
                  <w:szCs w:val="20"/>
                  <w:lang w:val="hr-HR"/>
                </w:rPr>
                <w:t>https://www.cpubenchmark.net/cpu_list.php</w:t>
              </w:r>
            </w:hyperlink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) najmanje: </w:t>
            </w:r>
            <w:r w:rsidRPr="3CFEBD45" w:rsidR="3FEEC5B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2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000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14DB6D3" w14:textId="45AAFE56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B5F9A1C" w14:textId="7D0DE53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3C53D0B" w14:textId="3B934D8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7F312E86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8B37136" w14:textId="2307FC42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C5CB367" w14:textId="1C11B004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Radna memorija (RAM)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3CFEBD45" w:rsidRDefault="11D32B8E" w14:paraId="7EE52A4A" w14:textId="4684DE47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EBD45" w:rsidR="210FF2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Memorija: min. 64 GB DDR5, 5600 MT/s, podržano do min. 80 GB DDR5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E359DDB" w14:textId="0397B9B7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CC1B711" w14:textId="2E5DEB64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67E5F93" w14:textId="7CB9253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7D82D2C4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EE03465" w14:textId="6C6092D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2BE3AEC" w14:textId="28C77C71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Disk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271B605" w14:textId="76A5B471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Uređaj za pohranu: PCIe NVMe SSD  min. 1 TB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D6503F7" w14:textId="287B054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4378A30" w14:textId="3AE6D160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011956D" w14:textId="4171661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1DB0603E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6C1BC1C" w14:textId="1F16315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4BCFBDE" w14:textId="5CB0D402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aslon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C339FEF" w14:textId="3069D056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aslon: dijagonala raspona min. 1</w:t>
            </w:r>
            <w:r w:rsidRPr="11D32B8E" w:rsidR="31E3AD9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”, svjetlina: min. 400 niti, kontrast: min. 800:1, kut vidljivosti (horizontalno/vertikalno): min. 170/170 stupnjev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D13558D" w14:textId="1F8CB45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BE6762E" w14:textId="3C8F396C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06574E3" w14:textId="355B1D7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174B68EF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004A643" w14:textId="367B502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5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071F062" w14:textId="5C83D88D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Rezolucija zaslona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2E4FA00" w14:textId="058367ED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rezolucije  min. FHD min.  1920x1080, 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64AB005" w14:textId="1ECA4ED8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8BAF735" w14:textId="00688383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5DB2AA9" w14:textId="3C94161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5C181DAE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FEAC247" w14:textId="79785C0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6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AD07A84" w14:textId="7F54F1B7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Grafička kartica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42B64C5" w14:textId="5CBD19C3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Integrirana ili dedicirana.</w:t>
            </w:r>
          </w:p>
          <w:p w:rsidR="11D32B8E" w:rsidP="3CFEBD45" w:rsidRDefault="11D32B8E" w14:paraId="687CDBAF" w14:textId="7CD218A5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-Rezultat u 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assmark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irect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Compute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(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perations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/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econd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) mjernom testiranju grafičkih kartica  (</w:t>
            </w:r>
            <w:hyperlink r:id="R111638d98c764038">
              <w:r w:rsidRPr="3CFEBD45" w:rsidR="4B99CFE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z w:val="20"/>
                  <w:szCs w:val="20"/>
                  <w:lang w:val="hr-HR"/>
                </w:rPr>
                <w:t>https://www.videocardbenchmark.net/directCompute.html</w:t>
              </w:r>
            </w:hyperlink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): minimalno </w:t>
            </w:r>
            <w:r w:rsidRPr="3CFEBD45" w:rsidR="7BE54B4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0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00 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F2B15C4" w14:textId="3480343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C29D05F" w14:textId="15BC81A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9758B81" w14:textId="4D6D34D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5B9F362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93FC59B" w14:textId="6F0AA01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7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D32F012" w14:textId="0AD31D54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Bluetooth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23E87C7" w14:textId="7A694C6C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Integrirani Bluetooth: min. verzije 5.0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90FC3AF" w14:textId="16206E0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766B6C7" w14:textId="5023917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67C6F56" w14:textId="2CE4F18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001B6E10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:rsidR="11D32B8E" w:rsidP="11D32B8E" w:rsidRDefault="11D32B8E" w14:paraId="767AEA6D" w14:textId="221769FA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5EC9AFD" w14:textId="0E51DF4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ipkovnica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A748E11" w14:textId="48DB196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tipkovnica s hrvatskim grafemima otporna na prolijevanje</w:t>
            </w:r>
          </w:p>
          <w:p w:rsidR="11D32B8E" w:rsidP="11D32B8E" w:rsidRDefault="11D32B8E" w14:paraId="23F20999" w14:textId="2BF7FD2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o pozadinsko osvjetljenje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1CBBCA8" w14:textId="2D719E6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A7BEAF5" w14:textId="2E25E70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61DA395" w14:textId="5E5720B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1BBF238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FABFECC" w14:textId="2CAB7B5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A7A8C94" w14:textId="4726B630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odirnik</w:t>
            </w:r>
          </w:p>
          <w:p w:rsidR="11D32B8E" w:rsidP="11D32B8E" w:rsidRDefault="11D32B8E" w14:paraId="55EF4EDB" w14:textId="54F6179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1557392" w14:textId="1412CD8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tegriran dodirnik s ili bez gumbiju (eng. Touchpada).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CAF7B71" w14:textId="1E6A5D7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BFB2DB0" w14:textId="3AC32C6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463C047" w14:textId="058E22A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6324C2F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A7CA612" w14:textId="7F0585B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5E04251" w14:textId="51A3607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vučni podsustav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3AD342A" w14:textId="4A4D387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i zvučnici i mikrofon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26D8FFE" w14:textId="1441F7C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3E3D986" w14:textId="4C1B944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6ABBB4E" w14:textId="448C364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2C97B8A8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F48D64E" w14:textId="7BAAB31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  <w:p w:rsidR="11D32B8E" w:rsidP="11D32B8E" w:rsidRDefault="11D32B8E" w14:paraId="087EC62B" w14:textId="0FEDD2A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13F40F8" w14:textId="0752778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mera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E8DD0FA" w14:textId="35D3A13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tegrirana min. 1x FHD kamera (prednja) rezolucije minimalno 1080p, ugrađen fizički pokrov za pokrivanje kamere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8CEB43D" w14:textId="292B17F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E2898E9" w14:textId="2B54EBE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04D7CD7" w14:textId="2D2DA5B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61C30F5D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794B1AB" w14:textId="0D10FAE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DF08911" w14:textId="34ADF99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režni adapteri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8930FE5" w14:textId="1E64B02B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Integrirani Gigabit ethernet priključak putem RJ-45 konektora </w:t>
            </w:r>
          </w:p>
          <w:p w:rsidR="11D32B8E" w:rsidP="11D32B8E" w:rsidRDefault="11D32B8E" w14:paraId="6CD9FC6C" w14:textId="3E2E12E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rška za Wi-Fi 6 (802.11ax)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ECC09C9" w14:textId="289D8DC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99311A2" w14:textId="4A0FDD5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1B57F68" w14:textId="6B97FC0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6E661646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E3C594E" w14:textId="470A612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11D32B8E" w:rsidRDefault="11D32B8E" w14:paraId="75AE1FCA" w14:textId="4F794DC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zdržljivost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11D32B8E" w:rsidRDefault="11D32B8E" w14:paraId="3FA01495" w14:textId="543BFDF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ukladno MIL-STD810 testovima za:</w:t>
            </w:r>
          </w:p>
          <w:p w:rsidR="11D32B8E" w:rsidP="11D32B8E" w:rsidRDefault="11D32B8E" w14:paraId="0986825B" w14:textId="2C7FD21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visoku temperaturu </w:t>
            </w:r>
          </w:p>
          <w:p w:rsidR="11D32B8E" w:rsidP="11D32B8E" w:rsidRDefault="11D32B8E" w14:paraId="2D8463F8" w14:textId="3EAB8D8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nisku temperaturu</w:t>
            </w:r>
          </w:p>
          <w:p w:rsidR="11D32B8E" w:rsidP="11D32B8E" w:rsidRDefault="11D32B8E" w14:paraId="4939CE13" w14:textId="5059588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vlagu</w:t>
            </w:r>
          </w:p>
          <w:p w:rsidR="11D32B8E" w:rsidP="11D32B8E" w:rsidRDefault="11D32B8E" w14:paraId="6E5B9FCE" w14:textId="015B61B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vibracije</w:t>
            </w:r>
          </w:p>
          <w:p w:rsidR="11D32B8E" w:rsidP="11D32B8E" w:rsidRDefault="11D32B8E" w14:paraId="0186B292" w14:textId="4945B42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pad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DB30A62" w14:textId="3A169BD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CAC8727" w14:textId="7841C7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EA53492" w14:textId="3122470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1B89BD29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D05FB23" w14:textId="4DAB7A5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11D32B8E" w:rsidRDefault="11D32B8E" w14:paraId="06DDA5D6" w14:textId="05208AC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iključci (integrirani)</w:t>
            </w:r>
          </w:p>
          <w:p w:rsidR="11D32B8E" w:rsidP="11D32B8E" w:rsidRDefault="11D32B8E" w14:paraId="28797EF0" w14:textId="0C57A6C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11D32B8E" w:rsidRDefault="11D32B8E" w14:paraId="13471C7B" w14:textId="63B0B5F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x USB 3.2  Gen 1 Tip-A priključak</w:t>
            </w:r>
          </w:p>
          <w:p w:rsidR="11D32B8E" w:rsidP="11D32B8E" w:rsidRDefault="11D32B8E" w14:paraId="5FB5A5A5" w14:textId="05D7215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x Thunderbolt 4</w:t>
            </w:r>
          </w:p>
          <w:p w:rsidR="11D32B8E" w:rsidP="11D32B8E" w:rsidRDefault="11D32B8E" w14:paraId="783ED857" w14:textId="64E258C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HDMI 2.1 Tip-A izlazni priključak</w:t>
            </w:r>
          </w:p>
          <w:p w:rsidR="11D32B8E" w:rsidP="11D32B8E" w:rsidRDefault="11D32B8E" w14:paraId="68689E34" w14:textId="72B0554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3,5mm priključak za slušalice i mikrofon (odvojeni ili kombinirani)</w:t>
            </w:r>
          </w:p>
          <w:p w:rsidR="11D32B8E" w:rsidP="11D32B8E" w:rsidRDefault="11D32B8E" w14:paraId="5D2BAAA8" w14:textId="497E2E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RJ45</w:t>
            </w:r>
          </w:p>
          <w:p w:rsidR="11D32B8E" w:rsidP="11D32B8E" w:rsidRDefault="11D32B8E" w14:paraId="363F445D" w14:textId="4917E53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ADB6965" w14:textId="7AB1375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63016AE" w14:textId="1A6F578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FE2BEE6" w14:textId="7D62EFE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778BC504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4550341" w14:textId="437542C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5BC28B3" w14:textId="038A2E7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igurnost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569A787" w14:textId="5B17E39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tegrirani (hardverski) sigurnosni čip sukladan dTPM 2.0 standardu, BIOS zaporka.</w:t>
            </w:r>
          </w:p>
          <w:p w:rsidR="11D32B8E" w:rsidP="11D32B8E" w:rsidRDefault="11D32B8E" w14:paraId="15CBE6E6" w14:textId="0BB8F45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Ako je potreban, aktivacijski ključ operacijskog sustava je trajno pohranjen u BIOS-u</w:t>
            </w:r>
          </w:p>
          <w:p w:rsidR="11D32B8E" w:rsidP="11D32B8E" w:rsidRDefault="11D32B8E" w14:paraId="6797A787" w14:textId="28A4662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482832F" w14:textId="1254354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FDEF0C7" w14:textId="38E7F0F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F25B7E0" w14:textId="408CFF4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1EEE0DE6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48C8B47" w14:textId="1F67037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D2D12B4" w14:textId="51FADDF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odatno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EFC4FA5" w14:textId="1DA347D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gućnost spajanja dock/replikatora koristeći USB Type-C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64959AC" w14:textId="52266A4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802DA3E" w14:textId="37A9B21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A03DBF5" w14:textId="2761E82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308B3FB4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DAFA8BA" w14:textId="1B8D7F9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8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11D32B8E" w:rsidRDefault="11D32B8E" w14:paraId="317C9427" w14:textId="487F484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odatno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3CFEBD45" w:rsidRDefault="11D32B8E" w14:paraId="0591BCE1" w14:textId="5A96345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CFEBD45" w:rsidR="51BE69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Sigurnosni </w:t>
            </w:r>
            <w:r w:rsidRPr="3CFEBD45" w:rsidR="4B99CF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tor za zaključavanje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0FD622E" w14:textId="39C7B18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8EBA911" w14:textId="7E3F5F0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F71D0D3" w14:textId="14F8CE0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6EAF788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D15D5CE" w14:textId="7C55B29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9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EE74256" w14:textId="1442EA8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tandardi opreme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1A420F4" w14:textId="74528F7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ređaj mora biti usklađen s direktivama: RoHS, WEEE i CE </w:t>
            </w:r>
          </w:p>
          <w:p w:rsidR="11D32B8E" w:rsidP="11D32B8E" w:rsidRDefault="11D32B8E" w14:paraId="5F28ACEA" w14:textId="4DEC673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11D32B8E" w:rsidRDefault="11D32B8E" w14:paraId="6BDFEBC2" w14:textId="36CD21D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ređaj mora posjedovati minimalno EPEAT Bronze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6F80FD2" w14:textId="6167693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2858297" w14:textId="1DB6D59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2C1DB94" w14:textId="564B7F5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365D57D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59E5974" w14:textId="425935B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BA4D61C" w14:textId="43CE0B0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aterija / napajanje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F92A289" w14:textId="0CF7DD1C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Baterija od minimalno 50Whr i 3 ćelije. </w:t>
            </w: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Vanjski adapter za napajanje (korištenje mrežnog napona 220 V, izmjenično 50-60 Hz)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FD9A097" w14:textId="0429DAB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885AE1B" w14:textId="775F1D9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89C555B" w14:textId="46BEA7A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0807E2A2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2C034E1" w14:textId="22763C8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1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9EE54F4" w14:textId="79E3EB8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asa uređaja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96080FB" w14:textId="3B77BEB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aksimalno 2,0 kg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E990B28" w14:textId="1030A88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3B21478" w14:textId="7FEECE6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22C495A" w14:textId="3388D06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45507FF6">
        <w:trPr>
          <w:trHeight w:val="300"/>
        </w:trPr>
        <w:tc>
          <w:tcPr>
            <w:tcW w:w="9136" w:type="dxa"/>
            <w:gridSpan w:val="9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E65B867" w14:textId="6D10EC0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perativni sustav</w:t>
            </w:r>
          </w:p>
        </w:tc>
      </w:tr>
      <w:tr w:rsidR="11D32B8E" w:rsidTr="3CFEBD45" w14:paraId="7C5C9B62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7FEBA5C" w14:textId="7E74645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2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9E8408D" w14:textId="7D62321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F60A486" w14:textId="04982DE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vornički predinstalirana posljednja inačica 64 bitnog operacijskog sustava s trajnim pravom korištenj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372E6C5" w14:textId="29DCC5F7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3C98262" w14:textId="0BAEC8FD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6158C3F" w14:textId="5E773B7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371C3D1C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47F5668" w14:textId="7DD5C04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3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6630037" w14:textId="12F86B8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22994B4" w14:textId="54FAE2B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43D4E00" w14:textId="5FDF4755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C0330B3" w14:textId="66DA38D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5E87464" w14:textId="52188AC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4A6BF502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E0DFD57" w14:textId="5706217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4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A990BAA" w14:textId="40C30EE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ADC55CC" w14:textId="7D4D9C0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korištenje aplikacija sa i bez Internet veze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8D43D23" w14:textId="2B086FA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8DEAEDE" w14:textId="71BFC7C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BCE58A3" w14:textId="2995B7F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68AAD295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B37B166" w14:textId="784C55C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5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E658E77" w14:textId="5A211FC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0D3EA47" w14:textId="37FC6C9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korištenje više aplikacija u usporednim prozorim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C070646" w14:textId="482BC9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315A58F" w14:textId="7633EA9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976411A" w14:textId="4094321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0DE3196E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0BD50DD" w14:textId="38C1B5D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6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F7EFC0E" w14:textId="78B9C68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F674198" w14:textId="704A24B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instalaciju različitih Internet preglednik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DF1F034" w14:textId="22AFC6F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02671F5" w14:textId="21B68AF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6ABD6A5" w14:textId="4D87A6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0E9B18D8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BC61A95" w14:textId="2AD1FE0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7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E877852" w14:textId="6D9205C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4EEBEF5" w14:textId="3AC1C1B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rška za udaljenu upravljanje koristeći grafičko sučelje (Remote Desktop)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5FA68B4" w14:textId="086B91A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C32C86B" w14:textId="21B70BC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DC9E459" w14:textId="1A0992F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32790362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BDB6EB4" w14:textId="5B04BA5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8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F29B52C" w14:textId="34D7F97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F7F6F81" w14:textId="035B0BC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F277212" w14:textId="04EB263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30FBDD1" w14:textId="1F1FD30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42826CE" w14:textId="2D116DE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1E089546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DC9E4DF" w14:textId="2D7FF4D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9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04329D2" w14:textId="691A771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7200D3C" w14:textId="152D804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enkripciju korisničkih podatak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EB90F8F" w14:textId="538D746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235E274" w14:textId="0A41D8A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CA4628C" w14:textId="576D659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13980780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4B4FD5D" w14:textId="100540B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0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7F0C3F3" w14:textId="01AB933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A50755A" w14:textId="6CD679E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mogućnost vraćanja operativnog sustava u početno stanje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CD14B4F" w14:textId="627CB03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FA0E907" w14:textId="714077D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78EAEEB" w14:textId="21E05CD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21261E5A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28C5923" w14:textId="401E426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1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A4B201A" w14:textId="7F53298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C679AE9" w14:textId="60F30E5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prijavu korisnika u sustav putem tekstualnih zaporki i PIN broj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7CB8F58" w14:textId="5F5052E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0225C60" w14:textId="28CE1D2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BAE6DD6" w14:textId="4483734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35673210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0EC6527" w14:textId="435F631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2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38531A3" w14:textId="25976C1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5C0DF79" w14:textId="23F580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više korisničkih profila na istom računalu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76C564B" w14:textId="3CDB99D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1965EE3" w14:textId="3B8001D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DDCF754" w14:textId="58FF46A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0341862E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C50050A" w14:textId="3CB989B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3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DB980D7" w14:textId="1424868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E3634C5" w14:textId="0E75F41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direktan ispis na printere spojene kroz USB ili mrežno sučelje bez spajanja operativnog sustava na Internet 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B992EBD" w14:textId="7CF7953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D242951" w14:textId="7AE674C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D8FAD36" w14:textId="275006D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1EEFC152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F8D58EB" w14:textId="3998F2D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4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30A26E4" w14:textId="6492DF5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7903DA9" w14:textId="0FDE5AF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spajanje uređaja za rad korisnika sa posebnim potrebama 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315CBD0" w14:textId="7F27386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4FA72DF" w14:textId="459D130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0C4DF5A" w14:textId="7DF2DAF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25FF347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ACD559B" w14:textId="4E9E167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5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CC7E883" w14:textId="6093A25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8899D2B" w14:textId="370B9B9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automatsku nadogradnju operativnog sustava na najnoviju verziju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566C9EF" w14:textId="69EC370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4D64A0C" w14:textId="6BF0A78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4F819DE" w14:textId="5A5EB59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7574759C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F7FCDE4" w14:textId="204B976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6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07ED939" w14:textId="10EEC46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B990A2A" w14:textId="52DF9DD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automatsko ažuriranje upravljačkih programa komponenata prijenosnog računala za aktualni operativni sustav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94F10E8" w14:textId="3405EFD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2872BEE" w14:textId="2C9666C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ED2C0F1" w14:textId="38433D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32E84AC5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AF45DBA" w14:textId="4FF2945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7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E96D373" w14:textId="3DC265F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33896D8" w14:textId="00CE409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građena podrška za bežični pristup vanjskim uređajima, npr. bežičnim ekranima 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1C73A48" w14:textId="5FBA780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15EFFF7" w14:textId="54A5B23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6F2EAB8" w14:textId="09BD465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57B2ED20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AA2D745" w14:textId="5C0C245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8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607C099" w14:textId="4893A22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FE48FA0" w14:textId="51DE15C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sigurana podrška operativnog sustava putem nadogradnji i rješavanja kritičnih sigurnosnih problem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CB75B16" w14:textId="67DAB9B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30A6A73" w14:textId="34AA1B7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7AD2236" w14:textId="7FD1524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7BA6CD3E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FE735D2" w14:textId="2BF1B77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9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778B8DD" w14:textId="4EBD0CD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342953D" w14:textId="5DFCF24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anti-virusna zaštita i zaštita od zlonamjernog softver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BEEAA91" w14:textId="17283D8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611898A" w14:textId="503C9BC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EF3410D" w14:textId="5B5CD74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3C0D2420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3EC7B34" w14:textId="319154B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0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23BBA0B" w14:textId="2674338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4E29EA6" w14:textId="5E731A3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D3A87F0" w14:textId="3CA2C1A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104503A" w14:textId="2A9C560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44517E5" w14:textId="07076EA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3CFEBD45" w14:paraId="27F915C1">
        <w:trPr>
          <w:trHeight w:val="300"/>
        </w:trPr>
        <w:tc>
          <w:tcPr>
            <w:tcW w:w="9136" w:type="dxa"/>
            <w:gridSpan w:val="9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C727C37" w14:textId="3389A83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Jamstvo</w:t>
            </w:r>
          </w:p>
        </w:tc>
      </w:tr>
      <w:tr w:rsidR="11D32B8E" w:rsidTr="3CFEBD45" w14:paraId="37C93759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D3B1F00" w14:textId="7531A91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1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4026590" w14:textId="1B019199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janje jamstva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BEF6FD9" w14:textId="5A095816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Jamstvo: uključeno jamstvo dobavljača na period od minimalno </w:t>
            </w:r>
            <w:r w:rsidRPr="11D32B8E" w:rsidR="51C5A8F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godina za uređaj (osim baterija na minimalno 1 godinu)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3BC9B62" w14:textId="3739A61F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B7BD359" w14:textId="0414544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73F19052" w:rsidRDefault="11D32B8E" w14:paraId="1DBA4036" w14:textId="04F187B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73F19052" w:rsidRDefault="11D32B8E" w14:paraId="1A36AB0F" w14:textId="2FD487B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73F19052" w:rsidRDefault="11D32B8E" w14:paraId="02DBE9DA" w14:textId="4AB30AF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73F19052" w:rsidRDefault="11D32B8E" w14:paraId="612BFA05" w14:textId="38B56A4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73F19052" w:rsidRDefault="11D32B8E" w14:paraId="56707980" w14:textId="598DF1D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73F19052" w:rsidRDefault="11D32B8E" w14:paraId="3EDC379E" w14:textId="3235B9B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73F19052" w:rsidRDefault="11D32B8E" w14:paraId="5B61441B" w14:textId="7D15F8B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73F19052" w:rsidRDefault="11D32B8E" w14:paraId="4A10B592" w14:textId="132674B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73F19052" w:rsidRDefault="11D32B8E" w14:paraId="4D949CEB" w14:textId="71AB40A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73F19052" w:rsidRDefault="11D32B8E" w14:paraId="01F7C8F8" w14:textId="43BBF6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73F19052" w:rsidRDefault="11D32B8E" w14:paraId="3740C4DB" w14:textId="03FB5509">
            <w:pPr>
              <w:pStyle w:val="Normal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</w:tbl>
    <w:p w:rsidR="73F19052" w:rsidRDefault="73F19052" w14:paraId="35DA497B" w14:textId="0B18A842"/>
    <w:p w:rsidR="73F19052" w:rsidRDefault="73F19052" w14:paraId="68311E13" w14:textId="0E729CB2"/>
    <w:tbl>
      <w:tblPr>
        <w:tblStyle w:val="TableNormal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ook w:val="0600" w:firstRow="0" w:lastRow="0" w:firstColumn="0" w:lastColumn="0" w:noHBand="1" w:noVBand="1"/>
      </w:tblPr>
      <w:tblGrid>
        <w:gridCol w:w="1010"/>
        <w:gridCol w:w="1010"/>
        <w:gridCol w:w="1680"/>
        <w:gridCol w:w="355"/>
        <w:gridCol w:w="1010"/>
        <w:gridCol w:w="1025"/>
        <w:gridCol w:w="1575"/>
        <w:gridCol w:w="460"/>
        <w:gridCol w:w="1011"/>
      </w:tblGrid>
      <w:tr w:rsidR="73F19052" w:rsidTr="73F19052" w14:paraId="21A38396">
        <w:trPr>
          <w:trHeight w:val="300"/>
        </w:trPr>
        <w:tc>
          <w:tcPr>
            <w:tcW w:w="9136" w:type="dxa"/>
            <w:gridSpan w:val="9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73F19052" w:rsidP="73F19052" w:rsidRDefault="73F19052" w14:paraId="3AB3D6BD" w14:textId="734FCDFD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3F19052" w:rsidR="73F190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ijenosno računalo Tip-</w:t>
            </w:r>
            <w:r w:rsidRPr="73F19052" w:rsidR="20DAECA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</w:t>
            </w:r>
          </w:p>
        </w:tc>
      </w:tr>
      <w:tr w:rsidR="73F19052" w:rsidTr="73F19052" w14:paraId="72160D17">
        <w:trPr>
          <w:trHeight w:val="300"/>
        </w:trPr>
        <w:tc>
          <w:tcPr>
            <w:tcW w:w="9136" w:type="dxa"/>
            <w:gridSpan w:val="9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73F19052" w:rsidP="73F19052" w:rsidRDefault="73F19052" w14:paraId="27123B8E" w14:textId="4D66343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73F19052" w:rsidTr="73F19052" w14:paraId="6EA0A45D">
        <w:trPr>
          <w:trHeight w:val="300"/>
        </w:trPr>
        <w:tc>
          <w:tcPr>
            <w:tcW w:w="9136" w:type="dxa"/>
            <w:gridSpan w:val="9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73F19052" w:rsidP="73F19052" w:rsidRDefault="73F19052" w14:paraId="307C3B5A" w14:textId="3388F08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73F19052" w:rsidTr="73F19052" w14:paraId="30ADBB9F">
        <w:trPr>
          <w:trHeight w:val="300"/>
        </w:trPr>
        <w:tc>
          <w:tcPr>
            <w:tcW w:w="10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7BBCA74" w14:textId="5AC558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101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0B95828" w14:textId="10DB6A2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45F466F" w14:textId="4138E86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239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70B5500" w14:textId="05C2885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73F19052" w:rsidP="73F19052" w:rsidRDefault="73F19052" w14:paraId="28F56753" w14:textId="203224B2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684857D" w14:textId="67D255E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ilješke, napomene, reference na tehničku dokumentaciju</w:t>
            </w:r>
          </w:p>
          <w:p w:rsidR="73F19052" w:rsidP="73F19052" w:rsidRDefault="73F19052" w14:paraId="2926DB23" w14:textId="32F4C0F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  <w:tc>
          <w:tcPr>
            <w:tcW w:w="1471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0AE77D1" w14:textId="0C170387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cjena (DA/NE)</w:t>
            </w:r>
          </w:p>
          <w:p w:rsidR="73F19052" w:rsidP="73F19052" w:rsidRDefault="73F19052" w14:paraId="07D17C26" w14:textId="7472F29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Naručitelj)</w:t>
            </w:r>
          </w:p>
        </w:tc>
      </w:tr>
      <w:tr w:rsidR="73F19052" w:rsidTr="73F19052" w14:paraId="02248E78">
        <w:trPr>
          <w:trHeight w:val="300"/>
        </w:trPr>
        <w:tc>
          <w:tcPr>
            <w:tcW w:w="9136" w:type="dxa"/>
            <w:gridSpan w:val="9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73F19052" w:rsidP="73F19052" w:rsidRDefault="73F19052" w14:paraId="6CBCFD3F" w14:textId="56655BEF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Tehničke karakteristike uređaja</w:t>
            </w:r>
          </w:p>
        </w:tc>
      </w:tr>
      <w:tr w:rsidR="73F19052" w:rsidTr="73F19052" w14:paraId="61DF18DF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0DDE33F" w14:textId="0988DBC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88409C8" w14:textId="1F96D42E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ocesor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16FF2EB" w14:textId="333B8FE9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Rezultat u 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assmark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(verzija 10) mjernom testiranju procesora sa tvorničkim postavkama BIOS/UEFI (</w:t>
            </w:r>
            <w:hyperlink r:id="R3e6d935ca08240e4">
              <w:r w:rsidRPr="73F19052" w:rsidR="73F19052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z w:val="20"/>
                  <w:szCs w:val="20"/>
                  <w:lang w:val="hr-HR"/>
                </w:rPr>
                <w:t>https://www.cpubenchmark.net/cpu_list.php</w:t>
              </w:r>
            </w:hyperlink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) najmanje: 2</w:t>
            </w:r>
            <w:r w:rsidRPr="73F19052" w:rsidR="2FE91ED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000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693121C" w14:textId="45AAFE56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1907C34" w14:textId="7D0DE53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267D858" w14:textId="3B934D8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22D824C3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1E254E8" w14:textId="2307FC42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806DC4D" w14:textId="1C11B004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Radna memorija (RAM)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0599D8C" w14:textId="14057E94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Memorija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: min. </w:t>
            </w:r>
            <w:r w:rsidRPr="73F19052" w:rsidR="777256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16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GB DDR5, 5600 MT/s, 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proširivo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do </w:t>
            </w:r>
            <w:r w:rsidRPr="73F19052" w:rsidR="79D110C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64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GB DDR5 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ED0F7B6" w14:textId="0397B9B7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1D3FEB9" w14:textId="2E5DEB64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42114AC" w14:textId="7CB9253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254DBEF6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DDB587C" w14:textId="6C6092D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824B69C" w14:textId="28C77C71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Disk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71C454F" w14:textId="10CF388B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Uređaj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za 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pohranu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: PCIe 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NVMe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SSD  min.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73F19052" w:rsidR="71F31C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512 Gb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77825EC" w14:textId="287B054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23E1059" w14:textId="3AE6D160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BE75C4A" w14:textId="4171661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3B5FAB57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657D799" w14:textId="1F16315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46DF2E2" w14:textId="5CB0D402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aslon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0A61992" w14:textId="4248C6A7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aslon: dijagonala raspona min. 1</w:t>
            </w:r>
            <w:r w:rsidRPr="73F19052" w:rsidR="1522E2B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”, svjetlina: min. 400 niti, kontrast: min. 800:1, kut vidljivosti (horizontalno/vertikalno): min. 170/170 stupnjev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2B690FD" w14:textId="1F8CB45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7828E79" w14:textId="3C8F396C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3B901FE" w14:textId="355B1D7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7EC3DF39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7AD3565" w14:textId="367B502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5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9A7BB27" w14:textId="5C83D88D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Rezolucija zaslona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2F159CC" w14:textId="058367ED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rezolucije  min. FHD min.  1920x1080, 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E999216" w14:textId="1ECA4ED8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D69A2CD" w14:textId="00688383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DCE9AD8" w14:textId="3C94161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182A3492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F291E64" w14:textId="79785C0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6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B0A04EC" w14:textId="7F54F1B7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Grafička kartica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F100B0D" w14:textId="5CBD19C3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Integrirana ili dedicirana.</w:t>
            </w:r>
          </w:p>
          <w:p w:rsidR="686EC2B4" w:rsidP="73F19052" w:rsidRDefault="686EC2B4" w14:paraId="394A3EB9" w14:textId="039609D4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3F19052" w:rsidR="686EC2B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rška za 1920x1200 px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8B24B40" w14:textId="3480343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060FED4" w14:textId="15BC81A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4EA1296" w14:textId="4D6D34D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2781A6B4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D880847" w14:textId="6F0AA01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7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1F90FFB" w14:textId="0AD31D54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Bluetooth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553F0DD" w14:textId="7A694C6C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Integrirani Bluetooth: min. verzije 5.0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B993502" w14:textId="16206E0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4AAF6F9" w14:textId="5023917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EF34258" w14:textId="2CE4F18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3FE92F3F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:rsidR="73F19052" w:rsidP="73F19052" w:rsidRDefault="73F19052" w14:paraId="79B41D27" w14:textId="221769FA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CF75501" w14:textId="0E51DF4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ipkovnica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377BAA9A" w14:textId="48DB196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tipkovnica s hrvatskim grafemima otporna na prolijevanje</w:t>
            </w:r>
          </w:p>
          <w:p w:rsidR="73F19052" w:rsidP="73F19052" w:rsidRDefault="73F19052" w14:paraId="624894B2" w14:textId="2BF7FD2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o pozadinsko osvjetljenje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5DACD735" w14:textId="2D719E6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08DC5DE" w14:textId="2E25E70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948BE6C" w14:textId="5E5720B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64601B92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A77CC3B" w14:textId="2CAB7B5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555A291" w14:textId="4726B630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odirnik</w:t>
            </w:r>
          </w:p>
          <w:p w:rsidR="73F19052" w:rsidP="73F19052" w:rsidRDefault="73F19052" w14:paraId="1EE7C179" w14:textId="54F6179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F1FE280" w14:textId="1412CD8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tegriran dodirnik s ili bez gumbiju (eng. Touchpada).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4A464946" w14:textId="1E6A5D7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2D2D880" w14:textId="3AC32C6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47E9FA9" w14:textId="058E22A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3F9EF243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F71F36C" w14:textId="7F0585B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545FA373" w14:textId="51A3607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vučni podsustav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D0FF464" w14:textId="4A4D387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i zvučnici i mikrofon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30FC19AD" w14:textId="1441F7C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BD98C49" w14:textId="4C1B944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2D5F5AB" w14:textId="448C364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4EF20220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D96B5D4" w14:textId="7BAAB31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  <w:p w:rsidR="73F19052" w:rsidP="73F19052" w:rsidRDefault="73F19052" w14:paraId="4D075065" w14:textId="0FEDD2A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069ECA7" w14:textId="0752778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mera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AB0E56E" w14:textId="35D3A13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tegrirana min. 1x FHD kamera (prednja) rezolucije minimalno 1080p, ugrađen fizički pokrov za pokrivanje kamere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A13405E" w14:textId="292B17F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16C618CB" w14:textId="2B54EBE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226C46A" w14:textId="2D2DA5B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24858920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C8E099B" w14:textId="0D10FAE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F92109E" w14:textId="34ADF99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režni adapteri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D7FD0BB" w14:textId="1E64B02B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Integrirani Gigabit ethernet priključak putem RJ-45 konektora </w:t>
            </w:r>
          </w:p>
          <w:p w:rsidR="73F19052" w:rsidP="73F19052" w:rsidRDefault="73F19052" w14:paraId="3D3CFF42" w14:textId="3E2E12E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rška za Wi-Fi 6 (802.11ax)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3382556" w14:textId="289D8DC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FF6EC59" w14:textId="4A0FDD5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4A990569" w14:textId="6B97FC0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6A4AFFD5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9745BC1" w14:textId="470A612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73F19052" w:rsidP="73F19052" w:rsidRDefault="73F19052" w14:paraId="74EAA87A" w14:textId="4F794DC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zdržljivost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73F19052" w:rsidP="73F19052" w:rsidRDefault="73F19052" w14:paraId="5EAACAFD" w14:textId="543BFDF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ukladno MIL-STD810 testovima za:</w:t>
            </w:r>
          </w:p>
          <w:p w:rsidR="73F19052" w:rsidP="73F19052" w:rsidRDefault="73F19052" w14:paraId="552405D2" w14:textId="2C7FD21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visoku temperaturu </w:t>
            </w:r>
          </w:p>
          <w:p w:rsidR="73F19052" w:rsidP="73F19052" w:rsidRDefault="73F19052" w14:paraId="66D5810C" w14:textId="3EAB8D8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nisku temperaturu</w:t>
            </w:r>
          </w:p>
          <w:p w:rsidR="73F19052" w:rsidP="73F19052" w:rsidRDefault="73F19052" w14:paraId="64CD69DC" w14:textId="5059588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vlagu</w:t>
            </w:r>
          </w:p>
          <w:p w:rsidR="73F19052" w:rsidP="73F19052" w:rsidRDefault="73F19052" w14:paraId="03DC36BA" w14:textId="015B61B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vibracije</w:t>
            </w:r>
          </w:p>
          <w:p w:rsidR="73F19052" w:rsidP="73F19052" w:rsidRDefault="73F19052" w14:paraId="153E5263" w14:textId="4945B42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pad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2820DBA" w14:textId="3A169BD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A3B1CCD" w14:textId="7841C7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5D4246D2" w14:textId="3122470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3D88DEF0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D4C8DA5" w14:textId="4DAB7A5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73F19052" w:rsidP="73F19052" w:rsidRDefault="73F19052" w14:paraId="100A9105" w14:textId="05208AC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iključci (integrirani)</w:t>
            </w:r>
          </w:p>
          <w:p w:rsidR="73F19052" w:rsidP="73F19052" w:rsidRDefault="73F19052" w14:paraId="165F1CCA" w14:textId="0C57A6C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73F19052" w:rsidP="73F19052" w:rsidRDefault="73F19052" w14:paraId="43EACC98" w14:textId="63B0B5F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x USB 3.2  Gen 1 Tip-A priključak</w:t>
            </w:r>
          </w:p>
          <w:p w:rsidR="73F19052" w:rsidP="73F19052" w:rsidRDefault="73F19052" w14:paraId="2E312429" w14:textId="027D1F8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Minimalno 2x 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hunderbolt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4</w:t>
            </w:r>
            <w:r w:rsidRPr="73F19052" w:rsidR="5333CA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ili USB 3.2 Gen2 Tip-C</w:t>
            </w:r>
          </w:p>
          <w:p w:rsidR="73F19052" w:rsidP="73F19052" w:rsidRDefault="73F19052" w14:paraId="5C2B8876" w14:textId="64E258C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HDMI 2.1 Tip-A izlazni priključak</w:t>
            </w:r>
          </w:p>
          <w:p w:rsidR="73F19052" w:rsidP="73F19052" w:rsidRDefault="73F19052" w14:paraId="19F490CF" w14:textId="72B0554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3,5mm priključak za slušalice i mikrofon (odvojeni ili kombinirani)</w:t>
            </w:r>
          </w:p>
          <w:p w:rsidR="73F19052" w:rsidP="73F19052" w:rsidRDefault="73F19052" w14:paraId="6580422C" w14:textId="497E2E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RJ45</w:t>
            </w:r>
          </w:p>
          <w:p w:rsidR="73F19052" w:rsidP="73F19052" w:rsidRDefault="73F19052" w14:paraId="5E1C26AE" w14:textId="4917E53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C8A5FE8" w14:textId="7AB1375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1E712F7E" w14:textId="1A6F578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1D28B265" w14:textId="7D62EFE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4A64066B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CEF9462" w14:textId="437542C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115D8536" w14:textId="038A2E7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igurnost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7E2FD3C" w14:textId="5B17E39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tegrirani (hardverski) sigurnosni čip sukladan dTPM 2.0 standardu, BIOS zaporka.</w:t>
            </w:r>
          </w:p>
          <w:p w:rsidR="73F19052" w:rsidP="73F19052" w:rsidRDefault="73F19052" w14:paraId="06BBCE2C" w14:textId="0BB8F45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Ako je potreban, aktivacijski ključ operacijskog sustava je trajno pohranjen u BIOS-u</w:t>
            </w:r>
          </w:p>
          <w:p w:rsidR="73F19052" w:rsidP="73F19052" w:rsidRDefault="73F19052" w14:paraId="2EC7B879" w14:textId="28A4662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49E8095" w14:textId="1254354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8F5A900" w14:textId="38E7F0F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1C363A1" w14:textId="408CFF4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0CD4F343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7A99C24" w14:textId="1B8D7F9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8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73F19052" w:rsidP="73F19052" w:rsidRDefault="73F19052" w14:paraId="1D0B55CD" w14:textId="487F484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odatno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36FE39A8" w:rsidP="73F19052" w:rsidRDefault="36FE39A8" w14:paraId="04427436" w14:textId="4FF3638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36FE39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 utor za zaključavanje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0536EE3" w14:textId="39C7B18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45829B2C" w14:textId="7E3F5F0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3EBBDFD0" w14:textId="14F8CE0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12900039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40248F1" w14:textId="7C55B29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9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BF2C034" w14:textId="1442EA8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tandardi opreme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3A992C99" w14:textId="74528F7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ređaj mora biti usklađen s direktivama: RoHS, WEEE i CE </w:t>
            </w:r>
          </w:p>
          <w:p w:rsidR="73F19052" w:rsidP="73F19052" w:rsidRDefault="73F19052" w14:paraId="073E6EA0" w14:textId="4DEC673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73F19052" w:rsidP="73F19052" w:rsidRDefault="73F19052" w14:paraId="0673BCB7" w14:textId="36CD21D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ređaj mora posjedovati minimalno EPEAT Bronze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5FFE7EA3" w14:textId="6167693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83D6861" w14:textId="1DB6D59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3576298B" w14:textId="564B7F5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60349236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CC3ECF1" w14:textId="425935B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B702320" w14:textId="43CE0B0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aterija / napajanje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5B397FA9" w14:textId="0CF7DD1C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Baterija od minimalno 50Whr i 3 ćelije. 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Vanjski adapter za napajanje (korištenje mrežnog napona 220 V, izmjenično 50-60 Hz)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161BF2C0" w14:textId="0429DAB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6A8C0B0" w14:textId="775F1D9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1E8D2E3" w14:textId="46BEA7A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5A5CFED4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BBD040D" w14:textId="22763C8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1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0D80E9C" w14:textId="79E3EB8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asa uređaja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7CDCFF0" w14:textId="3B77BEB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aksimalno 2,0 kg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560F794A" w14:textId="1030A88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8B039BC" w14:textId="7FEECE6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DFE7882" w14:textId="3388D06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28C789C7">
        <w:trPr>
          <w:trHeight w:val="300"/>
        </w:trPr>
        <w:tc>
          <w:tcPr>
            <w:tcW w:w="9136" w:type="dxa"/>
            <w:gridSpan w:val="9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8A60A1B" w14:textId="6D10EC0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perativni sustav</w:t>
            </w:r>
          </w:p>
        </w:tc>
      </w:tr>
      <w:tr w:rsidR="73F19052" w:rsidTr="73F19052" w14:paraId="46FA362A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F2CB138" w14:textId="7E74645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2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EF05D1E" w14:textId="7D62321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3F669FA" w14:textId="04982DE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vornički predinstalirana posljednja inačica 64 bitnog operacijskog sustava s trajnim pravom korištenj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5DA674F" w14:textId="29DCC5F7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6A1455B" w14:textId="0BAEC8FD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CBD9920" w14:textId="5E773B7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56AF830B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8ECBA00" w14:textId="7DD5C04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3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A2211E9" w14:textId="12F86B8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AA61339" w14:textId="54FAE2B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2FE9AA1" w14:textId="5FDF4755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5D3B451" w14:textId="66DA38D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41F8BF5" w14:textId="52188AC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7730E107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C5FB63A" w14:textId="5706217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4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04297F2" w14:textId="40C30EE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191E60D" w14:textId="7D4D9C0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korištenje aplikacija sa i bez Internet veze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42CA4A3" w14:textId="2B086FA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9928251" w14:textId="71BFC7C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48188F5" w14:textId="2995B7F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272B5952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A92A4E8" w14:textId="784C55C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5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93BCFD8" w14:textId="5A211FC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1494E21" w14:textId="37FC6C9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korištenje više aplikacija u usporednim prozorim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28F19D1" w14:textId="482BC9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66AE377" w14:textId="7633EA9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D2F6C48" w14:textId="4094321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27919514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194D952" w14:textId="38C1B5D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6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A8A4139" w14:textId="78B9C68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0E35A82" w14:textId="704A24B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instalaciju različitih Internet preglednik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7862699" w14:textId="22AFC6F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35DBAAF" w14:textId="21B68AF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10951FF" w14:textId="4D87A6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3EAC287C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04DC9A2" w14:textId="2AD1FE0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7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8CE6617" w14:textId="6D9205C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97315BC" w14:textId="3AC1C1B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rška za udaljenu upravljanje koristeći grafičko sučelje (Remote Desktop)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368FFD8" w14:textId="086B91A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6E240B8" w14:textId="21B70BC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06313BB" w14:textId="1A0992F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1A666998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C23B47D" w14:textId="5B04BA5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8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B49C5C0" w14:textId="34D7F97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BD052B1" w14:textId="035B0BC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C9C4115" w14:textId="04EB263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2C091FB" w14:textId="1F1FD30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41F6434" w14:textId="2D116DE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56B867DA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8168526" w14:textId="2D7FF4D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9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9B86E15" w14:textId="691A771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F0D1DF8" w14:textId="152D804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enkripciju korisničkih podatak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B19FD90" w14:textId="538D746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E845D77" w14:textId="0A41D8A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3022A55" w14:textId="576D659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4B879A9E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4B67C1E" w14:textId="100540B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0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F2187F7" w14:textId="01AB933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F7EDAB4" w14:textId="6CD679E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mogućnost vraćanja operativnog sustava u početno stanje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563F54C" w14:textId="627CB03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EEB540E" w14:textId="714077D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518E975" w14:textId="21E05CD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50F30847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CEE3FE3" w14:textId="401E426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1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444B792" w14:textId="7F53298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9B8BF1A" w14:textId="60F30E5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prijavu korisnika u sustav putem tekstualnih zaporki i PIN broj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8DE4322" w14:textId="5F5052E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A73AFF4" w14:textId="28CE1D2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8CD4FEC" w14:textId="4483734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55081A98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FF27B84" w14:textId="435F631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2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59596A9" w14:textId="25976C1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4770A81" w14:textId="23F580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više korisničkih profila na istom računalu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323A9BC" w14:textId="3CDB99D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A01FAD6" w14:textId="3B8001D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0AABF96" w14:textId="58FF46A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52F7CA8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5C07496" w14:textId="3CB989B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3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42B7CB1" w14:textId="1424868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923066A" w14:textId="0E75F41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direktan ispis na printere spojene kroz USB ili mrežno sučelje bez spajanja operativnog sustava na Internet 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FC2BD35" w14:textId="7CF7953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20937A6" w14:textId="7AE674C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4856710" w14:textId="275006D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00358467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4F70813" w14:textId="3998F2D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4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C538CEB" w14:textId="6492DF5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C3E40FC" w14:textId="0FDE5AF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spajanje uređaja za rad korisnika sa posebnim potrebama 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D0C1D7F" w14:textId="7F27386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F30674C" w14:textId="459D130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3017C63" w14:textId="7DF2DAF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2EC280FF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5F44660" w14:textId="4E9E167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5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A5C114D" w14:textId="6093A25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B86E5C3" w14:textId="370B9B9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automatsku nadogradnju operativnog sustava na najnoviju verziju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A3107E9" w14:textId="69EC370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0C7F71E" w14:textId="6BF0A78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24E3D7E" w14:textId="5A5EB59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2EFE0585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06C500A" w14:textId="204B976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6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008AB83" w14:textId="10EEC46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FEF382E" w14:textId="52DF9DD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automatsko ažuriranje upravljačkih programa komponenata prijenosnog računala za aktualni operativni sustav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80BE9AD" w14:textId="3405EFD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5528140" w14:textId="2C9666C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822545B" w14:textId="38433D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767D510F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4140462" w14:textId="4FF2945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7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CFDF1F4" w14:textId="3DC265F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1A6242D" w14:textId="00CE409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građena podrška za bežični pristup vanjskim uređajima, npr. bežičnim ekranima 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A386291" w14:textId="5FBA780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294C4AA" w14:textId="54A5B23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5E78EB4" w14:textId="09BD465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5FB3D8EC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8224969" w14:textId="5C0C245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8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0F90C31" w14:textId="4893A22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304C40F" w14:textId="51DE15C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sigurana podrška operativnog sustava putem nadogradnji i rješavanja kritičnih sigurnosnih problem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8E60E16" w14:textId="67DAB9B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72274EF" w14:textId="34AA1B7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72FFB8D" w14:textId="7FD1524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486E4CDB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1F7152B" w14:textId="2BF1B77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9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5BA780C" w14:textId="4EBD0CD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1B13232" w14:textId="5DFCF24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anti-virusna zaštita i zaštita od zlonamjernog softver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574BB10" w14:textId="17283D8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7324DCCC" w14:textId="503C9BC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E500FBC" w14:textId="5B5CD74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2955B455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A3A5E43" w14:textId="319154B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0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1C64FE35" w14:textId="2674338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88BEA25" w14:textId="5E731A3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2972962" w14:textId="3CA2C1A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237E9AA6" w14:textId="2A9C560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0BCC5DE8" w14:textId="07076EA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3F19052" w:rsidTr="73F19052" w14:paraId="45E8644D">
        <w:trPr>
          <w:trHeight w:val="300"/>
        </w:trPr>
        <w:tc>
          <w:tcPr>
            <w:tcW w:w="9136" w:type="dxa"/>
            <w:gridSpan w:val="9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D1673E9" w14:textId="3389A83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Jamstvo</w:t>
            </w:r>
          </w:p>
        </w:tc>
      </w:tr>
      <w:tr w:rsidR="73F19052" w:rsidTr="73F19052" w14:paraId="17A49CCE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3E8FD9A2" w14:textId="7531A91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1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F74768F" w14:textId="1B019199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janje jamstva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CB945E2" w14:textId="5A095816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Jamstvo: uključeno jamstvo dobavljača na period od minimalno 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godina za uređaj (osim baterija na minimalno 1 godinu)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5A2DDD6D" w14:textId="3739A61F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46DFEFE7" w14:textId="0414544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73F19052" w:rsidP="73F19052" w:rsidRDefault="73F19052" w14:paraId="6CD3493C" w14:textId="6011688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</w:tbl>
    <w:p w:rsidR="73F19052" w:rsidP="73F19052" w:rsidRDefault="73F19052" w14:paraId="299E7A06" w14:textId="76CE7D4E">
      <w:pPr>
        <w:pStyle w:val="Normal"/>
      </w:pPr>
    </w:p>
    <w:p w:rsidR="73F19052" w:rsidP="73F19052" w:rsidRDefault="73F19052" w14:paraId="2C69E8CA" w14:textId="67015E09">
      <w:pPr>
        <w:pStyle w:val="Normal"/>
      </w:pPr>
    </w:p>
    <w:tbl>
      <w:tblPr>
        <w:tblStyle w:val="TableNormal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600" w:firstRow="0" w:lastRow="0" w:firstColumn="0" w:lastColumn="0" w:noHBand="1" w:noVBand="1"/>
      </w:tblPr>
      <w:tblGrid>
        <w:gridCol w:w="1547"/>
        <w:gridCol w:w="1547"/>
        <w:gridCol w:w="1547"/>
        <w:gridCol w:w="1547"/>
        <w:gridCol w:w="1547"/>
        <w:gridCol w:w="1548"/>
      </w:tblGrid>
      <w:tr w:rsidR="11D32B8E" w:rsidTr="73F19052" w14:paraId="7CBA3C59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441C64EB" w:rsidP="73F19052" w:rsidRDefault="441C64EB" w14:paraId="72849428" w14:textId="12DA0528">
            <w:pPr>
              <w:spacing w:after="0" w:line="240" w:lineRule="auto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73F19052" w:rsidR="31DE62E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3</w:t>
            </w:r>
            <w:r w:rsidRPr="73F19052" w:rsidR="10E1C91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. </w:t>
            </w:r>
            <w:r w:rsidRPr="73F19052" w:rsidR="69FD123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Monitor s periferijom</w:t>
            </w:r>
          </w:p>
        </w:tc>
      </w:tr>
      <w:tr w:rsidR="11D32B8E" w:rsidTr="73F19052" w14:paraId="1D47C670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1D32B8E" w:rsidP="11D32B8E" w:rsidRDefault="11D32B8E" w14:paraId="2200FE56" w14:textId="5F742F9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Naziv proizvođača: </w:t>
            </w:r>
          </w:p>
        </w:tc>
      </w:tr>
      <w:tr w:rsidR="11D32B8E" w:rsidTr="73F19052" w14:paraId="768B142F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1D32B8E" w:rsidP="11D32B8E" w:rsidRDefault="11D32B8E" w14:paraId="2C16845B" w14:textId="73A8D80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Naziv modela: </w:t>
            </w:r>
          </w:p>
        </w:tc>
      </w:tr>
      <w:tr w:rsidR="11D32B8E" w:rsidTr="73F19052" w14:paraId="4B406341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41AB9C5" w14:textId="1C89599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Redni broj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60E059F" w14:textId="6EDFFEF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Tražena specifikacij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E8F27B7" w14:textId="2D4F421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A345215" w14:textId="2F21D642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Ponuđena specifikacija</w:t>
            </w:r>
          </w:p>
          <w:p w:rsidR="11D32B8E" w:rsidP="11D32B8E" w:rsidRDefault="11D32B8E" w14:paraId="7CBEFC52" w14:textId="5638971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(popunjava Ponuditelj)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E108494" w14:textId="53582AEE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Bilješke, napomene, reference na tehničku dokumentaciju</w:t>
            </w:r>
          </w:p>
          <w:p w:rsidR="11D32B8E" w:rsidP="11D32B8E" w:rsidRDefault="11D32B8E" w14:paraId="44D04ED6" w14:textId="39198F8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(popunjava Ponuditelj)</w:t>
            </w: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9C4BD28" w14:textId="481E0A78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Ocjena</w:t>
            </w:r>
          </w:p>
          <w:p w:rsidR="11D32B8E" w:rsidP="11D32B8E" w:rsidRDefault="11D32B8E" w14:paraId="5A9FCF28" w14:textId="0CB2ECFA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(DA/NE)</w:t>
            </w:r>
          </w:p>
          <w:p w:rsidR="11D32B8E" w:rsidP="11D32B8E" w:rsidRDefault="11D32B8E" w14:paraId="6707C895" w14:textId="016C0EAB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(popunjava Naručitelj)</w:t>
            </w:r>
          </w:p>
          <w:p w:rsidR="11D32B8E" w:rsidP="11D32B8E" w:rsidRDefault="11D32B8E" w14:paraId="1A3BAE4B" w14:textId="0E9B606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5AF079CE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1D32B8E" w:rsidP="11D32B8E" w:rsidRDefault="11D32B8E" w14:paraId="716EFB5F" w14:textId="1F8C9416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Opće karakteristike uređaja</w:t>
            </w:r>
          </w:p>
          <w:p w:rsidR="11D32B8E" w:rsidP="11D32B8E" w:rsidRDefault="11D32B8E" w14:paraId="7843F022" w14:textId="229FAC16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403E99A3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8B36B1B" w14:textId="088CE83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  <w:p w:rsidR="11D32B8E" w:rsidP="11D32B8E" w:rsidRDefault="11D32B8E" w14:paraId="1EE85F17" w14:textId="0B313E3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7A4920A" w14:textId="15413EA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ijagonala zaslon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BFFCCB5" w14:textId="5059C0A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7“</w:t>
            </w:r>
          </w:p>
          <w:p w:rsidR="11D32B8E" w:rsidP="11D32B8E" w:rsidRDefault="11D32B8E" w14:paraId="4B91A378" w14:textId="50B70873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C72F2A0" w14:textId="0EC0974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EF5292E" w14:textId="5818CD2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CA75705" w14:textId="4CF1082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15A5031F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BFA4648" w14:textId="26BF9986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3E828CE" w14:textId="3153AED9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azlučivost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C5EFD5F" w14:textId="057268EF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560x1440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7929CF2" w14:textId="2103A76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DD52D87" w14:textId="09AC21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820C78E" w14:textId="3D17D74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02BC48AF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5E2F723" w14:textId="71B15FE7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705D7C6" w14:textId="011F98D9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svjetljenje: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1876267" w14:textId="5F6BAFDD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350cd/m2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7D9D9EA" w14:textId="2B58968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62825F5" w14:textId="6FAFB11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5D3C69E" w14:textId="5CDE01D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7EAAD0D3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D14BD07" w14:textId="5D4EE56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2E52788" w14:textId="03093F5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ipični kontrast: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EB4D55B" w14:textId="5AAA6C6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000:1</w:t>
            </w:r>
          </w:p>
          <w:p w:rsidR="11D32B8E" w:rsidP="11D32B8E" w:rsidRDefault="11D32B8E" w14:paraId="7F07B82A" w14:textId="3287C960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2EE84C0" w14:textId="1524948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BD7140A" w14:textId="6879008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25A070B" w14:textId="4D5DA19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65804E33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D097FA9" w14:textId="3488FC53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64A22CC" w14:textId="7E8A6142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ut gledanja: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0EF2A3C" w14:textId="1866C913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78°/178°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0EDB1F6" w14:textId="43E9A84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3297B33" w14:textId="7CFFF9B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729A011" w14:textId="1F63FE0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18C53908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4FC642B" w14:textId="5ECAAECC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C70302A" w14:textId="2B1CD829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Vrsta panela: 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6A4AE7E" w14:textId="0251E380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60 Hz LED ili jednakovrijedan 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726B789" w14:textId="59CFD70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1B73B14" w14:textId="3BB7862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6601B46" w14:textId="70EA495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314B2898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3FC75CA" w14:textId="52FD164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8E1F5D1" w14:textId="3C28D18B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svježavanje: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1F1BF44" w14:textId="162A54F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aksimalno 5ms</w:t>
            </w:r>
          </w:p>
          <w:p w:rsidR="11D32B8E" w:rsidP="11D32B8E" w:rsidRDefault="11D32B8E" w14:paraId="02D0DF6D" w14:textId="3D0E8705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0FDB4FD" w14:textId="71D9C8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D438DDB" w14:textId="00D30D3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EDE26D6" w14:textId="115F46A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29DB1E01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D9D9D9" w:themeFill="background1" w:themeFillShade="D9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FD40BEF" w14:textId="54FA4C1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Priključci</w:t>
            </w:r>
          </w:p>
        </w:tc>
      </w:tr>
      <w:tr w:rsidR="11D32B8E" w:rsidTr="73F19052" w14:paraId="607EF5F2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9BF6696" w14:textId="7A6D9E1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AAE3083" w14:textId="01EAF04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Video ulazi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E1ACA76" w14:textId="21F449F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x HDMI 1.4 ulaz</w:t>
            </w:r>
          </w:p>
          <w:p w:rsidR="11D32B8E" w:rsidP="11D32B8E" w:rsidRDefault="11D32B8E" w14:paraId="24381615" w14:textId="0D63F1FC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DisplayPort 1.2 ulaz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2268AB2" w14:textId="2FBA46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3E129AF" w14:textId="76CAE1A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134961B" w14:textId="7892ABE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45124B19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08A2BA3" w14:textId="54C55ED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C000147" w14:textId="2E82D17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Video izlazi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1B37995" w14:textId="4C3783F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DisplayPort 1.2 izlaz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92CF28F" w14:textId="5CFC7E4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F44DDBF" w14:textId="31B74F3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335D7FE" w14:textId="162DD5D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43DE1DCD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97EB60F" w14:textId="1A885A2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8765E1D" w14:textId="095160E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Audio izlaz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945F0C0" w14:textId="198688E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Da 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3603061" w14:textId="37CEA99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BE40507" w14:textId="741C2F8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9C38625" w14:textId="2059FEF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1D32B8E" w:rsidTr="73F19052" w14:paraId="0184CB0F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F429172" w14:textId="52B0039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33E27DC" w14:textId="3957711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SB hub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73296BB" w14:textId="6EF31DB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a, minimalno 4x USB 3.2 Gen 1 Tip-A (downstream)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E1B4FA5" w14:textId="3473E4D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BAF101D" w14:textId="4C8A6E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3D32D94" w14:textId="2C059E8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4F567A1A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11D32B8E" w:rsidRDefault="11D32B8E" w14:paraId="370AA3FC" w14:textId="399AB39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11D32B8E" w:rsidRDefault="11D32B8E" w14:paraId="6CAF6E9E" w14:textId="665DCB1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11D32B8E" w:rsidRDefault="11D32B8E" w14:paraId="5DE49DC7" w14:textId="517E54D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11D32B8E" w:rsidRDefault="11D32B8E" w14:paraId="24A27766" w14:textId="6CF32C3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11D32B8E" w:rsidRDefault="11D32B8E" w14:paraId="08E66BB2" w14:textId="439E01F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69E394B" w14:textId="5FAC118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SB-C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457F52A" w14:textId="3148B35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Da, s prijenosom audio/video signala (DisplayPort over USB-C) i napajanja minimalne snage potrebne za Računala Tip 1 i Tip 2 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8856461" w14:textId="346FE57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F49D900" w14:textId="59D5E66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E2EDC2B" w14:textId="3CE311A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36F171F0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25ACC99" w14:textId="25B1E23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4CD88B1" w14:textId="354E0EB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rež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061ECD4" w14:textId="0B06386C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priključak RJ-45 (Gigabit)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AABF0CF" w14:textId="6AD2829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27ACA74" w14:textId="2DDE4D7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3E22A76" w14:textId="65CA984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46EEFE7F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1D32B8E" w:rsidP="11D32B8E" w:rsidRDefault="11D32B8E" w14:paraId="3983A4C9" w14:textId="2C3993FB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Ostalo</w:t>
            </w:r>
          </w:p>
        </w:tc>
      </w:tr>
      <w:tr w:rsidR="11D32B8E" w:rsidTr="73F19052" w14:paraId="237422A7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5E4C581" w14:textId="0D6A4B8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  <w:p w:rsidR="11D32B8E" w:rsidP="11D32B8E" w:rsidRDefault="11D32B8E" w14:paraId="51EA78A0" w14:textId="2BBEF72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A98157C" w14:textId="1B4D5A0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mer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7F6252F" w14:textId="0E69EF56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kamera min. razlučivosti 2MP</w:t>
            </w:r>
          </w:p>
          <w:p w:rsidR="11D32B8E" w:rsidP="11D32B8E" w:rsidRDefault="11D32B8E" w14:paraId="7BC857B9" w14:textId="5516B77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i mikrofon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405C7C4" w14:textId="5FA823D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8C0CC2B" w14:textId="4CF914E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9573B91" w14:textId="0F9A2CA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1D32B8E" w:rsidTr="73F19052" w14:paraId="4293D14E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CF1B14A" w14:textId="534F3CF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F610B55" w14:textId="66642DB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talak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3960AF5" w14:textId="632B09E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ešavanje po visini do minimalno 150mm</w:t>
            </w:r>
          </w:p>
          <w:p w:rsidR="11D32B8E" w:rsidP="11D32B8E" w:rsidRDefault="11D32B8E" w14:paraId="0284339F" w14:textId="3E7B7FDA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ešavanje nagiba (Tilt) i zakretanja (Swivel)</w:t>
            </w:r>
          </w:p>
          <w:p w:rsidR="11D32B8E" w:rsidP="11D32B8E" w:rsidRDefault="11D32B8E" w14:paraId="4043E275" w14:textId="7D950B9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ivot okretanje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5364D2E" w14:textId="581DC3F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0D5D346" w14:textId="18956E7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F4CB3C6" w14:textId="250E076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320DB1A8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751F923" w14:textId="232253B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6FFF0CA" w14:textId="5C78272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vučnici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13DC6DB" w14:textId="057EBE4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x 5W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470AAF0" w14:textId="6CD838A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1DD8476" w14:textId="16B7F18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5934B81" w14:textId="1A2E6C7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0D3789FC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F2EC818" w14:textId="3106FE7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CB05832" w14:textId="79A9374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pajanje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E7E91A3" w14:textId="0191A029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tegrirano, AC 100 - 240 V, 50/60 Hz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E93331A" w14:textId="34BD4F6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DF43C14" w14:textId="0570DF8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B36994C" w14:textId="5A746D7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647C45B6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B7301D9" w14:textId="0DADA1B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9FE503D" w14:textId="34B6E3A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odatna oprem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C3B6E0F" w14:textId="5DF7B81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9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HDMI kabel standarda 2.0 Tip-A (M) na Tip-A (M) min. dužine 1,5m</w:t>
            </w:r>
          </w:p>
          <w:p w:rsidR="11D32B8E" w:rsidP="11D32B8E" w:rsidRDefault="11D32B8E" w14:paraId="7FEC822A" w14:textId="7B8E58B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9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SB-C kabel min. dužine 1m</w:t>
            </w:r>
          </w:p>
          <w:p w:rsidR="11D32B8E" w:rsidP="11D32B8E" w:rsidRDefault="11D32B8E" w14:paraId="6F4AFD12" w14:textId="4C4BF9FC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9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et bežična tipkovnica s HR znakovima i bežični miš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CCE79D2" w14:textId="0FC74B3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B7BD029" w14:textId="071ADB5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CCF4016" w14:textId="476C4B4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7F8B1F2D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EC69C7D" w14:textId="7497735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B4B0D78" w14:textId="1E4A63F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tandardi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E0E5FFE" w14:textId="57A9A793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ređaj mora biti usklađen s direktivama: RoHS, WEEE, CE i posjedovati oznaku EPEAT Bronze ili jednakovrijednu oznaku alata procjene utjecaja na okoliš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74DFB5C" w14:textId="2C05669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B099518" w14:textId="64E507B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1F60E9D" w14:textId="5E50EE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73F19052" w14:paraId="6A772EE3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C8A0CD2" w14:textId="031E8B4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Jamstvo</w:t>
            </w:r>
          </w:p>
        </w:tc>
      </w:tr>
      <w:tr w:rsidR="11D32B8E" w:rsidTr="73F19052" w14:paraId="0E9C6A37">
        <w:trPr>
          <w:trHeight w:val="300"/>
        </w:trPr>
        <w:tc>
          <w:tcPr>
            <w:tcW w:w="1547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3532B48" w14:textId="569A2B7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8</w:t>
            </w:r>
          </w:p>
        </w:tc>
        <w:tc>
          <w:tcPr>
            <w:tcW w:w="1547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21ABB1E" w14:textId="2F49C8B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Jamstvo </w:t>
            </w:r>
          </w:p>
        </w:tc>
        <w:tc>
          <w:tcPr>
            <w:tcW w:w="1547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7168280" w14:textId="3DAC2EE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ključeno jamstvo dobavljača na period od minimalno </w:t>
            </w:r>
            <w:r w:rsidRPr="11D32B8E" w:rsidR="2900600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godina za uređaj</w:t>
            </w:r>
          </w:p>
        </w:tc>
        <w:tc>
          <w:tcPr>
            <w:tcW w:w="1547" w:type="dxa"/>
            <w:tcBorders>
              <w:top w:val="nil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D359982" w14:textId="31063E7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nil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B4F3AEC" w14:textId="0621331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nil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01FECDF" w14:textId="2757977F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2A7EE659" w:rsidRDefault="2A7EE659" w14:paraId="3E76ABCD" w14:textId="7D6FC378"/>
    <w:p w:rsidR="2A7EE659" w:rsidRDefault="2A7EE659" w14:paraId="566A040B" w14:textId="7BA9CDC7"/>
    <w:p w:rsidR="3AEC71E7" w:rsidP="3AEC71E7" w:rsidRDefault="3AEC71E7" w14:paraId="61D67337" w14:textId="0390A52F"/>
    <w:p w:rsidR="3AEC71E7" w:rsidP="3AEC71E7" w:rsidRDefault="3AEC71E7" w14:paraId="12F0DDB9" w14:textId="1D831133"/>
    <w:tbl>
      <w:tblPr>
        <w:tblW w:w="0" w:type="auto"/>
        <w:tblLook w:val="0600" w:firstRow="0" w:lastRow="0" w:firstColumn="0" w:lastColumn="0" w:noHBand="1" w:noVBand="1"/>
      </w:tblPr>
      <w:tblGrid>
        <w:gridCol w:w="636"/>
        <w:gridCol w:w="2740"/>
        <w:gridCol w:w="172"/>
        <w:gridCol w:w="72"/>
        <w:gridCol w:w="2290"/>
        <w:gridCol w:w="2248"/>
        <w:gridCol w:w="1066"/>
      </w:tblGrid>
      <w:tr w:rsidR="11D32B8E" w:rsidTr="3CFEBD45" w14:paraId="1CE3D798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:rsidR="178B0C33" w:rsidP="11D32B8E" w:rsidRDefault="178B0C33" w14:paraId="57DC4C1A" w14:textId="24B2ACD8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73F19052" w:rsidR="1280520F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4</w:t>
            </w:r>
            <w:r w:rsidRPr="73F19052" w:rsidR="69FD1232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. Stolno računalo</w:t>
            </w:r>
          </w:p>
        </w:tc>
      </w:tr>
      <w:tr w:rsidR="11D32B8E" w:rsidTr="3CFEBD45" w14:paraId="2DEA1F09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18EEB3D5" w14:textId="564A7618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Naziv proizvođača:</w:t>
            </w:r>
          </w:p>
        </w:tc>
      </w:tr>
      <w:tr w:rsidR="11D32B8E" w:rsidTr="3CFEBD45" w14:paraId="5A9FCEDC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736DC00C" w14:textId="5B1D0032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Naziv modela:</w:t>
            </w:r>
          </w:p>
        </w:tc>
      </w:tr>
      <w:tr w:rsidR="11D32B8E" w:rsidTr="3CFEBD45" w14:paraId="4D42E548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2DE3FFBB" w14:textId="6945AEF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Redni broj</w:t>
            </w:r>
          </w:p>
        </w:tc>
        <w:tc>
          <w:tcPr>
            <w:tcW w:w="2740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219AEB3A" w14:textId="48C2107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424EC4EE" w14:textId="59ABA4E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Tražena specifikacija</w:t>
            </w:r>
          </w:p>
        </w:tc>
        <w:tc>
          <w:tcPr>
            <w:tcW w:w="2534" w:type="dxa"/>
            <w:gridSpan w:val="3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791F2BFD" w14:textId="60BB068B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Ponuđena specifikacija</w:t>
            </w:r>
          </w:p>
          <w:p w:rsidR="11D32B8E" w:rsidP="11D32B8E" w:rsidRDefault="11D32B8E" w14:paraId="2DAA7AA0" w14:textId="4A8159B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(popunjava Ponuditelj)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247A2841" w14:textId="6673C5C1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Bilješke, napomene, reference na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tehničku dokumentaciju</w:t>
            </w:r>
          </w:p>
          <w:p w:rsidR="11D32B8E" w:rsidP="11D32B8E" w:rsidRDefault="11D32B8E" w14:paraId="724C5FD2" w14:textId="45DD7A9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(popunjava Ponuditelj)</w:t>
            </w:r>
          </w:p>
          <w:p w:rsidR="11D32B8E" w:rsidP="11D32B8E" w:rsidRDefault="11D32B8E" w14:paraId="596A6D22" w14:textId="0874C213">
            <w:pPr>
              <w:jc w:val="center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3EFB9B59" w14:textId="29EC2C2A">
            <w:pPr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Ocjena</w:t>
            </w:r>
          </w:p>
          <w:p w:rsidR="11D32B8E" w:rsidP="11D32B8E" w:rsidRDefault="11D32B8E" w14:paraId="606C8595" w14:textId="59820000">
            <w:pPr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(DA/NE)</w:t>
            </w:r>
          </w:p>
          <w:p w:rsidR="11D32B8E" w:rsidP="11D32B8E" w:rsidRDefault="11D32B8E" w14:paraId="0CFADB21" w14:textId="72806E52">
            <w:pPr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(popunjava Naručitelj)</w:t>
            </w:r>
          </w:p>
          <w:p w:rsidR="11D32B8E" w:rsidP="11D32B8E" w:rsidRDefault="11D32B8E" w14:paraId="6000DE4C" w14:textId="62264249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5749E51B">
        <w:trPr>
          <w:trHeight w:val="300"/>
        </w:trPr>
        <w:tc>
          <w:tcPr>
            <w:tcW w:w="8158" w:type="dxa"/>
            <w:gridSpan w:val="6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16189307" w14:textId="11FE75A8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Opće karakteristike uređaja</w:t>
            </w:r>
          </w:p>
          <w:p w:rsidR="11D32B8E" w:rsidP="11D32B8E" w:rsidRDefault="11D32B8E" w14:paraId="0E61EDCF" w14:textId="419E2EE3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62FE78F9" w14:textId="6CC07C11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5EB59C33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F59FB9E" w14:textId="02D02B40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6B94176" w14:textId="6B3F676D">
            <w:pPr>
              <w:rPr>
                <w:rFonts w:ascii="Arial" w:hAnsi="Arial" w:eastAsia="Arial"/>
                <w:lang w:val="hr"/>
              </w:rPr>
            </w:pPr>
            <w:r w:rsidRPr="3CFEBD45" w:rsidR="4B99CFE1">
              <w:rPr>
                <w:rFonts w:ascii="Arial" w:hAnsi="Arial" w:eastAsia="Arial"/>
                <w:lang w:val="hr"/>
              </w:rPr>
              <w:t xml:space="preserve">Procesor: Rezultat u </w:t>
            </w:r>
            <w:r w:rsidRPr="3CFEBD45" w:rsidR="4B99CFE1">
              <w:rPr>
                <w:rFonts w:ascii="Arial" w:hAnsi="Arial" w:eastAsia="Arial"/>
                <w:lang w:val="hr"/>
              </w:rPr>
              <w:t>Passmark</w:t>
            </w:r>
            <w:r w:rsidRPr="3CFEBD45" w:rsidR="4B99CFE1">
              <w:rPr>
                <w:rFonts w:ascii="Arial" w:hAnsi="Arial" w:eastAsia="Arial"/>
                <w:lang w:val="hr"/>
              </w:rPr>
              <w:t xml:space="preserve"> (verzija 10) mjernom testiranju procesora sa tvorničkim postavkama BIOS/UEFI (</w:t>
            </w:r>
            <w:hyperlink r:id="Ra48e99e89fcf4484">
              <w:r w:rsidRPr="3CFEBD45" w:rsidR="4B99CFE1">
                <w:rPr>
                  <w:rStyle w:val="Hyperlink"/>
                  <w:rFonts w:ascii="Arial" w:hAnsi="Arial" w:eastAsia="Arial"/>
                  <w:lang w:val="hr"/>
                </w:rPr>
                <w:t>https://www.cpubenchmark.net/cpu_list.php</w:t>
              </w:r>
            </w:hyperlink>
            <w:r w:rsidRPr="3CFEBD45" w:rsidR="4B99CFE1">
              <w:rPr>
                <w:rFonts w:ascii="Arial" w:hAnsi="Arial" w:eastAsia="Arial"/>
                <w:lang w:val="hr"/>
              </w:rPr>
              <w:t xml:space="preserve">) najmanje: </w:t>
            </w:r>
            <w:r w:rsidRPr="3CFEBD45" w:rsidR="2D24665A">
              <w:rPr>
                <w:rFonts w:ascii="Arial" w:hAnsi="Arial" w:eastAsia="Arial"/>
                <w:lang w:val="hr"/>
              </w:rPr>
              <w:t>55</w:t>
            </w:r>
            <w:r w:rsidRPr="3CFEBD45" w:rsidR="4B99CFE1">
              <w:rPr>
                <w:rFonts w:ascii="Arial" w:hAnsi="Arial" w:eastAsia="Arial"/>
                <w:lang w:val="hr"/>
              </w:rPr>
              <w:t>.000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7248429" w14:textId="5B4DC92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D234D04" w14:textId="21F29B0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30064808" w14:textId="76C3933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5E8368E" w14:textId="07E6D5F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7CFFD6F9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99B2452" w14:textId="6886AC7E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C6D6B90" w14:textId="4BBA38BC">
            <w:pPr>
              <w:spacing w:line="276" w:lineRule="auto"/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3CFEBD45" w:rsidR="4B99CFE1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Radna memorija (RAM): Minimalno </w:t>
            </w:r>
            <w:r w:rsidRPr="3CFEBD45" w:rsidR="2D925F4A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64</w:t>
            </w:r>
            <w:r w:rsidRPr="3CFEBD45" w:rsidR="4B99CFE1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GB DDR5 4800 Mhz; proširivo do </w:t>
            </w:r>
            <w:r w:rsidRPr="3CFEBD45" w:rsidR="34FF64ED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min 256</w:t>
            </w:r>
            <w:r w:rsidRPr="3CFEBD45" w:rsidR="4B99CFE1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GB DDR5, min. </w:t>
            </w:r>
            <w:r w:rsidRPr="3CFEBD45" w:rsidR="746FF101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</w:t>
            </w:r>
            <w:r w:rsidRPr="3CFEBD45" w:rsidR="4B99CFE1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utora slobodna za proširenje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4468B28" w14:textId="47B4241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F3E5FFA" w14:textId="62D43E1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40100FEE" w14:textId="6A6BF63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A7CEBCD" w14:textId="74642DF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46976931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6B6BACB" w14:textId="3532244C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FA0146C" w14:textId="1F114579">
            <w:pPr>
              <w:spacing w:line="276" w:lineRule="auto"/>
              <w:rPr>
                <w:rFonts w:ascii="Arial" w:hAnsi="Arial" w:eastAsia="Arial"/>
                <w:lang w:val="hr"/>
              </w:rPr>
            </w:pPr>
            <w:r w:rsidRPr="3CFEBD45" w:rsidR="4B99CFE1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Disk:</w:t>
            </w:r>
            <w:r w:rsidRPr="3CFEBD45" w:rsidR="4B99CFE1">
              <w:rPr>
                <w:rFonts w:ascii="Arial" w:hAnsi="Arial" w:eastAsia="Arial"/>
                <w:lang w:val="hr"/>
              </w:rPr>
              <w:t xml:space="preserve"> Minimalno 1 TB </w:t>
            </w:r>
            <w:r w:rsidRPr="3CFEBD45" w:rsidR="4B99CFE1">
              <w:rPr>
                <w:rFonts w:ascii="Arial" w:hAnsi="Arial" w:eastAsia="Arial"/>
                <w:lang w:val="hr"/>
              </w:rPr>
              <w:t>PCIe</w:t>
            </w:r>
            <w:r w:rsidRPr="3CFEBD45" w:rsidR="4B99CFE1">
              <w:rPr>
                <w:rFonts w:ascii="Arial" w:hAnsi="Arial" w:eastAsia="Arial"/>
                <w:lang w:val="hr"/>
              </w:rPr>
              <w:t xml:space="preserve"> </w:t>
            </w:r>
            <w:r w:rsidRPr="3CFEBD45" w:rsidR="4B99CFE1">
              <w:rPr>
                <w:rFonts w:ascii="Arial" w:hAnsi="Arial" w:eastAsia="Arial"/>
                <w:lang w:val="hr"/>
              </w:rPr>
              <w:t>NVMe</w:t>
            </w:r>
            <w:r w:rsidRPr="3CFEBD45" w:rsidR="4B99CFE1">
              <w:rPr>
                <w:rFonts w:ascii="Arial" w:hAnsi="Arial" w:eastAsia="Arial"/>
                <w:lang w:val="hr"/>
              </w:rPr>
              <w:t xml:space="preserve"> SSD </w:t>
            </w:r>
          </w:p>
          <w:p w:rsidR="11D32B8E" w:rsidP="11D32B8E" w:rsidRDefault="11D32B8E" w14:paraId="502C41EC" w14:textId="7C7EE507">
            <w:pPr>
              <w:spacing w:line="276" w:lineRule="auto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 xml:space="preserve">Ugrađeni čitač SD ili </w:t>
            </w:r>
            <w:r w:rsidRPr="11D32B8E" w:rsidR="11D32B8E">
              <w:rPr>
                <w:rFonts w:ascii="Arial" w:hAnsi="Arial" w:eastAsia="Arial"/>
                <w:lang w:val="hr"/>
              </w:rPr>
              <w:t>microSD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kartic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88166F9" w14:textId="13ED032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9D4C604" w14:textId="4A56612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704CA848" w14:textId="03D046D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651A4F4" w14:textId="416E402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07E0E636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DA4EFFD" w14:textId="6FB0BD37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4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18C1334" w14:textId="04ED3FDF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Optički disk: DVD-RW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828C85D" w14:textId="5D2EEE7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62A20B6" w14:textId="5552708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0EDFFE74" w14:textId="4C48C9F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E6B50EF" w14:textId="55E603D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3197BAA9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33672D6" w14:textId="6982EC81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5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67B2C2D" w14:textId="06FDA8FB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Grafička kartica: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Minimalni uvjeti:</w:t>
            </w:r>
          </w:p>
          <w:p w:rsidR="11D32B8E" w:rsidP="11D32B8E" w:rsidRDefault="11D32B8E" w14:paraId="15570968" w14:textId="77F91E7F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>- Diskretna grafička kartica</w:t>
            </w:r>
          </w:p>
          <w:p w:rsidR="11D32B8E" w:rsidP="11D32B8E" w:rsidRDefault="11D32B8E" w14:paraId="78037D1B" w14:textId="6461F374">
            <w:pPr>
              <w:jc w:val="both"/>
              <w:rPr>
                <w:rFonts w:ascii="Arial" w:hAnsi="Arial" w:eastAsia="Arial"/>
                <w:lang w:val="hr"/>
              </w:rPr>
            </w:pPr>
            <w:r w:rsidRPr="3CFEBD45" w:rsidR="4B99CFE1">
              <w:rPr>
                <w:rFonts w:ascii="Arial" w:hAnsi="Arial" w:eastAsia="Arial"/>
                <w:lang w:val="hr"/>
              </w:rPr>
              <w:t xml:space="preserve">- Rezultat u </w:t>
            </w:r>
            <w:r w:rsidRPr="3CFEBD45" w:rsidR="4B99CFE1">
              <w:rPr>
                <w:rFonts w:ascii="Arial" w:hAnsi="Arial" w:eastAsia="Arial"/>
                <w:lang w:val="hr"/>
              </w:rPr>
              <w:t>Passmark</w:t>
            </w:r>
            <w:r w:rsidRPr="3CFEBD45" w:rsidR="4B99CFE1">
              <w:rPr>
                <w:rFonts w:ascii="Arial" w:hAnsi="Arial" w:eastAsia="Arial"/>
                <w:lang w:val="hr"/>
              </w:rPr>
              <w:t xml:space="preserve"> - </w:t>
            </w:r>
            <w:r w:rsidRPr="3CFEBD45" w:rsidR="4B99CFE1">
              <w:rPr>
                <w:rFonts w:ascii="Arial" w:hAnsi="Arial" w:eastAsia="Arial"/>
                <w:lang w:val="hr"/>
              </w:rPr>
              <w:t>Direct</w:t>
            </w:r>
            <w:r w:rsidRPr="3CFEBD45" w:rsidR="4B99CFE1">
              <w:rPr>
                <w:rFonts w:ascii="Arial" w:hAnsi="Arial" w:eastAsia="Arial"/>
                <w:lang w:val="hr"/>
              </w:rPr>
              <w:t xml:space="preserve"> </w:t>
            </w:r>
            <w:r w:rsidRPr="3CFEBD45" w:rsidR="4B99CFE1">
              <w:rPr>
                <w:rFonts w:ascii="Arial" w:hAnsi="Arial" w:eastAsia="Arial"/>
                <w:lang w:val="hr"/>
              </w:rPr>
              <w:t>Compute</w:t>
            </w:r>
            <w:r w:rsidRPr="3CFEBD45" w:rsidR="4B99CFE1">
              <w:rPr>
                <w:rFonts w:ascii="Arial" w:hAnsi="Arial" w:eastAsia="Arial"/>
                <w:lang w:val="hr"/>
              </w:rPr>
              <w:t xml:space="preserve"> (</w:t>
            </w:r>
            <w:r w:rsidRPr="3CFEBD45" w:rsidR="4B99CFE1">
              <w:rPr>
                <w:rFonts w:ascii="Arial" w:hAnsi="Arial" w:eastAsia="Arial"/>
                <w:lang w:val="hr"/>
              </w:rPr>
              <w:t>Operations</w:t>
            </w:r>
            <w:r w:rsidRPr="3CFEBD45" w:rsidR="4B99CFE1">
              <w:rPr>
                <w:rFonts w:ascii="Arial" w:hAnsi="Arial" w:eastAsia="Arial"/>
                <w:lang w:val="hr"/>
              </w:rPr>
              <w:t>/</w:t>
            </w:r>
            <w:r w:rsidRPr="3CFEBD45" w:rsidR="4B99CFE1">
              <w:rPr>
                <w:rFonts w:ascii="Arial" w:hAnsi="Arial" w:eastAsia="Arial"/>
                <w:lang w:val="hr"/>
              </w:rPr>
              <w:t>Second</w:t>
            </w:r>
            <w:r w:rsidRPr="3CFEBD45" w:rsidR="4B99CFE1">
              <w:rPr>
                <w:rFonts w:ascii="Arial" w:hAnsi="Arial" w:eastAsia="Arial"/>
                <w:lang w:val="hr"/>
              </w:rPr>
              <w:t>) mjernom testiranju grafičkih kartica  (</w:t>
            </w:r>
            <w:hyperlink r:id="R11e6fd96a4f94ff3">
              <w:r w:rsidRPr="3CFEBD45" w:rsidR="4B99CFE1">
                <w:rPr>
                  <w:rStyle w:val="Hyperlink"/>
                  <w:rFonts w:ascii="Arial" w:hAnsi="Arial" w:eastAsia="Arial"/>
                  <w:lang w:val="hr"/>
                </w:rPr>
                <w:t>https://www.videocardbenchmark.net/directCompute.html</w:t>
              </w:r>
            </w:hyperlink>
            <w:r w:rsidRPr="3CFEBD45" w:rsidR="4B99CFE1">
              <w:rPr>
                <w:rFonts w:ascii="Arial" w:hAnsi="Arial" w:eastAsia="Arial"/>
                <w:lang w:val="hr"/>
              </w:rPr>
              <w:t xml:space="preserve">): minimalno </w:t>
            </w:r>
            <w:r w:rsidRPr="3CFEBD45" w:rsidR="1D1F2915">
              <w:rPr>
                <w:rFonts w:ascii="Arial" w:hAnsi="Arial" w:eastAsia="Arial"/>
                <w:lang w:val="hr"/>
              </w:rPr>
              <w:t>115</w:t>
            </w:r>
            <w:r w:rsidRPr="3CFEBD45" w:rsidR="4B99CFE1">
              <w:rPr>
                <w:rFonts w:ascii="Arial" w:hAnsi="Arial" w:eastAsia="Arial"/>
                <w:lang w:val="hr"/>
              </w:rPr>
              <w:t>00</w:t>
            </w:r>
          </w:p>
          <w:p w:rsidR="11D32B8E" w:rsidP="11D32B8E" w:rsidRDefault="11D32B8E" w14:paraId="154DAEE3" w14:textId="6E3B9DD1">
            <w:pPr>
              <w:jc w:val="both"/>
              <w:rPr>
                <w:rFonts w:ascii="Arial" w:hAnsi="Arial" w:eastAsia="Arial"/>
                <w:lang w:val="hr"/>
              </w:rPr>
            </w:pPr>
            <w:r w:rsidRPr="3CFEBD45" w:rsidR="4B99CFE1">
              <w:rPr>
                <w:rFonts w:ascii="Arial" w:hAnsi="Arial" w:eastAsia="Arial"/>
                <w:lang w:val="hr"/>
              </w:rPr>
              <w:t xml:space="preserve">- Memorija grafičke kartice minimalno </w:t>
            </w:r>
            <w:r w:rsidRPr="3CFEBD45" w:rsidR="75818CBB">
              <w:rPr>
                <w:rFonts w:ascii="Arial" w:hAnsi="Arial" w:eastAsia="Arial"/>
                <w:lang w:val="hr"/>
              </w:rPr>
              <w:t>20</w:t>
            </w:r>
            <w:r w:rsidRPr="3CFEBD45" w:rsidR="4B99CFE1">
              <w:rPr>
                <w:rFonts w:ascii="Arial" w:hAnsi="Arial" w:eastAsia="Arial"/>
                <w:lang w:val="hr"/>
              </w:rPr>
              <w:t xml:space="preserve"> GB GDDR6</w:t>
            </w:r>
          </w:p>
          <w:p w:rsidR="11D32B8E" w:rsidP="11D32B8E" w:rsidRDefault="11D32B8E" w14:paraId="30A40A30" w14:textId="667DEF71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 xml:space="preserve">- Hardverska podrška za Ray </w:t>
            </w:r>
            <w:r w:rsidRPr="11D32B8E" w:rsidR="11D32B8E">
              <w:rPr>
                <w:rFonts w:ascii="Arial" w:hAnsi="Arial" w:eastAsia="Arial"/>
                <w:lang w:val="hr"/>
              </w:rPr>
              <w:t>Tracing</w:t>
            </w:r>
          </w:p>
          <w:p w:rsidR="11D32B8E" w:rsidP="11D32B8E" w:rsidRDefault="11D32B8E" w14:paraId="43EC5D5A" w14:textId="1693C27C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 xml:space="preserve">- Minimalno 4x </w:t>
            </w:r>
            <w:r w:rsidRPr="11D32B8E" w:rsidR="11D32B8E">
              <w:rPr>
                <w:rFonts w:ascii="Arial" w:hAnsi="Arial" w:eastAsia="Arial"/>
                <w:lang w:val="hr"/>
              </w:rPr>
              <w:t>DisplayPort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1.4 ili mini </w:t>
            </w:r>
            <w:r w:rsidRPr="11D32B8E" w:rsidR="11D32B8E">
              <w:rPr>
                <w:rFonts w:ascii="Arial" w:hAnsi="Arial" w:eastAsia="Arial"/>
                <w:lang w:val="hr"/>
              </w:rPr>
              <w:t>DisplayPort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izlazni priključak (u slučaju mini priključka potrebno je isporučiti adaptere na </w:t>
            </w:r>
            <w:r w:rsidRPr="11D32B8E" w:rsidR="11D32B8E">
              <w:rPr>
                <w:rFonts w:ascii="Arial" w:hAnsi="Arial" w:eastAsia="Arial"/>
                <w:lang w:val="hr"/>
              </w:rPr>
              <w:t>DisplayPort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priključak)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3E4EB9C" w14:textId="3239B01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83F7918" w14:textId="4F6F433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22963726" w14:textId="4B63897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EBA7A70" w14:textId="6B4178C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6FA07CD3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28B09F7" w14:textId="728E71D1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6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25C68A1" w14:textId="52858886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Zvučni podsustav: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Ugrađeni zvučni podsustav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C9ADA2F" w14:textId="4E79E64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7E50CCF" w14:textId="26AE70C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11C28EA" w14:textId="77BFD47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658CA492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:rsidR="11D32B8E" w:rsidP="11D32B8E" w:rsidRDefault="11D32B8E" w14:paraId="5CC5A96C" w14:textId="698926FA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Komunikacija</w:t>
            </w:r>
          </w:p>
        </w:tc>
      </w:tr>
      <w:tr w:rsidR="11D32B8E" w:rsidTr="3CFEBD45" w14:paraId="03611732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9D19288" w14:textId="16C52604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7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AE70D7C" w14:textId="028CACBC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Mreža: Ugrađeni 10/100/1000 Mbps Ethernet priključak</w:t>
            </w:r>
          </w:p>
          <w:p w:rsidR="11D32B8E" w:rsidP="11D32B8E" w:rsidRDefault="11D32B8E" w14:paraId="444CB32B" w14:textId="034D29A9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i WiFi: min. 802.11 a/b/g/n/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ac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/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ax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2.4 + 5 GHz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2742526" w14:textId="6CB955B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197CFF4" w14:textId="21F5E94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377BD317" w14:textId="22BD691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2C41C82" w14:textId="0D375D3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5D11492F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471BC401" w14:textId="4547CA33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Priključci i proširenja</w:t>
            </w:r>
          </w:p>
        </w:tc>
      </w:tr>
      <w:tr w:rsidR="11D32B8E" w:rsidTr="3CFEBD45" w14:paraId="424DB55D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5F22EEA" w14:textId="5302A29A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8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C133005" w14:textId="1D5FDD3C">
            <w:pPr>
              <w:jc w:val="both"/>
              <w:rPr>
                <w:rFonts w:ascii="Arial" w:hAnsi="Arial" w:eastAsia="Arial"/>
                <w:lang w:val="hr"/>
              </w:rPr>
            </w:pPr>
            <w:r w:rsidRPr="3CFEBD45" w:rsidR="69F976C0">
              <w:rPr>
                <w:rFonts w:ascii="Arial" w:hAnsi="Arial" w:eastAsia="Arial"/>
                <w:lang w:val="hr"/>
              </w:rPr>
              <w:t>Prednja strana: Min. 2x USB 3.2 Gen 1 Tip-A, 2x USB 3.2 Gen 2 Tip-A, 1x USB 3.2 Gen 2 Tip-C; 1x audio ulaz/izlaz (prihvatljiv je odvojeni i kombinirani priključak)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2BEC6EB" w14:textId="137E324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40BA9A3" w14:textId="146E131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28D84D25" w14:textId="2FFAEC9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6FA98EC" w14:textId="43EFE45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2AD9BD5C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09BDB0A" w14:textId="0A7462BD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9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3A46903" w14:textId="7C514C08">
            <w:pPr>
              <w:spacing w:line="276" w:lineRule="auto"/>
              <w:rPr>
                <w:rFonts w:ascii="Arial" w:hAnsi="Arial" w:eastAsia="Arial"/>
                <w:lang w:val="hr"/>
              </w:rPr>
            </w:pPr>
            <w:r w:rsidRPr="3CFEBD45" w:rsidR="7B63ECDF">
              <w:rPr>
                <w:rFonts w:ascii="Arial" w:hAnsi="Arial" w:eastAsia="Arial"/>
                <w:lang w:val="hr"/>
              </w:rPr>
              <w:t>Stražnja strana: Min. 2x USB 3.2 Gen 1 , 2x USB 2.0, 1x audio izlaz, RJ45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A623BFC" w14:textId="2C390AF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6D1F056" w14:textId="2C6D99E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4B68D80B" w14:textId="4E53F62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1EBCABE" w14:textId="42C71CB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5344A71D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231106B" w14:textId="5901DEA5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0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3CFEBD45" w:rsidRDefault="11D32B8E" w14:paraId="399FB27D" w14:textId="65DC6B70">
            <w:pPr>
              <w:spacing w:before="0" w:beforeAutospacing="off" w:after="0" w:afterAutospacing="off"/>
              <w:jc w:val="both"/>
            </w:pPr>
            <w:r w:rsidRPr="3CFEBD45" w:rsidR="32D71B08">
              <w:rPr>
                <w:rFonts w:ascii="Arial" w:hAnsi="Arial" w:eastAsia="Arial" w:cs="Arial"/>
                <w:noProof w:val="0"/>
                <w:sz w:val="22"/>
                <w:szCs w:val="22"/>
                <w:lang w:val="hr"/>
              </w:rPr>
              <w:t>Priključci za diskove: Min. 3x M.2 priključak</w:t>
            </w:r>
          </w:p>
          <w:p w:rsidR="11D32B8E" w:rsidP="3CFEBD45" w:rsidRDefault="11D32B8E" w14:paraId="09682698" w14:textId="31CEED88">
            <w:pPr>
              <w:pStyle w:val="Normal"/>
              <w:jc w:val="both"/>
            </w:pPr>
            <w:r w:rsidRPr="3CFEBD45" w:rsidR="32D71B08">
              <w:rPr>
                <w:rFonts w:ascii="Arial" w:hAnsi="Arial" w:eastAsia="Arial" w:cs="Arial"/>
                <w:noProof w:val="0"/>
                <w:sz w:val="22"/>
                <w:szCs w:val="22"/>
                <w:lang w:val="hr"/>
              </w:rPr>
              <w:t>Min. 4x SATA priključak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BEDC0D7" w14:textId="743A88B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99FF3E7" w14:textId="5273971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1185B751" w14:textId="3D2FC52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A02FE83" w14:textId="65F0E89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5F98FC57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A3D3CF9" w14:textId="1DD82184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1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3CFEBD45" w:rsidRDefault="11D32B8E" w14:paraId="3CD41226" w14:textId="6B19CBDF">
            <w:pPr>
              <w:spacing w:before="0" w:beforeAutospacing="off" w:after="0" w:afterAutospacing="off"/>
              <w:jc w:val="both"/>
            </w:pPr>
            <w:r w:rsidRPr="3CFEBD45" w:rsidR="063782F5">
              <w:rPr>
                <w:rFonts w:ascii="Arial" w:hAnsi="Arial" w:eastAsia="Arial" w:cs="Arial"/>
                <w:noProof w:val="0"/>
                <w:sz w:val="22"/>
                <w:szCs w:val="22"/>
                <w:lang w:val="hr"/>
              </w:rPr>
              <w:t>PCIe priključci: Min. 1x PCIe Gen 5 x16 (elektronički)</w:t>
            </w:r>
          </w:p>
          <w:p w:rsidR="11D32B8E" w:rsidP="3CFEBD45" w:rsidRDefault="11D32B8E" w14:paraId="6E3345CA" w14:textId="0F813AB6">
            <w:pPr>
              <w:spacing w:before="0" w:beforeAutospacing="off" w:after="0" w:afterAutospacing="off"/>
              <w:jc w:val="both"/>
            </w:pPr>
            <w:r w:rsidRPr="3CFEBD45" w:rsidR="063782F5">
              <w:rPr>
                <w:rFonts w:ascii="Arial" w:hAnsi="Arial" w:eastAsia="Arial" w:cs="Arial"/>
                <w:noProof w:val="0"/>
                <w:sz w:val="22"/>
                <w:szCs w:val="22"/>
                <w:lang w:val="hr"/>
              </w:rPr>
              <w:t>Min. 1x PCIe Gen 3 x4 (elektronički)</w:t>
            </w:r>
          </w:p>
          <w:p w:rsidR="11D32B8E" w:rsidP="3CFEBD45" w:rsidRDefault="11D32B8E" w14:paraId="46FE6385" w14:textId="247B7051">
            <w:pPr>
              <w:pStyle w:val="Normal"/>
            </w:pPr>
            <w:r w:rsidRPr="3CFEBD45" w:rsidR="063782F5">
              <w:rPr>
                <w:rFonts w:ascii="Arial" w:hAnsi="Arial" w:eastAsia="Arial" w:cs="Arial"/>
                <w:noProof w:val="0"/>
                <w:sz w:val="22"/>
                <w:szCs w:val="22"/>
                <w:lang w:val="hr"/>
              </w:rPr>
              <w:t>Min. 1x PCIe Gen 3 x1 (elektronički)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F965142" w14:textId="4793B66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0696EE2" w14:textId="02E1B3A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06D2EB97" w14:textId="722650B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E35C522" w14:textId="244B861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65F0AD81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796658F8" w14:textId="2465FD57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Sigurnost</w:t>
            </w:r>
          </w:p>
        </w:tc>
      </w:tr>
      <w:tr w:rsidR="11D32B8E" w:rsidTr="3CFEBD45" w14:paraId="73AF48E2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9085F57" w14:textId="3128C40B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2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  <w:vAlign w:val="center"/>
          </w:tcPr>
          <w:p w:rsidR="11D32B8E" w:rsidP="11D32B8E" w:rsidRDefault="11D32B8E" w14:paraId="42AE68AB" w14:textId="68B0B998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Integrirani (hardverski) sigurnosni čip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D913F3D" w14:textId="4006DE3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B998D0F" w14:textId="52F8DA5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10C0678D" w14:textId="5E3F1CF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D40A965" w14:textId="7167B00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1837F6C4">
        <w:trPr>
          <w:trHeight w:val="300"/>
        </w:trPr>
        <w:tc>
          <w:tcPr>
            <w:tcW w:w="63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EC5C5D6" w14:textId="09F00D76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3</w:t>
            </w:r>
          </w:p>
        </w:tc>
        <w:tc>
          <w:tcPr>
            <w:tcW w:w="2912" w:type="dxa"/>
            <w:gridSpan w:val="2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tcMar>
              <w:left w:w="108" w:type="dxa"/>
              <w:right w:w="108" w:type="dxa"/>
            </w:tcMar>
            <w:vAlign w:val="center"/>
          </w:tcPr>
          <w:p w:rsidR="11D32B8E" w:rsidP="11D32B8E" w:rsidRDefault="11D32B8E" w14:paraId="02BFA70D" w14:textId="0337F24C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>Utor za sigurnosni lokot</w:t>
            </w:r>
          </w:p>
          <w:p w:rsidR="11D32B8E" w:rsidP="11D32B8E" w:rsidRDefault="11D32B8E" w14:paraId="371D190E" w14:textId="0D9A963A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362" w:type="dxa"/>
            <w:gridSpan w:val="2"/>
            <w:tcBorders>
              <w:top w:val="single" w:color="auto" w:sz="8"/>
              <w:left w:val="nil"/>
              <w:bottom w:val="single" w:color="auto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FD61D55" w14:textId="7CA2346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auto" w:sz="8"/>
              <w:left w:val="nil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4B3C4E6" w14:textId="647DE44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A613D75" w14:textId="1A2F69D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470A58E1">
        <w:trPr>
          <w:trHeight w:val="300"/>
        </w:trPr>
        <w:tc>
          <w:tcPr>
            <w:tcW w:w="636" w:type="dxa"/>
            <w:tcBorders>
              <w:top w:val="single" w:color="auto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DA7F82A" w14:textId="2E8A5218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4</w:t>
            </w:r>
          </w:p>
        </w:tc>
        <w:tc>
          <w:tcPr>
            <w:tcW w:w="2912" w:type="dxa"/>
            <w:gridSpan w:val="2"/>
            <w:tcBorders>
              <w:top w:val="single" w:color="auto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  <w:vAlign w:val="center"/>
          </w:tcPr>
          <w:p w:rsidR="11D32B8E" w:rsidP="11D32B8E" w:rsidRDefault="11D32B8E" w14:paraId="324C583B" w14:textId="2521DCBF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Mogućnost sprječavanja otvaranja kućišta</w:t>
            </w:r>
          </w:p>
        </w:tc>
        <w:tc>
          <w:tcPr>
            <w:tcW w:w="2362" w:type="dxa"/>
            <w:gridSpan w:val="2"/>
            <w:tcBorders>
              <w:top w:val="single" w:color="auto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2FAE35E" w14:textId="51BD203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auto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F7B67A6" w14:textId="7EA0905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auto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E6E1DB7" w14:textId="2BD40A7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79F6642D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2B022AF" w14:textId="64EC3497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5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  <w:vAlign w:val="center"/>
          </w:tcPr>
          <w:p w:rsidR="11D32B8E" w:rsidP="11D32B8E" w:rsidRDefault="11D32B8E" w14:paraId="0BBA3847" w14:textId="496EA76F">
            <w:pPr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>Ako je potreban, aktivacijski ključ operacijskog sustava je trajno pohranjen u BIOS-u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CB60533" w14:textId="4B423C7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077D7C1" w14:textId="7D4AABF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7511C068" w14:textId="60436A8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1EBA080" w14:textId="67191C6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064829D7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:rsidR="11D32B8E" w:rsidP="11D32B8E" w:rsidRDefault="11D32B8E" w14:paraId="5DF48A86" w14:textId="331AD818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Kućište i napajanje</w:t>
            </w:r>
          </w:p>
        </w:tc>
      </w:tr>
      <w:tr w:rsidR="11D32B8E" w:rsidTr="3CFEBD45" w14:paraId="3602F906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29805F5D" w14:textId="3D3CB87F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6</w:t>
            </w:r>
          </w:p>
        </w:tc>
        <w:tc>
          <w:tcPr>
            <w:tcW w:w="2984" w:type="dxa"/>
            <w:gridSpan w:val="3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34EF48F2" w14:textId="62C4A51A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Tip kućišta: Tower;</w:t>
            </w:r>
          </w:p>
          <w:p w:rsidR="11D32B8E" w:rsidP="11D32B8E" w:rsidRDefault="11D32B8E" w14:paraId="5103BF6C" w14:textId="3416FDB8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Maksimalne dimenzije (ukupni volumen kućišta -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VxŠxD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): 30 litara</w:t>
            </w:r>
          </w:p>
        </w:tc>
        <w:tc>
          <w:tcPr>
            <w:tcW w:w="2290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46350850" w14:textId="7E754B2F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2348D7B7" w14:textId="6688949C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551F04E2" w14:textId="2AD9527A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71A3D45D" w14:textId="5A9DF444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1559CB5B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220D36EE" w14:textId="481428F3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7</w:t>
            </w:r>
          </w:p>
        </w:tc>
        <w:tc>
          <w:tcPr>
            <w:tcW w:w="2984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29CDA889" w14:textId="50E78D1A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3CFEBD45" w:rsidR="4B99CFE1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Napajanje AC 110 - 240 V, 50/60 Hz Minimalno </w:t>
            </w:r>
            <w:r w:rsidRPr="3CFEBD45" w:rsidR="3D0A3637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7</w:t>
            </w:r>
            <w:r w:rsidRPr="3CFEBD45" w:rsidR="4B99CFE1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50 W 80 Plus Platinum</w:t>
            </w:r>
          </w:p>
        </w:tc>
        <w:tc>
          <w:tcPr>
            <w:tcW w:w="229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02D0FA8B" w14:textId="513C1627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3A87A777" w14:textId="531BC27B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78E6B331" w14:textId="4D78B2ED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5F7508BB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6EB4F39C" w14:textId="7BBCF72F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Operativni sustav</w:t>
            </w:r>
          </w:p>
        </w:tc>
      </w:tr>
      <w:tr w:rsidR="11D32B8E" w:rsidTr="3CFEBD45" w14:paraId="00092924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F941B50" w14:textId="0A3D4C55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8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F92D358" w14:textId="27157543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Tvornički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predinstalirana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posljednja inačica 64 bitnog operacijskog sustava s trajnim pravom korištenja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6AB19E5" w14:textId="23BE6E9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F7A2A3F" w14:textId="27CE35D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039967F1" w14:textId="440EC30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1FF55E4" w14:textId="5F4DE6B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4F8A6D6F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D5E4204" w14:textId="3390EC76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9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34E332B" w14:textId="365010C6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Ugrađena podrška za grafičko korisničko sučelje, uz podržano korištenje mišem, tipkovnicom i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dodirom (ako to podržava hardver računala)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E0291CD" w14:textId="52A6606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EAC523D" w14:textId="25F2B33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7EE943F3" w14:textId="45963EF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55B126F" w14:textId="562C7C9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5CD5D6C8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11F5983" w14:textId="1DB25D3B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0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87B62CA" w14:textId="438EC602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korištenje aplikacija sa i bez Internet veze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DFDB554" w14:textId="2DE4906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9673FF1" w14:textId="3F7874D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3E23202E" w14:textId="2D67177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299856D" w14:textId="173A1A9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6AD8A13A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231AFAF" w14:textId="1EA95CB4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1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0A7D5A1" w14:textId="4311FAF5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korištenje više aplikacija u usporednim prozorim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E4E9CCD" w14:textId="5F405F9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335AAFE" w14:textId="70EABD6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274D933B" w14:textId="44472C7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6CD23AA" w14:textId="3808C21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3AF01B73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0B4DD55" w14:textId="16896D22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2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CB615B7" w14:textId="75094C79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instalaciju različitih Internet preglednik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EDD7657" w14:textId="78A5F65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B6F8A9E" w14:textId="6DF8CC5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5745F59F" w14:textId="1AE73B9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C7240C9" w14:textId="4494285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386D2A4D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2CD6151" w14:textId="5E1958A1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3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8625E72" w14:textId="7F68817F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udaljenu administraciju koristeći grafičko sučelje (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Remote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Desktop)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56ADEAB" w14:textId="084B03B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974F896" w14:textId="031392D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141714D5" w14:textId="47BE9CB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03977FF" w14:textId="63525EC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3F07134E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357B5CC" w14:textId="755AEC8F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4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59075F0" w14:textId="28A7647A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Ugrađena mogućnost vraćanja operativnog sustava u početno stanje 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F61C5DD" w14:textId="4ACC84D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3B136C9" w14:textId="58DE746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4655E3AF" w14:textId="0342250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77CCAEC" w14:textId="5D36509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22DF2455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B6DD9CD" w14:textId="2A24FE82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5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D8C73AE" w14:textId="0E5B3ECF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060E019" w14:textId="35543AF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A72F4FA" w14:textId="56AD800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1576D3B6" w14:textId="6F6D552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00A7427" w14:textId="5C7B036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453A09B1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887BA53" w14:textId="5BEC1CEF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6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D96A942" w14:textId="71D78093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Podrška (opcionalno) za autentifikaciju korisnika koristeći LDAP protokol i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Active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Directory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D8D3BEA" w14:textId="433A164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83B36A3" w14:textId="66106CE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67F64170" w14:textId="3F98A6E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A8F3D19" w14:textId="52B1660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1A51F0AC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8162308" w14:textId="68522247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7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BDB142A" w14:textId="3D5C5F34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enkripciju korisničkih podatak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63A2BBA" w14:textId="56AAF69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4AF4F9E" w14:textId="285BAAA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392A2FA8" w14:textId="6532836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9C8FA48" w14:textId="3421782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180C025F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8B6CF49" w14:textId="154D2F49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8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4F15302" w14:textId="0A92891D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prijavu korisnika u sustav putem tekstualnih zaporki i PIN broj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F5F538A" w14:textId="1267EB8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A2484F4" w14:textId="10C8CF1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7E603365" w14:textId="158A305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7B0646A" w14:textId="4010488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5290A964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1072DBE" w14:textId="1888F998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9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6038980" w14:textId="01E3C01B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više korisničkih profila na istom računalu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08550F7" w14:textId="2DAFD5B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A3F5EC9" w14:textId="6BE5FE7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456F4698" w14:textId="13B8B29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825FF68" w14:textId="26DD19D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044361E5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C31E655" w14:textId="73FEE201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0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D91EFB3" w14:textId="6D42D193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21BA545" w14:textId="24766D8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4DA1315" w14:textId="4A59750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28B64ED3" w14:textId="4FA0816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3C63F23" w14:textId="7116EE4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26D6816F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4FB5B6E" w14:textId="506A31A4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1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46A467B" w14:textId="6D6F1230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spajanje uređaja za rad korisnika sa posebnim potrebam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BCAF43A" w14:textId="121C5A2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AA1C3A7" w14:textId="73EB7FC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6032D833" w14:textId="0B55749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31631EF" w14:textId="575F23A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2F925C5A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F682240" w14:textId="689BDD4E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2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A8BE32D" w14:textId="69CD583F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automatsko ažuriranje operativnog sustava na najnoviju verziju operativnog sustav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B89C201" w14:textId="6C19E5A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1ADEC85" w14:textId="233B97C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71E5A5DF" w14:textId="22D7C9E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DAB5B2B" w14:textId="4F3A0F5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333A418B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2DCE8B0" w14:textId="4A5A2B37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3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7D70A3C" w14:textId="232146ED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Ugrađena podrška za automatsko ažuriranje upravljačkih programa komponenata prijenosnog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računala za aktualni operativni sustav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D9F93B5" w14:textId="23EDCF9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8914124" w14:textId="7977D22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488141B5" w14:textId="219128A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F1F140B" w14:textId="295443E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47E260F3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819ABCC" w14:textId="06A80F72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4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B995F76" w14:textId="4803A700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Ugrađena podrška za bežični pristup vanjskim uređajima, npr. bežičnim ekranima ili pisačima 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9FA896A" w14:textId="1E297E1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E03167B" w14:textId="407E842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08E7FC7A" w14:textId="34EEE88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776BD61" w14:textId="08C0710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1B2B4628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6537E14" w14:textId="62C66068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5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939695A" w14:textId="5CF0C8AF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Osigurana podrška operativnog sustava putem nadogradnji i rješavanja kritičnih sigurnosnih problem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89346D5" w14:textId="1AB40FB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FBE1FB7" w14:textId="124F211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6C6BF002" w14:textId="3E1BDB7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A830536" w14:textId="05081A3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6264E9B7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20A8F06" w14:textId="5AA58AA1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6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945BFE8" w14:textId="689513DF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anti-virusna zaštita i zaštita od zlonamjernog softver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6E2EFDA" w14:textId="2FFE7A2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E31E69E" w14:textId="63A8632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6205EB01" w14:textId="0FD2815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7A14493" w14:textId="12C0B35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76AF99B5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7331293" w14:textId="5CD486F0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7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4B54C7B" w14:textId="37D53A1F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6ADC0E7" w14:textId="445BBAD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D2299EE" w14:textId="3406B74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170A2694" w14:textId="412D2DF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FE80D8F" w14:textId="5F5A977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450B68AB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:rsidR="11D32B8E" w:rsidP="11D32B8E" w:rsidRDefault="11D32B8E" w14:paraId="3D59E8C0" w14:textId="14E933DD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Ostalo</w:t>
            </w:r>
          </w:p>
        </w:tc>
      </w:tr>
      <w:tr w:rsidR="11D32B8E" w:rsidTr="3CFEBD45" w14:paraId="3E7E2F8B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93528E2" w14:textId="7A17F14D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40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97597BC" w14:textId="0B779766">
            <w:pPr>
              <w:spacing w:line="276" w:lineRule="auto"/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Uređaj mora biti usklađen s direktivama: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RoHS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, WEEE, CE i posjedovati oznaku EPEAT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Bronze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ili jednakovrijednu oznaku alata procjene utjecaja na okoliš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C2F14FD" w14:textId="26DB65FE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4007C13" w14:textId="332316F9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62C77324" w14:textId="23E8925F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684DD7D" w14:textId="6125DEFE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3CFEBD45" w14:paraId="7B88D49B">
        <w:trPr>
          <w:trHeight w:val="300"/>
        </w:trPr>
        <w:tc>
          <w:tcPr>
            <w:tcW w:w="9224" w:type="dxa"/>
            <w:gridSpan w:val="7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05E40534" w14:textId="35FDA4DB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Jamstvo</w:t>
            </w:r>
          </w:p>
        </w:tc>
      </w:tr>
      <w:tr w:rsidR="11D32B8E" w:rsidTr="3CFEBD45" w14:paraId="1413F2F6">
        <w:trPr>
          <w:trHeight w:val="300"/>
        </w:trPr>
        <w:tc>
          <w:tcPr>
            <w:tcW w:w="63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6C79FF4" w14:textId="363204AB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41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auto" w:sz="8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A896FE6" w14:textId="35738747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Jamstvo: uključeno jamstvo dobavljača na period od minimalno </w:t>
            </w:r>
            <w:r w:rsidRPr="11D32B8E" w:rsidR="470ADB65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godina za uređaj (osim tipkovnica i miš minimalno 1 godina)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7EF2C88" w14:textId="257CECE5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4C9CCF6" w14:textId="7653FA7A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auto" w:sz="8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E6670A1" w14:textId="441091A9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</w:p>
        </w:tc>
      </w:tr>
    </w:tbl>
    <w:p w:rsidR="3D4E2883" w:rsidP="3D4E2883" w:rsidRDefault="3D4E2883" w14:paraId="639A2269" w14:textId="41D0614C"/>
    <w:p w:rsidR="3AEC71E7" w:rsidP="3AEC71E7" w:rsidRDefault="3AEC71E7" w14:paraId="45938363" w14:textId="4BA20180"/>
    <w:p w:rsidR="3AEC71E7" w:rsidP="3AEC71E7" w:rsidRDefault="3AEC71E7" w14:paraId="23EC16D5" w14:textId="4BA20180"/>
    <w:p w:rsidR="3AEC71E7" w:rsidP="3AEC71E7" w:rsidRDefault="3AEC71E7" w14:paraId="22EA6E9B" w14:textId="02DF0576"/>
    <w:p w:rsidR="3AEC71E7" w:rsidP="3AEC71E7" w:rsidRDefault="3AEC71E7" w14:paraId="4C0399C7" w14:textId="2FF9FFDA"/>
    <w:tbl>
      <w:tblPr>
        <w:tblW w:w="0" w:type="auto"/>
        <w:tblLook w:val="0600" w:firstRow="0" w:lastRow="0" w:firstColumn="0" w:lastColumn="0" w:noHBand="1" w:noVBand="1"/>
      </w:tblPr>
      <w:tblGrid>
        <w:gridCol w:w="739"/>
        <w:gridCol w:w="2847"/>
        <w:gridCol w:w="2132"/>
        <w:gridCol w:w="1927"/>
        <w:gridCol w:w="1571"/>
      </w:tblGrid>
      <w:tr w:rsidR="3AEC71E7" w:rsidTr="73F19052" w14:paraId="35C0C589" w14:textId="77777777">
        <w:trPr>
          <w:trHeight w:val="330"/>
        </w:trPr>
        <w:tc>
          <w:tcPr>
            <w:tcW w:w="9216" w:type="dxa"/>
            <w:gridSpan w:val="5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338883F6" w14:textId="6E421AE3">
            <w:pPr>
              <w:spacing w:line="276" w:lineRule="auto"/>
              <w:jc w:val="both"/>
              <w:rPr>
                <w:rFonts w:ascii="Arial" w:hAnsi="Arial" w:eastAsia="Arial"/>
                <w:b w:val="1"/>
                <w:bCs w:val="1"/>
                <w:color w:val="000000" w:themeColor="text1"/>
                <w:sz w:val="28"/>
                <w:szCs w:val="28"/>
              </w:rPr>
            </w:pPr>
            <w:r w:rsidRPr="73F19052" w:rsidR="16A5E8F3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5</w:t>
            </w:r>
            <w:r w:rsidRPr="73F19052" w:rsidR="1B0EAE2C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. </w:t>
            </w:r>
            <w:r w:rsidRPr="73F19052" w:rsidR="371FDDC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Sustav za mjerenje moždanih impulsa</w:t>
            </w:r>
          </w:p>
        </w:tc>
      </w:tr>
      <w:tr w:rsidR="3AEC71E7" w:rsidTr="73F19052" w14:paraId="2CE49DA8" w14:textId="77777777">
        <w:trPr>
          <w:trHeight w:val="405"/>
        </w:trPr>
        <w:tc>
          <w:tcPr>
            <w:tcW w:w="5679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4641F902" w14:textId="334BDE11">
            <w:pPr>
              <w:spacing w:line="276" w:lineRule="auto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proizvođača: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7713AA3E" w14:textId="7247259F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A4CD1D0" w14:textId="58BB4693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73F19052" w14:paraId="19E492F9" w14:textId="77777777">
        <w:trPr>
          <w:trHeight w:val="405"/>
        </w:trPr>
        <w:tc>
          <w:tcPr>
            <w:tcW w:w="5679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652D97F6" w14:textId="2D721565">
            <w:pPr>
              <w:spacing w:line="276" w:lineRule="auto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3878DE9B" w14:textId="4EADA2E3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768A5182" w14:textId="54DB419A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73F19052" w14:paraId="4D3FA8CD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1A95055D" w14:textId="7E1BA82A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Redni broj</w:t>
            </w:r>
          </w:p>
        </w:tc>
        <w:tc>
          <w:tcPr>
            <w:tcW w:w="292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6DC2C01D" w14:textId="0532CAE1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Tražena specifikacija</w:t>
            </w:r>
          </w:p>
        </w:tc>
        <w:tc>
          <w:tcPr>
            <w:tcW w:w="2184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32C5375E" w14:textId="0ECBC243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Ponuđena specifikacija</w:t>
            </w:r>
          </w:p>
          <w:p w:rsidR="3AEC71E7" w:rsidP="3AEC71E7" w:rsidRDefault="3AEC71E7" w14:paraId="2E8FDBE5" w14:textId="3152C5D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(popunjava Ponuditelj)</w:t>
            </w:r>
          </w:p>
          <w:p w:rsidR="3AEC71E7" w:rsidP="3AEC71E7" w:rsidRDefault="3AEC71E7" w14:paraId="06D50060" w14:textId="4017D580">
            <w:pPr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:rsidR="3AEC71E7" w:rsidP="3AEC71E7" w:rsidRDefault="3AEC71E7" w14:paraId="0EC64286" w14:textId="08C087B0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5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00B015C0" w:rsidP="3AEC71E7" w:rsidRDefault="00B015C0" w14:paraId="3DFD1940" w14:textId="146AF94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:rsidR="00B015C0" w:rsidP="3AEC71E7" w:rsidRDefault="00B015C0" w14:paraId="24CC0A70" w14:textId="34FF71F5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:rsidR="3AEC71E7" w:rsidP="3AEC71E7" w:rsidRDefault="3AEC71E7" w14:paraId="499C6AE5" w14:textId="2B44EBC9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9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43CFC63" w:rsidP="3AEC71E7" w:rsidRDefault="143CFC63" w14:paraId="1CF51F7E" w14:textId="20DE72E5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:rsidR="143CFC63" w:rsidP="3AEC71E7" w:rsidRDefault="143CFC63" w14:paraId="749C8866" w14:textId="7C457944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:rsidR="143CFC63" w:rsidP="3AEC71E7" w:rsidRDefault="143CFC63" w14:paraId="23728D7D" w14:textId="3FF374C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:rsidR="3AEC71E7" w:rsidP="3AEC71E7" w:rsidRDefault="3AEC71E7" w14:paraId="44DB2738" w14:textId="05D6EA29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</w:tr>
      <w:tr w:rsidR="3AEC71E7" w:rsidTr="73F19052" w14:paraId="1F2B5A40" w14:textId="77777777">
        <w:trPr>
          <w:trHeight w:val="405"/>
        </w:trPr>
        <w:tc>
          <w:tcPr>
            <w:tcW w:w="5679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60CEBD81" w14:textId="4DFA4F54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Karakteristike uređaja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127CD349" w14:textId="560A9495">
            <w:pPr>
              <w:spacing w:line="276" w:lineRule="auto"/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3D0DAC21" w14:textId="744E8B3D">
            <w:pPr>
              <w:spacing w:line="276" w:lineRule="auto"/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73F19052" w14:paraId="1EDA99E7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EA07958" w14:textId="0230DD10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92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00EA5B67" w14:paraId="6B4BE9F4" w14:textId="061E1E72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both"/>
            </w:pPr>
            <w:r w:rsidRPr="11D32B8E" w:rsidR="4ADCBF32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Sustav za mjerenje moždanih aktivnosti</w:t>
            </w:r>
          </w:p>
        </w:tc>
        <w:tc>
          <w:tcPr>
            <w:tcW w:w="2184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8FF609B" w14:textId="774E939B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979AC2F" w14:textId="46293CC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8A522AB" w14:textId="157D1BD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34995B38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F02F1F7" w14:textId="202F141B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7D7CAB17" w:rsidP="11D32B8E" w:rsidRDefault="7D7CAB17" w14:paraId="5F84189D" w14:textId="254C5587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7D7CAB17">
              <w:rPr>
                <w:rFonts w:ascii="Arial" w:hAnsi="Arial" w:eastAsia="Arial"/>
              </w:rPr>
              <w:t>Broj kanala: min 20 EEG kanala</w:t>
            </w:r>
          </w:p>
          <w:p w:rsidR="3AEC71E7" w:rsidP="3AEC71E7" w:rsidRDefault="3AEC71E7" w14:paraId="57EC032E" w14:textId="63FDEEA8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88E692A" w14:textId="79EC1975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4176E77" w14:textId="5BBED64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DFE7AB8" w14:textId="77508C7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53E91672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04F73D1" w14:textId="4EF42142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0A19A5F6" w14:paraId="5D5827DD" w14:textId="3F1C0570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7D8AB59">
              <w:rPr>
                <w:rFonts w:ascii="Arial" w:hAnsi="Arial" w:eastAsia="Arial"/>
              </w:rPr>
              <w:t>Frekvencija uzorkovanja: min 250 uzoraka po sekundi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8633527" w14:textId="0C69F50F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9091D0E" w14:textId="53DCC61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8A18A2D" w14:textId="32AAFFA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34F55736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C1F50B4" w14:textId="0CE48C36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05DF66F7" w:rsidP="11D32B8E" w:rsidRDefault="05DF66F7" w14:paraId="6F34DD5F" w14:textId="5674A5E7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05DF66F7">
              <w:rPr>
                <w:rFonts w:ascii="Arial" w:hAnsi="Arial" w:eastAsia="Arial"/>
              </w:rPr>
              <w:t>Rezolucija</w:t>
            </w:r>
            <w:r w:rsidRPr="11D32B8E" w:rsidR="05DF66F7">
              <w:rPr>
                <w:rFonts w:ascii="Arial" w:hAnsi="Arial" w:eastAsia="Arial"/>
              </w:rPr>
              <w:t>: min 14bitna</w:t>
            </w:r>
          </w:p>
          <w:p w:rsidR="3AEC71E7" w:rsidP="3AEC71E7" w:rsidRDefault="3AEC71E7" w14:paraId="02E56FAC" w14:textId="2D1C6B6E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C8FBBF8" w14:textId="0ADCDD1C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27CD5F3" w14:textId="648B3F9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E39D880" w14:textId="47682E9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4E4F64BA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6449799" w14:textId="23DF4AC5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C678676" w:rsidP="11D32B8E" w:rsidRDefault="5C678676" w14:paraId="6A42C198" w14:textId="40B3B6C2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C678676">
              <w:rPr>
                <w:rFonts w:ascii="Arial" w:hAnsi="Arial" w:eastAsia="Arial"/>
              </w:rPr>
              <w:t xml:space="preserve">Modul za </w:t>
            </w:r>
            <w:r w:rsidRPr="11D32B8E" w:rsidR="5C678676">
              <w:rPr>
                <w:rFonts w:ascii="Arial" w:hAnsi="Arial" w:eastAsia="Arial"/>
              </w:rPr>
              <w:t>bežično</w:t>
            </w:r>
            <w:r w:rsidRPr="11D32B8E" w:rsidR="5C678676">
              <w:rPr>
                <w:rFonts w:ascii="Arial" w:hAnsi="Arial" w:eastAsia="Arial"/>
              </w:rPr>
              <w:t xml:space="preserve"> povezivanje: putem USB dodatka</w:t>
            </w:r>
          </w:p>
          <w:p w:rsidR="3AEC71E7" w:rsidP="3AEC71E7" w:rsidRDefault="3AEC71E7" w14:paraId="1D5EBE1A" w14:textId="11E97068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F40C1D6" w14:textId="48552CD2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FDD9887" w14:textId="18D2347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EDAA275" w14:textId="41D68B7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2F8E6438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64F678C" w14:textId="4A201403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63135E2" w:rsidP="11D32B8E" w:rsidRDefault="163135E2" w14:paraId="31DC450F" w14:textId="6E05BA37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63135E2">
              <w:rPr>
                <w:rFonts w:ascii="Arial" w:hAnsi="Arial" w:eastAsia="Arial"/>
              </w:rPr>
              <w:t>Ugrađena baterija: Li-ION min 600 mAh</w:t>
            </w:r>
          </w:p>
          <w:p w:rsidR="3AEC71E7" w:rsidP="3AEC71E7" w:rsidRDefault="3AEC71E7" w14:paraId="398D858B" w14:textId="2D44E3FF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szCs w:val="22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F85DEB3" w14:textId="7EFE90A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1AECCCB" w14:textId="5295D3A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AD1FEF5" w14:textId="2EDE6C2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35128FAA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0A94EE3" w14:textId="2D3033E8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707D37DC" w:rsidP="11D32B8E" w:rsidRDefault="707D37DC" w14:paraId="04E3C703" w14:textId="23547B94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707D37DC">
              <w:rPr>
                <w:rFonts w:ascii="Arial" w:hAnsi="Arial" w:eastAsia="Arial"/>
              </w:rPr>
              <w:t xml:space="preserve">Potrošnja energije: </w:t>
            </w:r>
            <w:r w:rsidRPr="11D32B8E" w:rsidR="707D37DC">
              <w:rPr>
                <w:rFonts w:ascii="Arial" w:hAnsi="Arial" w:eastAsia="Arial"/>
              </w:rPr>
              <w:t>maks</w:t>
            </w:r>
            <w:r w:rsidRPr="11D32B8E" w:rsidR="707D37DC">
              <w:rPr>
                <w:rFonts w:ascii="Arial" w:hAnsi="Arial" w:eastAsia="Arial"/>
              </w:rPr>
              <w:t xml:space="preserve"> 30 mAh</w:t>
            </w:r>
          </w:p>
          <w:p w:rsidR="3AEC71E7" w:rsidP="3AEC71E7" w:rsidRDefault="3AEC71E7" w14:paraId="21F865AA" w14:textId="7D86CA52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F44C0F7" w14:textId="159BD589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B397866" w14:textId="7AD62A3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EC36EA0" w14:textId="4C24C85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1062E057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E566083" w14:textId="4C4F8F66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7059A29E" w:rsidP="11D32B8E" w:rsidRDefault="7059A29E" w14:paraId="7D8FE47B" w14:textId="43A2F1E7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7059A29E">
              <w:rPr>
                <w:rFonts w:ascii="Arial" w:hAnsi="Arial" w:eastAsia="Arial"/>
              </w:rPr>
              <w:t>Punjenje: putem USB priključka</w:t>
            </w:r>
          </w:p>
          <w:p w:rsidR="3AEC71E7" w:rsidP="3AEC71E7" w:rsidRDefault="3AEC71E7" w14:paraId="43359896" w14:textId="73CDB5C2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szCs w:val="22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85F2E4F" w14:textId="351172D8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AC12E49" w14:textId="6EB4E96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311CF00" w14:textId="7BFD2C9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60967779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95BCB32" w14:textId="750EA869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lastRenderedPageBreak/>
              <w:t>9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2B3098E6" w:rsidP="11D32B8E" w:rsidRDefault="2B3098E6" w14:paraId="3201A5A4" w14:textId="60F73C9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lang w:val="hr-HR"/>
              </w:rPr>
            </w:pPr>
            <w:r w:rsidRPr="11D32B8E" w:rsidR="2B3098E6">
              <w:rPr>
                <w:rFonts w:ascii="Arial" w:hAnsi="Arial" w:eastAsia="Arial"/>
                <w:lang w:val="hr-HR"/>
              </w:rPr>
              <w:t xml:space="preserve">Dimenzije naglavnog uređaja: D: min 6 cm, </w:t>
            </w:r>
            <w:r w:rsidRPr="11D32B8E" w:rsidR="56B106A2">
              <w:rPr>
                <w:rFonts w:ascii="Arial" w:hAnsi="Arial" w:eastAsia="Arial"/>
                <w:lang w:val="hr-HR"/>
              </w:rPr>
              <w:t xml:space="preserve">V: 4 cm, Š min 2 cm, </w:t>
            </w:r>
          </w:p>
          <w:p w:rsidR="3AEC71E7" w:rsidP="3AEC71E7" w:rsidRDefault="3AEC71E7" w14:paraId="03DE5389" w14:textId="0A89E34E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Cs w:val="22"/>
                <w:lang w:val="en-US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269B040" w14:textId="0AE32B2D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D3E5961" w14:textId="4420EA3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73D93E9" w14:textId="590052A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6FEB5BFB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3AEC71E7" w14:paraId="7A1078A3" w14:textId="55D839B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  <w:r w:rsidRPr="11D34B87">
              <w:rPr>
                <w:rFonts w:ascii="Arial" w:hAnsi="Arial" w:eastAsia="Arial"/>
                <w:color w:val="000000" w:themeColor="text1"/>
              </w:rPr>
              <w:t>1</w:t>
            </w:r>
            <w:r w:rsidRPr="11D34B87" w:rsidR="28C04D4F">
              <w:rPr>
                <w:rFonts w:ascii="Arial" w:hAnsi="Arial" w:eastAsia="Arial"/>
                <w:color w:val="000000" w:themeColor="text1"/>
              </w:rPr>
              <w:t>0</w:t>
            </w:r>
          </w:p>
        </w:tc>
        <w:tc>
          <w:tcPr>
            <w:tcW w:w="292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35C54CBE" w14:textId="09B6DCC3">
            <w:pPr>
              <w:rPr>
                <w:rFonts w:ascii="Arial" w:hAnsi="Arial" w:eastAsia="Arial"/>
              </w:rPr>
            </w:pPr>
            <w:r w:rsidRPr="11D32B8E" w:rsidR="1371A175">
              <w:rPr>
                <w:rFonts w:ascii="Arial" w:hAnsi="Arial" w:eastAsia="Arial"/>
              </w:rPr>
              <w:t>Ugrađeni LED indikatori</w:t>
            </w:r>
          </w:p>
        </w:tc>
        <w:tc>
          <w:tcPr>
            <w:tcW w:w="2184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1C57310" w14:textId="4EC00766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FC31FD8" w14:textId="6C0D1EC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F1C9E43" w14:textId="49EEE5F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0CAD1489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F38D959" w:rsidP="11D34B87" w:rsidRDefault="261850CC" w14:paraId="0EF8CD2A" w14:textId="184957B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  <w:r w:rsidRPr="11D34B87">
              <w:rPr>
                <w:rFonts w:ascii="Arial" w:hAnsi="Arial" w:eastAsia="Arial"/>
                <w:color w:val="000000" w:themeColor="text1"/>
              </w:rPr>
              <w:t>1</w:t>
            </w:r>
            <w:r w:rsidRPr="11D34B87" w:rsidR="0696E3D8">
              <w:rPr>
                <w:rFonts w:ascii="Arial" w:hAnsi="Arial" w:eastAsia="Arial"/>
                <w:color w:val="000000" w:themeColor="text1"/>
              </w:rPr>
              <w:t>1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00EA5B67" w14:paraId="4DE6AC96" w14:textId="3A1CED08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7B29BA91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ključene senzorne trake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8B4FBAB" w14:textId="38E79FB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171A660" w14:textId="367169E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B76452D" w14:textId="34B6C1D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08B16E87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4B02392C" w:rsidP="11D34B87" w:rsidRDefault="3B87161B" w14:paraId="2332EE0D" w14:textId="1BC07F6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  <w:r w:rsidRPr="11D34B87">
              <w:rPr>
                <w:rFonts w:ascii="Arial" w:hAnsi="Arial" w:eastAsia="Arial"/>
                <w:color w:val="000000" w:themeColor="text1"/>
              </w:rPr>
              <w:t>1</w:t>
            </w:r>
            <w:r w:rsidRPr="11D34B87" w:rsidR="64B42A5D">
              <w:rPr>
                <w:rFonts w:ascii="Arial" w:hAnsi="Arial" w:eastAsia="Arial"/>
                <w:color w:val="000000" w:themeColor="text1"/>
              </w:rPr>
              <w:t>2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738B6C72" w14:textId="12538C90">
            <w:pPr>
              <w:spacing w:line="276" w:lineRule="auto"/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351FB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ključen pribor za aplikaciju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32C9485" w14:textId="371C82C0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C48FF9A" w14:textId="200BACD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85A62AB" w14:textId="1A5C844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5FF9902B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4AC2B2D5" w:rsidP="11D34B87" w:rsidRDefault="19C31B7B" w14:paraId="07C9D846" w14:textId="1ECA65B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  <w:r w:rsidRPr="11D34B87">
              <w:rPr>
                <w:rFonts w:ascii="Arial" w:hAnsi="Arial" w:eastAsia="Arial"/>
                <w:color w:val="000000" w:themeColor="text1"/>
              </w:rPr>
              <w:t>1</w:t>
            </w:r>
            <w:r w:rsidRPr="11D34B87" w:rsidR="14B8CB0E">
              <w:rPr>
                <w:rFonts w:ascii="Arial" w:hAnsi="Arial" w:eastAsia="Arial"/>
                <w:color w:val="000000" w:themeColor="text1"/>
              </w:rPr>
              <w:t>3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5CD8FA83" w14:textId="2A28D35A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0C03E9B5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ključen adapter za prikapčanje senzornih traka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903123D" w14:textId="240E8BA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1D73AA1" w14:textId="74F2A50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61D97C9" w14:textId="47156A7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1D32B8E" w:rsidTr="73F19052" w14:paraId="08282672">
        <w:trPr>
          <w:trHeight w:val="300"/>
        </w:trPr>
        <w:tc>
          <w:tcPr>
            <w:tcW w:w="73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46A0D4F9" w:rsidP="11D32B8E" w:rsidRDefault="46A0D4F9" w14:paraId="4D04A946" w14:textId="796F6A59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46A0D4F9">
              <w:rPr>
                <w:rFonts w:ascii="Arial" w:hAnsi="Arial" w:eastAsia="Arial"/>
                <w:color w:val="000000" w:themeColor="text1" w:themeTint="FF" w:themeShade="FF"/>
              </w:rPr>
              <w:t>14</w:t>
            </w:r>
          </w:p>
        </w:tc>
        <w:tc>
          <w:tcPr>
            <w:tcW w:w="284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A0DF68B" w:rsidP="11D32B8E" w:rsidRDefault="1A0DF68B" w14:paraId="6F4705A4" w14:textId="4B67B6C0">
            <w:pPr>
              <w:pStyle w:val="Normal"/>
              <w:spacing w:line="276" w:lineRule="auto"/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A0DF68B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ključeno programsko rjješenje:</w:t>
            </w:r>
          </w:p>
          <w:p w:rsidR="1A0DF68B" w:rsidP="11D32B8E" w:rsidRDefault="1A0DF68B" w14:paraId="3715B7BD" w14:textId="3787D802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11D32B8E" w:rsidR="1A0DF68B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  <w:t>Akvizicija signala</w:t>
            </w:r>
          </w:p>
          <w:p w:rsidR="1A0DF68B" w:rsidP="11D32B8E" w:rsidRDefault="1A0DF68B" w14:paraId="762C61B5" w14:textId="74A3EC0D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11D32B8E" w:rsidR="1A0DF68B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  <w:t>Prikupljanje, pohranjivanje i prikaz sirovih podatkovnih signala</w:t>
            </w:r>
          </w:p>
          <w:p w:rsidR="1A0DF68B" w:rsidP="11D32B8E" w:rsidRDefault="1A0DF68B" w14:paraId="20B95D68" w14:textId="466FE8F4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="1A0DF68B">
              <w:rPr/>
              <w:t>Provjera impedancije na zahtjev</w:t>
            </w:r>
          </w:p>
          <w:p w:rsidR="1A0DF68B" w:rsidP="11D32B8E" w:rsidRDefault="1A0DF68B" w14:paraId="409C1BC3" w14:textId="4584213B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="1A0DF68B">
              <w:rPr/>
              <w:t>Mogućnost ručnog označavanja događaja i dodavanja anotacija datotekama</w:t>
            </w:r>
          </w:p>
          <w:p w:rsidR="1A0DF68B" w:rsidP="11D32B8E" w:rsidRDefault="1A0DF68B" w14:paraId="19177FA7" w14:textId="2593B60C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="1A0DF68B">
              <w:rPr/>
              <w:t>Integracija s markerima događaja trećih strana</w:t>
            </w:r>
          </w:p>
          <w:p w:rsidR="1A0DF68B" w:rsidP="11D32B8E" w:rsidRDefault="1A0DF68B" w14:paraId="040B6E3C" w14:textId="6F6DBF0A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="1A0DF68B">
              <w:rPr/>
              <w:t>Datoteke spremljene u europskom formatu podataka (EDF)</w:t>
            </w:r>
          </w:p>
          <w:p w:rsidR="1A0DF68B" w:rsidP="11D32B8E" w:rsidRDefault="1A0DF68B" w14:paraId="3BE89E2D" w14:textId="2D4F2F4F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="1A0DF68B">
              <w:rPr/>
              <w:t>Djelomična SDK podrška za olakšavanje programskog pristupa prikupljanju sirovih signala, provjerama impedancije i sinkronizaciji događaja.</w:t>
            </w:r>
          </w:p>
          <w:p w:rsidR="1A0DF68B" w:rsidP="11D32B8E" w:rsidRDefault="1A0DF68B" w14:paraId="3FD5475E" w14:textId="31D2668F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="1A0DF68B">
              <w:rPr/>
              <w:t>Grafičko korisničko sučelje za vizualizaciju i prezentaciju</w:t>
            </w:r>
          </w:p>
          <w:p w:rsidR="11D32B8E" w:rsidP="11D32B8E" w:rsidRDefault="11D32B8E" w14:paraId="6B740947" w14:textId="57D1CD69">
            <w:pPr>
              <w:pStyle w:val="ListParagraph"/>
              <w:spacing w:line="276" w:lineRule="auto"/>
              <w:ind w:left="720"/>
              <w:jc w:val="both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</w:pPr>
          </w:p>
          <w:p w:rsidR="1A0DF68B" w:rsidP="11D32B8E" w:rsidRDefault="1A0DF68B" w14:paraId="12108B40" w14:textId="28A47C80">
            <w:pPr>
              <w:pStyle w:val="Normal"/>
              <w:spacing w:line="276" w:lineRule="auto"/>
              <w:ind w:left="0"/>
              <w:jc w:val="both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11D32B8E" w:rsidR="1A0DF68B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  <w:t>Licenca: min 1 godinu</w:t>
            </w:r>
          </w:p>
        </w:tc>
        <w:tc>
          <w:tcPr>
            <w:tcW w:w="213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AFE3A9A" w14:textId="49EBFA49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2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3DEFAB3" w14:textId="36D8C34D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57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D0EF209" w14:textId="40D0D1E5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EC71E7" w:rsidTr="73F19052" w14:paraId="48449A35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4DDF054" w:rsidP="11D34B87" w:rsidRDefault="7608CAD4" w14:paraId="44191363" w14:textId="72A5DDA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lang w:val="en-US"/>
              </w:rPr>
            </w:pPr>
            <w:r w:rsidRPr="11D32B8E" w:rsidR="37217017">
              <w:rPr>
                <w:rFonts w:ascii="Arial" w:hAnsi="Arial" w:eastAsia="Arial"/>
                <w:color w:val="000000" w:themeColor="text1" w:themeTint="FF" w:themeShade="FF"/>
                <w:lang w:val="en-US"/>
              </w:rPr>
              <w:t>1</w:t>
            </w:r>
            <w:r w:rsidRPr="11D32B8E" w:rsidR="5BD74D4A">
              <w:rPr>
                <w:rFonts w:ascii="Arial" w:hAnsi="Arial" w:eastAsia="Arial"/>
                <w:color w:val="000000" w:themeColor="text1" w:themeTint="FF" w:themeShade="FF"/>
                <w:lang w:val="en-US"/>
              </w:rPr>
              <w:t>5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60AE1D3F" w:rsidP="11D32B8E" w:rsidRDefault="1726E2E0" w14:paraId="119056F0" w14:textId="005233FA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4A5F98A6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Jamstvo: uključeno jamstvo dobavljača na period od minimalno 2 godina za uređaj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BD19CF8" w14:textId="390CD6C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808C4F1" w14:textId="00C48D8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C835214" w14:textId="54190EB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</w:tbl>
    <w:p w:rsidR="3AEC71E7" w:rsidP="3AEC71E7" w:rsidRDefault="3AEC71E7" w14:paraId="7A09288E" w14:textId="4E9D4DD8"/>
    <w:tbl>
      <w:tblPr>
        <w:tblW w:w="0" w:type="auto"/>
        <w:tblLook w:val="04A0" w:firstRow="1" w:lastRow="0" w:firstColumn="1" w:lastColumn="0" w:noHBand="0" w:noVBand="1"/>
      </w:tblPr>
      <w:tblGrid>
        <w:gridCol w:w="739"/>
        <w:gridCol w:w="2904"/>
        <w:gridCol w:w="2053"/>
        <w:gridCol w:w="1900"/>
        <w:gridCol w:w="1620"/>
      </w:tblGrid>
      <w:tr w:rsidR="3AEC71E7" w:rsidTr="73F19052" w14:paraId="370B0889" w14:textId="77777777">
        <w:trPr>
          <w:trHeight w:val="315"/>
        </w:trPr>
        <w:tc>
          <w:tcPr>
            <w:tcW w:w="9216" w:type="dxa"/>
            <w:gridSpan w:val="5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00B0F0"/>
            <w:tcMar/>
            <w:vAlign w:val="bottom"/>
          </w:tcPr>
          <w:p w:rsidR="10253F0B" w:rsidP="11D32B8E" w:rsidRDefault="10253F0B" w14:paraId="0B2D6B3F" w14:textId="1A3D85B1">
            <w:pPr>
              <w:jc w:val="both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</w:pPr>
            <w:r w:rsidRPr="73F19052" w:rsidR="46D1B15D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6</w:t>
            </w:r>
            <w:r w:rsidRPr="73F19052" w:rsidR="1B0EAE2C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. S</w:t>
            </w:r>
            <w:r w:rsidRPr="73F19052" w:rsidR="2BC9C78B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ustav za mjerenje reakcije putem kože</w:t>
            </w:r>
          </w:p>
        </w:tc>
      </w:tr>
      <w:tr w:rsidR="3AEC71E7" w:rsidTr="73F19052" w14:paraId="7EF23F9C" w14:textId="77777777">
        <w:trPr>
          <w:trHeight w:val="405"/>
        </w:trPr>
        <w:tc>
          <w:tcPr>
            <w:tcW w:w="560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3AEC71E7" w:rsidRDefault="3AEC71E7" w14:paraId="0E684AB8" w14:textId="51383F36"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proizvođača:</w:t>
            </w: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4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3AEC71E7" w:rsidP="3AEC71E7" w:rsidRDefault="3AEC71E7" w14:paraId="618F61A1" w14:textId="51AD882C">
            <w:pPr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7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3AEC71E7" w:rsidP="3AEC71E7" w:rsidRDefault="3AEC71E7" w14:paraId="74B7BE03" w14:textId="73982545">
            <w:pPr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73F19052" w14:paraId="76992504" w14:textId="77777777">
        <w:trPr>
          <w:trHeight w:val="405"/>
        </w:trPr>
        <w:tc>
          <w:tcPr>
            <w:tcW w:w="5604" w:type="dxa"/>
            <w:gridSpan w:val="3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3AEC71E7" w:rsidRDefault="3AEC71E7" w14:paraId="4B72F06F" w14:textId="77015CA2"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4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3AEC71E7" w:rsidP="3AEC71E7" w:rsidRDefault="3AEC71E7" w14:paraId="4FEFC017" w14:textId="087DE9A5">
            <w:pPr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71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3AEC71E7" w:rsidP="3AEC71E7" w:rsidRDefault="3AEC71E7" w14:paraId="5EAC8496" w14:textId="4CBE77E9">
            <w:pPr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73F19052" w14:paraId="7633471A" w14:textId="77777777">
        <w:trPr>
          <w:trHeight w:val="300"/>
        </w:trPr>
        <w:tc>
          <w:tcPr>
            <w:tcW w:w="386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3AEC71E7" w:rsidP="3AEC71E7" w:rsidRDefault="3AEC71E7" w14:paraId="060EDB22" w14:textId="35B47C2B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Redni broj </w:t>
            </w:r>
          </w:p>
        </w:tc>
        <w:tc>
          <w:tcPr>
            <w:tcW w:w="3072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CCCCCC"/>
            <w:tcMar/>
          </w:tcPr>
          <w:p w:rsidR="3AEC71E7" w:rsidP="3AEC71E7" w:rsidRDefault="3AEC71E7" w14:paraId="71966448" w14:textId="3747100A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Tražena specifikacija </w:t>
            </w:r>
          </w:p>
        </w:tc>
        <w:tc>
          <w:tcPr>
            <w:tcW w:w="2146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3AEC71E7" w:rsidP="3AEC71E7" w:rsidRDefault="3AEC71E7" w14:paraId="68C9B61A" w14:textId="4C826732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Ponuđena specifikacija </w:t>
            </w:r>
          </w:p>
          <w:p w:rsidR="3AEC71E7" w:rsidP="3AEC71E7" w:rsidRDefault="3AEC71E7" w14:paraId="701D5E08" w14:textId="554CD6A7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(popunjava Ponuditelj) </w:t>
            </w:r>
          </w:p>
          <w:p w:rsidR="3AEC71E7" w:rsidP="3AEC71E7" w:rsidRDefault="3AEC71E7" w14:paraId="44C7DCE1" w14:textId="074AE204">
            <w:pPr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:rsidR="3AEC71E7" w:rsidP="3AEC71E7" w:rsidRDefault="3AEC71E7" w14:paraId="03F9CF95" w14:textId="5D436EC0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49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1E77D2AC" w:rsidP="3AEC71E7" w:rsidRDefault="1E77D2AC" w14:paraId="3F0EA286" w14:textId="146AF94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:rsidR="1E77D2AC" w:rsidP="3AEC71E7" w:rsidRDefault="1E77D2AC" w14:paraId="31BC693F" w14:textId="34FF71F5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:rsidR="3AEC71E7" w:rsidP="3AEC71E7" w:rsidRDefault="3AEC71E7" w14:paraId="05BADE49" w14:textId="41B1FF7A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71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75EDB4BC" w:rsidP="3AEC71E7" w:rsidRDefault="75EDB4BC" w14:paraId="5D732DD2" w14:textId="20DE72E5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:rsidR="75EDB4BC" w:rsidP="3AEC71E7" w:rsidRDefault="75EDB4BC" w14:paraId="7B8ACBF4" w14:textId="7C457944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:rsidR="75EDB4BC" w:rsidP="3AEC71E7" w:rsidRDefault="75EDB4BC" w14:paraId="4A1676F2" w14:textId="3FF374C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:rsidR="3AEC71E7" w:rsidP="3AEC71E7" w:rsidRDefault="3AEC71E7" w14:paraId="70F225FA" w14:textId="0F7BA452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</w:tr>
      <w:tr w:rsidR="3AEC71E7" w:rsidTr="73F19052" w14:paraId="6269CEDF" w14:textId="77777777">
        <w:trPr>
          <w:trHeight w:val="405"/>
        </w:trPr>
        <w:tc>
          <w:tcPr>
            <w:tcW w:w="5604" w:type="dxa"/>
            <w:gridSpan w:val="3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  <w:vAlign w:val="bottom"/>
          </w:tcPr>
          <w:p w:rsidR="3AEC71E7" w:rsidP="3AEC71E7" w:rsidRDefault="3AEC71E7" w14:paraId="24FBFB94" w14:textId="431E9E75">
            <w:pPr>
              <w:jc w:val="center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Karakteristike uređaja</w:t>
            </w: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4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  <w:vAlign w:val="bottom"/>
          </w:tcPr>
          <w:p w:rsidR="3AEC71E7" w:rsidP="3AEC71E7" w:rsidRDefault="3AEC71E7" w14:paraId="36A9AB54" w14:textId="3BAEB915">
            <w:pPr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71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  <w:vAlign w:val="bottom"/>
          </w:tcPr>
          <w:p w:rsidR="3AEC71E7" w:rsidP="3AEC71E7" w:rsidRDefault="3AEC71E7" w14:paraId="335360E0" w14:textId="4C75706F">
            <w:pPr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73F19052" w14:paraId="3961FC2D" w14:textId="77777777">
        <w:trPr>
          <w:trHeight w:val="300"/>
        </w:trPr>
        <w:tc>
          <w:tcPr>
            <w:tcW w:w="386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6A28BBEB" w14:textId="5FC160FC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1 </w:t>
            </w:r>
          </w:p>
        </w:tc>
        <w:tc>
          <w:tcPr>
            <w:tcW w:w="3072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RDefault="0848DF87" w14:paraId="5DCA3B34" w14:textId="3B5E26F9">
            <w:r w:rsidRPr="11D32B8E" w:rsidR="05CD9D8A">
              <w:rPr>
                <w:rFonts w:ascii="Arial" w:hAnsi="Arial" w:eastAsia="Arial"/>
              </w:rPr>
              <w:t>Sustav za mjerenje reakcija putem kože (GSR - galvanic skin response)</w:t>
            </w:r>
          </w:p>
          <w:p w:rsidR="3AEC71E7" w:rsidP="11D32B8E" w:rsidRDefault="0848DF87" w14:paraId="04137C40" w14:textId="458D7441">
            <w:pPr>
              <w:rPr>
                <w:rFonts w:ascii="Arial" w:hAnsi="Arial" w:eastAsia="Arial"/>
              </w:rPr>
            </w:pPr>
          </w:p>
        </w:tc>
        <w:tc>
          <w:tcPr>
            <w:tcW w:w="2146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594B1BD9" w14:textId="300EF767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49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1BE81F1A" w14:textId="401C8CEE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71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75B80B16" w14:textId="202455CF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1D32B8E" w:rsidTr="73F19052" w14:paraId="4DC36039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4BEA11DC" w:rsidP="11D32B8E" w:rsidRDefault="4BEA11DC" w14:paraId="5C92405F" w14:textId="0A0AF9AA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4BEA11DC">
              <w:rPr>
                <w:rFonts w:ascii="Arial" w:hAnsi="Arial" w:eastAsia="Arial"/>
                <w:color w:val="000000" w:themeColor="text1" w:themeTint="FF" w:themeShade="FF"/>
              </w:rPr>
              <w:t>2</w:t>
            </w:r>
          </w:p>
        </w:tc>
        <w:tc>
          <w:tcPr>
            <w:tcW w:w="290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453FD32" w:rsidP="11D32B8E" w:rsidRDefault="0453FD32" w14:paraId="3D8B85B8" w14:textId="4243364E">
            <w:pPr>
              <w:pStyle w:val="Normal"/>
              <w:rPr>
                <w:rFonts w:ascii="Arial" w:hAnsi="Arial" w:eastAsia="Arial"/>
              </w:rPr>
            </w:pPr>
            <w:r w:rsidRPr="11D32B8E" w:rsidR="0453FD32">
              <w:rPr>
                <w:rFonts w:ascii="Arial" w:hAnsi="Arial" w:eastAsia="Arial"/>
              </w:rPr>
              <w:t>Uključena mogućnost mjerenja min: EKG, EMG, galvanski odgovor kože, optički puls, otkucaj srca</w:t>
            </w:r>
          </w:p>
        </w:tc>
        <w:tc>
          <w:tcPr>
            <w:tcW w:w="2053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81B3AF1" w14:textId="283433D2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40316385" w14:textId="5DB2726E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3E56C0C" w14:textId="274644FF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EC71E7" w:rsidTr="73F19052" w14:paraId="236B5AFD" w14:textId="77777777">
        <w:trPr>
          <w:trHeight w:val="300"/>
        </w:trPr>
        <w:tc>
          <w:tcPr>
            <w:tcW w:w="386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P="3AEC71E7" w:rsidRDefault="3AEC71E7" w14:paraId="43EF9DDE" w14:textId="16081BB6">
            <w:pPr>
              <w:jc w:val="center"/>
            </w:pPr>
            <w:r w:rsidRPr="11D32B8E" w:rsidR="59F82FA6">
              <w:rPr>
                <w:rFonts w:ascii="Arial" w:hAnsi="Arial" w:eastAsia="Arial"/>
                <w:color w:val="000000" w:themeColor="text1" w:themeTint="FF" w:themeShade="FF"/>
              </w:rPr>
              <w:t>3</w:t>
            </w:r>
            <w:r w:rsidRPr="11D32B8E" w:rsidR="354BC401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307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P="11D32B8E" w:rsidRDefault="66CD8D81" w14:paraId="0596AC6E" w14:textId="17B6940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0EEB29BF">
              <w:rPr>
                <w:rFonts w:ascii="Arial" w:hAnsi="Arial" w:eastAsia="Arial"/>
              </w:rPr>
              <w:t>Uključeni senzori za nošenje na tijelu</w:t>
            </w:r>
          </w:p>
        </w:tc>
        <w:tc>
          <w:tcPr>
            <w:tcW w:w="214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55A003E3" w14:textId="091AC14B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4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2EF48172" w14:textId="1309BCD8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7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60B8F27F" w14:textId="3C2DCF48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1D32B8E" w:rsidTr="73F19052" w14:paraId="3FD36D31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59F82FA6" w:rsidP="11D32B8E" w:rsidRDefault="59F82FA6" w14:paraId="16A3F31A" w14:textId="09AF9AD7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59F82FA6">
              <w:rPr>
                <w:rFonts w:ascii="Arial" w:hAnsi="Arial" w:eastAsia="Arial"/>
                <w:color w:val="000000" w:themeColor="text1" w:themeTint="FF" w:themeShade="FF"/>
              </w:rPr>
              <w:t>4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5593877C" w:rsidP="11D32B8E" w:rsidRDefault="5593877C" w14:paraId="53E4C934" w14:textId="778C39E2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593877C">
              <w:rPr>
                <w:rFonts w:ascii="Arial" w:hAnsi="Arial" w:eastAsia="Arial"/>
              </w:rPr>
              <w:t>Uključen senzor za mjerenje galvanskog odgovora kože, min 1x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36CA20FA" w14:textId="37A90973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2CF90C01" w14:textId="4FADFEF1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6C9FA452" w14:textId="5B6B0078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4FFA7848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02DDB167" w:rsidP="11D32B8E" w:rsidRDefault="02DDB167" w14:paraId="2B2C9309" w14:textId="479082D9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02DDB167">
              <w:rPr>
                <w:rFonts w:ascii="Arial" w:hAnsi="Arial" w:eastAsia="Arial"/>
                <w:color w:val="000000" w:themeColor="text1" w:themeTint="FF" w:themeShade="FF"/>
              </w:rPr>
              <w:t>5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5593877C" w:rsidP="11D32B8E" w:rsidRDefault="5593877C" w14:paraId="4E95EF08" w14:textId="41C3F433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593877C">
              <w:rPr>
                <w:rFonts w:ascii="Arial" w:hAnsi="Arial" w:eastAsia="Arial"/>
              </w:rPr>
              <w:t>Uključen senzor za mjerenje EMG signala, min 2x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CA6750C" w14:textId="4FBCFA57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0C80C6F2" w14:textId="27A41122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25C48037" w14:textId="78095D89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7A7FE3B4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27BEC14D" w:rsidP="11D32B8E" w:rsidRDefault="27BEC14D" w14:paraId="2AC737D9" w14:textId="2954146C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27BEC14D">
              <w:rPr>
                <w:rFonts w:ascii="Arial" w:hAnsi="Arial" w:eastAsia="Arial"/>
                <w:color w:val="000000" w:themeColor="text1" w:themeTint="FF" w:themeShade="FF"/>
              </w:rPr>
              <w:t>6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270FCE2" w:rsidP="11D32B8E" w:rsidRDefault="0270FCE2" w14:paraId="2E1C289D" w14:textId="37CB4353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0270FCE2">
              <w:rPr>
                <w:rFonts w:ascii="Arial" w:hAnsi="Arial" w:eastAsia="Arial"/>
              </w:rPr>
              <w:t>Uključen bežične sustav za praćenje elektrodermalne aktivnosti (GSR) min 1x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3CDEE6FC" w14:textId="695D0C18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0FC6EACC" w14:textId="5A1A6AA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58CBE50A" w14:textId="0328D9BC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07ABA2AF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22E08FB0" w:rsidP="11D32B8E" w:rsidRDefault="22E08FB0" w14:paraId="6ECF7EB2" w14:textId="48F8C6BF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22E08FB0">
              <w:rPr>
                <w:rFonts w:ascii="Arial" w:hAnsi="Arial" w:eastAsia="Arial"/>
                <w:color w:val="000000" w:themeColor="text1" w:themeTint="FF" w:themeShade="FF"/>
              </w:rPr>
              <w:t>7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270FCE2" w:rsidP="11D32B8E" w:rsidRDefault="0270FCE2" w14:paraId="07712EBD" w14:textId="55EA39B1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0270FCE2">
              <w:rPr>
                <w:rFonts w:ascii="Arial" w:hAnsi="Arial" w:eastAsia="Arial"/>
              </w:rPr>
              <w:t xml:space="preserve">Uključene EEG slušalice za praćenje </w:t>
            </w:r>
            <w:r w:rsidRPr="11D32B8E" w:rsidR="0270FCE2">
              <w:rPr>
                <w:rFonts w:ascii="Arial" w:hAnsi="Arial" w:eastAsia="Arial"/>
              </w:rPr>
              <w:t>kognitivnih</w:t>
            </w:r>
            <w:r w:rsidRPr="11D32B8E" w:rsidR="0270FCE2">
              <w:rPr>
                <w:rFonts w:ascii="Arial" w:hAnsi="Arial" w:eastAsia="Arial"/>
              </w:rPr>
              <w:t xml:space="preserve"> stanja u stvarnim primjenama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59004A7" w14:textId="2B8985B6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6B8E6E95" w14:textId="00E0D8C4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3974B0E" w14:textId="49CFFCA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EC71E7" w:rsidTr="73F19052" w14:paraId="6C579FF6" w14:textId="77777777">
        <w:trPr>
          <w:trHeight w:val="300"/>
        </w:trPr>
        <w:tc>
          <w:tcPr>
            <w:tcW w:w="386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P="3AEC71E7" w:rsidRDefault="3AEC71E7" w14:paraId="090BFDA0" w14:textId="219B3D32">
            <w:pPr>
              <w:jc w:val="center"/>
            </w:pPr>
            <w:r w:rsidRPr="11D32B8E" w:rsidR="3F39B248">
              <w:rPr>
                <w:rFonts w:ascii="Arial" w:hAnsi="Arial" w:eastAsia="Arial"/>
                <w:color w:val="000000" w:themeColor="text1" w:themeTint="FF" w:themeShade="FF"/>
              </w:rPr>
              <w:t>8</w:t>
            </w:r>
            <w:r w:rsidRPr="11D32B8E" w:rsidR="354BC401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307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P="56B8482B" w:rsidRDefault="787CA274" w14:paraId="15752D2C" w14:textId="6CF6F0A8">
            <w:pPr>
              <w:rPr>
                <w:rFonts w:ascii="Arial" w:hAnsi="Arial" w:eastAsia="Arial"/>
              </w:rPr>
            </w:pPr>
            <w:r w:rsidRPr="11D32B8E" w:rsidR="6A372730">
              <w:rPr>
                <w:rFonts w:ascii="Arial" w:hAnsi="Arial" w:eastAsia="Arial"/>
              </w:rPr>
              <w:t>Sirovi i klinički relevantni izlaz inercijskih i biofizičkih podataka, istovremeni.</w:t>
            </w:r>
          </w:p>
        </w:tc>
        <w:tc>
          <w:tcPr>
            <w:tcW w:w="214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7F5ADD95" w14:textId="6145B4A9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4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62C73213" w14:textId="5641F09A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7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6CA7C729" w14:textId="7708FFBF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202CD3A3" w14:textId="77777777">
        <w:trPr>
          <w:trHeight w:val="300"/>
        </w:trPr>
        <w:tc>
          <w:tcPr>
            <w:tcW w:w="386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P="3AEC71E7" w:rsidRDefault="3AEC71E7" w14:paraId="3CD174A1" w14:textId="4498DBAC">
            <w:pPr>
              <w:jc w:val="center"/>
            </w:pPr>
            <w:r w:rsidRPr="11D32B8E" w:rsidR="55095F18">
              <w:rPr>
                <w:rFonts w:ascii="Arial" w:hAnsi="Arial" w:eastAsia="Arial"/>
                <w:color w:val="000000" w:themeColor="text1" w:themeTint="FF" w:themeShade="FF"/>
              </w:rPr>
              <w:t>9</w:t>
            </w:r>
            <w:r w:rsidRPr="11D32B8E" w:rsidR="354BC401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307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RDefault="66EBDDE4" w14:paraId="7EC5FE42" w14:textId="7C347DF2">
            <w:r w:rsidRPr="11D32B8E" w:rsidR="020FE27D">
              <w:rPr>
                <w:rFonts w:ascii="Arial" w:hAnsi="Arial" w:eastAsia="Arial"/>
              </w:rPr>
              <w:t>Indikacija statusa i aktivnosti.</w:t>
            </w:r>
          </w:p>
        </w:tc>
        <w:tc>
          <w:tcPr>
            <w:tcW w:w="214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12A1B67E" w14:textId="64BDDC7F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94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7989254D" w14:textId="616D8C23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7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68FC9B10" w14:textId="74689F16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1D32B8E" w:rsidTr="73F19052" w14:paraId="4FC7D8A8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55095F18" w:rsidP="11D32B8E" w:rsidRDefault="55095F18" w14:paraId="36509750" w14:textId="675FFE4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55095F18">
              <w:rPr>
                <w:rFonts w:ascii="Arial" w:hAnsi="Arial" w:eastAsia="Arial"/>
                <w:color w:val="000000" w:themeColor="text1" w:themeTint="FF" w:themeShade="FF"/>
              </w:rPr>
              <w:t>10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20FE27D" w:rsidP="11D32B8E" w:rsidRDefault="020FE27D" w14:paraId="4C6E4E21" w14:textId="18A59848">
            <w:pPr>
              <w:pStyle w:val="Normal"/>
              <w:rPr>
                <w:rFonts w:ascii="Arial" w:hAnsi="Arial" w:eastAsia="Arial"/>
              </w:rPr>
            </w:pPr>
            <w:r w:rsidRPr="11D32B8E" w:rsidR="020FE27D">
              <w:rPr>
                <w:rFonts w:ascii="Arial" w:hAnsi="Arial" w:eastAsia="Arial"/>
              </w:rPr>
              <w:t>Ugrađena mogućnost sinkronijzije između senzora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3DB1D02E" w14:textId="71732034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27A08434" w14:textId="37E9C3BE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9EE844D" w14:textId="32CB1747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519A5DE7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4EA54339" w:rsidP="11D32B8E" w:rsidRDefault="4EA54339" w14:paraId="6ABF236B" w14:textId="339A18D2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4EA54339">
              <w:rPr>
                <w:rFonts w:ascii="Arial" w:hAnsi="Arial" w:eastAsia="Arial"/>
                <w:color w:val="000000" w:themeColor="text1" w:themeTint="FF" w:themeShade="FF"/>
              </w:rPr>
              <w:t>11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20FE27D" w:rsidP="11D32B8E" w:rsidRDefault="020FE27D" w14:paraId="7B923982" w14:textId="12A3DA7F">
            <w:pPr>
              <w:pStyle w:val="Normal"/>
              <w:rPr>
                <w:rFonts w:ascii="Arial" w:hAnsi="Arial" w:eastAsia="Arial"/>
              </w:rPr>
            </w:pPr>
            <w:r w:rsidRPr="11D32B8E" w:rsidR="020FE27D">
              <w:rPr>
                <w:rFonts w:ascii="Arial" w:hAnsi="Arial" w:eastAsia="Arial"/>
              </w:rPr>
              <w:t>Uključene trake za brzo spajanje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A8EEEEC" w14:textId="54E61E73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E396274" w14:textId="50AC0AAE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00AAB2D4" w14:textId="464251FF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235164C5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13A6734C" w:rsidP="11D32B8E" w:rsidRDefault="13A6734C" w14:paraId="1DF401B8" w14:textId="6BB81A7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3A6734C">
              <w:rPr>
                <w:rFonts w:ascii="Arial" w:hAnsi="Arial" w:eastAsia="Arial"/>
                <w:color w:val="000000" w:themeColor="text1" w:themeTint="FF" w:themeShade="FF"/>
              </w:rPr>
              <w:t>12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20FE27D" w:rsidP="11D32B8E" w:rsidRDefault="020FE27D" w14:paraId="55DB5499" w14:textId="6376057A">
            <w:pPr>
              <w:pStyle w:val="Normal"/>
              <w:rPr>
                <w:rFonts w:ascii="Arial" w:hAnsi="Arial" w:eastAsia="Arial"/>
              </w:rPr>
            </w:pPr>
            <w:r w:rsidRPr="11D32B8E" w:rsidR="020FE27D">
              <w:rPr>
                <w:rFonts w:ascii="Arial" w:hAnsi="Arial" w:eastAsia="Arial"/>
              </w:rPr>
              <w:t>Uključeno programsko rješenje za prikaz rezultata, podržano za min Windows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24B0B687" w14:textId="500DEC6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2FF2D6BF" w14:textId="06FAE314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5EE9C537" w14:textId="0326A23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5246CCE4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39513C4D" w:rsidP="11D32B8E" w:rsidRDefault="39513C4D" w14:paraId="1096642E" w14:textId="729BD8A4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39513C4D">
              <w:rPr>
                <w:rFonts w:ascii="Arial" w:hAnsi="Arial" w:eastAsia="Arial"/>
                <w:color w:val="000000" w:themeColor="text1" w:themeTint="FF" w:themeShade="FF"/>
              </w:rPr>
              <w:t>13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20FE27D" w:rsidP="11D32B8E" w:rsidRDefault="020FE27D" w14:paraId="203A44DF" w14:textId="39B5D0BE">
            <w:pPr>
              <w:pStyle w:val="Normal"/>
              <w:rPr>
                <w:rFonts w:ascii="Arial" w:hAnsi="Arial" w:eastAsia="Arial"/>
              </w:rPr>
            </w:pPr>
            <w:r w:rsidRPr="11D32B8E" w:rsidR="020FE27D">
              <w:rPr>
                <w:rFonts w:ascii="Arial" w:hAnsi="Arial" w:eastAsia="Arial"/>
              </w:rPr>
              <w:t>Ugrađen USB priključak za lančano povezivanje priključnih stanica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5F37DD94" w14:textId="094D2122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42CC8776" w14:textId="1A3EB251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6435CFBB" w14:textId="5A595E3A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4DD40997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0D8FE6F3" w:rsidP="11D32B8E" w:rsidRDefault="0D8FE6F3" w14:paraId="286984B4" w14:textId="50E3303A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0D8FE6F3">
              <w:rPr>
                <w:rFonts w:ascii="Arial" w:hAnsi="Arial" w:eastAsia="Arial"/>
                <w:color w:val="000000" w:themeColor="text1" w:themeTint="FF" w:themeShade="FF"/>
              </w:rPr>
              <w:t>14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7509241A" w:rsidP="11D32B8E" w:rsidRDefault="7509241A" w14:paraId="23E46166" w14:textId="005233FA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7509241A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Jamstvo: uključeno jamstvo dobavljača na period od minimalno 2 godina za uređaj</w:t>
            </w:r>
          </w:p>
          <w:p w:rsidR="11D32B8E" w:rsidP="11D32B8E" w:rsidRDefault="11D32B8E" w14:paraId="6C78DFF1" w14:textId="5D82DA12">
            <w:pPr>
              <w:pStyle w:val="Normal"/>
              <w:rPr>
                <w:rFonts w:ascii="Arial" w:hAnsi="Arial" w:eastAsia="Arial"/>
              </w:rPr>
            </w:pP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7FDDE64" w14:textId="1CCD31E6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326F16E9" w14:textId="627E711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25CADA0C" w14:textId="47BC8C48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</w:tbl>
    <w:p w:rsidR="11D32B8E" w:rsidRDefault="11D32B8E" w14:paraId="11634A9F" w14:textId="34848816"/>
    <w:p w:rsidR="3AEC71E7" w:rsidP="3AEC71E7" w:rsidRDefault="3AEC71E7" w14:paraId="6C733F21" w14:textId="13671E53"/>
    <w:tbl>
      <w:tblPr>
        <w:tblW w:w="0" w:type="auto"/>
        <w:tblLook w:val="0600" w:firstRow="0" w:lastRow="0" w:firstColumn="0" w:lastColumn="0" w:noHBand="1" w:noVBand="1"/>
      </w:tblPr>
      <w:tblGrid>
        <w:gridCol w:w="739"/>
        <w:gridCol w:w="2822"/>
        <w:gridCol w:w="2104"/>
        <w:gridCol w:w="1882"/>
        <w:gridCol w:w="1669"/>
      </w:tblGrid>
      <w:tr w:rsidR="3AEC71E7" w:rsidTr="3CFEBD45" w14:paraId="46722095" w14:textId="77777777">
        <w:trPr>
          <w:trHeight w:val="330"/>
        </w:trPr>
        <w:tc>
          <w:tcPr>
            <w:tcW w:w="9225" w:type="dxa"/>
            <w:gridSpan w:val="5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:rsidR="400FDEA6" w:rsidP="11D32B8E" w:rsidRDefault="400FDEA6" w14:paraId="13705C76" w14:textId="7B9C2F92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</w:pPr>
            <w:r w:rsidRPr="73F19052" w:rsidR="5C1B9D8C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7</w:t>
            </w:r>
            <w:r w:rsidRPr="73F19052" w:rsidR="1BAD4DED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. Sustav za praćenje kretanja oka</w:t>
            </w:r>
            <w:r w:rsidRPr="73F19052" w:rsidR="4947F37C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 </w:t>
            </w:r>
            <w:r w:rsidRPr="73F19052" w:rsidR="7E2E09F2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Tip A</w:t>
            </w:r>
          </w:p>
        </w:tc>
      </w:tr>
      <w:tr w:rsidR="3AEC71E7" w:rsidTr="3CFEBD45" w14:paraId="19326079" w14:textId="77777777">
        <w:trPr>
          <w:trHeight w:val="405"/>
        </w:trPr>
        <w:tc>
          <w:tcPr>
            <w:tcW w:w="5611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7332F2F" w14:textId="74F10D3C">
            <w:pPr>
              <w:spacing w:line="276" w:lineRule="auto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lastRenderedPageBreak/>
              <w:t>Naziv proizvođača: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6D57B928" w14:textId="53E5AB2A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2C9CA5BD" w14:textId="778F6594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3CFEBD45" w14:paraId="046518D7" w14:textId="77777777">
        <w:trPr>
          <w:trHeight w:val="405"/>
        </w:trPr>
        <w:tc>
          <w:tcPr>
            <w:tcW w:w="5611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AC6DA82" w14:textId="51F7ED29">
            <w:pPr>
              <w:spacing w:line="276" w:lineRule="auto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14F788F" w14:textId="7AFA73DC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1F1479B0" w14:textId="4CF92AD9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3CFEBD45" w14:paraId="0259BEC6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15D745E2" w14:textId="2DF3D3FF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Redni broj</w:t>
            </w:r>
          </w:p>
        </w:tc>
        <w:tc>
          <w:tcPr>
            <w:tcW w:w="2906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56C964B1" w14:textId="1C09963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Tražena specifikacija</w:t>
            </w:r>
          </w:p>
        </w:tc>
        <w:tc>
          <w:tcPr>
            <w:tcW w:w="2165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455F765F" w14:textId="749965F5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Ponuđena specifikacija</w:t>
            </w:r>
          </w:p>
          <w:p w:rsidR="3AEC71E7" w:rsidP="3AEC71E7" w:rsidRDefault="3AEC71E7" w14:paraId="597774CD" w14:textId="0AC06F16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(popunjava Ponuditelj)</w:t>
            </w:r>
          </w:p>
          <w:p w:rsidR="3AEC71E7" w:rsidP="3AEC71E7" w:rsidRDefault="3AEC71E7" w14:paraId="1C2B7110" w14:textId="7D905571">
            <w:pPr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:rsidR="3AEC71E7" w:rsidP="3AEC71E7" w:rsidRDefault="3AEC71E7" w14:paraId="37142723" w14:textId="1D7EA012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10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5D964EEC" w:rsidP="3AEC71E7" w:rsidRDefault="5D964EEC" w14:paraId="447A7B7B" w14:textId="146AF94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:rsidR="5D964EEC" w:rsidP="3AEC71E7" w:rsidRDefault="5D964EEC" w14:paraId="0A5D0FAB" w14:textId="34FF71F5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:rsidR="3AEC71E7" w:rsidP="3AEC71E7" w:rsidRDefault="3AEC71E7" w14:paraId="432E8A4A" w14:textId="21B5606F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704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7FB4DEC3" w:rsidP="3AEC71E7" w:rsidRDefault="7FB4DEC3" w14:paraId="5446D938" w14:textId="20DE72E5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:rsidR="7FB4DEC3" w:rsidP="3AEC71E7" w:rsidRDefault="7FB4DEC3" w14:paraId="4183115B" w14:textId="7C457944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:rsidR="7FB4DEC3" w:rsidP="3AEC71E7" w:rsidRDefault="7FB4DEC3" w14:paraId="375D4956" w14:textId="3FF374C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:rsidR="3AEC71E7" w:rsidP="3AEC71E7" w:rsidRDefault="3AEC71E7" w14:paraId="08D8BB35" w14:textId="16251D9A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</w:tr>
      <w:tr w:rsidR="3AEC71E7" w:rsidTr="3CFEBD45" w14:paraId="72C3DAB9" w14:textId="77777777">
        <w:trPr>
          <w:trHeight w:val="405"/>
        </w:trPr>
        <w:tc>
          <w:tcPr>
            <w:tcW w:w="5611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2B98C72C" w14:textId="0B255DA0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Karakteristike uređaja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6B8B61BB" w14:textId="3753A856">
            <w:pPr>
              <w:spacing w:line="276" w:lineRule="auto"/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3095B49" w14:textId="7FDC4AA3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/>
                <w:sz w:val="20"/>
                <w:szCs w:val="20"/>
              </w:rPr>
            </w:pPr>
            <w:r w:rsidRPr="3CFEBD45" w:rsidR="51E4ED4C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</w:tr>
      <w:tr w:rsidR="3AEC71E7" w:rsidTr="3CFEBD45" w14:paraId="198A3187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82F7C7D" w14:textId="3D0B2B1A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906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13E2A02" w:rsidP="11D32B8E" w:rsidRDefault="58FE58D5" w14:paraId="2EA2D813" w14:textId="6C6517E3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2C77B762">
              <w:rPr>
                <w:rFonts w:ascii="Arial" w:hAnsi="Arial" w:eastAsia="Arial"/>
                <w:color w:val="000000" w:themeColor="text1" w:themeTint="FF" w:themeShade="FF"/>
              </w:rPr>
              <w:t xml:space="preserve">Tehnika praćenja: </w:t>
            </w:r>
            <w:r w:rsidRPr="11D32B8E" w:rsidR="2C77B762">
              <w:rPr>
                <w:rFonts w:ascii="Arial" w:hAnsi="Arial" w:eastAsia="Arial"/>
                <w:color w:val="000000" w:themeColor="text1" w:themeTint="FF" w:themeShade="FF"/>
              </w:rPr>
              <w:t>Praćenje oka s refleksijom zjenice i rožnice temeljeno na videu s tamnim i svijetlim načinima osvjetljenja zjenice.</w:t>
            </w:r>
          </w:p>
        </w:tc>
        <w:tc>
          <w:tcPr>
            <w:tcW w:w="2165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D9FA62D" w14:textId="56712EAF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91DF64C" w14:textId="13D0600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E02414B" w14:textId="317380F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3CFEBD45" w14:paraId="0BF9E2A6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98886C5" w14:textId="17099915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3328B89" w:rsidP="11D32B8E" w:rsidRDefault="12A096BE" w14:paraId="7E21113A" w14:textId="250B7D4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0C2ADFBC">
              <w:rPr>
                <w:rFonts w:ascii="Arial" w:hAnsi="Arial" w:eastAsia="Arial"/>
                <w:color w:val="000000" w:themeColor="text1" w:themeTint="FF" w:themeShade="FF"/>
              </w:rPr>
              <w:t>Frekvencija uzorkovanja: od 30 Hz do  70 Hz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9E42AF3" w14:textId="0283C726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B6C9ED8" w14:textId="479CC87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05C91A1" w14:textId="251DC58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3CFEBD45" w14:paraId="4FEB7389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FAC56A2" w14:textId="290A5F9D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727F13CF" w:rsidP="11D32B8E" w:rsidRDefault="370CD9A8" w14:paraId="7016A4A5" w14:textId="5BA5E94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46C3C2B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Preciznost: </w:t>
            </w:r>
            <w:r w:rsidRPr="11D32B8E" w:rsidR="16EE7050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min </w:t>
            </w:r>
            <w:r w:rsidRPr="11D32B8E" w:rsidR="46C3C2B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0.2</w:t>
            </w:r>
            <w:r w:rsidRPr="11D32B8E" w:rsidR="59208C27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5</w:t>
            </w:r>
            <w:r w:rsidRPr="11D32B8E" w:rsidR="46C3C2B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 </w:t>
            </w:r>
            <w:r w:rsidRPr="11D32B8E" w:rsidR="2BBF1CD6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stupnjeva</w:t>
            </w:r>
            <w:r w:rsidRPr="11D32B8E" w:rsidR="46C3C2B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 RMS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8E516EF" w14:textId="7A8B0E88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ABF96E0" w14:textId="315B410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0D48147" w14:textId="0B454E1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3CFEBD45" w14:paraId="79528A88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93B263B" w14:textId="311D9AD1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1354D184" w14:textId="2CB1D33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3814086F">
              <w:rPr>
                <w:rFonts w:ascii="Arial" w:hAnsi="Arial" w:eastAsia="Arial"/>
                <w:color w:val="000000" w:themeColor="text1" w:themeTint="FF" w:themeShade="FF"/>
              </w:rPr>
              <w:t>Točnost: min 0.4 stupnjeva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B5A6516" w14:textId="39B25612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7EA95CA" w14:textId="7238424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D00139B" w14:textId="0106118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3CFEBD45" w14:paraId="7ECBD34C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7136F7D" w14:textId="45D49E6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5E89A9DB" w14:paraId="0DD4C2AB" w14:textId="324C376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F3C4F34">
              <w:rPr>
                <w:rFonts w:ascii="Arial" w:hAnsi="Arial" w:eastAsia="Arial"/>
                <w:color w:val="000000" w:themeColor="text1" w:themeTint="FF" w:themeShade="FF"/>
              </w:rPr>
              <w:t>Binokularno praćenje oba oka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303C9F0" w14:textId="6E6C33B2">
            <w:pPr>
              <w:spacing w:line="276" w:lineRule="auto"/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4E6549B" w14:textId="19A8254D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A4BE7DC" w14:textId="57D73172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</w:tr>
      <w:tr w:rsidR="3AEC71E7" w:rsidTr="3CFEBD45" w14:paraId="6B78DD5C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DC81623" w14:textId="0740BFE5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586D3B43" w14:textId="192F952E">
            <w:pPr>
              <w:rPr>
                <w:rFonts w:ascii="Arial" w:hAnsi="Arial" w:eastAsia="Arial"/>
                <w:color w:val="000000" w:themeColor="text1"/>
              </w:rPr>
            </w:pPr>
            <w:r w:rsidRPr="11D32B8E" w:rsidR="6A9C2161">
              <w:rPr>
                <w:rFonts w:ascii="Arial" w:hAnsi="Arial" w:eastAsia="Arial"/>
                <w:color w:val="000000" w:themeColor="text1" w:themeTint="FF" w:themeShade="FF"/>
              </w:rPr>
              <w:t xml:space="preserve">Vrijeme oporavka pogleda: </w:t>
            </w:r>
            <w:r w:rsidRPr="11D32B8E" w:rsidR="6A9C2161">
              <w:rPr>
                <w:rFonts w:ascii="Arial" w:hAnsi="Arial" w:eastAsia="Arial"/>
                <w:color w:val="000000" w:themeColor="text1" w:themeTint="FF" w:themeShade="FF"/>
              </w:rPr>
              <w:t>maks</w:t>
            </w:r>
            <w:r w:rsidRPr="11D32B8E" w:rsidR="6A9C2161">
              <w:rPr>
                <w:rFonts w:ascii="Arial" w:hAnsi="Arial" w:eastAsia="Arial"/>
                <w:color w:val="000000" w:themeColor="text1" w:themeTint="FF" w:themeShade="FF"/>
              </w:rPr>
              <w:t xml:space="preserve"> 60 ms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48B4C48" w14:textId="34D42348">
            <w:pPr>
              <w:spacing w:line="276" w:lineRule="auto"/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066CC4C" w14:textId="6F5E06A2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9A36F90" w14:textId="5978128D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</w:tr>
      <w:tr w:rsidR="3AEC71E7" w:rsidTr="3CFEBD45" w14:paraId="2FC220A5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EBC266B" w14:textId="5CFA1D1D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67FE8851" w:rsidP="11D32B8E" w:rsidRDefault="36DA4A22" w14:paraId="0D8B669D" w14:textId="1C0723A5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5C1D41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Podržano na min operativnim sustavima: Windows, MacOS, Linux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58EFB89" w14:textId="4B472834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BB7839A" w14:textId="2897C91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B3C8DDF" w14:textId="3B575E1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3CFEBD45" w14:paraId="1C52106C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F1E2FE7" w14:textId="12182E9D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6DCDB764" w14:textId="121BCE93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0DF421E">
              <w:rPr>
                <w:rFonts w:ascii="Arial" w:hAnsi="Arial" w:eastAsia="Arial"/>
                <w:color w:val="000000" w:themeColor="text1" w:themeTint="FF" w:themeShade="FF"/>
              </w:rPr>
              <w:t>Težina: maks 100 grama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FC12F3D" w14:textId="7F7F12EC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8EA5F7D" w14:textId="0ECEF53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04F92AA" w14:textId="26DE6D9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3CFEBD45" w14:paraId="7C76306D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F4175CC" w14:textId="2F2FF578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7AEF7047" w14:paraId="5E2982F7" w14:textId="46F11568">
            <w:pPr>
              <w:rPr>
                <w:rFonts w:ascii="Arial" w:hAnsi="Arial" w:eastAsia="Arial"/>
                <w:color w:val="000000" w:themeColor="text1"/>
              </w:rPr>
            </w:pPr>
            <w:r w:rsidRPr="11D32B8E" w:rsidR="1AABBF45">
              <w:rPr>
                <w:rFonts w:ascii="Arial" w:hAnsi="Arial" w:eastAsia="Arial"/>
                <w:color w:val="000000" w:themeColor="text1" w:themeTint="FF" w:themeShade="FF"/>
              </w:rPr>
              <w:t>Priključci: min USB 2.0 Tip-A 1x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5028089" w14:textId="1C3F99E1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0CA4084" w14:textId="508DC13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21B5AC0" w14:textId="63E3D34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3CFEBD45" w14:paraId="058AF223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EECF060" w14:textId="28551CB3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04E6EF0E" w:rsidP="11D32B8E" w:rsidRDefault="41212669" w14:paraId="5D824B89" w14:textId="739A9A35">
            <w:pPr>
              <w:rPr>
                <w:rFonts w:ascii="Arial" w:hAnsi="Arial" w:eastAsia="Arial"/>
                <w:color w:val="000000" w:themeColor="text1"/>
              </w:rPr>
            </w:pPr>
            <w:r w:rsidRPr="11D32B8E" w:rsidR="5D349B04">
              <w:rPr>
                <w:rFonts w:ascii="Arial" w:hAnsi="Arial" w:eastAsia="Arial"/>
                <w:color w:val="000000" w:themeColor="text1" w:themeTint="FF" w:themeShade="FF"/>
              </w:rPr>
              <w:t>Ugrađeni moduli za osvijetljavanje tamnih i svijetlih zjenica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B12C957" w14:textId="4E2FE81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199E74D" w14:textId="62FF732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D4D2E27" w14:textId="40F57B6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1D32B8E" w:rsidTr="3CFEBD45" w14:paraId="7701A607">
        <w:trPr>
          <w:trHeight w:val="300"/>
        </w:trPr>
        <w:tc>
          <w:tcPr>
            <w:tcW w:w="73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D349B04" w:rsidP="11D32B8E" w:rsidRDefault="5D349B04" w14:paraId="5F7D7863" w14:textId="553DDE00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  <w:r w:rsidRPr="11D32B8E" w:rsidR="5D349B04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11</w:t>
            </w:r>
          </w:p>
        </w:tc>
        <w:tc>
          <w:tcPr>
            <w:tcW w:w="282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D349B04" w:rsidP="11D32B8E" w:rsidRDefault="5D349B04" w14:paraId="6F18FC09" w14:textId="24151484">
            <w:pPr>
              <w:pStyle w:val="Normal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5D349B04">
              <w:rPr>
                <w:rFonts w:ascii="Arial" w:hAnsi="Arial" w:eastAsia="Arial"/>
                <w:color w:val="000000" w:themeColor="text1" w:themeTint="FF" w:themeShade="FF"/>
              </w:rPr>
              <w:t>Napajanje: putem USB priključka</w:t>
            </w:r>
          </w:p>
        </w:tc>
        <w:tc>
          <w:tcPr>
            <w:tcW w:w="21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FE45542" w14:textId="0AFFE713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88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0AB4B8D" w14:textId="6263865C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AEE9FD1" w14:textId="544BEDBD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3CFEBD45" w14:paraId="51B5D041">
        <w:trPr>
          <w:trHeight w:val="300"/>
        </w:trPr>
        <w:tc>
          <w:tcPr>
            <w:tcW w:w="73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D349B04" w:rsidP="11D32B8E" w:rsidRDefault="5D349B04" w14:paraId="2D3EDBE8" w14:textId="2ED84BD9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  <w:r w:rsidRPr="11D32B8E" w:rsidR="5D349B04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12</w:t>
            </w:r>
          </w:p>
        </w:tc>
        <w:tc>
          <w:tcPr>
            <w:tcW w:w="282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D349B04" w:rsidP="11D32B8E" w:rsidRDefault="5D349B04" w14:paraId="51A05A0B" w14:textId="45E8AC4C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5D349B04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Jamstvo: uključeno jamstvo dobavljača na period od minimalno 2 godina za uređaj</w:t>
            </w:r>
          </w:p>
        </w:tc>
        <w:tc>
          <w:tcPr>
            <w:tcW w:w="21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640DC19" w14:textId="3A76F173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88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B91C856" w14:textId="590B8B90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CE136D0" w14:textId="1153F341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</w:tbl>
    <w:p w:rsidR="3AEC71E7" w:rsidP="3AEC71E7" w:rsidRDefault="3AEC71E7" w14:paraId="6317499B" w14:textId="432C2923"/>
    <w:tbl>
      <w:tblPr>
        <w:tblW w:w="0" w:type="auto"/>
        <w:tblLook w:val="0600" w:firstRow="0" w:lastRow="0" w:firstColumn="0" w:lastColumn="0" w:noHBand="1" w:noVBand="1"/>
      </w:tblPr>
      <w:tblGrid>
        <w:gridCol w:w="739"/>
        <w:gridCol w:w="2822"/>
        <w:gridCol w:w="2104"/>
        <w:gridCol w:w="1882"/>
        <w:gridCol w:w="1669"/>
      </w:tblGrid>
      <w:tr w:rsidR="11D32B8E" w:rsidTr="73F19052" w14:paraId="73721E78">
        <w:trPr>
          <w:trHeight w:val="300"/>
        </w:trPr>
        <w:tc>
          <w:tcPr>
            <w:tcW w:w="9216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0B01A1ED" w14:textId="59FE854A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</w:pPr>
            <w:r w:rsidRPr="73F19052" w:rsidR="26E7C4C7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8</w:t>
            </w:r>
            <w:r w:rsidRPr="73F19052" w:rsidR="69FD1232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. Sustav za praćenje kretanja oka </w:t>
            </w:r>
            <w:r w:rsidRPr="73F19052" w:rsidR="4E0F98EB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Tip B</w:t>
            </w:r>
          </w:p>
        </w:tc>
      </w:tr>
      <w:tr w:rsidR="11D32B8E" w:rsidTr="73F19052" w14:paraId="46E6F4DE">
        <w:trPr>
          <w:trHeight w:val="300"/>
        </w:trPr>
        <w:tc>
          <w:tcPr>
            <w:tcW w:w="566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1D9D6C02" w14:textId="74F10D3C">
            <w:pPr>
              <w:spacing w:line="276" w:lineRule="auto"/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Naziv proizvođača: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12793C0D" w14:textId="53E5AB2A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029F251A" w14:textId="778F6594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73F19052" w14:paraId="223EFB08">
        <w:trPr>
          <w:trHeight w:val="300"/>
        </w:trPr>
        <w:tc>
          <w:tcPr>
            <w:tcW w:w="566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5CCC882B" w14:textId="51F7ED29">
            <w:pPr>
              <w:spacing w:line="276" w:lineRule="auto"/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Naziv modela: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3A0373D0" w14:textId="7AFA73DC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2C0357DF" w14:textId="4CF92AD9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73F19052" w14:paraId="5B1302D3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211A57FE" w14:textId="2DF3D3FF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Redni broj</w:t>
            </w:r>
          </w:p>
        </w:tc>
        <w:tc>
          <w:tcPr>
            <w:tcW w:w="2822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7AA5DFB2" w14:textId="1C099637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Tražena specifikacija</w:t>
            </w:r>
          </w:p>
        </w:tc>
        <w:tc>
          <w:tcPr>
            <w:tcW w:w="2104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3B5763C9" w14:textId="749965F5">
            <w:pPr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Ponuđena specifikacija</w:t>
            </w:r>
          </w:p>
          <w:p w:rsidR="11D32B8E" w:rsidP="11D32B8E" w:rsidRDefault="11D32B8E" w14:paraId="553056FF" w14:textId="0AC06F16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(popunjava Ponuditelj)</w:t>
            </w:r>
          </w:p>
          <w:p w:rsidR="11D32B8E" w:rsidP="11D32B8E" w:rsidRDefault="11D32B8E" w14:paraId="6E80BCEB" w14:textId="7D905571">
            <w:pPr>
              <w:jc w:val="center"/>
            </w:pPr>
            <w:r w:rsidRPr="11D32B8E" w:rsidR="11D32B8E">
              <w:rPr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  <w:p w:rsidR="11D32B8E" w:rsidP="11D32B8E" w:rsidRDefault="11D32B8E" w14:paraId="72395B79" w14:textId="1D7EA012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  <w:tc>
          <w:tcPr>
            <w:tcW w:w="1882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1F16CC81" w14:textId="146AF947">
            <w:pPr>
              <w:jc w:val="both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Bilješke, napomene, reference na tehničku dokumentaciju</w:t>
            </w:r>
          </w:p>
          <w:p w:rsidR="11D32B8E" w:rsidP="11D32B8E" w:rsidRDefault="11D32B8E" w14:paraId="51857D59" w14:textId="34FF71F5">
            <w:pPr>
              <w:spacing w:line="276" w:lineRule="auto"/>
              <w:jc w:val="both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  <w:p w:rsidR="11D32B8E" w:rsidP="11D32B8E" w:rsidRDefault="11D32B8E" w14:paraId="6386C288" w14:textId="21B5606F">
            <w:pPr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2F245AD5" w14:textId="20DE72E5">
            <w:pPr>
              <w:jc w:val="both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Ocjena</w:t>
            </w:r>
          </w:p>
          <w:p w:rsidR="11D32B8E" w:rsidP="11D32B8E" w:rsidRDefault="11D32B8E" w14:paraId="10C1442C" w14:textId="7C457944">
            <w:pPr>
              <w:jc w:val="both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(DA/NE)</w:t>
            </w:r>
          </w:p>
          <w:p w:rsidR="11D32B8E" w:rsidP="11D32B8E" w:rsidRDefault="11D32B8E" w14:paraId="0A7A0839" w14:textId="3FF374C7">
            <w:pPr>
              <w:jc w:val="both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(popunjava Naručitelj)</w:t>
            </w:r>
          </w:p>
          <w:p w:rsidR="11D32B8E" w:rsidP="11D32B8E" w:rsidRDefault="11D32B8E" w14:paraId="6540CB99" w14:textId="16251D9A">
            <w:pPr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73F19052" w14:paraId="41D64E31">
        <w:trPr>
          <w:trHeight w:val="300"/>
        </w:trPr>
        <w:tc>
          <w:tcPr>
            <w:tcW w:w="566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3DADA159" w14:textId="0B255DA0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Karakteristike uređaja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64DD8BC8" w14:textId="3753A856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1041B9E7" w14:textId="69A32D9D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73F19052" w14:paraId="0AACC4D4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94A4135" w14:textId="3D0B2B1A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2822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99FA926" w14:textId="13012804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Tehnika praćenja: Praćenje oka s refleksijom zjenice i rožnice.</w:t>
            </w:r>
          </w:p>
        </w:tc>
        <w:tc>
          <w:tcPr>
            <w:tcW w:w="2104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E363AF0" w14:textId="56712EAF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1E2EE02" w14:textId="13D0600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FA73660" w14:textId="317380F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2EF62134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0518444" w14:textId="17099915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81E60F5" w14:textId="585CC472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Frekvencija uzorkovanja: </w:t>
            </w:r>
            <w:r w:rsidRPr="11D32B8E" w:rsidR="5925F300">
              <w:rPr>
                <w:rFonts w:ascii="Arial" w:hAnsi="Arial" w:eastAsia="Arial"/>
                <w:color w:val="000000" w:themeColor="text1" w:themeTint="FF" w:themeShade="FF"/>
              </w:rPr>
              <w:t>min: 30, 60, 120, 250 Hz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623204B" w14:textId="0283C726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7191068" w14:textId="479CC87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0192F2A" w14:textId="251DC58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5CDFB1B7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BA25898" w14:textId="290A5F9D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FCB4063" w14:textId="5F39759A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Preciznost: </w:t>
            </w:r>
            <w:r w:rsidRPr="11D32B8E" w:rsidR="6ECB32D3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rotacija glave min 0.3 stupnjeva</w:t>
            </w:r>
          </w:p>
          <w:p w:rsidR="6ECB32D3" w:rsidP="11D32B8E" w:rsidRDefault="6ECB32D3" w14:paraId="02D6C4F1" w14:textId="458E88F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6ECB32D3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Pogled: 0.3 stupnjeva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B1C50A2" w14:textId="7A8B0E88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8B43B67" w14:textId="315B410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A1AC5A9" w14:textId="0B454E1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18A82A04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4221B70" w14:textId="311D9AD1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4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07C71469" w:rsidP="11D32B8E" w:rsidRDefault="07C71469" w14:paraId="2F5257C7" w14:textId="5A875CBD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07C71469">
              <w:rPr>
                <w:rFonts w:ascii="Arial" w:hAnsi="Arial" w:eastAsia="Arial"/>
                <w:color w:val="000000" w:themeColor="text1" w:themeTint="FF" w:themeShade="FF"/>
              </w:rPr>
              <w:t xml:space="preserve">Mogućnost praćenja pri nošenju </w:t>
            </w:r>
            <w:r w:rsidRPr="11D32B8E" w:rsidR="07C71469">
              <w:rPr>
                <w:rFonts w:ascii="Arial" w:hAnsi="Arial" w:eastAsia="Arial"/>
                <w:color w:val="000000" w:themeColor="text1" w:themeTint="FF" w:themeShade="FF"/>
              </w:rPr>
              <w:t>naočala</w:t>
            </w:r>
            <w:r w:rsidRPr="11D32B8E" w:rsidR="07C71469">
              <w:rPr>
                <w:rFonts w:ascii="Arial" w:hAnsi="Arial" w:eastAsia="Arial"/>
                <w:color w:val="000000" w:themeColor="text1" w:themeTint="FF" w:themeShade="FF"/>
              </w:rPr>
              <w:t xml:space="preserve"> i kontaktnih leća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9281D13" w14:textId="39B25612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D220DAE" w14:textId="7238424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A93ECE7" w14:textId="0106118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56DB1D6F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7D370C1" w14:textId="45D49E67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51F97E73" w:rsidP="11D32B8E" w:rsidRDefault="51F97E73" w14:paraId="573445A1" w14:textId="731604C4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1F97E73">
              <w:rPr>
                <w:rFonts w:ascii="Arial" w:hAnsi="Arial" w:eastAsia="Arial"/>
                <w:color w:val="000000" w:themeColor="text1" w:themeTint="FF" w:themeShade="FF"/>
              </w:rPr>
              <w:t>Način kalibracije: u min 4 kalibracijske točke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AA892CD" w14:textId="6E6C33B2">
            <w:pPr>
              <w:spacing w:line="276" w:lineRule="auto"/>
              <w:jc w:val="center"/>
            </w:pPr>
            <w:r w:rsidRPr="11D32B8E" w:rsidR="11D32B8E">
              <w:rPr>
                <w:rFonts w:ascii="Calibri" w:hAnsi="Calibri" w:eastAsia="Calibri" w:cs="Calibri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8529DD4" w14:textId="19A8254D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68B62C7" w14:textId="57D73172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 w:themeTint="FF" w:themeShade="FF"/>
              </w:rPr>
            </w:pPr>
          </w:p>
        </w:tc>
      </w:tr>
      <w:tr w:rsidR="11D32B8E" w:rsidTr="73F19052" w14:paraId="7BF2E6A3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5B92231" w14:textId="0740BFE5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6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40C6ED8D" w:rsidP="11D32B8E" w:rsidRDefault="40C6ED8D" w14:paraId="2E74134B" w14:textId="4061065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40C6ED8D">
              <w:rPr>
                <w:rFonts w:ascii="Arial" w:hAnsi="Arial" w:eastAsia="Arial"/>
                <w:color w:val="000000" w:themeColor="text1" w:themeTint="FF" w:themeShade="FF"/>
              </w:rPr>
              <w:t xml:space="preserve">Vrijeme kalibracije: do </w:t>
            </w:r>
            <w:r w:rsidRPr="11D32B8E" w:rsidR="40C6ED8D">
              <w:rPr>
                <w:rFonts w:ascii="Arial" w:hAnsi="Arial" w:eastAsia="Arial"/>
                <w:color w:val="000000" w:themeColor="text1" w:themeTint="FF" w:themeShade="FF"/>
              </w:rPr>
              <w:t>maks</w:t>
            </w:r>
            <w:r w:rsidRPr="11D32B8E" w:rsidR="40C6ED8D">
              <w:rPr>
                <w:rFonts w:ascii="Arial" w:hAnsi="Arial" w:eastAsia="Arial"/>
                <w:color w:val="000000" w:themeColor="text1" w:themeTint="FF" w:themeShade="FF"/>
              </w:rPr>
              <w:t xml:space="preserve"> 15s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D24DB57" w14:textId="34D42348">
            <w:pPr>
              <w:spacing w:line="276" w:lineRule="auto"/>
              <w:jc w:val="center"/>
            </w:pPr>
            <w:r w:rsidRPr="11D32B8E" w:rsidR="11D32B8E">
              <w:rPr>
                <w:rFonts w:ascii="Calibri" w:hAnsi="Calibri" w:eastAsia="Calibri" w:cs="Calibri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99B702A" w14:textId="6F5E06A2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6E6F1D4" w14:textId="5978128D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 w:themeTint="FF" w:themeShade="FF"/>
              </w:rPr>
            </w:pPr>
          </w:p>
        </w:tc>
      </w:tr>
      <w:tr w:rsidR="11D32B8E" w:rsidTr="73F19052" w14:paraId="5EAAB04A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20B5BD3" w14:textId="5CFA1D1D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7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2AEB6941" w:rsidP="11D32B8E" w:rsidRDefault="2AEB6941" w14:paraId="57D7DC27" w14:textId="0085D35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2AEB694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Radna udaljenost: 50 do 80 cm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50BE350" w14:textId="4B472834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6D57705" w14:textId="2897C91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E16EDD8" w14:textId="3B575E1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51C4181F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E266F54" w14:textId="12182E9D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8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0CB74466" w:rsidP="11D32B8E" w:rsidRDefault="0CB74466" w14:paraId="3AD63EBA" w14:textId="2F2442A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0CB74466">
              <w:rPr>
                <w:rFonts w:ascii="Arial" w:hAnsi="Arial" w:eastAsia="Arial"/>
                <w:color w:val="000000" w:themeColor="text1" w:themeTint="FF" w:themeShade="FF"/>
              </w:rPr>
              <w:t xml:space="preserve">Dimenzije: </w:t>
            </w:r>
            <w:r w:rsidRPr="11D32B8E" w:rsidR="0CB74466">
              <w:rPr>
                <w:rFonts w:ascii="Arial" w:hAnsi="Arial" w:eastAsia="Arial"/>
                <w:color w:val="000000" w:themeColor="text1" w:themeTint="FF" w:themeShade="FF"/>
              </w:rPr>
              <w:t>maks</w:t>
            </w:r>
            <w:r w:rsidRPr="11D32B8E" w:rsidR="0CB74466">
              <w:rPr>
                <w:rFonts w:ascii="Arial" w:hAnsi="Arial" w:eastAsia="Arial"/>
                <w:color w:val="000000" w:themeColor="text1" w:themeTint="FF" w:themeShade="FF"/>
              </w:rPr>
              <w:t xml:space="preserve"> 13x3x3 cm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4A360D7" w14:textId="7F7F12EC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09DDD37" w14:textId="0ECEF53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E7C8551" w14:textId="26DE6D9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48D12739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792FD8DA" w:rsidP="11D32B8E" w:rsidRDefault="792FD8DA" w14:paraId="06FD48BB" w14:textId="5A367F84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  <w:r w:rsidRPr="11D32B8E" w:rsidR="792FD8DA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9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697C5EC" w14:textId="45E8AC4C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Jamstvo: uključeno jamstvo dobavljača na period od minimalno 2 godina za uređaj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2AAB99F" w14:textId="3A76F173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54439E8" w14:textId="590B8B90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C65AA60" w14:textId="1153F341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</w:tbl>
    <w:p w:rsidR="3AEC71E7" w:rsidP="3AEC71E7" w:rsidRDefault="3AEC71E7" w14:paraId="32B2F9DB" w14:textId="2AA489E6"/>
    <w:p w:rsidR="11D32B8E" w:rsidRDefault="11D32B8E" w14:paraId="725BDC73" w14:textId="7F251B46"/>
    <w:tbl>
      <w:tblPr>
        <w:tblW w:w="9216" w:type="dxa"/>
        <w:tblLook w:val="0600" w:firstRow="0" w:lastRow="0" w:firstColumn="0" w:lastColumn="0" w:noHBand="1" w:noVBand="1"/>
      </w:tblPr>
      <w:tblGrid>
        <w:gridCol w:w="739"/>
        <w:gridCol w:w="3525"/>
        <w:gridCol w:w="1401"/>
        <w:gridCol w:w="1882"/>
        <w:gridCol w:w="1669"/>
      </w:tblGrid>
      <w:tr w:rsidR="3AB32FED" w:rsidTr="73F19052" w14:paraId="01A1892C">
        <w:trPr>
          <w:trHeight w:val="300"/>
        </w:trPr>
        <w:tc>
          <w:tcPr>
            <w:tcW w:w="9216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:rsidR="6B788BB0" w:rsidP="3AB32FED" w:rsidRDefault="6B788BB0" w14:paraId="1E5F8CEF" w14:textId="1535BAC0">
            <w:pPr>
              <w:spacing w:line="276" w:lineRule="auto"/>
              <w:jc w:val="both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</w:pPr>
            <w:r w:rsidRPr="73F19052" w:rsidR="3127AB2F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9</w:t>
            </w:r>
            <w:r w:rsidRPr="73F19052" w:rsidR="69CC0EC4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. </w:t>
            </w:r>
            <w:r w:rsidRPr="73F19052" w:rsidR="299C07BC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Programsko rješenje za </w:t>
            </w:r>
            <w:r w:rsidRPr="73F19052" w:rsidR="5930EB84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prikupljanje i </w:t>
            </w:r>
            <w:r w:rsidRPr="73F19052" w:rsidR="299C07BC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analizu podataka</w:t>
            </w:r>
          </w:p>
        </w:tc>
      </w:tr>
      <w:tr w:rsidR="3AB32FED" w:rsidTr="73F19052" w14:paraId="370560D0">
        <w:trPr>
          <w:trHeight w:val="300"/>
        </w:trPr>
        <w:tc>
          <w:tcPr>
            <w:tcW w:w="566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29C4D1B0" w14:textId="74F10D3C">
            <w:pPr>
              <w:spacing w:line="276" w:lineRule="auto"/>
            </w:pPr>
            <w:r w:rsidRPr="3AB32FED" w:rsidR="3AB32FED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Naziv proizvođača: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3356BC85" w14:textId="53E5AB2A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7004FE66" w14:textId="778F6594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AB32FED" w:rsidTr="73F19052" w14:paraId="1E2438F0">
        <w:trPr>
          <w:trHeight w:val="300"/>
        </w:trPr>
        <w:tc>
          <w:tcPr>
            <w:tcW w:w="566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2AAFFAC0" w14:textId="51F7ED29">
            <w:pPr>
              <w:spacing w:line="276" w:lineRule="auto"/>
            </w:pPr>
            <w:r w:rsidRPr="3AB32FED" w:rsidR="3AB32FED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Naziv modela: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1AE7738A" w14:textId="7AFA73DC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5133B237" w14:textId="4CF92AD9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AB32FED" w:rsidTr="73F19052" w14:paraId="7DF9DED8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B32FED" w:rsidP="3AB32FED" w:rsidRDefault="3AB32FED" w14:paraId="0E422DFB" w14:textId="2DF3D3FF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Redni broj</w:t>
            </w:r>
          </w:p>
        </w:tc>
        <w:tc>
          <w:tcPr>
            <w:tcW w:w="3525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B32FED" w:rsidP="3AB32FED" w:rsidRDefault="3AB32FED" w14:paraId="64FC1A2F" w14:textId="1C099637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Tražena specifikacija</w:t>
            </w:r>
          </w:p>
        </w:tc>
        <w:tc>
          <w:tcPr>
            <w:tcW w:w="1401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B32FED" w:rsidP="3AB32FED" w:rsidRDefault="3AB32FED" w14:paraId="400272E4" w14:textId="749965F5">
            <w:pPr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Ponuđena specifikacija</w:t>
            </w:r>
          </w:p>
          <w:p w:rsidR="3AB32FED" w:rsidP="3AB32FED" w:rsidRDefault="3AB32FED" w14:paraId="7B7D4EA1" w14:textId="0AC06F16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(popunjava Ponuditelj)</w:t>
            </w:r>
          </w:p>
          <w:p w:rsidR="3AB32FED" w:rsidP="3AB32FED" w:rsidRDefault="3AB32FED" w14:paraId="1DD20868" w14:textId="7D905571">
            <w:pPr>
              <w:jc w:val="center"/>
            </w:pPr>
            <w:r w:rsidRPr="3AB32FED" w:rsidR="3AB32FED">
              <w:rPr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  <w:p w:rsidR="3AB32FED" w:rsidP="3AB32FED" w:rsidRDefault="3AB32FED" w14:paraId="0540B39D" w14:textId="1D7EA012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  <w:tc>
          <w:tcPr>
            <w:tcW w:w="1882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B32FED" w:rsidP="3AB32FED" w:rsidRDefault="3AB32FED" w14:paraId="4EFCE6F4" w14:textId="146AF947">
            <w:pPr>
              <w:jc w:val="both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Bilješke, napomene, reference na tehničku dokumentaciju</w:t>
            </w:r>
          </w:p>
          <w:p w:rsidR="3AB32FED" w:rsidP="3AB32FED" w:rsidRDefault="3AB32FED" w14:paraId="3C9CC47B" w14:textId="34FF71F5">
            <w:pPr>
              <w:spacing w:line="276" w:lineRule="auto"/>
              <w:jc w:val="both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  <w:p w:rsidR="3AB32FED" w:rsidP="3AB32FED" w:rsidRDefault="3AB32FED" w14:paraId="42B3459D" w14:textId="21B5606F">
            <w:pPr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B32FED" w:rsidP="3AB32FED" w:rsidRDefault="3AB32FED" w14:paraId="0F2E3160" w14:textId="20DE72E5">
            <w:pPr>
              <w:jc w:val="both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Ocjena</w:t>
            </w:r>
          </w:p>
          <w:p w:rsidR="3AB32FED" w:rsidP="3AB32FED" w:rsidRDefault="3AB32FED" w14:paraId="75EAA3D2" w14:textId="7C457944">
            <w:pPr>
              <w:jc w:val="both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(DA/NE)</w:t>
            </w:r>
          </w:p>
          <w:p w:rsidR="3AB32FED" w:rsidP="3AB32FED" w:rsidRDefault="3AB32FED" w14:paraId="1E787D80" w14:textId="3FF374C7">
            <w:pPr>
              <w:jc w:val="both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(popunjava Naručitelj)</w:t>
            </w:r>
          </w:p>
          <w:p w:rsidR="3AB32FED" w:rsidP="3AB32FED" w:rsidRDefault="3AB32FED" w14:paraId="18F929FE" w14:textId="16251D9A">
            <w:pPr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AB32FED" w:rsidTr="73F19052" w14:paraId="5B199B84">
        <w:trPr>
          <w:trHeight w:val="300"/>
        </w:trPr>
        <w:tc>
          <w:tcPr>
            <w:tcW w:w="566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43CD1DFA" w14:textId="0B255DA0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Karakteristike uređaja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4D83265A" w14:textId="3753A856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65485ECE" w14:textId="69A32D9D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AB32FED" w:rsidTr="73F19052" w14:paraId="2864CD5F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6E1B8D88" w14:textId="3D0B2B1A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3525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187AD4DA" w14:textId="11F70C36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3C9A96C4">
              <w:rPr>
                <w:rFonts w:ascii="Arial" w:hAnsi="Arial" w:eastAsia="Arial"/>
                <w:color w:val="000000" w:themeColor="text1" w:themeTint="FF" w:themeShade="FF"/>
              </w:rPr>
              <w:t>Alat za analizu podataka koji uključuje širok raspon emocionalnih, kognitivnih i bihevioralnih metrika</w:t>
            </w:r>
          </w:p>
        </w:tc>
        <w:tc>
          <w:tcPr>
            <w:tcW w:w="1401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3CB7A848" w14:textId="56712EAF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5644A8B8" w14:textId="13D0600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2967C7EE" w14:textId="317380F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B32FED" w:rsidTr="73F19052" w14:paraId="5DCD479D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499858D2" w14:textId="17099915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35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11D32B8E" w:rsidRDefault="3AB32FED" w14:paraId="4475A4AF" w14:textId="13C643B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04D1E961">
              <w:rPr>
                <w:rFonts w:ascii="Arial" w:hAnsi="Arial" w:eastAsia="Arial"/>
                <w:color w:val="000000" w:themeColor="text1" w:themeTint="FF" w:themeShade="FF"/>
              </w:rPr>
              <w:t>Uključene metrike ljudskog ponašanja:</w:t>
            </w:r>
          </w:p>
          <w:p w:rsidR="3AB32FED" w:rsidP="11D32B8E" w:rsidRDefault="3AB32FED" w14:paraId="0E248C95" w14:textId="7F3BEF6A">
            <w:pPr>
              <w:pStyle w:val="ListParagraph"/>
              <w:numPr>
                <w:ilvl w:val="0"/>
                <w:numId w:val="2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04D1E961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Emocionalna biometrija: Valencija, emocionalna aktivacija, emocionalni utjecaj.</w:t>
            </w:r>
          </w:p>
          <w:p w:rsidR="3AB32FED" w:rsidP="11D32B8E" w:rsidRDefault="3AB32FED" w14:paraId="6E1A35AE" w14:textId="148D959D">
            <w:pPr>
              <w:pStyle w:val="ListParagraph"/>
              <w:numPr>
                <w:ilvl w:val="0"/>
                <w:numId w:val="2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04D1E961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Kognitivna biometrija: Pažnja, pamćenje, angažman</w:t>
            </w:r>
          </w:p>
          <w:p w:rsidR="3AB32FED" w:rsidP="11D32B8E" w:rsidRDefault="3AB32FED" w14:paraId="71F8A2A5" w14:textId="107C018E">
            <w:pPr>
              <w:pStyle w:val="ListParagraph"/>
              <w:numPr>
                <w:ilvl w:val="0"/>
                <w:numId w:val="2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04D1E961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Bihevioralni pokazatelji: Praćenje miša, vrijeme.</w:t>
            </w:r>
          </w:p>
          <w:p w:rsidR="3AB32FED" w:rsidP="11D32B8E" w:rsidRDefault="3AB32FED" w14:paraId="34CDF853" w14:textId="3CDAE4EE">
            <w:pPr>
              <w:pStyle w:val="ListParagraph"/>
              <w:numPr>
                <w:ilvl w:val="0"/>
                <w:numId w:val="2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04D1E961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Metrike praćenja pogleda: Vizualna pažnja, fiksacije</w:t>
            </w:r>
          </w:p>
          <w:p w:rsidR="3AB32FED" w:rsidP="11D32B8E" w:rsidRDefault="3AB32FED" w14:paraId="089F5022" w14:textId="4A3C9483">
            <w:pPr>
              <w:pStyle w:val="ListParagraph"/>
              <w:numPr>
                <w:ilvl w:val="0"/>
                <w:numId w:val="2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604229F7" w:rsidR="17CC6E62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Implicitna motivacija: Testovi implicitnog asocijacijskog odgovora</w:t>
            </w:r>
          </w:p>
          <w:p w:rsidR="3AB32FED" w:rsidP="11D32B8E" w:rsidRDefault="3AB32FED" w14:paraId="4914D71A" w14:textId="3D7D017E">
            <w:pPr>
              <w:pStyle w:val="ListParagraph"/>
              <w:numPr>
                <w:ilvl w:val="0"/>
                <w:numId w:val="2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604229F7" w:rsidR="2BC2D43A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Modul za diamično praćenje kretanje oka i analize područja gledanja (Area-of-Interest)</w:t>
            </w:r>
          </w:p>
        </w:tc>
        <w:tc>
          <w:tcPr>
            <w:tcW w:w="1401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689E92D8" w14:textId="0283C726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4BFDAEA4" w14:textId="479CC87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2E45B587" w14:textId="251DC58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B32FED" w:rsidTr="73F19052" w14:paraId="5E390AC4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014ACC7D" w14:textId="290A5F9D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35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11D32B8E" w:rsidRDefault="3AB32FED" w14:paraId="47807AD1" w14:textId="503548DE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436CDCDB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Prikaz podataka: min grafikoni i tablice statističkih razlika. Toplinske karte, karte omjera, vremenske karte, karte putanje, područje interesa. Kombinirano karte emocionalnog pozicioniranja, podražaje</w:t>
            </w:r>
            <w:r w:rsidRPr="11D32B8E" w:rsidR="460ED16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, kamere i mikrofone</w:t>
            </w:r>
          </w:p>
        </w:tc>
        <w:tc>
          <w:tcPr>
            <w:tcW w:w="1401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165A1B09" w14:textId="7A8B0E88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6A43BB80" w14:textId="315B410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15C48F3C" w14:textId="0B454E1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2B0C1AFE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42D7A47B" w:rsidP="11D32B8E" w:rsidRDefault="42D7A47B" w14:paraId="3FFE0F8C" w14:textId="365B27A6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  <w:r w:rsidRPr="11D32B8E" w:rsidR="42D7A47B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4</w:t>
            </w:r>
          </w:p>
        </w:tc>
        <w:tc>
          <w:tcPr>
            <w:tcW w:w="35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42D7A47B" w:rsidP="11D32B8E" w:rsidRDefault="42D7A47B" w14:paraId="53765332" w14:textId="3CBB296A">
            <w:pPr>
              <w:pStyle w:val="Normal"/>
              <w:spacing w:line="240" w:lineRule="auto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42D7A47B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Uključen alat ili modul za prikupljanje podataka, </w:t>
            </w:r>
          </w:p>
        </w:tc>
        <w:tc>
          <w:tcPr>
            <w:tcW w:w="1401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7A11277" w14:textId="7FC9A174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0D8BD9A" w14:textId="73458E80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B4D3B0E" w14:textId="6191492C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B32FED" w:rsidTr="73F19052" w14:paraId="2409807C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11D32B8E" w:rsidRDefault="3AB32FED" w14:paraId="5B3D5BAB" w14:textId="15F6B68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  <w:r w:rsidRPr="11D32B8E" w:rsidR="42D7A47B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35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58A02AA8" w14:textId="031F1EC2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7629B66E">
              <w:rPr>
                <w:rFonts w:ascii="Arial" w:hAnsi="Arial" w:eastAsia="Arial"/>
                <w:color w:val="000000" w:themeColor="text1" w:themeTint="FF" w:themeShade="FF"/>
              </w:rPr>
              <w:t>Uključena licenca min 1 godinu</w:t>
            </w:r>
          </w:p>
        </w:tc>
        <w:tc>
          <w:tcPr>
            <w:tcW w:w="1401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075F5E1F" w14:textId="39B25612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652CA26D" w14:textId="7238424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37A28B86" w14:textId="0106118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</w:tbl>
    <w:p w:rsidR="11D32B8E" w:rsidRDefault="11D32B8E" w14:paraId="50B6746B" w14:textId="43619D34"/>
    <w:p w:rsidR="3AB32FED" w:rsidRDefault="3AB32FED" w14:paraId="12786333" w14:textId="45E150FE"/>
    <w:p w:rsidR="3AB32FED" w:rsidRDefault="3AB32FED" w14:paraId="0289D390" w14:textId="63A49A7F"/>
    <w:tbl>
      <w:tblPr>
        <w:tblW w:w="0" w:type="auto"/>
        <w:tblLook w:val="0600" w:firstRow="0" w:lastRow="0" w:firstColumn="0" w:lastColumn="0" w:noHBand="1" w:noVBand="1"/>
      </w:tblPr>
      <w:tblGrid>
        <w:gridCol w:w="739"/>
        <w:gridCol w:w="2789"/>
        <w:gridCol w:w="2058"/>
        <w:gridCol w:w="1966"/>
        <w:gridCol w:w="1664"/>
      </w:tblGrid>
      <w:tr w:rsidR="3AEC71E7" w:rsidTr="73F19052" w14:paraId="7B95A7C1" w14:textId="77777777">
        <w:trPr>
          <w:trHeight w:val="330"/>
        </w:trPr>
        <w:tc>
          <w:tcPr>
            <w:tcW w:w="9216" w:type="dxa"/>
            <w:gridSpan w:val="5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:rsidR="04E6EF0E" w:rsidP="3AEC71E7" w:rsidRDefault="04E6EF0E" w14:paraId="3919FDA2" w14:textId="5CACECA6">
            <w:pPr>
              <w:spacing w:line="276" w:lineRule="auto"/>
              <w:jc w:val="both"/>
              <w:rPr>
                <w:rFonts w:ascii="Arial" w:hAnsi="Arial" w:eastAsia="Arial"/>
                <w:b w:val="1"/>
                <w:bCs w:val="1"/>
                <w:color w:val="000000" w:themeColor="text1"/>
                <w:sz w:val="28"/>
                <w:szCs w:val="28"/>
              </w:rPr>
            </w:pPr>
            <w:r w:rsidRPr="73F19052" w:rsidR="14DD459F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10</w:t>
            </w:r>
            <w:r w:rsidRPr="73F19052" w:rsidR="52293379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. </w:t>
            </w:r>
            <w:r w:rsidRPr="73F19052" w:rsidR="7F1DD666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Programsko modularno rješenje za prikupljanje podatka i analizu ljudskog ponašanja</w:t>
            </w:r>
          </w:p>
        </w:tc>
      </w:tr>
      <w:tr w:rsidR="3AEC71E7" w:rsidTr="73F19052" w14:paraId="20387998" w14:textId="77777777">
        <w:trPr>
          <w:trHeight w:val="405"/>
        </w:trPr>
        <w:tc>
          <w:tcPr>
            <w:tcW w:w="552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31F25815" w14:textId="503020B4">
            <w:pPr>
              <w:spacing w:line="276" w:lineRule="auto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proizvođača: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6327EBC" w14:textId="48BA5D5F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4D30E67A" w14:textId="083AE14D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73F19052" w14:paraId="780FC1E4" w14:textId="77777777">
        <w:trPr>
          <w:trHeight w:val="405"/>
        </w:trPr>
        <w:tc>
          <w:tcPr>
            <w:tcW w:w="552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65B7716B" w14:textId="06940A91">
            <w:pPr>
              <w:spacing w:line="276" w:lineRule="auto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6A8054AC" w14:textId="4E2260A1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7FC68FCF" w14:textId="114B10FE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73F19052" w14:paraId="09B8B833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31C8684C" w14:textId="470B04BC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Redni broj</w:t>
            </w:r>
          </w:p>
        </w:tc>
        <w:tc>
          <w:tcPr>
            <w:tcW w:w="2895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33E35AF6" w14:textId="3617B62E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Tražena specifikacija</w:t>
            </w:r>
          </w:p>
        </w:tc>
        <w:tc>
          <w:tcPr>
            <w:tcW w:w="2117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112F1B7A" w14:textId="3D9834FF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Ponuđena specifikacija</w:t>
            </w:r>
          </w:p>
          <w:p w:rsidR="3AEC71E7" w:rsidP="3AEC71E7" w:rsidRDefault="3AEC71E7" w14:paraId="45DF8A3D" w14:textId="64C15CF9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(popunjava Ponuditelj)</w:t>
            </w:r>
          </w:p>
          <w:p w:rsidR="3AEC71E7" w:rsidP="3AEC71E7" w:rsidRDefault="3AEC71E7" w14:paraId="56D0A560" w14:textId="59909964">
            <w:pPr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:rsidR="3AEC71E7" w:rsidP="3AEC71E7" w:rsidRDefault="3AEC71E7" w14:paraId="0B65E117" w14:textId="124390CE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001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7B8DA6B6" w:rsidP="3AEC71E7" w:rsidRDefault="7B8DA6B6" w14:paraId="12F77749" w14:textId="146AF94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:rsidR="7B8DA6B6" w:rsidP="3AEC71E7" w:rsidRDefault="7B8DA6B6" w14:paraId="504550CF" w14:textId="34FF71F5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:rsidR="3AEC71E7" w:rsidP="3AEC71E7" w:rsidRDefault="3AEC71E7" w14:paraId="0D0EAA9B" w14:textId="510860A6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99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473D81AA" w:rsidP="3AEC71E7" w:rsidRDefault="473D81AA" w14:paraId="30223D9B" w14:textId="20DE72E5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:rsidR="473D81AA" w:rsidP="3AEC71E7" w:rsidRDefault="473D81AA" w14:paraId="0F654DA1" w14:textId="7C457944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:rsidR="473D81AA" w:rsidP="3AEC71E7" w:rsidRDefault="473D81AA" w14:paraId="0C6569FF" w14:textId="3FF374C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:rsidR="3AEC71E7" w:rsidP="3AEC71E7" w:rsidRDefault="3AEC71E7" w14:paraId="25A34397" w14:textId="385575E7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</w:tr>
      <w:tr w:rsidR="3AEC71E7" w:rsidTr="73F19052" w14:paraId="47080B22" w14:textId="77777777">
        <w:trPr>
          <w:trHeight w:val="405"/>
        </w:trPr>
        <w:tc>
          <w:tcPr>
            <w:tcW w:w="552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3691ED9F" w14:textId="7AE3192E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Karakteristike uređaja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1CB70DE" w14:textId="22DBC20F">
            <w:pPr>
              <w:spacing w:line="276" w:lineRule="auto"/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3B09E65D" w14:textId="4CA8FD14">
            <w:pPr>
              <w:spacing w:line="276" w:lineRule="auto"/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73F19052" w14:paraId="0972A71E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213C270" w14:textId="072642A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895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44A8184F" w:rsidP="11D32B8E" w:rsidRDefault="6BB978EA" w14:paraId="6DD6921F" w14:textId="485B293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6BFC5948">
              <w:rPr>
                <w:rFonts w:ascii="Arial" w:hAnsi="Arial" w:eastAsia="Arial"/>
                <w:color w:val="333333"/>
              </w:rPr>
              <w:t>Sustav koji pokriva različita područja istraživanja ljudskog ponašanja</w:t>
            </w:r>
          </w:p>
        </w:tc>
        <w:tc>
          <w:tcPr>
            <w:tcW w:w="2117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C8A9F89" w14:textId="2E1FDD6A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769C99C" w14:textId="4F08504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EF3A6BC" w14:textId="315C784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1D34B87" w:rsidTr="73F19052" w14:paraId="58C17247" w14:textId="77777777">
        <w:trPr>
          <w:trHeight w:val="300"/>
        </w:trPr>
        <w:tc>
          <w:tcPr>
            <w:tcW w:w="73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C0E8A21" w:rsidP="11D34B87" w:rsidRDefault="1C0E8A21" w14:paraId="4A21FB1A" w14:textId="523427D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789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C0E8A21" w:rsidP="11D32B8E" w:rsidRDefault="1C0E8A21" w14:paraId="02C0688C" w14:textId="0F96E3D2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333333"/>
              </w:rPr>
            </w:pPr>
            <w:r w:rsidRPr="11D32B8E" w:rsidR="27C32F1E">
              <w:rPr>
                <w:rFonts w:ascii="Arial" w:hAnsi="Arial" w:eastAsia="Arial"/>
                <w:color w:val="333333"/>
              </w:rPr>
              <w:t xml:space="preserve">Mogućnost integracije više različitih senzora i </w:t>
            </w:r>
            <w:r w:rsidRPr="11D32B8E" w:rsidR="27C32F1E">
              <w:rPr>
                <w:rFonts w:ascii="Arial" w:hAnsi="Arial" w:eastAsia="Arial"/>
                <w:color w:val="333333"/>
              </w:rPr>
              <w:t>biosenzora</w:t>
            </w:r>
            <w:r w:rsidRPr="11D32B8E" w:rsidR="27C32F1E">
              <w:rPr>
                <w:rFonts w:ascii="Arial" w:hAnsi="Arial" w:eastAsia="Arial"/>
                <w:color w:val="333333"/>
              </w:rPr>
              <w:t xml:space="preserve">, </w:t>
            </w:r>
            <w:r w:rsidRPr="11D32B8E" w:rsidR="27C32F1E">
              <w:rPr>
                <w:rFonts w:ascii="Arial" w:hAnsi="Arial" w:eastAsia="Arial"/>
                <w:color w:val="333333"/>
              </w:rPr>
              <w:t>npr</w:t>
            </w:r>
            <w:r w:rsidRPr="11D32B8E" w:rsidR="27C32F1E">
              <w:rPr>
                <w:rFonts w:ascii="Arial" w:hAnsi="Arial" w:eastAsia="Arial"/>
                <w:color w:val="333333"/>
              </w:rPr>
              <w:t>: praćenje oka, EDA/GSR, EEG, EKG, analize izraze lice.</w:t>
            </w:r>
          </w:p>
        </w:tc>
        <w:tc>
          <w:tcPr>
            <w:tcW w:w="2058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4B87" w:rsidP="11D34B87" w:rsidRDefault="11D34B87" w14:paraId="2DD6B7B5" w14:textId="37F5DF7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</w:p>
        </w:tc>
        <w:tc>
          <w:tcPr>
            <w:tcW w:w="1966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4B87" w:rsidP="11D34B87" w:rsidRDefault="11D34B87" w14:paraId="32BA9632" w14:textId="380C902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</w:p>
        </w:tc>
        <w:tc>
          <w:tcPr>
            <w:tcW w:w="1664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4B87" w:rsidP="11D34B87" w:rsidRDefault="11D34B87" w14:paraId="195A8F52" w14:textId="455733A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</w:p>
        </w:tc>
      </w:tr>
      <w:tr w:rsidR="11D32B8E" w:rsidTr="73F19052" w14:paraId="6C274F23">
        <w:trPr>
          <w:trHeight w:val="300"/>
        </w:trPr>
        <w:tc>
          <w:tcPr>
            <w:tcW w:w="73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846130B" w14:textId="6DB88713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78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0FDA03A9" w:rsidP="11D32B8E" w:rsidRDefault="0FDA03A9" w14:paraId="5456E787" w14:textId="0947C198">
            <w:pPr>
              <w:pStyle w:val="Normal"/>
              <w:spacing w:line="240" w:lineRule="auto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0FDA03A9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Mogućnost integracije do min 30 seznora</w:t>
            </w:r>
          </w:p>
        </w:tc>
        <w:tc>
          <w:tcPr>
            <w:tcW w:w="205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6882569" w14:textId="43C2B4D3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6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E0CD471" w14:textId="345C839F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2C19D51" w14:textId="04911232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EC71E7" w:rsidTr="73F19052" w14:paraId="6E81A8F8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1C0E8A21" w14:paraId="1A3AD0AB" w14:textId="306E177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14F13C65" w14:textId="2A3175AE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6F140519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Prikupljanje podataka u stvarnom </w:t>
            </w:r>
            <w:r w:rsidRPr="11D32B8E" w:rsidR="6F140519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vremen</w:t>
            </w:r>
            <w:r w:rsidRPr="11D32B8E" w:rsidR="636A76A5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u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8397721" w14:textId="3264CEEF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819EB0D" w14:textId="337153F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8AFF7AD" w14:textId="044CF4C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01C0033A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2D94DCA0" w14:paraId="73DE421E" w14:textId="59F9430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2812972A" w14:textId="3D987492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138A36A7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Ugrađeni alati za vizualizaciju i analizu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4B74EB3" w14:textId="1AB8D6DA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3260F9C" w14:textId="63E3223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0A9761E" w14:textId="08DC290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59569E2B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2D94DCA0" w14:paraId="30FE2C0F" w14:textId="62010EF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lastRenderedPageBreak/>
              <w:t>5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3C4A5F8A" w14:textId="42E09026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3DF93D6D">
              <w:rPr>
                <w:rFonts w:ascii="Arial" w:hAnsi="Arial" w:eastAsia="Arial"/>
                <w:color w:val="000000" w:themeColor="text1" w:themeTint="FF" w:themeShade="FF"/>
              </w:rPr>
              <w:t>Ugrađena mogućnost izvoza podataka, min: sirovi podatci, rezultati, metrike,. Podržano za izvoz u min: Excel, MatLab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3D9401C" w14:textId="5E194365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660593F" w14:textId="4E4A516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0F3B11D" w14:textId="0401440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63C2FD13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50C51D0F" w14:paraId="2FBBF806" w14:textId="2F8C645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013963C4" w14:textId="0AF15790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08D48A4E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Ugrađeni alati za anketiranje i izradu upitnika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81D63C7" w14:textId="7D5A3178">
            <w:pPr>
              <w:spacing w:line="276" w:lineRule="auto"/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19444C9" w14:textId="08678545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EBC84FD" w14:textId="0C54BBEE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</w:tr>
      <w:tr w:rsidR="3AEC71E7" w:rsidTr="73F19052" w14:paraId="46A289A9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50C51D0F" w14:paraId="42F26C7B" w14:textId="741D6C2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24D3F0B9" w14:paraId="2838FB47" w14:textId="2B6C544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6375B46">
              <w:rPr>
                <w:rFonts w:ascii="Arial" w:hAnsi="Arial" w:eastAsia="Arial"/>
                <w:color w:val="000000" w:themeColor="text1" w:themeTint="FF" w:themeShade="FF"/>
              </w:rPr>
              <w:t>Ugrađena mogućnost povezivanja sa platformom za udaljeno prikupljanje podataka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626B0D3" w14:textId="3045B6F6">
            <w:pPr>
              <w:spacing w:line="276" w:lineRule="auto"/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E3D430C" w14:textId="2BB2714C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493AFAB" w14:textId="00F095B4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</w:tr>
      <w:tr w:rsidR="3AEC71E7" w:rsidTr="73F19052" w14:paraId="0503611C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2F4C4A09" w14:paraId="00429E16" w14:textId="3F4AE37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3F2181A2" w14:textId="7AD72133">
            <w:pPr>
              <w:rPr>
                <w:rFonts w:ascii="Arial" w:hAnsi="Arial" w:eastAsia="Arial"/>
                <w:color w:val="000000" w:themeColor="text1"/>
              </w:rPr>
            </w:pPr>
            <w:r w:rsidRPr="11D32B8E" w:rsidR="6FD20545">
              <w:rPr>
                <w:rFonts w:ascii="Arial" w:hAnsi="Arial" w:eastAsia="Arial"/>
                <w:color w:val="000000" w:themeColor="text1" w:themeTint="FF" w:themeShade="FF"/>
              </w:rPr>
              <w:t>Programsko rješenje za min jedno računalo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B39B811" w14:textId="7217B5BD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2762D09" w14:textId="3039A34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27EA700" w14:textId="520709A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6E41E097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2F4C4A09" w14:paraId="017E8C0D" w14:textId="15ABB05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6479C9DF" w14:paraId="790C4BFE" w14:textId="0FF9B4DA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AEA815A">
              <w:rPr>
                <w:rFonts w:ascii="Arial" w:hAnsi="Arial" w:eastAsia="Arial"/>
                <w:color w:val="000000" w:themeColor="text1" w:themeTint="FF" w:themeShade="FF"/>
              </w:rPr>
              <w:t>Uključen modul za prikupljanje podataka i analizu:</w:t>
            </w:r>
          </w:p>
          <w:p w:rsidR="3AEC71E7" w:rsidP="11D32B8E" w:rsidRDefault="6479C9DF" w14:paraId="1C77FD39" w14:textId="01221B42">
            <w:pPr>
              <w:pStyle w:val="ListParagraph"/>
              <w:numPr>
                <w:ilvl w:val="0"/>
                <w:numId w:val="22"/>
              </w:numPr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1AEA815A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Praćenje kretanja oka</w:t>
            </w:r>
          </w:p>
          <w:p w:rsidR="3AEC71E7" w:rsidP="11D32B8E" w:rsidRDefault="6479C9DF" w14:paraId="459702C6" w14:textId="730A1905">
            <w:pPr>
              <w:pStyle w:val="ListParagraph"/>
              <w:numPr>
                <w:ilvl w:val="0"/>
                <w:numId w:val="22"/>
              </w:numPr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6CDECCBC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Vodljivosti kože (EDA/GSR)</w:t>
            </w:r>
          </w:p>
          <w:p w:rsidR="3AEC71E7" w:rsidP="11D32B8E" w:rsidRDefault="6479C9DF" w14:paraId="68DF05B0" w14:textId="2BFDF841">
            <w:pPr>
              <w:pStyle w:val="ListParagraph"/>
              <w:numPr>
                <w:ilvl w:val="0"/>
                <w:numId w:val="22"/>
              </w:numPr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6CDECCBC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Moždana aktivnosti (</w:t>
            </w:r>
            <w:r w:rsidRPr="11D32B8E" w:rsidR="6CDECCBC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EEG)</w:t>
            </w:r>
          </w:p>
          <w:p w:rsidR="3AEC71E7" w:rsidP="11D32B8E" w:rsidRDefault="6479C9DF" w14:paraId="7D49AAD8" w14:textId="7659BC1B">
            <w:pPr>
              <w:pStyle w:val="ListParagraph"/>
              <w:numPr>
                <w:ilvl w:val="0"/>
                <w:numId w:val="22"/>
              </w:numPr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6CDECCBC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Analizu glasa</w:t>
            </w:r>
          </w:p>
          <w:p w:rsidR="3AEC71E7" w:rsidP="11D32B8E" w:rsidRDefault="6479C9DF" w14:paraId="4194F384" w14:textId="592152E7">
            <w:pPr>
              <w:pStyle w:val="ListParagraph"/>
              <w:numPr>
                <w:ilvl w:val="0"/>
                <w:numId w:val="22"/>
              </w:numPr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6CDECCBC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Disanje</w:t>
            </w:r>
          </w:p>
          <w:p w:rsidR="3AEC71E7" w:rsidP="11D32B8E" w:rsidRDefault="6479C9DF" w14:paraId="62820C04" w14:textId="6B1CFCC9">
            <w:pPr>
              <w:pStyle w:val="ListParagraph"/>
              <w:ind w:left="720"/>
              <w:rPr>
                <w:rFonts w:ascii="Arial" w:hAnsi="Arial" w:eastAsia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B770D9A" w14:textId="0C4B5F1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E018EAC" w14:textId="29CFBDA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F608CE0" w14:textId="42A230F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73F19052" w14:paraId="7F2208DE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AE0194F" w:rsidP="3AEC71E7" w:rsidRDefault="5C1A19FE" w14:paraId="49BC7BAF" w14:textId="56C9CBE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AE0194F" w:rsidP="11D32B8E" w:rsidRDefault="05B679EE" w14:paraId="2EA4B9DA" w14:textId="031F1EC2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6862B1F4">
              <w:rPr>
                <w:rFonts w:ascii="Arial" w:hAnsi="Arial" w:eastAsia="Arial"/>
                <w:color w:val="000000" w:themeColor="text1" w:themeTint="FF" w:themeShade="FF"/>
              </w:rPr>
              <w:t>Uključena licenca min 1 godinu</w:t>
            </w:r>
          </w:p>
          <w:p w:rsidR="5AE0194F" w:rsidP="11D32B8E" w:rsidRDefault="05B679EE" w14:paraId="73F042B2" w14:textId="12983426">
            <w:pPr>
              <w:rPr>
                <w:rFonts w:ascii="Arial" w:hAnsi="Arial" w:eastAsia="Arial"/>
                <w:color w:val="000000" w:themeColor="text1"/>
              </w:rPr>
            </w:pPr>
            <w:r w:rsidRPr="11D32B8E" w:rsidR="6862B1F4">
              <w:rPr>
                <w:rFonts w:ascii="Arial" w:hAnsi="Arial" w:eastAsia="Arial"/>
                <w:color w:val="000000" w:themeColor="text1" w:themeTint="FF" w:themeShade="FF"/>
              </w:rPr>
              <w:t>Uključene nadogradnje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C3FA2D2" w14:textId="67122A6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8C4D034" w14:textId="79DEE00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58BB9FA" w14:textId="0AA1B71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</w:tbl>
    <w:p w:rsidR="3AEC71E7" w:rsidP="3AEC71E7" w:rsidRDefault="3AEC71E7" w14:paraId="3E1996C6" w14:textId="18D3BFD6"/>
    <w:p w:rsidR="5EB8114F" w:rsidP="11D32B8E" w:rsidRDefault="5EB8114F" w14:paraId="060A8C35" w14:textId="263C44A1">
      <w:pPr>
        <w:pStyle w:val="Normal"/>
      </w:pPr>
    </w:p>
    <w:p w:rsidR="5EB8114F" w:rsidP="5EB8114F" w:rsidRDefault="5EB8114F" w14:paraId="52DCFBE8" w14:textId="1BDAF445"/>
    <w:p w:rsidR="5EB8114F" w:rsidP="5EB8114F" w:rsidRDefault="5EB8114F" w14:paraId="52DDF8D6" w14:textId="32C5E42B"/>
    <w:tbl>
      <w:tblPr>
        <w:tblW w:w="9224" w:type="dxa"/>
        <w:tblLayout w:type="fixed"/>
        <w:tblLook w:val="04A0" w:firstRow="1" w:lastRow="0" w:firstColumn="1" w:lastColumn="0" w:noHBand="0" w:noVBand="1"/>
      </w:tblPr>
      <w:tblGrid>
        <w:gridCol w:w="825"/>
        <w:gridCol w:w="2966"/>
        <w:gridCol w:w="2211"/>
        <w:gridCol w:w="2064"/>
        <w:gridCol w:w="1158"/>
      </w:tblGrid>
      <w:tr w:rsidR="7905C8A3" w:rsidTr="73F19052" w14:paraId="3D6D53C3" w14:textId="77777777">
        <w:trPr>
          <w:trHeight w:val="315"/>
        </w:trPr>
        <w:tc>
          <w:tcPr>
            <w:tcW w:w="9224" w:type="dxa"/>
            <w:gridSpan w:val="5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00B0F0"/>
            <w:tcMar/>
            <w:vAlign w:val="bottom"/>
          </w:tcPr>
          <w:p w:rsidR="7905C8A3" w:rsidP="3AB32FED" w:rsidRDefault="1097EE01" w14:paraId="490CF747" w14:textId="60C5A8CD">
            <w:pPr>
              <w:jc w:val="both"/>
              <w:rPr>
                <w:rFonts w:ascii="Arial" w:hAnsi="Arial" w:eastAsia="Arial"/>
                <w:b w:val="1"/>
                <w:bCs w:val="1"/>
                <w:color w:val="000000" w:themeColor="text1"/>
              </w:rPr>
            </w:pPr>
            <w:r w:rsidRPr="73F19052" w:rsidR="37D161EF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11</w:t>
            </w:r>
            <w:r w:rsidRPr="73F19052" w:rsidR="3D28140C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 xml:space="preserve">. </w:t>
            </w:r>
            <w:r w:rsidRPr="73F19052" w:rsidR="37A9474C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I</w:t>
            </w:r>
            <w:r w:rsidRPr="73F19052" w:rsidR="163DE559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nduktivni respiracijski (RIP) senzor</w:t>
            </w:r>
          </w:p>
        </w:tc>
      </w:tr>
      <w:tr w:rsidR="7905C8A3" w:rsidTr="73F19052" w14:paraId="5CC12713" w14:textId="77777777">
        <w:trPr>
          <w:trHeight w:val="405"/>
        </w:trPr>
        <w:tc>
          <w:tcPr>
            <w:tcW w:w="6002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7905C8A3" w:rsidP="56B8482B" w:rsidRDefault="4F17DE51" w14:paraId="3021912E" w14:textId="66CAA269">
            <w:pPr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  <w:t>Naziv proizvođača:</w:t>
            </w: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1392E608" w:rsidP="56B8482B" w:rsidRDefault="1392E608" w14:paraId="11F620BB" w14:textId="1BEBDAE4">
            <w:pPr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1392E608" w:rsidP="56B8482B" w:rsidRDefault="1392E608" w14:paraId="4344C64F" w14:textId="32D2AA66">
            <w:pPr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</w:pPr>
          </w:p>
        </w:tc>
      </w:tr>
      <w:tr w:rsidR="7905C8A3" w:rsidTr="73F19052" w14:paraId="0C1595DC" w14:textId="77777777">
        <w:trPr>
          <w:trHeight w:val="405"/>
        </w:trPr>
        <w:tc>
          <w:tcPr>
            <w:tcW w:w="6002" w:type="dxa"/>
            <w:gridSpan w:val="3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7905C8A3" w:rsidP="56B8482B" w:rsidRDefault="4F17DE51" w14:paraId="1263AF4D" w14:textId="1AA2520C">
            <w:pPr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  <w:t>Naziv modela:</w:t>
            </w: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1392E608" w:rsidP="56B8482B" w:rsidRDefault="1392E608" w14:paraId="6AFB56DC" w14:textId="37052E86">
            <w:pPr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1392E608" w:rsidP="56B8482B" w:rsidRDefault="1392E608" w14:paraId="2BB09949" w14:textId="6342D5EA">
            <w:pPr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</w:pPr>
          </w:p>
        </w:tc>
      </w:tr>
      <w:tr w:rsidR="7905C8A3" w:rsidTr="73F19052" w14:paraId="11CFF683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7905C8A3" w:rsidP="56B8482B" w:rsidRDefault="4F17DE51" w14:paraId="5337395C" w14:textId="54A8BB8A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Redni broj </w:t>
            </w:r>
          </w:p>
        </w:tc>
        <w:tc>
          <w:tcPr>
            <w:tcW w:w="2966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CCCCCC"/>
            <w:tcMar/>
          </w:tcPr>
          <w:p w:rsidR="7905C8A3" w:rsidP="56B8482B" w:rsidRDefault="4F17DE51" w14:paraId="7F7E707F" w14:textId="784A1117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Tražena specifikacija </w:t>
            </w:r>
          </w:p>
        </w:tc>
        <w:tc>
          <w:tcPr>
            <w:tcW w:w="2211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7905C8A3" w:rsidP="56B8482B" w:rsidRDefault="4F17DE51" w14:paraId="446311F6" w14:textId="2CB15D1F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Ponuđena specifikacija </w:t>
            </w:r>
          </w:p>
          <w:p w:rsidR="7905C8A3" w:rsidP="56B8482B" w:rsidRDefault="4F17DE51" w14:paraId="0076B90C" w14:textId="788C355F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(popunjava Ponuditelj) </w:t>
            </w:r>
          </w:p>
          <w:p w:rsidR="7905C8A3" w:rsidP="56B8482B" w:rsidRDefault="4F17DE51" w14:paraId="1280A48A" w14:textId="0728705A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  <w:p w:rsidR="7905C8A3" w:rsidP="56B8482B" w:rsidRDefault="4F17DE51" w14:paraId="49F133D7" w14:textId="17B69885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56B8482B" w:rsidP="56B8482B" w:rsidRDefault="56B8482B" w14:paraId="74C883C2" w14:textId="1D153602">
            <w:pPr>
              <w:jc w:val="center"/>
              <w:rPr>
                <w:rFonts w:ascii="Arial" w:hAnsi="Arial" w:eastAsia="Arial"/>
                <w:color w:val="000000" w:themeColor="text1"/>
                <w:szCs w:val="22"/>
                <w:lang w:val="hr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>Bilješke, napomene, reference na tehničku dokumentaciju(popunjava Ponuditelj)</w:t>
            </w:r>
          </w:p>
        </w:tc>
        <w:tc>
          <w:tcPr>
            <w:tcW w:w="1158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56B8482B" w:rsidP="56B8482B" w:rsidRDefault="56B8482B" w14:paraId="3C55ADD2" w14:textId="1742269A">
            <w:pPr>
              <w:jc w:val="center"/>
              <w:rPr>
                <w:rFonts w:ascii="Arial" w:hAnsi="Arial" w:eastAsia="Arial"/>
                <w:color w:val="000000" w:themeColor="text1"/>
                <w:szCs w:val="22"/>
                <w:lang w:val="hr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>Ocjena (DA/NE)</w:t>
            </w:r>
          </w:p>
          <w:p w:rsidR="56B8482B" w:rsidP="56B8482B" w:rsidRDefault="56B8482B" w14:paraId="5A80F6B2" w14:textId="43E29D63">
            <w:pPr>
              <w:jc w:val="center"/>
              <w:rPr>
                <w:rFonts w:ascii="Arial" w:hAnsi="Arial" w:eastAsia="Arial"/>
                <w:color w:val="000000" w:themeColor="text1"/>
                <w:szCs w:val="22"/>
                <w:lang w:val="hr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>(popunjava Naručitelj)</w:t>
            </w:r>
          </w:p>
        </w:tc>
      </w:tr>
      <w:tr w:rsidR="7905C8A3" w:rsidTr="73F19052" w14:paraId="5985C289" w14:textId="77777777">
        <w:trPr>
          <w:trHeight w:val="405"/>
        </w:trPr>
        <w:tc>
          <w:tcPr>
            <w:tcW w:w="6002" w:type="dxa"/>
            <w:gridSpan w:val="3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  <w:vAlign w:val="bottom"/>
          </w:tcPr>
          <w:p w:rsidR="7905C8A3" w:rsidP="56B8482B" w:rsidRDefault="4F17DE51" w14:paraId="422D72DF" w14:textId="32F9D339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  <w:t>Karakteristike uređaja</w:t>
            </w: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  <w:vAlign w:val="bottom"/>
          </w:tcPr>
          <w:p w:rsidR="1392E608" w:rsidP="56B8482B" w:rsidRDefault="1392E608" w14:paraId="3A492EFB" w14:textId="15D52935">
            <w:pPr>
              <w:jc w:val="center"/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  <w:vAlign w:val="bottom"/>
          </w:tcPr>
          <w:p w:rsidR="1392E608" w:rsidP="56B8482B" w:rsidRDefault="1392E608" w14:paraId="366B5129" w14:textId="01655E57">
            <w:pPr>
              <w:jc w:val="center"/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</w:pPr>
          </w:p>
        </w:tc>
      </w:tr>
      <w:tr w:rsidR="7905C8A3" w:rsidTr="73F19052" w14:paraId="4DBB850C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7905C8A3" w:rsidP="56B8482B" w:rsidRDefault="4F17DE51" w14:paraId="43AD05E7" w14:textId="59944855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1 </w:t>
            </w:r>
          </w:p>
        </w:tc>
        <w:tc>
          <w:tcPr>
            <w:tcW w:w="2966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7905C8A3" w:rsidP="11D32B8E" w:rsidRDefault="4F17DE51" w14:paraId="5E09FEA0" w14:textId="01619129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3572DB36">
              <w:rPr>
                <w:rFonts w:ascii="Arial" w:hAnsi="Arial" w:eastAsia="Arial"/>
              </w:rPr>
              <w:t>Tip: induktivni</w:t>
            </w:r>
          </w:p>
        </w:tc>
        <w:tc>
          <w:tcPr>
            <w:tcW w:w="2211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7905C8A3" w:rsidP="56B8482B" w:rsidRDefault="4F17DE51" w14:paraId="58076BA4" w14:textId="463FE062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380D5606" w14:textId="448456A7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38EC4AD6" w14:textId="6C606F0C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7905C8A3" w:rsidTr="73F19052" w14:paraId="64DE64E1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7905C8A3" w:rsidP="56B8482B" w:rsidRDefault="4F17DE51" w14:paraId="7E7AC3DD" w14:textId="43D3E053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2 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7905C8A3" w:rsidP="11D32B8E" w:rsidRDefault="4F17DE51" w14:paraId="4928E7BA" w14:textId="56378DDD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73B2C0DD">
              <w:rPr>
                <w:rFonts w:ascii="Arial" w:hAnsi="Arial" w:eastAsia="Arial"/>
              </w:rPr>
              <w:t>Izlaz: 0-3V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7905C8A3" w:rsidP="56B8482B" w:rsidRDefault="4F17DE51" w14:paraId="14751890" w14:textId="3F96EDE2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605A992E" w14:textId="39C43AD4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25FDBB1D" w14:textId="6FD0CF1A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9C6D322" w:rsidTr="73F19052" w14:paraId="011605AE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19B907D3" w:rsidP="39C6D322" w:rsidRDefault="19B907D3" w14:paraId="4AB6FC7A" w14:textId="415F604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39C6D322" w:rsidR="19B907D3">
              <w:rPr>
                <w:rFonts w:ascii="Arial" w:hAnsi="Arial" w:eastAsia="Arial"/>
                <w:color w:val="000000" w:themeColor="text1" w:themeTint="FF" w:themeShade="FF"/>
              </w:rPr>
              <w:t>3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19B907D3" w:rsidP="11D32B8E" w:rsidRDefault="19B907D3" w14:paraId="7BF10AD7" w14:textId="3EE8D5DA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2593C176">
              <w:rPr>
                <w:rFonts w:ascii="Arial" w:hAnsi="Arial" w:eastAsia="Arial"/>
                <w:lang w:val="hr-HR"/>
              </w:rPr>
              <w:t>Potrošnja: maks 2mA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9C6D322" w:rsidP="39C6D322" w:rsidRDefault="39C6D322" w14:paraId="3A24AE66" w14:textId="74AE8D3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9C6D322" w:rsidP="39C6D322" w:rsidRDefault="39C6D322" w14:paraId="2E26A49B" w14:textId="6B431DA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9C6D322" w:rsidP="39C6D322" w:rsidRDefault="39C6D322" w14:paraId="7E3A9EAD" w14:textId="3FC5E10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7905C8A3" w:rsidTr="73F19052" w14:paraId="542D15FA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7905C8A3" w:rsidP="39C6D322" w:rsidRDefault="4F17DE51" w14:paraId="5B7E27FF" w14:textId="7732F81E">
            <w:pPr>
              <w:jc w:val="center"/>
              <w:rPr>
                <w:rFonts w:ascii="Arial" w:hAnsi="Arial" w:eastAsia="Arial"/>
                <w:color w:val="000000" w:themeColor="text1"/>
              </w:rPr>
            </w:pPr>
            <w:r w:rsidRPr="39C6D322" w:rsidR="5DAC2FC1">
              <w:rPr>
                <w:rFonts w:ascii="Arial" w:hAnsi="Arial" w:eastAsia="Arial"/>
                <w:color w:val="000000" w:themeColor="text1" w:themeTint="FF" w:themeShade="FF"/>
              </w:rPr>
              <w:t>4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7905C8A3" w:rsidP="11D32B8E" w:rsidRDefault="4F17DE51" w14:paraId="1DAEB321" w14:textId="7214C926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43A07409">
              <w:rPr>
                <w:rFonts w:ascii="Arial" w:hAnsi="Arial" w:eastAsia="Arial"/>
              </w:rPr>
              <w:t>Duljina kabela: min 90 cm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7905C8A3" w:rsidP="56B8482B" w:rsidRDefault="7905C8A3" w14:paraId="24609227" w14:textId="4146F46F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5ED79EF9" w14:textId="3AFEE000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1ADC57D9" w14:textId="690D61D6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392E608" w:rsidTr="73F19052" w14:paraId="02234A5B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39C6D322" w:rsidRDefault="358FF465" w14:paraId="642BE58D" w14:textId="42F7AA7C">
            <w:pPr>
              <w:jc w:val="center"/>
              <w:rPr>
                <w:rFonts w:ascii="Arial" w:hAnsi="Arial" w:eastAsia="Arial"/>
                <w:color w:val="000000" w:themeColor="text1"/>
              </w:rPr>
            </w:pPr>
            <w:r w:rsidRPr="39C6D322" w:rsidR="695FB0B2">
              <w:rPr>
                <w:rFonts w:ascii="Arial" w:hAnsi="Arial" w:eastAsia="Arial"/>
                <w:color w:val="000000" w:themeColor="text1" w:themeTint="FF" w:themeShade="FF"/>
              </w:rPr>
              <w:t>5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11D32B8E" w:rsidRDefault="358FF465" w14:paraId="79445D5A" w14:textId="53123D9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4CB3FF2">
              <w:rPr>
                <w:rFonts w:ascii="Arial" w:hAnsi="Arial" w:eastAsia="Arial"/>
              </w:rPr>
              <w:t>Vrsta konektora: UC-E6 muški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0BE38A52" w14:textId="513AD2DE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11ED6522" w14:textId="41BD8801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29B78690" w14:textId="545AB1A4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392E608" w:rsidTr="73F19052" w14:paraId="7379B22D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39C6D322" w:rsidRDefault="358FF465" w14:paraId="14B494D8" w14:textId="6B6A874E">
            <w:pPr>
              <w:jc w:val="center"/>
              <w:rPr>
                <w:rFonts w:ascii="Arial" w:hAnsi="Arial" w:eastAsia="Arial"/>
                <w:color w:val="000000" w:themeColor="text1"/>
              </w:rPr>
            </w:pPr>
            <w:r w:rsidRPr="39C6D322" w:rsidR="28BF9032">
              <w:rPr>
                <w:rFonts w:ascii="Arial" w:hAnsi="Arial" w:eastAsia="Arial"/>
                <w:color w:val="000000" w:themeColor="text1" w:themeTint="FF" w:themeShade="FF"/>
              </w:rPr>
              <w:t>6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11D32B8E" w:rsidRDefault="358FF465" w14:paraId="5C145441" w14:textId="0BB9D2C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61C8A0BB">
              <w:rPr>
                <w:rFonts w:ascii="Arial" w:hAnsi="Arial" w:eastAsia="Arial"/>
              </w:rPr>
              <w:t>Duljina senzornog remena: min 100 cm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27C14148" w14:textId="73F6A1CB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5A8EC2D3" w14:textId="6F905CEB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5C35BEBD" w14:textId="5FFB62DC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392E608" w:rsidTr="73F19052" w14:paraId="141157A4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39C6D322" w:rsidRDefault="358FF465" w14:paraId="2F108542" w14:textId="3F07A781">
            <w:pPr>
              <w:jc w:val="center"/>
              <w:rPr>
                <w:rFonts w:ascii="Arial" w:hAnsi="Arial" w:eastAsia="Arial"/>
                <w:color w:val="000000" w:themeColor="text1"/>
              </w:rPr>
            </w:pPr>
            <w:r w:rsidRPr="39C6D322" w:rsidR="1B185B44">
              <w:rPr>
                <w:rFonts w:ascii="Arial" w:hAnsi="Arial" w:eastAsia="Arial"/>
                <w:color w:val="000000" w:themeColor="text1" w:themeTint="FF" w:themeShade="FF"/>
              </w:rPr>
              <w:t>7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11D32B8E" w:rsidRDefault="358FF465" w14:paraId="48C1AF16" w14:textId="236C6640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</w:rPr>
            </w:pPr>
            <w:r w:rsidRPr="11D32B8E" w:rsidR="766C1948">
              <w:rPr>
                <w:rFonts w:ascii="Arial" w:hAnsi="Arial" w:eastAsia="Arial"/>
              </w:rPr>
              <w:t>Duljina remena senzora: min 40 cm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5E6AF6C2" w14:textId="2346D250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162C9F07" w14:textId="307D3120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471F4AE4" w14:textId="7C159C7C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392E608" w:rsidTr="73F19052" w14:paraId="09BB9767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39C6D322" w:rsidRDefault="358FF465" w14:paraId="04CEBB1B" w14:textId="27FC4551">
            <w:pPr>
              <w:jc w:val="center"/>
              <w:rPr>
                <w:rFonts w:ascii="Arial" w:hAnsi="Arial" w:eastAsia="Arial"/>
                <w:color w:val="000000" w:themeColor="text1"/>
              </w:rPr>
            </w:pPr>
            <w:r w:rsidRPr="39C6D322" w:rsidR="52C89CBC">
              <w:rPr>
                <w:rFonts w:ascii="Arial" w:hAnsi="Arial" w:eastAsia="Arial"/>
                <w:color w:val="000000" w:themeColor="text1" w:themeTint="FF" w:themeShade="FF"/>
              </w:rPr>
              <w:t>8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11D32B8E" w:rsidRDefault="358FF465" w14:paraId="1F5DB4E7" w14:textId="0910CDE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</w:rPr>
            </w:pPr>
            <w:r w:rsidRPr="11D32B8E" w:rsidR="1EAA0841">
              <w:rPr>
                <w:rFonts w:ascii="Arial" w:hAnsi="Arial" w:eastAsia="Arial"/>
              </w:rPr>
              <w:t>Kompatibilno sa Programsko modularno rješenje za prikupljanje podatka i analizu ljudskog ponašanja (stavka</w:t>
            </w:r>
            <w:r w:rsidRPr="11D32B8E" w:rsidR="67B082B7">
              <w:rPr>
                <w:rFonts w:ascii="Arial" w:hAnsi="Arial" w:eastAsia="Arial"/>
              </w:rPr>
              <w:t xml:space="preserve"> 8)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18D1F936" w14:textId="24D57CFA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182F68D6" w14:textId="0593D997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3E974390" w14:textId="44FC570D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</w:tbl>
    <w:p w:rsidR="3AEC71E7" w:rsidP="11D32B8E" w:rsidRDefault="3AEC71E7" w14:paraId="1958E840" w14:textId="059C0A0A">
      <w:pPr>
        <w:pStyle w:val="Normal"/>
      </w:pPr>
    </w:p>
    <w:p w:rsidR="3AEC71E7" w:rsidP="3AEC71E7" w:rsidRDefault="3AEC71E7" w14:paraId="0F04FDB7" w14:textId="007FDA54">
      <w:pPr>
        <w:rPr>
          <w:rFonts w:ascii="Calibri" w:hAnsi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25"/>
        <w:gridCol w:w="2966"/>
        <w:gridCol w:w="2211"/>
        <w:gridCol w:w="2064"/>
        <w:gridCol w:w="1158"/>
      </w:tblGrid>
      <w:tr w:rsidR="11D32B8E" w:rsidTr="73F19052" w14:paraId="47F0DEFA">
        <w:trPr>
          <w:trHeight w:val="300"/>
        </w:trPr>
        <w:tc>
          <w:tcPr>
            <w:tcW w:w="9224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00B0F0"/>
            <w:tcMar/>
            <w:vAlign w:val="bottom"/>
          </w:tcPr>
          <w:p w:rsidR="2FF70204" w:rsidP="11D32B8E" w:rsidRDefault="2FF70204" w14:paraId="79CAFB33" w14:textId="66A406D9">
            <w:pPr>
              <w:jc w:val="both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  <w:r w:rsidRPr="73F19052" w:rsidR="48E73917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1</w:t>
            </w:r>
            <w:r w:rsidRPr="73F19052" w:rsidR="579F8E10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2</w:t>
            </w:r>
            <w:r w:rsidRPr="73F19052" w:rsidR="69FD1232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73F19052" w:rsidR="1BC714C5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Senzor elektrodermalne aktivnosti (EDA)</w:t>
            </w:r>
          </w:p>
        </w:tc>
      </w:tr>
      <w:tr w:rsidR="11D32B8E" w:rsidTr="73F19052" w14:paraId="4CA952C6">
        <w:trPr>
          <w:trHeight w:val="300"/>
        </w:trPr>
        <w:tc>
          <w:tcPr>
            <w:tcW w:w="6002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068C6238" w14:textId="66CAA269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Naziv proizvođača: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1E9740D3" w14:textId="1BEBDAE4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029FCB60" w14:textId="32D2AA66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</w:tr>
      <w:tr w:rsidR="11D32B8E" w:rsidTr="73F19052" w14:paraId="5393514E">
        <w:trPr>
          <w:trHeight w:val="300"/>
        </w:trPr>
        <w:tc>
          <w:tcPr>
            <w:tcW w:w="6002" w:type="dxa"/>
            <w:gridSpan w:val="3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7129D7B8" w14:textId="1AA2520C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Naziv modela: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288F2D91" w14:textId="37052E86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0663864B" w14:textId="6342D5EA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</w:tr>
      <w:tr w:rsidR="11D32B8E" w:rsidTr="73F19052" w14:paraId="4CCF4D72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43FAB50C" w14:textId="54A8BB8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Redni broj </w:t>
            </w:r>
          </w:p>
        </w:tc>
        <w:tc>
          <w:tcPr>
            <w:tcW w:w="2966" w:type="dxa"/>
            <w:tcBorders>
              <w:top w:val="nil"/>
              <w:left w:val="single" w:color="auto" w:sz="8"/>
              <w:bottom w:val="single" w:color="auto" w:sz="8"/>
              <w:right w:val="single" w:color="auto" w:sz="8"/>
            </w:tcBorders>
            <w:shd w:val="clear" w:color="auto" w:fill="CCCCCC"/>
            <w:tcMar/>
          </w:tcPr>
          <w:p w:rsidR="11D32B8E" w:rsidP="11D32B8E" w:rsidRDefault="11D32B8E" w14:paraId="7A4ADD95" w14:textId="784A1117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Tražena specifikacija </w:t>
            </w:r>
          </w:p>
        </w:tc>
        <w:tc>
          <w:tcPr>
            <w:tcW w:w="2211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5CBFD0D0" w14:textId="2CB15D1F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Ponuđena specifikacija </w:t>
            </w:r>
          </w:p>
          <w:p w:rsidR="11D32B8E" w:rsidP="11D32B8E" w:rsidRDefault="11D32B8E" w14:paraId="639E5A55" w14:textId="788C355F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(popunjava Ponuditelj) </w:t>
            </w:r>
          </w:p>
          <w:p w:rsidR="11D32B8E" w:rsidP="11D32B8E" w:rsidRDefault="11D32B8E" w14:paraId="4F567253" w14:textId="0728705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  <w:p w:rsidR="11D32B8E" w:rsidP="11D32B8E" w:rsidRDefault="11D32B8E" w14:paraId="48A7BAC1" w14:textId="17B69885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7AD9B924" w14:textId="1D153602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Bilješke, napomene, reference na tehničku dokumentaciju(popunjava Ponuditelj)</w:t>
            </w:r>
          </w:p>
        </w:tc>
        <w:tc>
          <w:tcPr>
            <w:tcW w:w="1158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553E8894" w14:textId="1742269A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Ocjena (DA/NE)</w:t>
            </w:r>
          </w:p>
          <w:p w:rsidR="11D32B8E" w:rsidP="11D32B8E" w:rsidRDefault="11D32B8E" w14:paraId="47AC3ED6" w14:textId="43E29D63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(popunjava Naručitelj)</w:t>
            </w:r>
          </w:p>
        </w:tc>
      </w:tr>
      <w:tr w:rsidR="11D32B8E" w:rsidTr="73F19052" w14:paraId="470077FD">
        <w:trPr>
          <w:trHeight w:val="300"/>
        </w:trPr>
        <w:tc>
          <w:tcPr>
            <w:tcW w:w="6002" w:type="dxa"/>
            <w:gridSpan w:val="3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11D32B8E" w:rsidP="11D32B8E" w:rsidRDefault="11D32B8E" w14:paraId="58E39375" w14:textId="32F9D339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Karakteristike uređaja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11D32B8E" w:rsidP="11D32B8E" w:rsidRDefault="11D32B8E" w14:paraId="7AF76CB6" w14:textId="15D52935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11D32B8E" w:rsidP="11D32B8E" w:rsidRDefault="11D32B8E" w14:paraId="54A61949" w14:textId="01655E57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</w:tr>
      <w:tr w:rsidR="11D32B8E" w:rsidTr="73F19052" w14:paraId="0EDED9A5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35DCED8" w14:textId="59944855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1 </w:t>
            </w:r>
          </w:p>
        </w:tc>
        <w:tc>
          <w:tcPr>
            <w:tcW w:w="2966" w:type="dxa"/>
            <w:tcBorders>
              <w:top w:val="nil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1CE2F35B" w:rsidP="11D32B8E" w:rsidRDefault="1CE2F35B" w14:paraId="5D49501B" w14:textId="2C00D49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CE2F35B">
              <w:rPr>
                <w:rFonts w:ascii="Arial" w:hAnsi="Arial" w:eastAsia="Arial"/>
              </w:rPr>
              <w:t>Raspon: 0 t 24</w:t>
            </w:r>
            <w:r w:rsidRPr="11D32B8E" w:rsidR="1CE2F35B"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111111"/>
                <w:sz w:val="18"/>
                <w:szCs w:val="18"/>
                <w:lang w:val="hr-HR"/>
              </w:rPr>
              <w:t xml:space="preserve"> μS</w:t>
            </w:r>
          </w:p>
        </w:tc>
        <w:tc>
          <w:tcPr>
            <w:tcW w:w="2211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7BC60639" w14:textId="463FE062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CE5A227" w14:textId="448456A7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63F43BE" w14:textId="6C606F0C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3227879E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44030572" w14:textId="43D3E053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2 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B54A776" w:rsidP="11D32B8E" w:rsidRDefault="5B54A776" w14:paraId="341A909F" w14:textId="6FD8EA7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B54A776">
              <w:rPr>
                <w:rFonts w:ascii="Arial" w:hAnsi="Arial" w:eastAsia="Arial"/>
              </w:rPr>
              <w:t>Propusnost: 0-3 Hz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17C199A" w14:textId="3F96EDE2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39141494" w14:textId="39C43AD4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D011151" w14:textId="6FD0CF1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70DAFB76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7FD957D8" w14:textId="415F604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3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04252174" w14:textId="3836809D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1D32B8E">
              <w:rPr>
                <w:rFonts w:ascii="Arial" w:hAnsi="Arial" w:eastAsia="Arial"/>
                <w:lang w:val="hr-HR"/>
              </w:rPr>
              <w:t xml:space="preserve">Potrošnja: </w:t>
            </w:r>
            <w:r w:rsidRPr="11D32B8E" w:rsidR="11D32B8E">
              <w:rPr>
                <w:rFonts w:ascii="Arial" w:hAnsi="Arial" w:eastAsia="Arial"/>
                <w:lang w:val="hr-HR"/>
              </w:rPr>
              <w:t>maks</w:t>
            </w:r>
            <w:r w:rsidRPr="11D32B8E" w:rsidR="11D32B8E">
              <w:rPr>
                <w:rFonts w:ascii="Arial" w:hAnsi="Arial" w:eastAsia="Arial"/>
                <w:lang w:val="hr-HR"/>
              </w:rPr>
              <w:t xml:space="preserve"> </w:t>
            </w:r>
            <w:r w:rsidRPr="11D32B8E" w:rsidR="21076261">
              <w:rPr>
                <w:rFonts w:ascii="Arial" w:hAnsi="Arial" w:eastAsia="Arial"/>
                <w:lang w:val="hr-HR"/>
              </w:rPr>
              <w:t>1</w:t>
            </w:r>
            <w:r w:rsidRPr="11D32B8E" w:rsidR="11D32B8E">
              <w:rPr>
                <w:rFonts w:ascii="Arial" w:hAnsi="Arial" w:eastAsia="Arial"/>
                <w:lang w:val="hr-HR"/>
              </w:rPr>
              <w:t>mA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6A0BE1C" w14:textId="74AE8D3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FAB5C1C" w14:textId="6B431DA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1380595" w14:textId="3FC5E10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4BB79A30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5BA2A988" w14:textId="7732F81E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4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2B8BF78E" w14:textId="7214C926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1D32B8E">
              <w:rPr>
                <w:rFonts w:ascii="Arial" w:hAnsi="Arial" w:eastAsia="Arial"/>
              </w:rPr>
              <w:t>Duljina kabela: min 90 cm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21485F25" w14:textId="4146F46F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E36054C" w14:textId="3AFEE000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B69D868" w14:textId="690D61D6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00D9AE44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0BF0B01F" w14:textId="42F7AA7C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5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0E5BA41E" w14:textId="53123D9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1D32B8E">
              <w:rPr>
                <w:rFonts w:ascii="Arial" w:hAnsi="Arial" w:eastAsia="Arial"/>
              </w:rPr>
              <w:t>Vrsta konektora: UC-E6 muški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853EC7B" w14:textId="513AD2DE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CA46ED5" w14:textId="41BD8801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4D53BAD" w14:textId="545AB1A4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31E2E0C5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54E84C1A" w14:textId="27FC4551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8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79CB8B08" w14:textId="0910CDE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</w:rPr>
            </w:pPr>
            <w:r w:rsidRPr="11D32B8E" w:rsidR="11D32B8E">
              <w:rPr>
                <w:rFonts w:ascii="Arial" w:hAnsi="Arial" w:eastAsia="Arial"/>
              </w:rPr>
              <w:t>Kompatibilno sa Programsko modularno rješenje za prikupljanje podatka i analizu ljudskog ponašanja (stavka</w:t>
            </w:r>
            <w:r w:rsidRPr="11D32B8E" w:rsidR="11D32B8E">
              <w:rPr>
                <w:rFonts w:ascii="Arial" w:hAnsi="Arial" w:eastAsia="Arial"/>
              </w:rPr>
              <w:t xml:space="preserve"> 8)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3A2E632" w14:textId="24D57CF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1C9CF63" w14:textId="0593D997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52BA554" w14:textId="44FC570D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</w:tbl>
    <w:p w:rsidR="3AEC71E7" w:rsidP="3AEC71E7" w:rsidRDefault="3AEC71E7" w14:paraId="6F01FD44" w14:textId="50A0953A">
      <w:pPr>
        <w:rPr>
          <w:rFonts w:ascii="Calibri" w:hAnsi="Calibri"/>
        </w:rPr>
      </w:pPr>
    </w:p>
    <w:p w:rsidR="11D32B8E" w:rsidP="11D32B8E" w:rsidRDefault="11D32B8E" w14:paraId="04C09E11" w14:textId="113766E3">
      <w:pPr>
        <w:rPr>
          <w:rFonts w:ascii="Calibri" w:hAnsi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25"/>
        <w:gridCol w:w="2966"/>
        <w:gridCol w:w="2211"/>
        <w:gridCol w:w="2064"/>
        <w:gridCol w:w="1158"/>
      </w:tblGrid>
      <w:tr w:rsidR="11D32B8E" w:rsidTr="73F19052" w14:paraId="3CCC63CC">
        <w:trPr>
          <w:trHeight w:val="300"/>
        </w:trPr>
        <w:tc>
          <w:tcPr>
            <w:tcW w:w="9224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00B0F0"/>
            <w:tcMar/>
            <w:vAlign w:val="bottom"/>
          </w:tcPr>
          <w:p w:rsidR="11D32B8E" w:rsidP="11D32B8E" w:rsidRDefault="11D32B8E" w14:paraId="709738E3" w14:textId="752A06E4">
            <w:pPr>
              <w:jc w:val="both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  <w:r w:rsidRPr="73F19052" w:rsidR="69FD1232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1</w:t>
            </w:r>
            <w:r w:rsidRPr="73F19052" w:rsidR="39FC74A5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3</w:t>
            </w:r>
            <w:r w:rsidRPr="73F19052" w:rsidR="2CDBCB90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.</w:t>
            </w:r>
            <w:r w:rsidRPr="73F19052" w:rsidR="69FD1232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73F19052" w:rsidR="4D76A262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8 kanalni sistemski set za prikupljanje podataka</w:t>
            </w:r>
          </w:p>
        </w:tc>
      </w:tr>
      <w:tr w:rsidR="11D32B8E" w:rsidTr="73F19052" w14:paraId="05D43985">
        <w:trPr>
          <w:trHeight w:val="300"/>
        </w:trPr>
        <w:tc>
          <w:tcPr>
            <w:tcW w:w="6002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38998311" w14:textId="66CAA269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Naziv proizvođača: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7C04829A" w14:textId="1BEBDAE4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5281B733" w14:textId="32D2AA66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</w:tr>
      <w:tr w:rsidR="11D32B8E" w:rsidTr="73F19052" w14:paraId="342F38F0">
        <w:trPr>
          <w:trHeight w:val="300"/>
        </w:trPr>
        <w:tc>
          <w:tcPr>
            <w:tcW w:w="6002" w:type="dxa"/>
            <w:gridSpan w:val="3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13366BEE" w14:textId="1AA2520C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Naziv modela: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400B2B20" w14:textId="37052E86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1FC72D36" w14:textId="6342D5EA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</w:tr>
      <w:tr w:rsidR="11D32B8E" w:rsidTr="73F19052" w14:paraId="079FD829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2C34BDAA" w14:textId="54A8BB8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Redni broj </w:t>
            </w:r>
          </w:p>
        </w:tc>
        <w:tc>
          <w:tcPr>
            <w:tcW w:w="2966" w:type="dxa"/>
            <w:tcBorders>
              <w:top w:val="nil"/>
              <w:left w:val="single" w:color="auto" w:sz="8"/>
              <w:bottom w:val="single" w:color="auto" w:sz="8"/>
              <w:right w:val="single" w:color="auto" w:sz="8"/>
            </w:tcBorders>
            <w:shd w:val="clear" w:color="auto" w:fill="CCCCCC"/>
            <w:tcMar/>
          </w:tcPr>
          <w:p w:rsidR="11D32B8E" w:rsidP="11D32B8E" w:rsidRDefault="11D32B8E" w14:paraId="1AA6A549" w14:textId="784A1117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Tražena specifikacija </w:t>
            </w:r>
          </w:p>
        </w:tc>
        <w:tc>
          <w:tcPr>
            <w:tcW w:w="2211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571A1F0F" w14:textId="2CB15D1F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Ponuđena specifikacija </w:t>
            </w:r>
          </w:p>
          <w:p w:rsidR="11D32B8E" w:rsidP="11D32B8E" w:rsidRDefault="11D32B8E" w14:paraId="282DB9BB" w14:textId="788C355F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(popunjava Ponuditelj) </w:t>
            </w:r>
          </w:p>
          <w:p w:rsidR="11D32B8E" w:rsidP="11D32B8E" w:rsidRDefault="11D32B8E" w14:paraId="2E6860EF" w14:textId="0728705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  <w:p w:rsidR="11D32B8E" w:rsidP="11D32B8E" w:rsidRDefault="11D32B8E" w14:paraId="05AD2555" w14:textId="17B69885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297350E4" w14:textId="1D153602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Bilješke, napomene, reference na tehničku dokumentaciju(popunjava Ponuditelj)</w:t>
            </w:r>
          </w:p>
        </w:tc>
        <w:tc>
          <w:tcPr>
            <w:tcW w:w="1158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04DB9F5B" w14:textId="1742269A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Ocjena (DA/NE)</w:t>
            </w:r>
          </w:p>
          <w:p w:rsidR="11D32B8E" w:rsidP="11D32B8E" w:rsidRDefault="11D32B8E" w14:paraId="3E14AA7C" w14:textId="43E29D63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(popunjava Naručitelj)</w:t>
            </w:r>
          </w:p>
        </w:tc>
      </w:tr>
      <w:tr w:rsidR="11D32B8E" w:rsidTr="73F19052" w14:paraId="4D31EAF7">
        <w:trPr>
          <w:trHeight w:val="300"/>
        </w:trPr>
        <w:tc>
          <w:tcPr>
            <w:tcW w:w="6002" w:type="dxa"/>
            <w:gridSpan w:val="3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11D32B8E" w:rsidP="11D32B8E" w:rsidRDefault="11D32B8E" w14:paraId="153F3A23" w14:textId="32F9D339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Karakteristike uređaja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11D32B8E" w:rsidP="11D32B8E" w:rsidRDefault="11D32B8E" w14:paraId="3C0D02F3" w14:textId="15D52935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11D32B8E" w:rsidP="11D32B8E" w:rsidRDefault="11D32B8E" w14:paraId="603C7F43" w14:textId="01655E57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</w:tr>
      <w:tr w:rsidR="11D32B8E" w:rsidTr="73F19052" w14:paraId="160983FC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77F59D7" w14:textId="59944855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1 </w:t>
            </w:r>
          </w:p>
        </w:tc>
        <w:tc>
          <w:tcPr>
            <w:tcW w:w="2966" w:type="dxa"/>
            <w:tcBorders>
              <w:top w:val="nil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23A3AF0E" w:rsidP="11D32B8E" w:rsidRDefault="23A3AF0E" w14:paraId="6DD7F0BD" w14:textId="3C456406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</w:rPr>
            </w:pPr>
            <w:r w:rsidRPr="11D32B8E" w:rsidR="23A3AF0E">
              <w:rPr>
                <w:rFonts w:ascii="Arial" w:hAnsi="Arial" w:eastAsia="Arial"/>
              </w:rPr>
              <w:t xml:space="preserve">Uključen 1x </w:t>
            </w:r>
            <w:r w:rsidRPr="11D32B8E" w:rsidR="0E803CE7">
              <w:rPr>
                <w:rFonts w:ascii="Arial" w:hAnsi="Arial" w:eastAsia="Arial"/>
              </w:rPr>
              <w:t>bežični</w:t>
            </w:r>
            <w:r w:rsidRPr="11D32B8E" w:rsidR="23A3AF0E">
              <w:rPr>
                <w:rFonts w:ascii="Arial" w:hAnsi="Arial" w:eastAsia="Arial"/>
              </w:rPr>
              <w:t xml:space="preserve"> 8 kanalni </w:t>
            </w:r>
            <w:r w:rsidRPr="11D32B8E" w:rsidR="23A3AF0E">
              <w:rPr>
                <w:rFonts w:ascii="Arial" w:hAnsi="Arial" w:eastAsia="Arial"/>
              </w:rPr>
              <w:t>hub</w:t>
            </w:r>
          </w:p>
        </w:tc>
        <w:tc>
          <w:tcPr>
            <w:tcW w:w="2211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845FA7E" w14:textId="463FE062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5E5872A" w14:textId="448456A7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7554E13" w14:textId="6C606F0C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4F05C651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725110F8" w14:textId="43D3E053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2 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AF17B28" w:rsidP="11D32B8E" w:rsidRDefault="5AF17B28" w14:paraId="3FA80E8A" w14:textId="462D06E7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AF17B28">
              <w:rPr>
                <w:rFonts w:ascii="Arial" w:hAnsi="Arial" w:eastAsia="Arial"/>
              </w:rPr>
              <w:t>1x bluetooth adapter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2DAB5FBC" w14:textId="3F96EDE2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A6D32EF" w14:textId="39C43AD4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D66153B" w14:textId="6FD0CF1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06D59950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636D529E" w14:textId="415F604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3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6BA2F71C" w:rsidP="11D32B8E" w:rsidRDefault="6BA2F71C" w14:paraId="42F348A4" w14:textId="2C21DABB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6BA2F71C">
              <w:rPr>
                <w:rFonts w:ascii="Arial" w:hAnsi="Arial" w:eastAsia="Arial"/>
                <w:lang w:val="hr-HR"/>
              </w:rPr>
              <w:t xml:space="preserve">Min 20x </w:t>
            </w:r>
            <w:r w:rsidRPr="11D32B8E" w:rsidR="6BA2F71C">
              <w:rPr>
                <w:rFonts w:ascii="Arial" w:hAnsi="Arial" w:eastAsia="Arial"/>
                <w:lang w:val="hr-HR"/>
              </w:rPr>
              <w:t>gelirane</w:t>
            </w:r>
            <w:r w:rsidRPr="11D32B8E" w:rsidR="6BA2F71C">
              <w:rPr>
                <w:rFonts w:ascii="Arial" w:hAnsi="Arial" w:eastAsia="Arial"/>
                <w:lang w:val="hr-HR"/>
              </w:rPr>
              <w:t xml:space="preserve"> elektrode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325A1E7C" w14:textId="74AE8D3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7840380" w14:textId="6B431DA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390402A" w14:textId="3FC5E10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21A28459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482C6CE0" w14:textId="7732F81E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4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481C7CD" w:rsidP="11D32B8E" w:rsidRDefault="5481C7CD" w14:paraId="2B3FC785" w14:textId="75A3BC65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481C7CD">
              <w:rPr>
                <w:rFonts w:ascii="Arial" w:hAnsi="Arial" w:eastAsia="Arial"/>
              </w:rPr>
              <w:t>1x torba za pohranu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6976BCB" w14:textId="4146F46F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409F911" w14:textId="3AFEE000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3A5E6D61" w14:textId="690D61D6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43CD60C3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31C6A6D1" w14:textId="42F7AA7C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5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22D10CAB" w14:textId="28D8137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67BEB4B">
              <w:rPr>
                <w:rFonts w:ascii="Arial" w:hAnsi="Arial" w:eastAsia="Arial"/>
              </w:rPr>
              <w:t>Uključeno programsko rješenje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A75C6CC" w14:textId="513AD2DE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7A34542" w14:textId="41BD8801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DE17BD3" w14:textId="545AB1A4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19860279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2C95991F" w14:textId="36955C07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3CB3029C" w14:textId="6D4C55C8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67BEB4B">
              <w:rPr>
                <w:rFonts w:ascii="Arial" w:hAnsi="Arial" w:eastAsia="Arial"/>
              </w:rPr>
              <w:t xml:space="preserve">Ulazi: min 8 </w:t>
            </w:r>
            <w:r w:rsidRPr="11D32B8E" w:rsidR="567BEB4B">
              <w:rPr>
                <w:rFonts w:ascii="Arial" w:hAnsi="Arial" w:eastAsia="Arial"/>
              </w:rPr>
              <w:t>generičkih</w:t>
            </w:r>
            <w:r w:rsidRPr="11D32B8E" w:rsidR="567BEB4B">
              <w:rPr>
                <w:rFonts w:ascii="Arial" w:hAnsi="Arial" w:eastAsia="Arial"/>
              </w:rPr>
              <w:t xml:space="preserve"> u laza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7560CEFD" w14:textId="5607DDE4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C7DDEF9" w14:textId="22F7BD11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35641A0E" w14:textId="265A390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4A7FF328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15EB14F9" w14:textId="5AB3290A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6F352ECF" w14:textId="505888B7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67BEB4B">
              <w:rPr>
                <w:rFonts w:ascii="Arial" w:hAnsi="Arial" w:eastAsia="Arial"/>
              </w:rPr>
              <w:t>Rezolucija: min 16 bita po kanalu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74887B6B" w14:textId="3CD26FD3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FDF756C" w14:textId="3507E08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207C5F82" w14:textId="1AFD5FDE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6286EEDB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5EED5BD7" w14:textId="719CC79C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26110587" w14:textId="652C6F92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67BEB4B">
              <w:rPr>
                <w:rFonts w:ascii="Arial" w:hAnsi="Arial" w:eastAsia="Arial"/>
              </w:rPr>
              <w:t>Brzina uzorkovanja: min 3kHz po kanalu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C5B8103" w14:textId="74E376D6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73B52212" w14:textId="79C58408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2E590AF" w14:textId="50014BF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694A9A53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6EE068A3" w14:textId="4AC1789B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540964F5" w14:textId="11D42627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67BEB4B">
              <w:rPr>
                <w:rFonts w:ascii="Arial" w:hAnsi="Arial" w:eastAsia="Arial"/>
              </w:rPr>
              <w:t>Interna memorija: min 16 GB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6B94A7C" w14:textId="72078E64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71A5FC10" w14:textId="181224C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D855271" w14:textId="1C715D79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5EF53144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7C98E0F6" w14:textId="3CCF8136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2D1FE22B" w14:textId="685EC7F8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67BEB4B">
              <w:rPr>
                <w:rFonts w:ascii="Arial" w:hAnsi="Arial" w:eastAsia="Arial"/>
              </w:rPr>
              <w:t>Trajanje baterije: min 20 sati bilježenja podataka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B1B216E" w14:textId="61A0F7F3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338E6F11" w14:textId="6B551F0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A897290" w14:textId="1E47B466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669533CE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7D2FE1E7" w14:textId="3753FE5A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447213C1" w14:textId="53B732ED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67BEB4B">
              <w:rPr>
                <w:rFonts w:ascii="Arial" w:hAnsi="Arial" w:eastAsia="Arial"/>
              </w:rPr>
              <w:t xml:space="preserve">Težina: </w:t>
            </w:r>
            <w:r w:rsidRPr="11D32B8E" w:rsidR="567BEB4B">
              <w:rPr>
                <w:rFonts w:ascii="Arial" w:hAnsi="Arial" w:eastAsia="Arial"/>
              </w:rPr>
              <w:t>maks</w:t>
            </w:r>
            <w:r w:rsidRPr="11D32B8E" w:rsidR="567BEB4B">
              <w:rPr>
                <w:rFonts w:ascii="Arial" w:hAnsi="Arial" w:eastAsia="Arial"/>
              </w:rPr>
              <w:t xml:space="preserve"> 50 grama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DCF8D99" w14:textId="0E8467A1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852D848" w14:textId="2A95F301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2769D96" w14:textId="065EE5D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73F19052" w14:paraId="6887D99B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32AE4C3A" w14:textId="27FC4551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8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447C6900" w14:textId="0910CDE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</w:rPr>
            </w:pPr>
            <w:r w:rsidRPr="11D32B8E" w:rsidR="11D32B8E">
              <w:rPr>
                <w:rFonts w:ascii="Arial" w:hAnsi="Arial" w:eastAsia="Arial"/>
              </w:rPr>
              <w:t>Kompatibilno sa Programsko modularno rješenje za prikupljanje podatka i analizu ljudskog ponašanja (stavka</w:t>
            </w:r>
            <w:r w:rsidRPr="11D32B8E" w:rsidR="11D32B8E">
              <w:rPr>
                <w:rFonts w:ascii="Arial" w:hAnsi="Arial" w:eastAsia="Arial"/>
              </w:rPr>
              <w:t xml:space="preserve"> 8)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FC570A2" w14:textId="24D57CF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28839B7D" w14:textId="0593D997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4CD891C" w14:textId="44FC570D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</w:tbl>
    <w:p w:rsidR="11D32B8E" w:rsidP="11D32B8E" w:rsidRDefault="11D32B8E" w14:paraId="6FF13956" w14:textId="75C6B90B">
      <w:pPr>
        <w:rPr>
          <w:rFonts w:ascii="Calibri" w:hAnsi="Calibri"/>
        </w:rPr>
      </w:pPr>
    </w:p>
    <w:p w:rsidR="73F19052" w:rsidP="73F19052" w:rsidRDefault="73F19052" w14:paraId="105803B3" w14:textId="13E50BDF">
      <w:pPr>
        <w:rPr>
          <w:rFonts w:ascii="Calibri" w:hAnsi="Calibri"/>
        </w:rPr>
      </w:pPr>
    </w:p>
    <w:p w:rsidR="73F19052" w:rsidP="73F19052" w:rsidRDefault="73F19052" w14:paraId="06D8E230" w14:textId="28ED4C19">
      <w:pPr>
        <w:rPr>
          <w:rFonts w:ascii="Calibri" w:hAnsi="Calibri"/>
        </w:rPr>
      </w:pPr>
    </w:p>
    <w:p w:rsidR="73F19052" w:rsidP="73F19052" w:rsidRDefault="73F19052" w14:paraId="073B8576" w14:textId="4091BCB9">
      <w:pPr>
        <w:rPr>
          <w:rFonts w:ascii="Calibri" w:hAnsi="Calibri"/>
        </w:rPr>
      </w:pPr>
    </w:p>
    <w:tbl>
      <w:tblPr>
        <w:tblStyle w:val="TableNormal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ook w:val="0600" w:firstRow="0" w:lastRow="0" w:firstColumn="0" w:lastColumn="0" w:noHBand="1" w:noVBand="1"/>
      </w:tblPr>
      <w:tblGrid>
        <w:gridCol w:w="960"/>
        <w:gridCol w:w="2134"/>
        <w:gridCol w:w="1547"/>
        <w:gridCol w:w="1547"/>
        <w:gridCol w:w="1547"/>
        <w:gridCol w:w="1548"/>
      </w:tblGrid>
      <w:tr w:rsidR="73F19052" w:rsidTr="73F19052" w14:paraId="4D4485C8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4CD2ABEB" w:rsidP="73F19052" w:rsidRDefault="4CD2ABEB" w14:paraId="3A1B9563" w14:textId="4344ED91">
            <w:pPr>
              <w:spacing w:after="0" w:line="240" w:lineRule="auto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73F19052" w:rsidR="4CD2ABE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14</w:t>
            </w:r>
            <w:r w:rsidRPr="73F19052" w:rsidR="73F190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. </w:t>
            </w:r>
            <w:r w:rsidRPr="73F19052" w:rsidR="72BE9AF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Sustav za pohranu podataka</w:t>
            </w:r>
          </w:p>
        </w:tc>
      </w:tr>
      <w:tr w:rsidR="73F19052" w:rsidTr="73F19052" w14:paraId="7742061D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73F19052" w:rsidP="73F19052" w:rsidRDefault="73F19052" w14:paraId="69512109" w14:textId="5F742F9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Naziv proizvođača: </w:t>
            </w:r>
          </w:p>
        </w:tc>
      </w:tr>
      <w:tr w:rsidR="73F19052" w:rsidTr="73F19052" w14:paraId="3F189C66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73F19052" w:rsidP="73F19052" w:rsidRDefault="73F19052" w14:paraId="48BC1602" w14:textId="73A8D80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Naziv modela: </w:t>
            </w:r>
          </w:p>
        </w:tc>
      </w:tr>
      <w:tr w:rsidR="73F19052" w:rsidTr="73F19052" w14:paraId="17D88C29">
        <w:trPr>
          <w:trHeight w:val="300"/>
        </w:trPr>
        <w:tc>
          <w:tcPr>
            <w:tcW w:w="9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40AADD19" w14:textId="1C89599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Redni broj</w:t>
            </w:r>
          </w:p>
        </w:tc>
        <w:tc>
          <w:tcPr>
            <w:tcW w:w="2134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95E1052" w14:textId="6EDFFEF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Tražena specifikacij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25192BA" w14:textId="2D4F421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184D4EDE" w14:textId="2F21D642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Ponuđena specifikacija</w:t>
            </w:r>
          </w:p>
          <w:p w:rsidR="73F19052" w:rsidP="73F19052" w:rsidRDefault="73F19052" w14:paraId="3922F578" w14:textId="5638971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(popunjava Ponuditelj)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F1FD05C" w14:textId="53582AEE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Bilješke, napomene, reference na tehničku dokumentaciju</w:t>
            </w:r>
          </w:p>
          <w:p w:rsidR="73F19052" w:rsidP="73F19052" w:rsidRDefault="73F19052" w14:paraId="5D946777" w14:textId="39198F8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(popunjava Ponuditelj)</w:t>
            </w: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13E19973" w14:textId="481E0A78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Ocjena</w:t>
            </w:r>
          </w:p>
          <w:p w:rsidR="73F19052" w:rsidP="73F19052" w:rsidRDefault="73F19052" w14:paraId="395F2D9D" w14:textId="0CB2ECFA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(DA/NE)</w:t>
            </w:r>
          </w:p>
          <w:p w:rsidR="73F19052" w:rsidP="73F19052" w:rsidRDefault="73F19052" w14:paraId="7714DD5D" w14:textId="016C0EAB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(popunjava Naručitelj)</w:t>
            </w:r>
          </w:p>
          <w:p w:rsidR="73F19052" w:rsidP="73F19052" w:rsidRDefault="73F19052" w14:paraId="59629174" w14:textId="0E9B606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73F19052" w:rsidTr="73F19052" w14:paraId="57FE0FE1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73F19052" w:rsidP="73F19052" w:rsidRDefault="73F19052" w14:paraId="4685F24E" w14:textId="1F8C9416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Opće karakteristike uređaja</w:t>
            </w:r>
          </w:p>
          <w:p w:rsidR="73F19052" w:rsidP="73F19052" w:rsidRDefault="73F19052" w14:paraId="71FAF86D" w14:textId="229FAC16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73F19052" w:rsidTr="73F19052" w14:paraId="378BC96B">
        <w:trPr>
          <w:trHeight w:val="1665"/>
        </w:trPr>
        <w:tc>
          <w:tcPr>
            <w:tcW w:w="9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5F0F035E" w14:textId="20B943AA">
            <w:pPr>
              <w:spacing w:before="0" w:beforeAutospacing="off" w:after="0" w:afterAutospacing="off" w:line="276" w:lineRule="auto"/>
              <w:ind w:left="100" w:right="0"/>
              <w:jc w:val="center"/>
            </w:pPr>
            <w:r w:rsidRPr="73F19052" w:rsidR="73F1905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2134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C379914" w:rsidP="73F19052" w:rsidRDefault="1C379914" w14:paraId="335F9490" w14:textId="23BB4115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hr-HR"/>
              </w:rPr>
            </w:pPr>
            <w:r w:rsidRPr="73F19052" w:rsidR="1C379914">
              <w:rPr>
                <w:rFonts w:ascii="Calibri" w:hAnsi="Calibri" w:eastAsia="Calibri" w:cs="Calibri"/>
                <w:noProof w:val="0"/>
                <w:sz w:val="20"/>
                <w:szCs w:val="20"/>
                <w:lang w:val="hr"/>
              </w:rPr>
              <w:t>Form faktor i arhitektur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C379914" w:rsidP="73F19052" w:rsidRDefault="1C379914" w14:paraId="5B546164" w14:textId="72368B89">
            <w:pPr>
              <w:pStyle w:val="Normal"/>
            </w:pPr>
            <w:r w:rsidRPr="73F19052" w:rsidR="1C379914">
              <w:rPr>
                <w:rFonts w:ascii="Calibri" w:hAnsi="Calibri" w:eastAsia="Calibri" w:cs="Calibri"/>
                <w:noProof w:val="0"/>
                <w:sz w:val="20"/>
                <w:szCs w:val="20"/>
                <w:lang w:val="hr"/>
              </w:rPr>
              <w:t xml:space="preserve">1 x 2U šasija sa 24 x 2.5" utora za diskove, dual kontroleri sa dual-active kontroler funkcionalnošću, 12Gb SAS backend. </w:t>
            </w:r>
            <w:r w:rsidRPr="73F19052" w:rsidR="1C379914">
              <w:rPr>
                <w:rFonts w:ascii="Calibri" w:hAnsi="Calibri" w:eastAsia="Calibri" w:cs="Calibri"/>
                <w:noProof w:val="0"/>
                <w:sz w:val="22"/>
                <w:szCs w:val="22"/>
                <w:lang w:val="hr-HR"/>
              </w:rPr>
              <w:t xml:space="preserve"> 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5447BC8" w14:textId="0EC0974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F2BAD0E" w14:textId="5818CD2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30C1ECD7" w14:textId="4CF1082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73F19052" w:rsidTr="73F19052" w14:paraId="22A930A3">
        <w:trPr>
          <w:trHeight w:val="300"/>
        </w:trPr>
        <w:tc>
          <w:tcPr>
            <w:tcW w:w="9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F0FB95D" w14:textId="519750B6">
            <w:pPr>
              <w:spacing w:before="0" w:beforeAutospacing="off" w:after="0" w:afterAutospacing="off" w:line="276" w:lineRule="auto"/>
              <w:ind w:left="100" w:right="0"/>
              <w:jc w:val="center"/>
            </w:pPr>
            <w:r w:rsidRPr="73F19052" w:rsidR="73F1905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2134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1B205EF" w:rsidP="73F19052" w:rsidRDefault="21B205EF" w14:paraId="22DB4A3C" w14:textId="5C8EF47B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hr-HR"/>
              </w:rPr>
            </w:pPr>
            <w:r w:rsidRPr="73F19052" w:rsidR="21B205EF">
              <w:rPr>
                <w:rFonts w:ascii="Calibri" w:hAnsi="Calibri" w:eastAsia="Calibri" w:cs="Calibri"/>
                <w:noProof w:val="0"/>
                <w:sz w:val="20"/>
                <w:szCs w:val="20"/>
                <w:lang w:val="hr"/>
              </w:rPr>
              <w:t>Host protokoli i portovi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1B205EF" w:rsidP="73F19052" w:rsidRDefault="21B205EF" w14:paraId="42F12AE5" w14:textId="53CA5835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hr-HR"/>
              </w:rPr>
            </w:pPr>
            <w:r w:rsidRPr="73F19052" w:rsidR="21B205EF">
              <w:rPr>
                <w:rFonts w:ascii="Calibri" w:hAnsi="Calibri" w:eastAsia="Calibri" w:cs="Calibri"/>
                <w:noProof w:val="0"/>
                <w:sz w:val="20"/>
                <w:szCs w:val="20"/>
                <w:lang w:val="hr"/>
              </w:rPr>
              <w:t>8 x 10/25Gb iSCSI (SFP+/SFP28, optički, 4 po kontroleru), 2 x odvojena 1 Gb management porta, isporučena minimalno 4 x short range SFP28, 25GbE hot-swaptransceivera.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3726BF70" w14:textId="2103A76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4C848DA" w14:textId="09AC21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5A685D70" w14:textId="3D17D74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73F19052" w:rsidTr="73F19052" w14:paraId="70C61E73">
        <w:trPr>
          <w:trHeight w:val="300"/>
        </w:trPr>
        <w:tc>
          <w:tcPr>
            <w:tcW w:w="9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EC94459" w14:textId="2DB8C93C">
            <w:pPr>
              <w:spacing w:before="0" w:beforeAutospacing="off" w:after="0" w:afterAutospacing="off" w:line="276" w:lineRule="auto"/>
              <w:ind w:left="100" w:right="0"/>
              <w:jc w:val="center"/>
            </w:pPr>
            <w:r w:rsidRPr="73F19052" w:rsidR="73F1905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2134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346E50B4" w:rsidP="73F19052" w:rsidRDefault="346E50B4" w14:paraId="00F6386A" w14:textId="3483D51A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hr-HR"/>
              </w:rPr>
            </w:pPr>
            <w:r w:rsidRPr="73F19052" w:rsidR="346E50B4">
              <w:rPr>
                <w:rFonts w:ascii="Calibri" w:hAnsi="Calibri" w:eastAsia="Calibri" w:cs="Calibri"/>
                <w:noProof w:val="0"/>
                <w:sz w:val="20"/>
                <w:szCs w:val="20"/>
                <w:lang w:val="hr"/>
              </w:rPr>
              <w:t>Skalabilnost i proširenj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346E50B4" w:rsidP="73F19052" w:rsidRDefault="346E50B4" w14:paraId="16494376" w14:textId="77C9828D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hr-HR"/>
              </w:rPr>
            </w:pPr>
            <w:r w:rsidRPr="73F19052" w:rsidR="346E50B4">
              <w:rPr>
                <w:rFonts w:ascii="Calibri" w:hAnsi="Calibri" w:eastAsia="Calibri" w:cs="Calibri"/>
                <w:noProof w:val="0"/>
                <w:sz w:val="20"/>
                <w:szCs w:val="20"/>
                <w:lang w:val="hr"/>
              </w:rPr>
              <w:t>mogućnost priključenja do 9 x 2U dodatne kutije za proširenje (12 ili 24 diskova) ili do 3 x 5U dodatne kutije za proširenje (84 diska).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0A68890" w14:textId="2B58968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0599978" w14:textId="6FAFB11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9A4DB0E" w14:textId="5CDE01D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73F19052" w:rsidTr="73F19052" w14:paraId="633AB603">
        <w:trPr>
          <w:trHeight w:val="300"/>
        </w:trPr>
        <w:tc>
          <w:tcPr>
            <w:tcW w:w="9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55FD9C7C" w14:textId="5BECC173">
            <w:pPr>
              <w:spacing w:before="0" w:beforeAutospacing="off" w:after="0" w:afterAutospacing="off" w:line="276" w:lineRule="auto"/>
              <w:ind w:left="100" w:right="0"/>
              <w:jc w:val="center"/>
            </w:pPr>
            <w:r w:rsidRPr="73F19052" w:rsidR="73F1905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2134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012FACDD" w:rsidP="73F19052" w:rsidRDefault="012FACDD" w14:paraId="6B157340" w14:textId="436A8009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hr-HR"/>
              </w:rPr>
            </w:pPr>
            <w:r w:rsidRPr="73F19052" w:rsidR="012FACDD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hr"/>
              </w:rPr>
              <w:t>Performanse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012FACDD" w:rsidP="73F19052" w:rsidRDefault="012FACDD" w14:paraId="4F285759" w14:textId="12D3C080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hr-HR"/>
              </w:rPr>
            </w:pPr>
            <w:r w:rsidRPr="73F19052" w:rsidR="012FACDD">
              <w:rPr>
                <w:rFonts w:ascii="Calibri" w:hAnsi="Calibri" w:eastAsia="Calibri" w:cs="Calibri"/>
                <w:noProof w:val="0"/>
                <w:sz w:val="20"/>
                <w:szCs w:val="20"/>
                <w:lang w:val="hr"/>
              </w:rPr>
              <w:t>deklarirane performanse do 800.000 IOPS, sekvencijalna propusnost do 14GB/s čitanje i 11GB/s pisanje.</w:t>
            </w:r>
            <w:r w:rsidRPr="73F19052" w:rsidR="012FACDD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hr"/>
              </w:rPr>
              <w:t>): min. 170/170 stupnjev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3CE5F6C" w14:textId="1524948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3029811A" w14:textId="6879008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1470AAC" w14:textId="4D5DA19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73F19052" w:rsidTr="73F19052" w14:paraId="0C6F425B">
        <w:trPr>
          <w:trHeight w:val="300"/>
        </w:trPr>
        <w:tc>
          <w:tcPr>
            <w:tcW w:w="9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4EDE2275" w14:textId="051D57A2">
            <w:pPr>
              <w:spacing w:before="0" w:beforeAutospacing="off" w:after="0" w:afterAutospacing="off" w:line="276" w:lineRule="auto"/>
              <w:ind w:left="100" w:right="0"/>
              <w:jc w:val="center"/>
            </w:pPr>
            <w:r w:rsidRPr="73F19052" w:rsidR="73F1905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US"/>
              </w:rPr>
              <w:t>5</w:t>
            </w:r>
          </w:p>
        </w:tc>
        <w:tc>
          <w:tcPr>
            <w:tcW w:w="2134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53593A74" w:rsidP="73F19052" w:rsidRDefault="53593A74" w14:paraId="0D320668" w14:textId="659EC434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hr-HR"/>
              </w:rPr>
            </w:pPr>
            <w:r w:rsidRPr="73F19052" w:rsidR="53593A74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hr"/>
              </w:rPr>
              <w:t>Kapacitet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53593A74" w:rsidP="73F19052" w:rsidRDefault="53593A74" w14:paraId="01B28C2C" w14:textId="672D90B8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hr-HR"/>
              </w:rPr>
            </w:pPr>
            <w:r w:rsidRPr="73F19052" w:rsidR="53593A74">
              <w:rPr>
                <w:rFonts w:ascii="Calibri" w:hAnsi="Calibri" w:eastAsia="Calibri" w:cs="Calibri"/>
                <w:noProof w:val="0"/>
                <w:sz w:val="20"/>
                <w:szCs w:val="20"/>
                <w:lang w:val="hr"/>
              </w:rPr>
              <w:t>uključeno minimalno 6 x 3,84 TB SSD, hot-plug, 1WPD, read-intensive, podrška do maksimalno 8 PB RAW kapacitet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FF21332" w14:textId="43E9A84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F0560CE" w14:textId="7CFFF9B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30E0DFF2" w14:textId="1F63FE0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73F19052" w:rsidTr="73F19052" w14:paraId="6AEF6526">
        <w:trPr>
          <w:trHeight w:val="300"/>
        </w:trPr>
        <w:tc>
          <w:tcPr>
            <w:tcW w:w="9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109E7EE" w14:textId="66483157">
            <w:pPr>
              <w:spacing w:before="0" w:beforeAutospacing="off" w:after="0" w:afterAutospacing="off" w:line="276" w:lineRule="auto"/>
              <w:ind w:left="100" w:right="0"/>
              <w:jc w:val="center"/>
            </w:pPr>
            <w:r w:rsidRPr="73F19052" w:rsidR="73F1905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US"/>
              </w:rPr>
              <w:t>6</w:t>
            </w:r>
          </w:p>
        </w:tc>
        <w:tc>
          <w:tcPr>
            <w:tcW w:w="2134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7C0802D" w:rsidP="73F19052" w:rsidRDefault="17C0802D" w14:paraId="1339AC3F" w14:textId="5C340BF8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hr-HR"/>
              </w:rPr>
            </w:pPr>
            <w:r w:rsidRPr="73F19052" w:rsidR="17C0802D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hr"/>
              </w:rPr>
              <w:t>Funkcionalnosti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1F660BC8" w14:textId="4E0AE14B">
            <w:pPr>
              <w:spacing w:before="0" w:beforeAutospacing="off" w:after="0" w:afterAutospacing="off"/>
              <w:jc w:val="left"/>
            </w:pPr>
            <w:r w:rsidRPr="73F19052" w:rsidR="73F19052">
              <w:rPr>
                <w:rFonts w:ascii="Arial" w:hAnsi="Arial" w:eastAsia="Arial" w:cs="Arial"/>
                <w:sz w:val="20"/>
                <w:szCs w:val="20"/>
                <w:lang w:val="hr"/>
              </w:rPr>
              <w:t>Uključene sve funkcionalnosti (bez potrebe za dodatnim licencama): thin provisioning, snapshots, volume copy, asinkrona replikacija (između različitih generacija proizvoda), SSD read cache,automatski tiering, podrška za RAID1, 5, 6 i 10.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393FAC21" w14:textId="59CFD70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2A321FF" w14:textId="3BB7862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C7FB845" w14:textId="70EA495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73F19052" w:rsidTr="73F19052" w14:paraId="3F19C998">
        <w:trPr>
          <w:trHeight w:val="300"/>
        </w:trPr>
        <w:tc>
          <w:tcPr>
            <w:tcW w:w="9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27474A4" w14:textId="52FD164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2134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937CA12" w:rsidP="73F19052" w:rsidRDefault="2937CA12" w14:paraId="6850B716" w14:textId="2EA30E14">
            <w:pPr>
              <w:pStyle w:val="Normal"/>
              <w:spacing w:after="0" w:line="240" w:lineRule="auto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73F19052" w:rsidR="2937CA12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hr"/>
              </w:rPr>
              <w:t>Sigurnost i enkripcij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937CA12" w:rsidP="73F19052" w:rsidRDefault="2937CA12" w14:paraId="7D55A161" w14:textId="2E921F06">
            <w:pPr>
              <w:pStyle w:val="Normal"/>
              <w:spacing w:after="0" w:line="276" w:lineRule="auto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73F19052" w:rsidR="2937CA12">
              <w:rPr>
                <w:rFonts w:ascii="Calibri" w:hAnsi="Calibri" w:eastAsia="Calibri" w:cs="Calibri"/>
                <w:noProof w:val="0"/>
                <w:sz w:val="20"/>
                <w:szCs w:val="20"/>
                <w:lang w:val="hr"/>
              </w:rPr>
              <w:t>podrška za SED (SSD/HDD) s AES-256 enkripcijom i FIPS 140-3 Level 2 certifikacijom; interni key manager s KMIP podrškom (kompatibilnost s KMIP-sučeljem za vanjske KMS sustave).</w:t>
            </w:r>
          </w:p>
          <w:p w:rsidR="73F19052" w:rsidP="73F19052" w:rsidRDefault="73F19052" w14:paraId="6BE1DAA4" w14:textId="3D0E8705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496F9B76" w14:textId="71D9C8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CCEE08E" w14:textId="00D30D3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24A1323" w14:textId="115F46A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73F19052" w:rsidTr="73F19052" w14:paraId="062F9EC6">
        <w:trPr>
          <w:trHeight w:val="300"/>
        </w:trPr>
        <w:tc>
          <w:tcPr>
            <w:tcW w:w="9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55BDD09A" w14:textId="7A6D9E1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2134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1419048" w:rsidP="73F19052" w:rsidRDefault="71419048" w14:paraId="64E7A460" w14:textId="49398435">
            <w:pPr>
              <w:pStyle w:val="Normal"/>
              <w:spacing w:after="0" w:line="276" w:lineRule="auto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73F19052" w:rsidR="71419048"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  <w:t>Upravljanje i API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0E722883" w:rsidP="73F19052" w:rsidRDefault="0E722883" w14:paraId="2FCCD382" w14:textId="43BEB09C">
            <w:pPr>
              <w:pStyle w:val="Normal"/>
              <w:spacing w:after="0" w:line="276" w:lineRule="auto"/>
            </w:pPr>
            <w:r w:rsidRPr="73F19052" w:rsidR="0E722883"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  <w:t>integrirani HTML5 web GUI, CLI, Redfish/Swordfish REST API.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3652DEA" w14:textId="2FBA46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48A53751" w14:textId="76CAE1A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BC126D9" w14:textId="7892ABE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73F19052" w:rsidTr="73F19052" w14:paraId="00E54FF5">
        <w:trPr>
          <w:trHeight w:val="300"/>
        </w:trPr>
        <w:tc>
          <w:tcPr>
            <w:tcW w:w="9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387AFFBC" w14:textId="54C55ED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2134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AB506C0" w:rsidP="73F19052" w:rsidRDefault="2AB506C0" w14:paraId="6C34271F" w14:textId="66A24060">
            <w:pPr>
              <w:pStyle w:val="Normal"/>
              <w:spacing w:after="0" w:line="276" w:lineRule="auto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73F19052" w:rsidR="2AB506C0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hr"/>
              </w:rPr>
              <w:t>Operativni sustavi i virtualizacij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32A12317" w:rsidP="73F19052" w:rsidRDefault="32A12317" w14:paraId="739CD769" w14:textId="1362B910">
            <w:pPr>
              <w:pStyle w:val="Normal"/>
              <w:spacing w:after="0" w:line="276" w:lineRule="auto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73F19052" w:rsidR="32A12317"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  <w:t>podrška za Windows Server (2025/2022, uključujući Hyper-V), RHEL 9.5/8.10, SLES 15, VMware vSphere 9.0/8.0 U3, vCenter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1FBF9E42" w14:textId="5CFC7E4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419E468" w14:textId="31B74F3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0DD509F3" w14:textId="162DD5D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73F19052" w:rsidTr="73F19052" w14:paraId="5AB84BC9">
        <w:trPr>
          <w:trHeight w:val="300"/>
        </w:trPr>
        <w:tc>
          <w:tcPr>
            <w:tcW w:w="9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1AB79596" w14:textId="1A885A2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134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6783B907" w:rsidP="73F19052" w:rsidRDefault="6783B907" w14:paraId="4ECE50DC" w14:textId="6D9E025F">
            <w:pPr>
              <w:pStyle w:val="Normal"/>
              <w:spacing w:after="0" w:line="276" w:lineRule="auto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73F19052" w:rsidR="6783B907"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  <w:t>Napajanje i okoliš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6783B907" w:rsidP="73F19052" w:rsidRDefault="6783B907" w14:paraId="3C4C5E86" w14:textId="4C415E62">
            <w:pPr>
              <w:pStyle w:val="Normal"/>
              <w:spacing w:after="0" w:line="276" w:lineRule="auto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73F19052" w:rsidR="6783B907"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  <w:t>redundantna hot-swap napajanja, minimalno 580W po napajanju, 100–240 VAC, 50/60 Hz.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3724AEDD" w14:textId="37CEA99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4B3E8CDF" w14:textId="741C2F8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4F7CDC6E" w14:textId="2059FEF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73F19052" w:rsidTr="73F19052" w14:paraId="0BFAD1F2">
        <w:trPr>
          <w:trHeight w:val="300"/>
        </w:trPr>
        <w:tc>
          <w:tcPr>
            <w:tcW w:w="96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7DF76239" w14:textId="52B0039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2134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5DBAE77D" w:rsidP="73F19052" w:rsidRDefault="5DBAE77D" w14:paraId="5C819E32" w14:textId="29ECEB0A">
            <w:pPr>
              <w:pStyle w:val="Normal"/>
              <w:spacing w:after="0" w:line="276" w:lineRule="auto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73F19052" w:rsidR="5DBAE77D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0"/>
                <w:szCs w:val="20"/>
                <w:lang w:val="hr"/>
              </w:rPr>
              <w:t>Podršk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5DBAE77D" w:rsidP="73F19052" w:rsidRDefault="5DBAE77D" w14:paraId="7782CB4D" w14:textId="72C1DEDE">
            <w:pPr>
              <w:pStyle w:val="Normal"/>
              <w:spacing w:after="0" w:line="276" w:lineRule="auto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73F19052" w:rsidR="5DBAE77D">
              <w:rPr>
                <w:rFonts w:ascii="Arial" w:hAnsi="Arial" w:eastAsia="Arial" w:cs="Arial"/>
                <w:i w:val="1"/>
                <w:iCs w:val="1"/>
                <w:noProof w:val="0"/>
                <w:sz w:val="20"/>
                <w:szCs w:val="20"/>
                <w:lang w:val="hr"/>
              </w:rPr>
              <w:t>“Next business day on-site"</w:t>
            </w:r>
            <w:r w:rsidRPr="73F19052" w:rsidR="5DBAE77D"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  <w:t xml:space="preserve"> podrška zamjene neispravnih komponenti od minimalno 36 mjeseci.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0B0FC77" w14:textId="3473E4D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F675C67" w14:textId="4C8A6E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562A0EFD" w14:textId="2C059E8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73F19052" w:rsidTr="73F19052" w14:paraId="7D2A5B08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4080CD32" w14:textId="031E8B4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3F19052" w:rsidR="73F190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Jamstvo</w:t>
            </w:r>
          </w:p>
        </w:tc>
      </w:tr>
      <w:tr w:rsidR="73F19052" w:rsidTr="73F19052" w14:paraId="7CA7CFF3">
        <w:trPr>
          <w:trHeight w:val="300"/>
        </w:trPr>
        <w:tc>
          <w:tcPr>
            <w:tcW w:w="96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2734DBAC" w14:textId="5A8393E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73F19052" w:rsidR="2797D4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2134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59263EB9" w14:textId="2F49C8B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Jamstvo </w:t>
            </w:r>
          </w:p>
        </w:tc>
        <w:tc>
          <w:tcPr>
            <w:tcW w:w="1547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10AD8303" w14:textId="3DAC2EE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ključeno jamstvo dobavljača na period od minimalno 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  <w:r w:rsidRPr="73F19052" w:rsidR="73F19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godina za uređaj</w:t>
            </w:r>
          </w:p>
        </w:tc>
        <w:tc>
          <w:tcPr>
            <w:tcW w:w="1547" w:type="dxa"/>
            <w:tcBorders>
              <w:top w:val="nil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510799C7" w14:textId="31063E7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nil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423E48AC" w14:textId="0621331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nil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73F19052" w:rsidP="73F19052" w:rsidRDefault="73F19052" w14:paraId="6D241EE0" w14:textId="2757977F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73F19052" w:rsidP="73F19052" w:rsidRDefault="73F19052" w14:paraId="4E70D50E" w14:textId="1BAFE0DC">
      <w:pPr>
        <w:rPr>
          <w:rFonts w:ascii="Calibri" w:hAnsi="Calibri"/>
        </w:rPr>
      </w:pPr>
    </w:p>
    <w:sectPr w:rsidR="3AEC71E7" w:rsidSect="00996622">
      <w:pgSz w:w="11906" w:h="16838" w:orient="portrait" w:code="9"/>
      <w:pgMar w:top="720" w:right="1196" w:bottom="720" w:left="1474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57CDD" w:rsidP="004B10A6" w:rsidRDefault="00357CDD" w14:paraId="16B48881" w14:textId="77777777">
      <w:r>
        <w:separator/>
      </w:r>
    </w:p>
  </w:endnote>
  <w:endnote w:type="continuationSeparator" w:id="0">
    <w:p w:rsidR="00357CDD" w:rsidP="004B10A6" w:rsidRDefault="00357CDD" w14:paraId="4CFC354B" w14:textId="77777777">
      <w:r>
        <w:continuationSeparator/>
      </w:r>
    </w:p>
  </w:endnote>
  <w:endnote w:type="continuationNotice" w:id="1">
    <w:p w:rsidR="00357CDD" w:rsidRDefault="00357CDD" w14:paraId="34CEA7C5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57CDD" w:rsidP="004B10A6" w:rsidRDefault="00357CDD" w14:paraId="0B4BEA63" w14:textId="77777777">
      <w:r>
        <w:separator/>
      </w:r>
    </w:p>
  </w:footnote>
  <w:footnote w:type="continuationSeparator" w:id="0">
    <w:p w:rsidR="00357CDD" w:rsidP="004B10A6" w:rsidRDefault="00357CDD" w14:paraId="0B4FBA09" w14:textId="77777777">
      <w:r>
        <w:continuationSeparator/>
      </w:r>
    </w:p>
  </w:footnote>
  <w:footnote w:type="continuationNotice" w:id="1">
    <w:p w:rsidR="00357CDD" w:rsidRDefault="00357CDD" w14:paraId="0A7805BC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4">
    <w:nsid w:val="321fd54b"/>
    <w:multiLevelType xmlns:w="http://schemas.openxmlformats.org/wordprocessingml/2006/main" w:val="hybridMultilevel"/>
    <w:lvl xmlns:w="http://schemas.openxmlformats.org/wordprocessingml/2006/main" w:ilvl="0">
      <w:start w:val="1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3">
    <w:nsid w:val="602eea4d"/>
    <w:multiLevelType xmlns:w="http://schemas.openxmlformats.org/wordprocessingml/2006/main" w:val="hybridMultilevel"/>
    <w:lvl xmlns:w="http://schemas.openxmlformats.org/wordprocessingml/2006/main" w:ilvl="0">
      <w:start w:val="1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2">
    <w:nsid w:val="1588ed1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2db10d8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175d08f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4c0092f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65159084"/>
    <w:multiLevelType xmlns:w="http://schemas.openxmlformats.org/wordprocessingml/2006/main" w:val="hybridMultilevel"/>
    <w:lvl xmlns:w="http://schemas.openxmlformats.org/wordprocessingml/2006/main" w:ilvl="0">
      <w:numFmt w:val="bullet"/>
      <w:lvlText w:val="-"/>
      <w:lvlJc w:val="left"/>
      <w:pPr>
        <w:ind w:left="720" w:hanging="360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18f6859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3672631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0" w:firstLine="0"/>
      </w:pPr>
      <w:rPr>
        <w:rFonts w:hint="default" w:ascii="Myriad Pro" w:hAnsi="Myriad Pro"/>
      </w:r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5">
    <w:nsid w:val="2a1eab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60ab6ef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7546234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58ae484a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">
    <w:nsid w:val="54da6f0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EC6CD16"/>
    <w:multiLevelType w:val="hybridMultilevel"/>
    <w:tmpl w:val="FFFFFFFF"/>
    <w:lvl w:ilvl="0" w:tplc="E048AE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DD607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DF2BE0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7A648D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124097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C4C13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ED051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8D2C80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1EEC9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3208715"/>
    <w:multiLevelType w:val="hybridMultilevel"/>
    <w:tmpl w:val="F76EE094"/>
    <w:lvl w:ilvl="0" w:tplc="238C362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FFD8B2F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702D7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CDC691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3A298E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2A839C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C665F0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B88AF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39CE4C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E756BB3"/>
    <w:multiLevelType w:val="hybridMultilevel"/>
    <w:tmpl w:val="5A1E9302"/>
    <w:lvl w:ilvl="0" w:tplc="3F004C2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26FA91E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212CC2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3202C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40AAF8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978372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22B36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7422D1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144E3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80633FB"/>
    <w:multiLevelType w:val="hybridMultilevel"/>
    <w:tmpl w:val="FFFFFFFF"/>
    <w:lvl w:ilvl="0" w:tplc="2F5E94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ACA150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4E4BBE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BEED3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54EB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EC4BD3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3EA95F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95289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700EC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F9E1C6D"/>
    <w:multiLevelType w:val="hybridMultilevel"/>
    <w:tmpl w:val="FFFFFFFF"/>
    <w:lvl w:ilvl="0" w:tplc="FA66C1D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36F4B0A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502FD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E54A2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542828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44266D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660DA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4F06B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6EA7EA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E33A83E"/>
    <w:multiLevelType w:val="hybridMultilevel"/>
    <w:tmpl w:val="FFFFFFFF"/>
    <w:lvl w:ilvl="0" w:tplc="80329B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BBCAC8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D0456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12AAE3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51E054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B9409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394745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EB8AF4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D3C8D0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E23206F"/>
    <w:multiLevelType w:val="hybridMultilevel"/>
    <w:tmpl w:val="FFFFFFFF"/>
    <w:lvl w:ilvl="0" w:tplc="A3489A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994AA3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B888A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8BCC4F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7E291C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E6E793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56ABF9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26A4C1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25C0C3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hint="default" w:ascii="Myriad Pro" w:hAnsi="Myriad Pro" w:cs="Times New Roman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8" w15:restartNumberingAfterBreak="0">
    <w:nsid w:val="763B3B2B"/>
    <w:multiLevelType w:val="hybridMultilevel"/>
    <w:tmpl w:val="FFFFFFFF"/>
    <w:lvl w:ilvl="0" w:tplc="546AEAB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0E4CF7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4E61C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49075C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E10D43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C4E784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ECA20E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30049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734F06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7B008B2"/>
    <w:multiLevelType w:val="hybridMultilevel"/>
    <w:tmpl w:val="FFFFFFFF"/>
    <w:lvl w:ilvl="0" w:tplc="D4C2B9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194B2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EF0B8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F091F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A0E5ED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3E25F0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53855C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E47C5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3DA298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Theme="minorHAnsi" w:hAnsiTheme="minorHAnsi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" w16cid:durableId="235825509">
    <w:abstractNumId w:val="2"/>
  </w:num>
  <w:num w:numId="2" w16cid:durableId="1292129730">
    <w:abstractNumId w:val="1"/>
  </w:num>
  <w:num w:numId="3" w16cid:durableId="1316106946">
    <w:abstractNumId w:val="9"/>
  </w:num>
  <w:num w:numId="4" w16cid:durableId="1666087713">
    <w:abstractNumId w:val="0"/>
  </w:num>
  <w:num w:numId="5" w16cid:durableId="1742174617">
    <w:abstractNumId w:val="3"/>
  </w:num>
  <w:num w:numId="6" w16cid:durableId="10643882">
    <w:abstractNumId w:val="5"/>
  </w:num>
  <w:num w:numId="7" w16cid:durableId="1501888760">
    <w:abstractNumId w:val="8"/>
  </w:num>
  <w:num w:numId="8" w16cid:durableId="1309624552">
    <w:abstractNumId w:val="6"/>
  </w:num>
  <w:num w:numId="9" w16cid:durableId="2106656083">
    <w:abstractNumId w:val="4"/>
  </w:num>
  <w:num w:numId="10" w16cid:durableId="1985696028">
    <w:abstractNumId w:val="10"/>
  </w:num>
  <w:num w:numId="11" w16cid:durableId="1850216351">
    <w:abstractNumId w:val="7"/>
  </w:num>
  <w:numIdMacAtCleanup w:val="11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hideSpellingErrors/>
  <w:hideGrammaticalErrors/>
  <w:activeWritingStyle w:lang="en-US" w:vendorID="64" w:dllVersion="0" w:nlCheck="1" w:checkStyle="0" w:appName="MSWord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0FFC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F13B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49398"/>
    <w:rsid w:val="0014D872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1E9E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E89C4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4420"/>
    <w:rsid w:val="002E5DEE"/>
    <w:rsid w:val="002E66E7"/>
    <w:rsid w:val="002F093F"/>
    <w:rsid w:val="002F0949"/>
    <w:rsid w:val="002F34A8"/>
    <w:rsid w:val="002F37D7"/>
    <w:rsid w:val="002F465A"/>
    <w:rsid w:val="002F55C0"/>
    <w:rsid w:val="002F98AE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38C62"/>
    <w:rsid w:val="00340742"/>
    <w:rsid w:val="003432B4"/>
    <w:rsid w:val="00343A5F"/>
    <w:rsid w:val="00345568"/>
    <w:rsid w:val="00346226"/>
    <w:rsid w:val="00347CB8"/>
    <w:rsid w:val="00351F21"/>
    <w:rsid w:val="003542A7"/>
    <w:rsid w:val="00357CDD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180D2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AC40A"/>
    <w:rsid w:val="004AEADE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2AB"/>
    <w:rsid w:val="00520E31"/>
    <w:rsid w:val="005219F8"/>
    <w:rsid w:val="00521F4D"/>
    <w:rsid w:val="00524FCE"/>
    <w:rsid w:val="0052B190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064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09B"/>
    <w:rsid w:val="005D637D"/>
    <w:rsid w:val="005D73AD"/>
    <w:rsid w:val="005E26D7"/>
    <w:rsid w:val="005E3C8C"/>
    <w:rsid w:val="005F22EC"/>
    <w:rsid w:val="005F8D49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18FB2"/>
    <w:rsid w:val="00620600"/>
    <w:rsid w:val="00623946"/>
    <w:rsid w:val="00626CE3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116F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60A9"/>
    <w:rsid w:val="006F7082"/>
    <w:rsid w:val="006F70DD"/>
    <w:rsid w:val="006FF822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5532B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B9071"/>
    <w:rsid w:val="007C15A3"/>
    <w:rsid w:val="007C1E84"/>
    <w:rsid w:val="007C2D67"/>
    <w:rsid w:val="007C3090"/>
    <w:rsid w:val="007C3F37"/>
    <w:rsid w:val="007C4F14"/>
    <w:rsid w:val="007C5C41"/>
    <w:rsid w:val="007D131D"/>
    <w:rsid w:val="007D1506"/>
    <w:rsid w:val="007D5743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050AE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3B119"/>
    <w:rsid w:val="008413B7"/>
    <w:rsid w:val="00841FC4"/>
    <w:rsid w:val="00842122"/>
    <w:rsid w:val="0084284E"/>
    <w:rsid w:val="00843B80"/>
    <w:rsid w:val="008444BB"/>
    <w:rsid w:val="00846E19"/>
    <w:rsid w:val="008472CC"/>
    <w:rsid w:val="00848531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3551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CD190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1925B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13C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5D06"/>
    <w:rsid w:val="00996141"/>
    <w:rsid w:val="00996622"/>
    <w:rsid w:val="009A386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3B791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47C8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15C0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1E654"/>
    <w:rsid w:val="00B20483"/>
    <w:rsid w:val="00B209F8"/>
    <w:rsid w:val="00B22F87"/>
    <w:rsid w:val="00B23082"/>
    <w:rsid w:val="00B23ABA"/>
    <w:rsid w:val="00B23FEA"/>
    <w:rsid w:val="00B2B3CF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9C1E2"/>
    <w:rsid w:val="00B9CB0B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4EDA"/>
    <w:rsid w:val="00BE5459"/>
    <w:rsid w:val="00BE5926"/>
    <w:rsid w:val="00BE6560"/>
    <w:rsid w:val="00BE7FAC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C9A9C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1AE82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2B2A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B7282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DFCC7B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7EC19"/>
    <w:rsid w:val="00E81CA7"/>
    <w:rsid w:val="00E84EAC"/>
    <w:rsid w:val="00E87E83"/>
    <w:rsid w:val="00E90092"/>
    <w:rsid w:val="00E928A5"/>
    <w:rsid w:val="00E93822"/>
    <w:rsid w:val="00E93BB6"/>
    <w:rsid w:val="00E95E58"/>
    <w:rsid w:val="00EA141B"/>
    <w:rsid w:val="00EA266A"/>
    <w:rsid w:val="00EA3D5B"/>
    <w:rsid w:val="00EA450D"/>
    <w:rsid w:val="00EA5B67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0405"/>
    <w:rsid w:val="00F011CA"/>
    <w:rsid w:val="00F01DE0"/>
    <w:rsid w:val="00F0346B"/>
    <w:rsid w:val="00F05978"/>
    <w:rsid w:val="00F0EF3B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A86"/>
    <w:rsid w:val="00F41BD2"/>
    <w:rsid w:val="00F4390B"/>
    <w:rsid w:val="00F44AE6"/>
    <w:rsid w:val="00F51819"/>
    <w:rsid w:val="00F519D1"/>
    <w:rsid w:val="00F531B4"/>
    <w:rsid w:val="00F536E5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03493A"/>
    <w:rsid w:val="0106C66B"/>
    <w:rsid w:val="010C6610"/>
    <w:rsid w:val="01205FCD"/>
    <w:rsid w:val="0121E336"/>
    <w:rsid w:val="0124574D"/>
    <w:rsid w:val="0124FFE5"/>
    <w:rsid w:val="012525F3"/>
    <w:rsid w:val="01277684"/>
    <w:rsid w:val="012BFC94"/>
    <w:rsid w:val="012FACDD"/>
    <w:rsid w:val="01370594"/>
    <w:rsid w:val="01380ECB"/>
    <w:rsid w:val="013A6EF7"/>
    <w:rsid w:val="013CCF50"/>
    <w:rsid w:val="013DE789"/>
    <w:rsid w:val="0148406B"/>
    <w:rsid w:val="01502DF1"/>
    <w:rsid w:val="0161607E"/>
    <w:rsid w:val="016372FD"/>
    <w:rsid w:val="0163A366"/>
    <w:rsid w:val="0163D91E"/>
    <w:rsid w:val="016D7805"/>
    <w:rsid w:val="0173BDCC"/>
    <w:rsid w:val="0179EB01"/>
    <w:rsid w:val="017ACCED"/>
    <w:rsid w:val="0180EACF"/>
    <w:rsid w:val="0182CA14"/>
    <w:rsid w:val="01870766"/>
    <w:rsid w:val="018CE4E0"/>
    <w:rsid w:val="01AB3FBC"/>
    <w:rsid w:val="01B48A68"/>
    <w:rsid w:val="01BB763B"/>
    <w:rsid w:val="01C536C4"/>
    <w:rsid w:val="01C785FE"/>
    <w:rsid w:val="01C99F9B"/>
    <w:rsid w:val="01CA851D"/>
    <w:rsid w:val="01CAEC80"/>
    <w:rsid w:val="01CF581F"/>
    <w:rsid w:val="01D12632"/>
    <w:rsid w:val="01D36B67"/>
    <w:rsid w:val="01D8AE51"/>
    <w:rsid w:val="01E2BBF2"/>
    <w:rsid w:val="01E541A2"/>
    <w:rsid w:val="01EFAEAD"/>
    <w:rsid w:val="01F03109"/>
    <w:rsid w:val="01F6D2B9"/>
    <w:rsid w:val="01F71280"/>
    <w:rsid w:val="01F8C21E"/>
    <w:rsid w:val="01FD5C60"/>
    <w:rsid w:val="020C353A"/>
    <w:rsid w:val="020FE27D"/>
    <w:rsid w:val="02134BF1"/>
    <w:rsid w:val="02194867"/>
    <w:rsid w:val="021B34D4"/>
    <w:rsid w:val="021D808F"/>
    <w:rsid w:val="02212289"/>
    <w:rsid w:val="0225532B"/>
    <w:rsid w:val="0228A1F1"/>
    <w:rsid w:val="022BDAD1"/>
    <w:rsid w:val="022E0FAF"/>
    <w:rsid w:val="023100AA"/>
    <w:rsid w:val="0235717E"/>
    <w:rsid w:val="02364A12"/>
    <w:rsid w:val="023BC266"/>
    <w:rsid w:val="023D4AAE"/>
    <w:rsid w:val="023E8C9A"/>
    <w:rsid w:val="0246FE1C"/>
    <w:rsid w:val="024D8EB3"/>
    <w:rsid w:val="024DBC94"/>
    <w:rsid w:val="024F9082"/>
    <w:rsid w:val="02525C98"/>
    <w:rsid w:val="02620365"/>
    <w:rsid w:val="026F964A"/>
    <w:rsid w:val="0270FCE2"/>
    <w:rsid w:val="0273973F"/>
    <w:rsid w:val="027948E4"/>
    <w:rsid w:val="02846500"/>
    <w:rsid w:val="028850CE"/>
    <w:rsid w:val="0289E0B0"/>
    <w:rsid w:val="02999FA7"/>
    <w:rsid w:val="029C4E05"/>
    <w:rsid w:val="02B00EFB"/>
    <w:rsid w:val="02B3FE70"/>
    <w:rsid w:val="02B52187"/>
    <w:rsid w:val="02B81B56"/>
    <w:rsid w:val="02BC0788"/>
    <w:rsid w:val="02BC89A1"/>
    <w:rsid w:val="02BCE9C3"/>
    <w:rsid w:val="02C5DF64"/>
    <w:rsid w:val="02CB3D68"/>
    <w:rsid w:val="02DDB167"/>
    <w:rsid w:val="02E05C97"/>
    <w:rsid w:val="02EB3680"/>
    <w:rsid w:val="02EFF69E"/>
    <w:rsid w:val="02F0A226"/>
    <w:rsid w:val="02F95347"/>
    <w:rsid w:val="02FFEB12"/>
    <w:rsid w:val="0303B5C2"/>
    <w:rsid w:val="03045B61"/>
    <w:rsid w:val="03078F44"/>
    <w:rsid w:val="030B9641"/>
    <w:rsid w:val="030E233D"/>
    <w:rsid w:val="0311EFA0"/>
    <w:rsid w:val="0312F09A"/>
    <w:rsid w:val="031A6DBA"/>
    <w:rsid w:val="031E4DC0"/>
    <w:rsid w:val="03202464"/>
    <w:rsid w:val="0324BED3"/>
    <w:rsid w:val="032882DF"/>
    <w:rsid w:val="03290EF3"/>
    <w:rsid w:val="032A564B"/>
    <w:rsid w:val="032FA0A7"/>
    <w:rsid w:val="03340717"/>
    <w:rsid w:val="0337D3CD"/>
    <w:rsid w:val="033AC92F"/>
    <w:rsid w:val="0347030D"/>
    <w:rsid w:val="034FE07A"/>
    <w:rsid w:val="035219E1"/>
    <w:rsid w:val="0352F84F"/>
    <w:rsid w:val="0354A891"/>
    <w:rsid w:val="03573C65"/>
    <w:rsid w:val="035C88B2"/>
    <w:rsid w:val="036A5CDF"/>
    <w:rsid w:val="036D2DF4"/>
    <w:rsid w:val="036FC5C8"/>
    <w:rsid w:val="03714BBC"/>
    <w:rsid w:val="037653CA"/>
    <w:rsid w:val="037A892E"/>
    <w:rsid w:val="037F5A02"/>
    <w:rsid w:val="03887903"/>
    <w:rsid w:val="038DA70F"/>
    <w:rsid w:val="0390AF28"/>
    <w:rsid w:val="0392177A"/>
    <w:rsid w:val="0399777F"/>
    <w:rsid w:val="039CDE13"/>
    <w:rsid w:val="03A6F1F1"/>
    <w:rsid w:val="03AB49F5"/>
    <w:rsid w:val="03AD9839"/>
    <w:rsid w:val="03AF1C52"/>
    <w:rsid w:val="03AF626A"/>
    <w:rsid w:val="03AFFDCF"/>
    <w:rsid w:val="03C3C774"/>
    <w:rsid w:val="03C69366"/>
    <w:rsid w:val="03C7095E"/>
    <w:rsid w:val="03C72125"/>
    <w:rsid w:val="03D0313A"/>
    <w:rsid w:val="03D2667B"/>
    <w:rsid w:val="03D7DC42"/>
    <w:rsid w:val="03D92C5F"/>
    <w:rsid w:val="03DA0B38"/>
    <w:rsid w:val="03DBAEF2"/>
    <w:rsid w:val="03E307FF"/>
    <w:rsid w:val="03E52C09"/>
    <w:rsid w:val="03ECFF49"/>
    <w:rsid w:val="03F28446"/>
    <w:rsid w:val="03F61712"/>
    <w:rsid w:val="03FB8D23"/>
    <w:rsid w:val="03FD2E27"/>
    <w:rsid w:val="03FDFE8F"/>
    <w:rsid w:val="04030110"/>
    <w:rsid w:val="040A0F85"/>
    <w:rsid w:val="040DDFC9"/>
    <w:rsid w:val="0412D4E5"/>
    <w:rsid w:val="04200964"/>
    <w:rsid w:val="0421FD65"/>
    <w:rsid w:val="0424864B"/>
    <w:rsid w:val="042A27B0"/>
    <w:rsid w:val="042B9AC5"/>
    <w:rsid w:val="042BD0F0"/>
    <w:rsid w:val="042D317A"/>
    <w:rsid w:val="0435BD0C"/>
    <w:rsid w:val="0447CF16"/>
    <w:rsid w:val="044BDF5C"/>
    <w:rsid w:val="044C0519"/>
    <w:rsid w:val="0450F1E8"/>
    <w:rsid w:val="0453FD32"/>
    <w:rsid w:val="045CC6B5"/>
    <w:rsid w:val="045D0C27"/>
    <w:rsid w:val="045E7886"/>
    <w:rsid w:val="0462A101"/>
    <w:rsid w:val="0465B630"/>
    <w:rsid w:val="046841A5"/>
    <w:rsid w:val="046E610D"/>
    <w:rsid w:val="046EA656"/>
    <w:rsid w:val="0470C502"/>
    <w:rsid w:val="0475C5A3"/>
    <w:rsid w:val="047693DC"/>
    <w:rsid w:val="04775F4A"/>
    <w:rsid w:val="0480F377"/>
    <w:rsid w:val="0482B18F"/>
    <w:rsid w:val="0483D003"/>
    <w:rsid w:val="0487896A"/>
    <w:rsid w:val="048842B8"/>
    <w:rsid w:val="048DCAF7"/>
    <w:rsid w:val="0495EF2C"/>
    <w:rsid w:val="0496C58A"/>
    <w:rsid w:val="049D74BE"/>
    <w:rsid w:val="04A181E4"/>
    <w:rsid w:val="04A2A5CD"/>
    <w:rsid w:val="04B2BDF9"/>
    <w:rsid w:val="04B3398F"/>
    <w:rsid w:val="04B4F5BB"/>
    <w:rsid w:val="04BBD0DE"/>
    <w:rsid w:val="04BCB7B2"/>
    <w:rsid w:val="04C379F8"/>
    <w:rsid w:val="04C576D0"/>
    <w:rsid w:val="04C8FCCB"/>
    <w:rsid w:val="04C9AB11"/>
    <w:rsid w:val="04CE1E18"/>
    <w:rsid w:val="04D1E961"/>
    <w:rsid w:val="04E6EF0E"/>
    <w:rsid w:val="04E8CC5E"/>
    <w:rsid w:val="04ED741F"/>
    <w:rsid w:val="04EEC1D8"/>
    <w:rsid w:val="04F3E8C6"/>
    <w:rsid w:val="04F7032B"/>
    <w:rsid w:val="05057115"/>
    <w:rsid w:val="05059728"/>
    <w:rsid w:val="0505FD0D"/>
    <w:rsid w:val="050FC7B7"/>
    <w:rsid w:val="0512F911"/>
    <w:rsid w:val="051444D1"/>
    <w:rsid w:val="0516B3C4"/>
    <w:rsid w:val="05224FE7"/>
    <w:rsid w:val="0523E71D"/>
    <w:rsid w:val="052F97A4"/>
    <w:rsid w:val="053062E0"/>
    <w:rsid w:val="053351CB"/>
    <w:rsid w:val="05347DD5"/>
    <w:rsid w:val="053BFAB6"/>
    <w:rsid w:val="053E1CC1"/>
    <w:rsid w:val="05483096"/>
    <w:rsid w:val="054A4455"/>
    <w:rsid w:val="054BC3CE"/>
    <w:rsid w:val="054C63EB"/>
    <w:rsid w:val="05539A68"/>
    <w:rsid w:val="05551879"/>
    <w:rsid w:val="055AF35A"/>
    <w:rsid w:val="055F5098"/>
    <w:rsid w:val="056278B7"/>
    <w:rsid w:val="05635514"/>
    <w:rsid w:val="05697A51"/>
    <w:rsid w:val="0569E57D"/>
    <w:rsid w:val="056AE1EB"/>
    <w:rsid w:val="056B99CA"/>
    <w:rsid w:val="056C019B"/>
    <w:rsid w:val="056E7BD2"/>
    <w:rsid w:val="056EF1A5"/>
    <w:rsid w:val="056F8DDC"/>
    <w:rsid w:val="0578E1B6"/>
    <w:rsid w:val="057A25E5"/>
    <w:rsid w:val="0580FC6A"/>
    <w:rsid w:val="0586D1E2"/>
    <w:rsid w:val="058716C8"/>
    <w:rsid w:val="05885EB8"/>
    <w:rsid w:val="058D8A35"/>
    <w:rsid w:val="059074DF"/>
    <w:rsid w:val="0595742B"/>
    <w:rsid w:val="05A3F5D1"/>
    <w:rsid w:val="05A8B8AE"/>
    <w:rsid w:val="05ACF83F"/>
    <w:rsid w:val="05B679EE"/>
    <w:rsid w:val="05BF3A76"/>
    <w:rsid w:val="05CD9D8A"/>
    <w:rsid w:val="05D42CFB"/>
    <w:rsid w:val="05D5A090"/>
    <w:rsid w:val="05D68F65"/>
    <w:rsid w:val="05D7B043"/>
    <w:rsid w:val="05D7D3B5"/>
    <w:rsid w:val="05D98671"/>
    <w:rsid w:val="05DEFA10"/>
    <w:rsid w:val="05DF66F7"/>
    <w:rsid w:val="05E158B5"/>
    <w:rsid w:val="05E1F47F"/>
    <w:rsid w:val="05E81BDA"/>
    <w:rsid w:val="05F2272E"/>
    <w:rsid w:val="05FF005C"/>
    <w:rsid w:val="060D883A"/>
    <w:rsid w:val="060E819B"/>
    <w:rsid w:val="0610B9A8"/>
    <w:rsid w:val="0612ADB0"/>
    <w:rsid w:val="061CE642"/>
    <w:rsid w:val="06239F14"/>
    <w:rsid w:val="0629AAE0"/>
    <w:rsid w:val="062CF83E"/>
    <w:rsid w:val="0631ECF8"/>
    <w:rsid w:val="06337145"/>
    <w:rsid w:val="0634D73F"/>
    <w:rsid w:val="063782F5"/>
    <w:rsid w:val="063B821E"/>
    <w:rsid w:val="06517019"/>
    <w:rsid w:val="0655E6F3"/>
    <w:rsid w:val="06611A9C"/>
    <w:rsid w:val="0662E59A"/>
    <w:rsid w:val="0667DDB4"/>
    <w:rsid w:val="06708DB3"/>
    <w:rsid w:val="06714A07"/>
    <w:rsid w:val="067620FF"/>
    <w:rsid w:val="0677C168"/>
    <w:rsid w:val="067F19ED"/>
    <w:rsid w:val="06814C31"/>
    <w:rsid w:val="0696E3D8"/>
    <w:rsid w:val="06994EBD"/>
    <w:rsid w:val="069C096F"/>
    <w:rsid w:val="069D5823"/>
    <w:rsid w:val="06AADBE0"/>
    <w:rsid w:val="06AFE5D1"/>
    <w:rsid w:val="06B2A8ED"/>
    <w:rsid w:val="06BB8967"/>
    <w:rsid w:val="06BF0A7F"/>
    <w:rsid w:val="06BF0A7F"/>
    <w:rsid w:val="06C0CB55"/>
    <w:rsid w:val="06CBB9A8"/>
    <w:rsid w:val="06CCAC28"/>
    <w:rsid w:val="06CCAC28"/>
    <w:rsid w:val="06D6A24B"/>
    <w:rsid w:val="06DF2DFD"/>
    <w:rsid w:val="06E122FF"/>
    <w:rsid w:val="06E2E19F"/>
    <w:rsid w:val="06E62397"/>
    <w:rsid w:val="06E94BB7"/>
    <w:rsid w:val="06ECB98A"/>
    <w:rsid w:val="06ED738C"/>
    <w:rsid w:val="06EF0265"/>
    <w:rsid w:val="06F47C48"/>
    <w:rsid w:val="06F5EA0B"/>
    <w:rsid w:val="06F9966D"/>
    <w:rsid w:val="070080D8"/>
    <w:rsid w:val="07031C57"/>
    <w:rsid w:val="07060E8E"/>
    <w:rsid w:val="07089BF9"/>
    <w:rsid w:val="070979E6"/>
    <w:rsid w:val="070A3D32"/>
    <w:rsid w:val="070AE200"/>
    <w:rsid w:val="070B8F5F"/>
    <w:rsid w:val="0716AC24"/>
    <w:rsid w:val="071E2CB3"/>
    <w:rsid w:val="0721F7FC"/>
    <w:rsid w:val="072797A1"/>
    <w:rsid w:val="073379D3"/>
    <w:rsid w:val="0735F94D"/>
    <w:rsid w:val="073BF979"/>
    <w:rsid w:val="073DEC4B"/>
    <w:rsid w:val="0743EB24"/>
    <w:rsid w:val="0744F796"/>
    <w:rsid w:val="07456D9D"/>
    <w:rsid w:val="0749244A"/>
    <w:rsid w:val="0749FE2A"/>
    <w:rsid w:val="074C2BA1"/>
    <w:rsid w:val="074DE5DC"/>
    <w:rsid w:val="07584944"/>
    <w:rsid w:val="07588CFE"/>
    <w:rsid w:val="075900FC"/>
    <w:rsid w:val="075AB106"/>
    <w:rsid w:val="07629F04"/>
    <w:rsid w:val="0763F5A8"/>
    <w:rsid w:val="076844F3"/>
    <w:rsid w:val="076E9F4A"/>
    <w:rsid w:val="0771D4B9"/>
    <w:rsid w:val="07797482"/>
    <w:rsid w:val="0779E0D1"/>
    <w:rsid w:val="07800EF2"/>
    <w:rsid w:val="0782329F"/>
    <w:rsid w:val="0783801E"/>
    <w:rsid w:val="0787BAE8"/>
    <w:rsid w:val="0789EEA6"/>
    <w:rsid w:val="078F8256"/>
    <w:rsid w:val="0792F491"/>
    <w:rsid w:val="0797C9F2"/>
    <w:rsid w:val="079EA5FE"/>
    <w:rsid w:val="07A8A9C6"/>
    <w:rsid w:val="07ADBAB6"/>
    <w:rsid w:val="07B18754"/>
    <w:rsid w:val="07BBF929"/>
    <w:rsid w:val="07C24BE2"/>
    <w:rsid w:val="07C256EB"/>
    <w:rsid w:val="07C26660"/>
    <w:rsid w:val="07C2CC0D"/>
    <w:rsid w:val="07C367C1"/>
    <w:rsid w:val="07C37802"/>
    <w:rsid w:val="07C3DAF1"/>
    <w:rsid w:val="07C5817E"/>
    <w:rsid w:val="07C61E02"/>
    <w:rsid w:val="07C71469"/>
    <w:rsid w:val="07C78394"/>
    <w:rsid w:val="07D25E50"/>
    <w:rsid w:val="07D26B19"/>
    <w:rsid w:val="07D40E69"/>
    <w:rsid w:val="07E36FA2"/>
    <w:rsid w:val="07F2444F"/>
    <w:rsid w:val="07F632F1"/>
    <w:rsid w:val="07F6BFCA"/>
    <w:rsid w:val="080C537F"/>
    <w:rsid w:val="080DBB4D"/>
    <w:rsid w:val="080E1A03"/>
    <w:rsid w:val="0810A41B"/>
    <w:rsid w:val="0811F464"/>
    <w:rsid w:val="0815E409"/>
    <w:rsid w:val="08175188"/>
    <w:rsid w:val="08178FB7"/>
    <w:rsid w:val="0818830E"/>
    <w:rsid w:val="081DCA82"/>
    <w:rsid w:val="0821FE2A"/>
    <w:rsid w:val="08229048"/>
    <w:rsid w:val="08253C85"/>
    <w:rsid w:val="082573B1"/>
    <w:rsid w:val="082E26BA"/>
    <w:rsid w:val="082FD70C"/>
    <w:rsid w:val="0832B1AB"/>
    <w:rsid w:val="08347657"/>
    <w:rsid w:val="08373754"/>
    <w:rsid w:val="08433A1D"/>
    <w:rsid w:val="0848DF87"/>
    <w:rsid w:val="084B331E"/>
    <w:rsid w:val="0853917A"/>
    <w:rsid w:val="085C2162"/>
    <w:rsid w:val="085C5799"/>
    <w:rsid w:val="085EBCFB"/>
    <w:rsid w:val="0861BF84"/>
    <w:rsid w:val="0865C06F"/>
    <w:rsid w:val="0869F8B5"/>
    <w:rsid w:val="0875D470"/>
    <w:rsid w:val="0876C020"/>
    <w:rsid w:val="0877BBAA"/>
    <w:rsid w:val="0878B7BA"/>
    <w:rsid w:val="0878E7A7"/>
    <w:rsid w:val="08826BF6"/>
    <w:rsid w:val="0885D9B2"/>
    <w:rsid w:val="088DEA26"/>
    <w:rsid w:val="08914D86"/>
    <w:rsid w:val="089A9248"/>
    <w:rsid w:val="089FCE87"/>
    <w:rsid w:val="08A1BBE4"/>
    <w:rsid w:val="08A1E95D"/>
    <w:rsid w:val="08A76A38"/>
    <w:rsid w:val="08A87840"/>
    <w:rsid w:val="08AB5106"/>
    <w:rsid w:val="08AC0413"/>
    <w:rsid w:val="08AD3B2E"/>
    <w:rsid w:val="08B17A22"/>
    <w:rsid w:val="08B625D6"/>
    <w:rsid w:val="08B7795F"/>
    <w:rsid w:val="08B8224E"/>
    <w:rsid w:val="08BEC436"/>
    <w:rsid w:val="08D48A4E"/>
    <w:rsid w:val="08D7C9DA"/>
    <w:rsid w:val="08DBB73E"/>
    <w:rsid w:val="08DE7C89"/>
    <w:rsid w:val="08EC04FE"/>
    <w:rsid w:val="08F4C870"/>
    <w:rsid w:val="08FC8FF4"/>
    <w:rsid w:val="08FD2C0F"/>
    <w:rsid w:val="08FFBC3D"/>
    <w:rsid w:val="0900FA5D"/>
    <w:rsid w:val="09069479"/>
    <w:rsid w:val="090B490F"/>
    <w:rsid w:val="09131F88"/>
    <w:rsid w:val="091563C9"/>
    <w:rsid w:val="092A9E44"/>
    <w:rsid w:val="0933F90C"/>
    <w:rsid w:val="093415DE"/>
    <w:rsid w:val="0934A931"/>
    <w:rsid w:val="094045E9"/>
    <w:rsid w:val="09437BB1"/>
    <w:rsid w:val="094AD09D"/>
    <w:rsid w:val="095642FD"/>
    <w:rsid w:val="09676F7E"/>
    <w:rsid w:val="09684F4A"/>
    <w:rsid w:val="09695307"/>
    <w:rsid w:val="096C7AAD"/>
    <w:rsid w:val="097C6D7B"/>
    <w:rsid w:val="09808582"/>
    <w:rsid w:val="09809D9F"/>
    <w:rsid w:val="09811CA9"/>
    <w:rsid w:val="09811F62"/>
    <w:rsid w:val="09819AF5"/>
    <w:rsid w:val="0984B19C"/>
    <w:rsid w:val="0987A775"/>
    <w:rsid w:val="0988B47A"/>
    <w:rsid w:val="098A76F2"/>
    <w:rsid w:val="098E89DF"/>
    <w:rsid w:val="099A8F41"/>
    <w:rsid w:val="09A48DCF"/>
    <w:rsid w:val="09A817B4"/>
    <w:rsid w:val="09A82E3E"/>
    <w:rsid w:val="09A85305"/>
    <w:rsid w:val="09A87E71"/>
    <w:rsid w:val="09AA566F"/>
    <w:rsid w:val="09AF39F1"/>
    <w:rsid w:val="09B3A77B"/>
    <w:rsid w:val="09B7ABDB"/>
    <w:rsid w:val="09C0E542"/>
    <w:rsid w:val="09C33BE3"/>
    <w:rsid w:val="09CDCF3D"/>
    <w:rsid w:val="09D2B812"/>
    <w:rsid w:val="09DEF339"/>
    <w:rsid w:val="09E3D4AB"/>
    <w:rsid w:val="09F81FBC"/>
    <w:rsid w:val="09F9F718"/>
    <w:rsid w:val="0A003094"/>
    <w:rsid w:val="0A00B62A"/>
    <w:rsid w:val="0A03036F"/>
    <w:rsid w:val="0A072E02"/>
    <w:rsid w:val="0A0C019E"/>
    <w:rsid w:val="0A19A5F6"/>
    <w:rsid w:val="0A1C3C55"/>
    <w:rsid w:val="0A1DC459"/>
    <w:rsid w:val="0A29EC15"/>
    <w:rsid w:val="0A2C34B4"/>
    <w:rsid w:val="0A2FCAF5"/>
    <w:rsid w:val="0A303E7C"/>
    <w:rsid w:val="0A309A24"/>
    <w:rsid w:val="0A356EB3"/>
    <w:rsid w:val="0A380CEF"/>
    <w:rsid w:val="0A3D0000"/>
    <w:rsid w:val="0A3E3669"/>
    <w:rsid w:val="0A3E70DF"/>
    <w:rsid w:val="0A457F7F"/>
    <w:rsid w:val="0A5C63A9"/>
    <w:rsid w:val="0A5E1A1E"/>
    <w:rsid w:val="0A5E8BBA"/>
    <w:rsid w:val="0A60A4D5"/>
    <w:rsid w:val="0A654459"/>
    <w:rsid w:val="0A66072C"/>
    <w:rsid w:val="0A6D41D2"/>
    <w:rsid w:val="0A6DB908"/>
    <w:rsid w:val="0A769AFE"/>
    <w:rsid w:val="0A7BE0E7"/>
    <w:rsid w:val="0A7FBFA7"/>
    <w:rsid w:val="0A88E3FD"/>
    <w:rsid w:val="0A9D19FE"/>
    <w:rsid w:val="0A9F0AB7"/>
    <w:rsid w:val="0AA03DD6"/>
    <w:rsid w:val="0AAA6527"/>
    <w:rsid w:val="0AAFB3C0"/>
    <w:rsid w:val="0AB4A83F"/>
    <w:rsid w:val="0AB8C57D"/>
    <w:rsid w:val="0ABBA22B"/>
    <w:rsid w:val="0ABBA22B"/>
    <w:rsid w:val="0ABE64E7"/>
    <w:rsid w:val="0ABEFE60"/>
    <w:rsid w:val="0ACDBF4D"/>
    <w:rsid w:val="0AD058D2"/>
    <w:rsid w:val="0AD0FEFF"/>
    <w:rsid w:val="0AD5106A"/>
    <w:rsid w:val="0AD6EA65"/>
    <w:rsid w:val="0AD9C384"/>
    <w:rsid w:val="0ADBFF81"/>
    <w:rsid w:val="0AE5D560"/>
    <w:rsid w:val="0AEA7934"/>
    <w:rsid w:val="0AF02EDC"/>
    <w:rsid w:val="0AF6CAEE"/>
    <w:rsid w:val="0AF7D2D8"/>
    <w:rsid w:val="0AFDC493"/>
    <w:rsid w:val="0B1324CE"/>
    <w:rsid w:val="0B14CDF3"/>
    <w:rsid w:val="0B169DB6"/>
    <w:rsid w:val="0B180443"/>
    <w:rsid w:val="0B1841ED"/>
    <w:rsid w:val="0B2010F6"/>
    <w:rsid w:val="0B300ED3"/>
    <w:rsid w:val="0B3204BC"/>
    <w:rsid w:val="0B3312CA"/>
    <w:rsid w:val="0B3C1842"/>
    <w:rsid w:val="0B4871C1"/>
    <w:rsid w:val="0B4EDAAB"/>
    <w:rsid w:val="0B57472A"/>
    <w:rsid w:val="0B5910C4"/>
    <w:rsid w:val="0B5BDEEE"/>
    <w:rsid w:val="0B5CFC31"/>
    <w:rsid w:val="0B680480"/>
    <w:rsid w:val="0B6C0CE9"/>
    <w:rsid w:val="0B747CEA"/>
    <w:rsid w:val="0B748D6F"/>
    <w:rsid w:val="0B88BF3B"/>
    <w:rsid w:val="0B898B64"/>
    <w:rsid w:val="0B8D4398"/>
    <w:rsid w:val="0B9951A8"/>
    <w:rsid w:val="0B9A246E"/>
    <w:rsid w:val="0BA90786"/>
    <w:rsid w:val="0BB4D3A8"/>
    <w:rsid w:val="0BBCF6C9"/>
    <w:rsid w:val="0BC02BC8"/>
    <w:rsid w:val="0BC3D9E3"/>
    <w:rsid w:val="0BC60BB6"/>
    <w:rsid w:val="0BC707F8"/>
    <w:rsid w:val="0BCAACF9"/>
    <w:rsid w:val="0BD0FE7E"/>
    <w:rsid w:val="0BD60039"/>
    <w:rsid w:val="0BD845AA"/>
    <w:rsid w:val="0BDD63B5"/>
    <w:rsid w:val="0BE15E3D"/>
    <w:rsid w:val="0BE18A36"/>
    <w:rsid w:val="0BE2A05B"/>
    <w:rsid w:val="0BEF6844"/>
    <w:rsid w:val="0BF288F4"/>
    <w:rsid w:val="0BF2EC51"/>
    <w:rsid w:val="0BF30380"/>
    <w:rsid w:val="0BF88FDB"/>
    <w:rsid w:val="0BF9C350"/>
    <w:rsid w:val="0C02992A"/>
    <w:rsid w:val="0C03E9B5"/>
    <w:rsid w:val="0C05ECBC"/>
    <w:rsid w:val="0C0C1889"/>
    <w:rsid w:val="0C0C5DEC"/>
    <w:rsid w:val="0C0E3CAC"/>
    <w:rsid w:val="0C0F6A9C"/>
    <w:rsid w:val="0C17394B"/>
    <w:rsid w:val="0C1DF712"/>
    <w:rsid w:val="0C1E8BB0"/>
    <w:rsid w:val="0C224DD9"/>
    <w:rsid w:val="0C22670B"/>
    <w:rsid w:val="0C2ADFBC"/>
    <w:rsid w:val="0C2BD615"/>
    <w:rsid w:val="0C2C7FCA"/>
    <w:rsid w:val="0C2CBD8F"/>
    <w:rsid w:val="0C3134C6"/>
    <w:rsid w:val="0C315A2D"/>
    <w:rsid w:val="0C3570F4"/>
    <w:rsid w:val="0C3AF601"/>
    <w:rsid w:val="0C3DEA5F"/>
    <w:rsid w:val="0C3E424C"/>
    <w:rsid w:val="0C44656C"/>
    <w:rsid w:val="0C5865EA"/>
    <w:rsid w:val="0C5A2B2D"/>
    <w:rsid w:val="0C5D5FC9"/>
    <w:rsid w:val="0C68338A"/>
    <w:rsid w:val="0C7351D3"/>
    <w:rsid w:val="0C7ACA85"/>
    <w:rsid w:val="0C83EFB8"/>
    <w:rsid w:val="0C881B43"/>
    <w:rsid w:val="0C8AD8FE"/>
    <w:rsid w:val="0C8DCAA4"/>
    <w:rsid w:val="0C8FF00C"/>
    <w:rsid w:val="0CAB0B12"/>
    <w:rsid w:val="0CABF4EE"/>
    <w:rsid w:val="0CB3EDA0"/>
    <w:rsid w:val="0CB74466"/>
    <w:rsid w:val="0CBA4A84"/>
    <w:rsid w:val="0CBF805F"/>
    <w:rsid w:val="0CC0EAB4"/>
    <w:rsid w:val="0CC14E7C"/>
    <w:rsid w:val="0CC33735"/>
    <w:rsid w:val="0CCCE111"/>
    <w:rsid w:val="0CD3BFDF"/>
    <w:rsid w:val="0CD3FFCD"/>
    <w:rsid w:val="0CD85EF6"/>
    <w:rsid w:val="0CDA11EA"/>
    <w:rsid w:val="0CDBA241"/>
    <w:rsid w:val="0CDF303C"/>
    <w:rsid w:val="0CE13C4A"/>
    <w:rsid w:val="0CE1AE97"/>
    <w:rsid w:val="0CEA370A"/>
    <w:rsid w:val="0CEBDBBA"/>
    <w:rsid w:val="0CEE9BB6"/>
    <w:rsid w:val="0CF1539C"/>
    <w:rsid w:val="0CF5141B"/>
    <w:rsid w:val="0CF88604"/>
    <w:rsid w:val="0CFAFA28"/>
    <w:rsid w:val="0CFC5B16"/>
    <w:rsid w:val="0CFF28D1"/>
    <w:rsid w:val="0D03C36C"/>
    <w:rsid w:val="0D061CBD"/>
    <w:rsid w:val="0D066BE7"/>
    <w:rsid w:val="0D0B12B0"/>
    <w:rsid w:val="0D104136"/>
    <w:rsid w:val="0D13B3F1"/>
    <w:rsid w:val="0D187FB3"/>
    <w:rsid w:val="0D194B5A"/>
    <w:rsid w:val="0D1B528C"/>
    <w:rsid w:val="0D1B94C2"/>
    <w:rsid w:val="0D1FC9A5"/>
    <w:rsid w:val="0D236387"/>
    <w:rsid w:val="0D2CE4CF"/>
    <w:rsid w:val="0D3301EE"/>
    <w:rsid w:val="0D339C8C"/>
    <w:rsid w:val="0D35BE58"/>
    <w:rsid w:val="0D40342A"/>
    <w:rsid w:val="0D4AED80"/>
    <w:rsid w:val="0D59A729"/>
    <w:rsid w:val="0D5C4057"/>
    <w:rsid w:val="0D62541D"/>
    <w:rsid w:val="0D67D830"/>
    <w:rsid w:val="0D6CCA80"/>
    <w:rsid w:val="0D6E0B5A"/>
    <w:rsid w:val="0D71C218"/>
    <w:rsid w:val="0D742FC9"/>
    <w:rsid w:val="0D767D0E"/>
    <w:rsid w:val="0D77C270"/>
    <w:rsid w:val="0D787D0F"/>
    <w:rsid w:val="0D7F3047"/>
    <w:rsid w:val="0D844A24"/>
    <w:rsid w:val="0D86D6FB"/>
    <w:rsid w:val="0D8FE6F3"/>
    <w:rsid w:val="0D96D5A7"/>
    <w:rsid w:val="0D97DDF7"/>
    <w:rsid w:val="0D9C5124"/>
    <w:rsid w:val="0D9CFCC5"/>
    <w:rsid w:val="0DAB3AFD"/>
    <w:rsid w:val="0DB649E6"/>
    <w:rsid w:val="0DB8D72A"/>
    <w:rsid w:val="0DBE36B5"/>
    <w:rsid w:val="0DBE558A"/>
    <w:rsid w:val="0DC19D82"/>
    <w:rsid w:val="0DC37BB9"/>
    <w:rsid w:val="0DC60DAE"/>
    <w:rsid w:val="0DD14155"/>
    <w:rsid w:val="0DD972DA"/>
    <w:rsid w:val="0DE0D6E4"/>
    <w:rsid w:val="0DE322B1"/>
    <w:rsid w:val="0DE5C3E5"/>
    <w:rsid w:val="0DE62857"/>
    <w:rsid w:val="0DF0E9E4"/>
    <w:rsid w:val="0DF3C14A"/>
    <w:rsid w:val="0DF5F198"/>
    <w:rsid w:val="0DF5FB8E"/>
    <w:rsid w:val="0DF7DEC6"/>
    <w:rsid w:val="0DF9E5C1"/>
    <w:rsid w:val="0E0FD5AF"/>
    <w:rsid w:val="0E12F914"/>
    <w:rsid w:val="0E154353"/>
    <w:rsid w:val="0E1D7622"/>
    <w:rsid w:val="0E1F506E"/>
    <w:rsid w:val="0E292025"/>
    <w:rsid w:val="0E323986"/>
    <w:rsid w:val="0E36D7F1"/>
    <w:rsid w:val="0E4225B5"/>
    <w:rsid w:val="0E450A33"/>
    <w:rsid w:val="0E4A1870"/>
    <w:rsid w:val="0E4E7568"/>
    <w:rsid w:val="0E4F0276"/>
    <w:rsid w:val="0E5400A8"/>
    <w:rsid w:val="0E585B46"/>
    <w:rsid w:val="0E59BDF4"/>
    <w:rsid w:val="0E5BB45A"/>
    <w:rsid w:val="0E60C3EC"/>
    <w:rsid w:val="0E6115AE"/>
    <w:rsid w:val="0E616EF5"/>
    <w:rsid w:val="0E61C65E"/>
    <w:rsid w:val="0E6538DC"/>
    <w:rsid w:val="0E68B172"/>
    <w:rsid w:val="0E68C218"/>
    <w:rsid w:val="0E6A86EB"/>
    <w:rsid w:val="0E722883"/>
    <w:rsid w:val="0E742F57"/>
    <w:rsid w:val="0E75BEA4"/>
    <w:rsid w:val="0E7DB9CE"/>
    <w:rsid w:val="0E803CE7"/>
    <w:rsid w:val="0E822F64"/>
    <w:rsid w:val="0E8B7CD2"/>
    <w:rsid w:val="0E8D0E50"/>
    <w:rsid w:val="0E938DAC"/>
    <w:rsid w:val="0E99496F"/>
    <w:rsid w:val="0E9FFEE4"/>
    <w:rsid w:val="0EAA4232"/>
    <w:rsid w:val="0EABB8F6"/>
    <w:rsid w:val="0EAD942C"/>
    <w:rsid w:val="0EAE29AB"/>
    <w:rsid w:val="0EBA9311"/>
    <w:rsid w:val="0EBF33E8"/>
    <w:rsid w:val="0EC582AC"/>
    <w:rsid w:val="0EC6E729"/>
    <w:rsid w:val="0ECEF564"/>
    <w:rsid w:val="0ED0BC71"/>
    <w:rsid w:val="0ED16DEC"/>
    <w:rsid w:val="0ED3A8EC"/>
    <w:rsid w:val="0ED6EC86"/>
    <w:rsid w:val="0ED9E1FD"/>
    <w:rsid w:val="0EDBF2D9"/>
    <w:rsid w:val="0EDD1385"/>
    <w:rsid w:val="0EE0958D"/>
    <w:rsid w:val="0EE74648"/>
    <w:rsid w:val="0EE82058"/>
    <w:rsid w:val="0EEB29BF"/>
    <w:rsid w:val="0EEEDEEF"/>
    <w:rsid w:val="0F033891"/>
    <w:rsid w:val="0F09EBA5"/>
    <w:rsid w:val="0F0AFBD0"/>
    <w:rsid w:val="0F0B7E12"/>
    <w:rsid w:val="0F0BF8FE"/>
    <w:rsid w:val="0F187805"/>
    <w:rsid w:val="0F1A153B"/>
    <w:rsid w:val="0F1A3A66"/>
    <w:rsid w:val="0F1C31F7"/>
    <w:rsid w:val="0F1F16EB"/>
    <w:rsid w:val="0F23F0C7"/>
    <w:rsid w:val="0F30581C"/>
    <w:rsid w:val="0F38CD26"/>
    <w:rsid w:val="0F3BE7B2"/>
    <w:rsid w:val="0F3DA6CC"/>
    <w:rsid w:val="0F3F937B"/>
    <w:rsid w:val="0F41F1A1"/>
    <w:rsid w:val="0F50DB77"/>
    <w:rsid w:val="0F52551C"/>
    <w:rsid w:val="0F55805D"/>
    <w:rsid w:val="0F55BDF5"/>
    <w:rsid w:val="0F577FE3"/>
    <w:rsid w:val="0F5812DC"/>
    <w:rsid w:val="0F5A56CF"/>
    <w:rsid w:val="0F6244BE"/>
    <w:rsid w:val="0F670249"/>
    <w:rsid w:val="0F6F52F0"/>
    <w:rsid w:val="0F701715"/>
    <w:rsid w:val="0F70B97A"/>
    <w:rsid w:val="0F7927F8"/>
    <w:rsid w:val="0F83304C"/>
    <w:rsid w:val="0F897F20"/>
    <w:rsid w:val="0F988BB6"/>
    <w:rsid w:val="0FA28C57"/>
    <w:rsid w:val="0FA766E2"/>
    <w:rsid w:val="0FB13E39"/>
    <w:rsid w:val="0FB5FCD1"/>
    <w:rsid w:val="0FBDEA57"/>
    <w:rsid w:val="0FC12CD4"/>
    <w:rsid w:val="0FC293D4"/>
    <w:rsid w:val="0FC6F362"/>
    <w:rsid w:val="0FCC5797"/>
    <w:rsid w:val="0FD02A28"/>
    <w:rsid w:val="0FDA03A9"/>
    <w:rsid w:val="0FDB3DCC"/>
    <w:rsid w:val="0FDBBC31"/>
    <w:rsid w:val="0FE2B425"/>
    <w:rsid w:val="0FE46A45"/>
    <w:rsid w:val="0FE9850C"/>
    <w:rsid w:val="0FF9208E"/>
    <w:rsid w:val="1004E042"/>
    <w:rsid w:val="1006A6D4"/>
    <w:rsid w:val="1009E62C"/>
    <w:rsid w:val="100A3C91"/>
    <w:rsid w:val="100E2D74"/>
    <w:rsid w:val="100FFC41"/>
    <w:rsid w:val="100FFFB8"/>
    <w:rsid w:val="101A8897"/>
    <w:rsid w:val="101BA1A3"/>
    <w:rsid w:val="10205BE8"/>
    <w:rsid w:val="1024557A"/>
    <w:rsid w:val="10253F0B"/>
    <w:rsid w:val="1034642C"/>
    <w:rsid w:val="10358D86"/>
    <w:rsid w:val="10364AF2"/>
    <w:rsid w:val="1039ADC2"/>
    <w:rsid w:val="103C9642"/>
    <w:rsid w:val="103E8CF7"/>
    <w:rsid w:val="10499B0F"/>
    <w:rsid w:val="104F5C58"/>
    <w:rsid w:val="104FACFD"/>
    <w:rsid w:val="1054BD9B"/>
    <w:rsid w:val="105C38C6"/>
    <w:rsid w:val="105C5F16"/>
    <w:rsid w:val="105D2F9B"/>
    <w:rsid w:val="105D4C98"/>
    <w:rsid w:val="1060693D"/>
    <w:rsid w:val="1062161F"/>
    <w:rsid w:val="1065DD7A"/>
    <w:rsid w:val="1067C11F"/>
    <w:rsid w:val="106C86F8"/>
    <w:rsid w:val="106F8337"/>
    <w:rsid w:val="10710574"/>
    <w:rsid w:val="107271F8"/>
    <w:rsid w:val="10731587"/>
    <w:rsid w:val="107A7E26"/>
    <w:rsid w:val="1089DDE6"/>
    <w:rsid w:val="1089ED89"/>
    <w:rsid w:val="108E7629"/>
    <w:rsid w:val="108FAF71"/>
    <w:rsid w:val="109170D7"/>
    <w:rsid w:val="10967073"/>
    <w:rsid w:val="10972841"/>
    <w:rsid w:val="1097EE01"/>
    <w:rsid w:val="109A5ABE"/>
    <w:rsid w:val="10A28122"/>
    <w:rsid w:val="10A77A88"/>
    <w:rsid w:val="10AC2F59"/>
    <w:rsid w:val="10ACC42D"/>
    <w:rsid w:val="10B670CF"/>
    <w:rsid w:val="10BAB68A"/>
    <w:rsid w:val="10BD7A39"/>
    <w:rsid w:val="10C08CBD"/>
    <w:rsid w:val="10C2D9FF"/>
    <w:rsid w:val="10CFEE2F"/>
    <w:rsid w:val="10D3F1E6"/>
    <w:rsid w:val="10E1C916"/>
    <w:rsid w:val="10E96411"/>
    <w:rsid w:val="10F07B02"/>
    <w:rsid w:val="10F4242B"/>
    <w:rsid w:val="10F5D82E"/>
    <w:rsid w:val="10F7859B"/>
    <w:rsid w:val="10FA813F"/>
    <w:rsid w:val="10FA9115"/>
    <w:rsid w:val="10FC041C"/>
    <w:rsid w:val="10FD6503"/>
    <w:rsid w:val="111D3C95"/>
    <w:rsid w:val="11249DF8"/>
    <w:rsid w:val="1127A4B2"/>
    <w:rsid w:val="11291F80"/>
    <w:rsid w:val="112D46E3"/>
    <w:rsid w:val="11351FBE"/>
    <w:rsid w:val="1136780D"/>
    <w:rsid w:val="113789FD"/>
    <w:rsid w:val="1144BB9B"/>
    <w:rsid w:val="11451F08"/>
    <w:rsid w:val="114B73D8"/>
    <w:rsid w:val="114CE415"/>
    <w:rsid w:val="114F2A0B"/>
    <w:rsid w:val="11512950"/>
    <w:rsid w:val="115516E4"/>
    <w:rsid w:val="115E4765"/>
    <w:rsid w:val="115FF289"/>
    <w:rsid w:val="116C609B"/>
    <w:rsid w:val="117CEE1A"/>
    <w:rsid w:val="118A2A54"/>
    <w:rsid w:val="118AF021"/>
    <w:rsid w:val="119061C7"/>
    <w:rsid w:val="1194409A"/>
    <w:rsid w:val="119D1537"/>
    <w:rsid w:val="119F271E"/>
    <w:rsid w:val="11A3AE04"/>
    <w:rsid w:val="11A68066"/>
    <w:rsid w:val="11AE512D"/>
    <w:rsid w:val="11AEB711"/>
    <w:rsid w:val="11B69120"/>
    <w:rsid w:val="11C0F73E"/>
    <w:rsid w:val="11C85248"/>
    <w:rsid w:val="11CE2604"/>
    <w:rsid w:val="11D019C1"/>
    <w:rsid w:val="11D29A37"/>
    <w:rsid w:val="11D32B8E"/>
    <w:rsid w:val="11D34B87"/>
    <w:rsid w:val="11D5B0F4"/>
    <w:rsid w:val="11D97C31"/>
    <w:rsid w:val="11E7FAAD"/>
    <w:rsid w:val="11EBAF98"/>
    <w:rsid w:val="120003AA"/>
    <w:rsid w:val="120163D5"/>
    <w:rsid w:val="120A8F66"/>
    <w:rsid w:val="120D76F0"/>
    <w:rsid w:val="12125182"/>
    <w:rsid w:val="1214F19E"/>
    <w:rsid w:val="12150F37"/>
    <w:rsid w:val="121A6E36"/>
    <w:rsid w:val="121DAD70"/>
    <w:rsid w:val="121F0DE2"/>
    <w:rsid w:val="1221D21C"/>
    <w:rsid w:val="12223560"/>
    <w:rsid w:val="12228368"/>
    <w:rsid w:val="123575F6"/>
    <w:rsid w:val="123B2D63"/>
    <w:rsid w:val="123BAAD8"/>
    <w:rsid w:val="123CA478"/>
    <w:rsid w:val="124045DA"/>
    <w:rsid w:val="1243F62C"/>
    <w:rsid w:val="1248EE05"/>
    <w:rsid w:val="124DFD0B"/>
    <w:rsid w:val="1251E1DF"/>
    <w:rsid w:val="12539235"/>
    <w:rsid w:val="12550C3E"/>
    <w:rsid w:val="125A7283"/>
    <w:rsid w:val="125F2B5A"/>
    <w:rsid w:val="1263CEFB"/>
    <w:rsid w:val="1264B9B1"/>
    <w:rsid w:val="1266C6C6"/>
    <w:rsid w:val="12714D22"/>
    <w:rsid w:val="127543C3"/>
    <w:rsid w:val="1279DB3A"/>
    <w:rsid w:val="1279E776"/>
    <w:rsid w:val="127E77A7"/>
    <w:rsid w:val="1280520F"/>
    <w:rsid w:val="128214BD"/>
    <w:rsid w:val="12840335"/>
    <w:rsid w:val="12853C8D"/>
    <w:rsid w:val="1285CE42"/>
    <w:rsid w:val="12868717"/>
    <w:rsid w:val="1288EAA4"/>
    <w:rsid w:val="128AD18C"/>
    <w:rsid w:val="128D211F"/>
    <w:rsid w:val="129A5784"/>
    <w:rsid w:val="129BEC04"/>
    <w:rsid w:val="129F65C3"/>
    <w:rsid w:val="12A096BE"/>
    <w:rsid w:val="12A27CD1"/>
    <w:rsid w:val="12A59B77"/>
    <w:rsid w:val="12AAA04B"/>
    <w:rsid w:val="12BAD0C8"/>
    <w:rsid w:val="12BCC581"/>
    <w:rsid w:val="12BFF9AB"/>
    <w:rsid w:val="12C37513"/>
    <w:rsid w:val="12C7A6A5"/>
    <w:rsid w:val="12C917AD"/>
    <w:rsid w:val="12CBAD0C"/>
    <w:rsid w:val="12CE463A"/>
    <w:rsid w:val="12DB11F3"/>
    <w:rsid w:val="12E172ED"/>
    <w:rsid w:val="12E2AA17"/>
    <w:rsid w:val="12E31F39"/>
    <w:rsid w:val="12E6D250"/>
    <w:rsid w:val="12E9788F"/>
    <w:rsid w:val="12F1CB78"/>
    <w:rsid w:val="12F49E96"/>
    <w:rsid w:val="12F58B19"/>
    <w:rsid w:val="12F9662F"/>
    <w:rsid w:val="12FA17C6"/>
    <w:rsid w:val="13033785"/>
    <w:rsid w:val="13049EA6"/>
    <w:rsid w:val="13067599"/>
    <w:rsid w:val="13074C7B"/>
    <w:rsid w:val="1307A5FB"/>
    <w:rsid w:val="130A3516"/>
    <w:rsid w:val="131B65A5"/>
    <w:rsid w:val="131BCCD4"/>
    <w:rsid w:val="13267216"/>
    <w:rsid w:val="1326B942"/>
    <w:rsid w:val="13284045"/>
    <w:rsid w:val="13284762"/>
    <w:rsid w:val="1329CFAC"/>
    <w:rsid w:val="1331407D"/>
    <w:rsid w:val="13328B89"/>
    <w:rsid w:val="134B18D5"/>
    <w:rsid w:val="134C3925"/>
    <w:rsid w:val="13541BF2"/>
    <w:rsid w:val="13579699"/>
    <w:rsid w:val="135B20B9"/>
    <w:rsid w:val="135B7F52"/>
    <w:rsid w:val="1361030D"/>
    <w:rsid w:val="13613533"/>
    <w:rsid w:val="136373E4"/>
    <w:rsid w:val="13639DDD"/>
    <w:rsid w:val="13677CCD"/>
    <w:rsid w:val="13687B88"/>
    <w:rsid w:val="1368EC89"/>
    <w:rsid w:val="1369BC8B"/>
    <w:rsid w:val="1371206E"/>
    <w:rsid w:val="1371A175"/>
    <w:rsid w:val="1373E16E"/>
    <w:rsid w:val="1374E43F"/>
    <w:rsid w:val="1375E20B"/>
    <w:rsid w:val="1378A436"/>
    <w:rsid w:val="137EEF67"/>
    <w:rsid w:val="13874DBF"/>
    <w:rsid w:val="1387B9DC"/>
    <w:rsid w:val="138A36A7"/>
    <w:rsid w:val="138BDAB0"/>
    <w:rsid w:val="13900630"/>
    <w:rsid w:val="1392E608"/>
    <w:rsid w:val="1392F9DE"/>
    <w:rsid w:val="139B3B6C"/>
    <w:rsid w:val="139C8C5C"/>
    <w:rsid w:val="139F4E5D"/>
    <w:rsid w:val="139FE34A"/>
    <w:rsid w:val="13A6734C"/>
    <w:rsid w:val="13A67C15"/>
    <w:rsid w:val="13A6D802"/>
    <w:rsid w:val="13B46D02"/>
    <w:rsid w:val="13B813EB"/>
    <w:rsid w:val="13C06681"/>
    <w:rsid w:val="13C33D2F"/>
    <w:rsid w:val="13C616EB"/>
    <w:rsid w:val="13CA3532"/>
    <w:rsid w:val="13D1B06D"/>
    <w:rsid w:val="13D66458"/>
    <w:rsid w:val="13DF551D"/>
    <w:rsid w:val="13E3A3BA"/>
    <w:rsid w:val="13E57A80"/>
    <w:rsid w:val="13E82B8C"/>
    <w:rsid w:val="13E8CEE3"/>
    <w:rsid w:val="13E9A8DE"/>
    <w:rsid w:val="13EE36C1"/>
    <w:rsid w:val="13F030B0"/>
    <w:rsid w:val="13F155F5"/>
    <w:rsid w:val="13F27C20"/>
    <w:rsid w:val="13F7E16A"/>
    <w:rsid w:val="13F8ED4A"/>
    <w:rsid w:val="13F9DD5B"/>
    <w:rsid w:val="13FA8807"/>
    <w:rsid w:val="13FFBB3A"/>
    <w:rsid w:val="1400F9DA"/>
    <w:rsid w:val="140B92A8"/>
    <w:rsid w:val="140C3E49"/>
    <w:rsid w:val="14140D03"/>
    <w:rsid w:val="14143380"/>
    <w:rsid w:val="1419A49B"/>
    <w:rsid w:val="141FDC83"/>
    <w:rsid w:val="142102B4"/>
    <w:rsid w:val="14233462"/>
    <w:rsid w:val="14298895"/>
    <w:rsid w:val="1438FF5F"/>
    <w:rsid w:val="143904EC"/>
    <w:rsid w:val="143CFC63"/>
    <w:rsid w:val="143E4D32"/>
    <w:rsid w:val="145A4E98"/>
    <w:rsid w:val="145DA9B8"/>
    <w:rsid w:val="145E2DA2"/>
    <w:rsid w:val="1464F72F"/>
    <w:rsid w:val="14652408"/>
    <w:rsid w:val="147F4183"/>
    <w:rsid w:val="14810F6D"/>
    <w:rsid w:val="14825B2D"/>
    <w:rsid w:val="1483AA7B"/>
    <w:rsid w:val="14850059"/>
    <w:rsid w:val="1489952C"/>
    <w:rsid w:val="148AC0E4"/>
    <w:rsid w:val="148F549E"/>
    <w:rsid w:val="14949C67"/>
    <w:rsid w:val="149B4519"/>
    <w:rsid w:val="149C89D7"/>
    <w:rsid w:val="14A5C1B6"/>
    <w:rsid w:val="14AE3BE7"/>
    <w:rsid w:val="14B4754F"/>
    <w:rsid w:val="14B619D0"/>
    <w:rsid w:val="14B825C2"/>
    <w:rsid w:val="14B8CB0E"/>
    <w:rsid w:val="14BC2FCB"/>
    <w:rsid w:val="14C0DF6B"/>
    <w:rsid w:val="14C37408"/>
    <w:rsid w:val="14C399E3"/>
    <w:rsid w:val="14CB3FF2"/>
    <w:rsid w:val="14D2BD5C"/>
    <w:rsid w:val="14D3E6CA"/>
    <w:rsid w:val="14D827E0"/>
    <w:rsid w:val="14DA17F7"/>
    <w:rsid w:val="14DC6FB3"/>
    <w:rsid w:val="14DD459F"/>
    <w:rsid w:val="14E5213E"/>
    <w:rsid w:val="14E861EB"/>
    <w:rsid w:val="14E92BA3"/>
    <w:rsid w:val="14EF12C6"/>
    <w:rsid w:val="14F01E6C"/>
    <w:rsid w:val="14F3832C"/>
    <w:rsid w:val="14F6D71E"/>
    <w:rsid w:val="14F7A6A6"/>
    <w:rsid w:val="14FA54A9"/>
    <w:rsid w:val="14FAD9F1"/>
    <w:rsid w:val="14FB87BA"/>
    <w:rsid w:val="14FCB274"/>
    <w:rsid w:val="14FF20B8"/>
    <w:rsid w:val="150366F3"/>
    <w:rsid w:val="1504D70C"/>
    <w:rsid w:val="1509ACCF"/>
    <w:rsid w:val="15147497"/>
    <w:rsid w:val="151C45DC"/>
    <w:rsid w:val="1522E2B6"/>
    <w:rsid w:val="1525D4AC"/>
    <w:rsid w:val="152C3FD7"/>
    <w:rsid w:val="152E42B5"/>
    <w:rsid w:val="15302707"/>
    <w:rsid w:val="1534E84B"/>
    <w:rsid w:val="153B1EBE"/>
    <w:rsid w:val="153CBF37"/>
    <w:rsid w:val="153CC6A6"/>
    <w:rsid w:val="1543B6EC"/>
    <w:rsid w:val="15449745"/>
    <w:rsid w:val="15467A0E"/>
    <w:rsid w:val="1547A1C2"/>
    <w:rsid w:val="154CF975"/>
    <w:rsid w:val="15500C15"/>
    <w:rsid w:val="15540F66"/>
    <w:rsid w:val="15543618"/>
    <w:rsid w:val="1555D21C"/>
    <w:rsid w:val="1556104B"/>
    <w:rsid w:val="15573AC2"/>
    <w:rsid w:val="1558835B"/>
    <w:rsid w:val="155E2723"/>
    <w:rsid w:val="15610B12"/>
    <w:rsid w:val="1561E74C"/>
    <w:rsid w:val="1562A2B6"/>
    <w:rsid w:val="1566827C"/>
    <w:rsid w:val="156711CA"/>
    <w:rsid w:val="156A69D1"/>
    <w:rsid w:val="156F75AC"/>
    <w:rsid w:val="1571F4B9"/>
    <w:rsid w:val="157234B9"/>
    <w:rsid w:val="1574D7D5"/>
    <w:rsid w:val="157F5EB7"/>
    <w:rsid w:val="158E1BC0"/>
    <w:rsid w:val="15901147"/>
    <w:rsid w:val="15914D26"/>
    <w:rsid w:val="1593B1CB"/>
    <w:rsid w:val="15956C76"/>
    <w:rsid w:val="15A2C546"/>
    <w:rsid w:val="15B020F4"/>
    <w:rsid w:val="15B0AA2C"/>
    <w:rsid w:val="15B28D89"/>
    <w:rsid w:val="15B3A6AD"/>
    <w:rsid w:val="15BEDC78"/>
    <w:rsid w:val="15C3625E"/>
    <w:rsid w:val="15C3C1BD"/>
    <w:rsid w:val="15C3E61D"/>
    <w:rsid w:val="15CBB325"/>
    <w:rsid w:val="15CD4B3F"/>
    <w:rsid w:val="15D1E976"/>
    <w:rsid w:val="15D2FEB0"/>
    <w:rsid w:val="15D7B46B"/>
    <w:rsid w:val="15E08643"/>
    <w:rsid w:val="15E8A41B"/>
    <w:rsid w:val="15F9FE03"/>
    <w:rsid w:val="15FAD04E"/>
    <w:rsid w:val="15FC7753"/>
    <w:rsid w:val="160377BB"/>
    <w:rsid w:val="160BE67D"/>
    <w:rsid w:val="16115898"/>
    <w:rsid w:val="16118016"/>
    <w:rsid w:val="16131CB2"/>
    <w:rsid w:val="161D0D53"/>
    <w:rsid w:val="16271417"/>
    <w:rsid w:val="162FA754"/>
    <w:rsid w:val="163135E2"/>
    <w:rsid w:val="16380C45"/>
    <w:rsid w:val="16385A38"/>
    <w:rsid w:val="163DE559"/>
    <w:rsid w:val="1642C255"/>
    <w:rsid w:val="164362CE"/>
    <w:rsid w:val="164803CE"/>
    <w:rsid w:val="164C9FD4"/>
    <w:rsid w:val="1657B077"/>
    <w:rsid w:val="165930D2"/>
    <w:rsid w:val="1665F89D"/>
    <w:rsid w:val="1666997C"/>
    <w:rsid w:val="16677575"/>
    <w:rsid w:val="166A4C51"/>
    <w:rsid w:val="166B5563"/>
    <w:rsid w:val="16701C29"/>
    <w:rsid w:val="1670D9D5"/>
    <w:rsid w:val="1674AA7F"/>
    <w:rsid w:val="1675E858"/>
    <w:rsid w:val="1682FAB9"/>
    <w:rsid w:val="168653BD"/>
    <w:rsid w:val="1688153F"/>
    <w:rsid w:val="1688C8E4"/>
    <w:rsid w:val="1694A148"/>
    <w:rsid w:val="1697AF18"/>
    <w:rsid w:val="169C8A5E"/>
    <w:rsid w:val="169F1D8F"/>
    <w:rsid w:val="16A5E8F3"/>
    <w:rsid w:val="16A96B7D"/>
    <w:rsid w:val="16B23AC4"/>
    <w:rsid w:val="16B58A07"/>
    <w:rsid w:val="16B5E1F0"/>
    <w:rsid w:val="16B8CB11"/>
    <w:rsid w:val="16BA073C"/>
    <w:rsid w:val="16C5159F"/>
    <w:rsid w:val="16C76A11"/>
    <w:rsid w:val="16D6EF1F"/>
    <w:rsid w:val="16DADE1F"/>
    <w:rsid w:val="16DB2C01"/>
    <w:rsid w:val="16E067A6"/>
    <w:rsid w:val="16E0E813"/>
    <w:rsid w:val="16E2FF53"/>
    <w:rsid w:val="16E508D1"/>
    <w:rsid w:val="16E67D55"/>
    <w:rsid w:val="16E6CEF9"/>
    <w:rsid w:val="16EE7050"/>
    <w:rsid w:val="16F048FB"/>
    <w:rsid w:val="16F2F51A"/>
    <w:rsid w:val="16F8155F"/>
    <w:rsid w:val="16F8345C"/>
    <w:rsid w:val="16F92200"/>
    <w:rsid w:val="16F9513E"/>
    <w:rsid w:val="16FACF3F"/>
    <w:rsid w:val="16FB26BA"/>
    <w:rsid w:val="17022A7F"/>
    <w:rsid w:val="170406A0"/>
    <w:rsid w:val="17047B06"/>
    <w:rsid w:val="1705FBBE"/>
    <w:rsid w:val="170B83B7"/>
    <w:rsid w:val="171127BE"/>
    <w:rsid w:val="17147B69"/>
    <w:rsid w:val="171A69C7"/>
    <w:rsid w:val="171C311E"/>
    <w:rsid w:val="171ED0AC"/>
    <w:rsid w:val="1726E2E0"/>
    <w:rsid w:val="172E0D0B"/>
    <w:rsid w:val="172ECBF6"/>
    <w:rsid w:val="172FD029"/>
    <w:rsid w:val="17329C7D"/>
    <w:rsid w:val="173313B3"/>
    <w:rsid w:val="1736202C"/>
    <w:rsid w:val="173C2A47"/>
    <w:rsid w:val="1743336A"/>
    <w:rsid w:val="174F576B"/>
    <w:rsid w:val="175D870B"/>
    <w:rsid w:val="1762A53D"/>
    <w:rsid w:val="17715095"/>
    <w:rsid w:val="1773D536"/>
    <w:rsid w:val="17761291"/>
    <w:rsid w:val="177922D3"/>
    <w:rsid w:val="177DBDD9"/>
    <w:rsid w:val="178522CB"/>
    <w:rsid w:val="178B0C33"/>
    <w:rsid w:val="179CDDD4"/>
    <w:rsid w:val="17A33E07"/>
    <w:rsid w:val="17A470AA"/>
    <w:rsid w:val="17A5EFC3"/>
    <w:rsid w:val="17A658AD"/>
    <w:rsid w:val="17A745F1"/>
    <w:rsid w:val="17A7B6DE"/>
    <w:rsid w:val="17B14D47"/>
    <w:rsid w:val="17B19C3B"/>
    <w:rsid w:val="17BE1742"/>
    <w:rsid w:val="17C000FE"/>
    <w:rsid w:val="17C0802D"/>
    <w:rsid w:val="17C2A38B"/>
    <w:rsid w:val="17CB2071"/>
    <w:rsid w:val="17CC6E62"/>
    <w:rsid w:val="17D54DF6"/>
    <w:rsid w:val="17D8AB59"/>
    <w:rsid w:val="17DCF167"/>
    <w:rsid w:val="17E32AEB"/>
    <w:rsid w:val="17E4080C"/>
    <w:rsid w:val="17E7A4CF"/>
    <w:rsid w:val="17F06E6F"/>
    <w:rsid w:val="17F4BC86"/>
    <w:rsid w:val="17F7A1A5"/>
    <w:rsid w:val="1808700B"/>
    <w:rsid w:val="180B97A6"/>
    <w:rsid w:val="1810A3DB"/>
    <w:rsid w:val="18135DFA"/>
    <w:rsid w:val="1826B388"/>
    <w:rsid w:val="1828FE8E"/>
    <w:rsid w:val="1833D460"/>
    <w:rsid w:val="184B2853"/>
    <w:rsid w:val="1851B251"/>
    <w:rsid w:val="18530F15"/>
    <w:rsid w:val="1854E524"/>
    <w:rsid w:val="185690CF"/>
    <w:rsid w:val="18569900"/>
    <w:rsid w:val="1863571B"/>
    <w:rsid w:val="18660125"/>
    <w:rsid w:val="1867CFC7"/>
    <w:rsid w:val="186B0583"/>
    <w:rsid w:val="1874C582"/>
    <w:rsid w:val="1877F606"/>
    <w:rsid w:val="1879F265"/>
    <w:rsid w:val="18878A1E"/>
    <w:rsid w:val="188903DD"/>
    <w:rsid w:val="188911C9"/>
    <w:rsid w:val="188C9147"/>
    <w:rsid w:val="188ECD3C"/>
    <w:rsid w:val="1890FA15"/>
    <w:rsid w:val="18988A94"/>
    <w:rsid w:val="189BD25D"/>
    <w:rsid w:val="18A43546"/>
    <w:rsid w:val="18A47B4A"/>
    <w:rsid w:val="18A94C7A"/>
    <w:rsid w:val="18A97176"/>
    <w:rsid w:val="18AE0CB1"/>
    <w:rsid w:val="18B43505"/>
    <w:rsid w:val="18B6A5B4"/>
    <w:rsid w:val="18C62DB4"/>
    <w:rsid w:val="18C7CB19"/>
    <w:rsid w:val="18C8E175"/>
    <w:rsid w:val="18CB8BAD"/>
    <w:rsid w:val="18CE8BBD"/>
    <w:rsid w:val="18D1A3FD"/>
    <w:rsid w:val="18DA05A5"/>
    <w:rsid w:val="18DB1524"/>
    <w:rsid w:val="18E2C9F8"/>
    <w:rsid w:val="18E7A4A3"/>
    <w:rsid w:val="18E7C1B6"/>
    <w:rsid w:val="18E9125E"/>
    <w:rsid w:val="18EA2E4B"/>
    <w:rsid w:val="18ED074D"/>
    <w:rsid w:val="18F74FFF"/>
    <w:rsid w:val="18FE396B"/>
    <w:rsid w:val="1900EA13"/>
    <w:rsid w:val="1910B891"/>
    <w:rsid w:val="1912E426"/>
    <w:rsid w:val="191914B4"/>
    <w:rsid w:val="191B951E"/>
    <w:rsid w:val="191CF6E6"/>
    <w:rsid w:val="1924BF00"/>
    <w:rsid w:val="193AEE90"/>
    <w:rsid w:val="19495A5C"/>
    <w:rsid w:val="194DF551"/>
    <w:rsid w:val="1950422A"/>
    <w:rsid w:val="19531C60"/>
    <w:rsid w:val="195B333A"/>
    <w:rsid w:val="1966F0D2"/>
    <w:rsid w:val="19680D74"/>
    <w:rsid w:val="19680D8A"/>
    <w:rsid w:val="196C44CE"/>
    <w:rsid w:val="1973C517"/>
    <w:rsid w:val="1977BD4A"/>
    <w:rsid w:val="197A3E8E"/>
    <w:rsid w:val="198C92C6"/>
    <w:rsid w:val="199087E5"/>
    <w:rsid w:val="19A3D1DD"/>
    <w:rsid w:val="19A68198"/>
    <w:rsid w:val="19A99306"/>
    <w:rsid w:val="19ACD86F"/>
    <w:rsid w:val="19B03CD8"/>
    <w:rsid w:val="19B907D3"/>
    <w:rsid w:val="19BA730A"/>
    <w:rsid w:val="19BE1F8A"/>
    <w:rsid w:val="19C22FD1"/>
    <w:rsid w:val="19C31B7B"/>
    <w:rsid w:val="19D08A3D"/>
    <w:rsid w:val="19D39723"/>
    <w:rsid w:val="19E9DB86"/>
    <w:rsid w:val="19F48327"/>
    <w:rsid w:val="19F4E05A"/>
    <w:rsid w:val="19F5F126"/>
    <w:rsid w:val="19F68F43"/>
    <w:rsid w:val="1A019D11"/>
    <w:rsid w:val="1A01C240"/>
    <w:rsid w:val="1A07E768"/>
    <w:rsid w:val="1A08C59C"/>
    <w:rsid w:val="1A08C876"/>
    <w:rsid w:val="1A0BABE1"/>
    <w:rsid w:val="1A0DF68B"/>
    <w:rsid w:val="1A0F33F8"/>
    <w:rsid w:val="1A19C548"/>
    <w:rsid w:val="1A1B77D7"/>
    <w:rsid w:val="1A1C32EB"/>
    <w:rsid w:val="1A1D3CC3"/>
    <w:rsid w:val="1A27E9BD"/>
    <w:rsid w:val="1A31A240"/>
    <w:rsid w:val="1A389CC9"/>
    <w:rsid w:val="1A450AF4"/>
    <w:rsid w:val="1A48C91D"/>
    <w:rsid w:val="1A4B6A12"/>
    <w:rsid w:val="1A5D67D5"/>
    <w:rsid w:val="1A672DC7"/>
    <w:rsid w:val="1A6A32EA"/>
    <w:rsid w:val="1A6B745F"/>
    <w:rsid w:val="1A7C29F7"/>
    <w:rsid w:val="1A7C4522"/>
    <w:rsid w:val="1A7DFFC3"/>
    <w:rsid w:val="1A7F5E97"/>
    <w:rsid w:val="1A930E13"/>
    <w:rsid w:val="1A99F780"/>
    <w:rsid w:val="1A9A3DA9"/>
    <w:rsid w:val="1A9E1EB4"/>
    <w:rsid w:val="1A9E42BE"/>
    <w:rsid w:val="1A9ECB10"/>
    <w:rsid w:val="1AABBF45"/>
    <w:rsid w:val="1AAC343E"/>
    <w:rsid w:val="1AAC8FDC"/>
    <w:rsid w:val="1AB47601"/>
    <w:rsid w:val="1AB7BB22"/>
    <w:rsid w:val="1AC4C520"/>
    <w:rsid w:val="1AD73E26"/>
    <w:rsid w:val="1AD75ECE"/>
    <w:rsid w:val="1AD93230"/>
    <w:rsid w:val="1AE445CF"/>
    <w:rsid w:val="1AEA815A"/>
    <w:rsid w:val="1AEE6080"/>
    <w:rsid w:val="1AF648F1"/>
    <w:rsid w:val="1AFD937E"/>
    <w:rsid w:val="1AFE25D3"/>
    <w:rsid w:val="1AFE8685"/>
    <w:rsid w:val="1B07B4D3"/>
    <w:rsid w:val="1B0965A6"/>
    <w:rsid w:val="1B0B60A6"/>
    <w:rsid w:val="1B0CE191"/>
    <w:rsid w:val="1B0EAE2C"/>
    <w:rsid w:val="1B1383F2"/>
    <w:rsid w:val="1B160EEF"/>
    <w:rsid w:val="1B185B44"/>
    <w:rsid w:val="1B18BAE2"/>
    <w:rsid w:val="1B299B28"/>
    <w:rsid w:val="1B305931"/>
    <w:rsid w:val="1B3C80AC"/>
    <w:rsid w:val="1B3E9240"/>
    <w:rsid w:val="1B3EBAB8"/>
    <w:rsid w:val="1B476491"/>
    <w:rsid w:val="1B48F0FE"/>
    <w:rsid w:val="1B4B9398"/>
    <w:rsid w:val="1B4ECD01"/>
    <w:rsid w:val="1B54A1F6"/>
    <w:rsid w:val="1B5639AF"/>
    <w:rsid w:val="1B6CE831"/>
    <w:rsid w:val="1B6D17B1"/>
    <w:rsid w:val="1B6DCCBF"/>
    <w:rsid w:val="1B6E161B"/>
    <w:rsid w:val="1B7444D0"/>
    <w:rsid w:val="1B77550A"/>
    <w:rsid w:val="1B78772E"/>
    <w:rsid w:val="1B8F5294"/>
    <w:rsid w:val="1B917C0E"/>
    <w:rsid w:val="1B9F7089"/>
    <w:rsid w:val="1BA4597A"/>
    <w:rsid w:val="1BAB09AC"/>
    <w:rsid w:val="1BAD4DED"/>
    <w:rsid w:val="1BC2EA85"/>
    <w:rsid w:val="1BC714C5"/>
    <w:rsid w:val="1BCBBCEA"/>
    <w:rsid w:val="1BD30EFD"/>
    <w:rsid w:val="1BE2B173"/>
    <w:rsid w:val="1BEF0C5A"/>
    <w:rsid w:val="1BF30881"/>
    <w:rsid w:val="1BF3F36D"/>
    <w:rsid w:val="1BF6C903"/>
    <w:rsid w:val="1BFE27D1"/>
    <w:rsid w:val="1BFFD684"/>
    <w:rsid w:val="1C026174"/>
    <w:rsid w:val="1C073CBB"/>
    <w:rsid w:val="1C0E8A21"/>
    <w:rsid w:val="1C1832B5"/>
    <w:rsid w:val="1C1B0C60"/>
    <w:rsid w:val="1C1C9639"/>
    <w:rsid w:val="1C1F4565"/>
    <w:rsid w:val="1C22EFB8"/>
    <w:rsid w:val="1C2A502F"/>
    <w:rsid w:val="1C30F391"/>
    <w:rsid w:val="1C322FE7"/>
    <w:rsid w:val="1C32612C"/>
    <w:rsid w:val="1C35B21C"/>
    <w:rsid w:val="1C379914"/>
    <w:rsid w:val="1C3D36CB"/>
    <w:rsid w:val="1C40C043"/>
    <w:rsid w:val="1C42F879"/>
    <w:rsid w:val="1C43408C"/>
    <w:rsid w:val="1C437C86"/>
    <w:rsid w:val="1C4542CD"/>
    <w:rsid w:val="1C474659"/>
    <w:rsid w:val="1C535B5D"/>
    <w:rsid w:val="1C649A13"/>
    <w:rsid w:val="1C65FCF1"/>
    <w:rsid w:val="1C666B6A"/>
    <w:rsid w:val="1C7495C3"/>
    <w:rsid w:val="1C75C961"/>
    <w:rsid w:val="1C775E51"/>
    <w:rsid w:val="1C7D4115"/>
    <w:rsid w:val="1C7D6DBC"/>
    <w:rsid w:val="1C86D0A0"/>
    <w:rsid w:val="1C8B0715"/>
    <w:rsid w:val="1C8D15F8"/>
    <w:rsid w:val="1C8D2868"/>
    <w:rsid w:val="1C8FDC05"/>
    <w:rsid w:val="1C95DDEA"/>
    <w:rsid w:val="1C974721"/>
    <w:rsid w:val="1C9997FD"/>
    <w:rsid w:val="1C9D8367"/>
    <w:rsid w:val="1CA0C85B"/>
    <w:rsid w:val="1CA3F621"/>
    <w:rsid w:val="1CAE2CD6"/>
    <w:rsid w:val="1CAF37C7"/>
    <w:rsid w:val="1CB2C668"/>
    <w:rsid w:val="1CB7154C"/>
    <w:rsid w:val="1CC16371"/>
    <w:rsid w:val="1CCA65AE"/>
    <w:rsid w:val="1CD20EF4"/>
    <w:rsid w:val="1CD5EE8C"/>
    <w:rsid w:val="1CD9873D"/>
    <w:rsid w:val="1CDFF709"/>
    <w:rsid w:val="1CE29962"/>
    <w:rsid w:val="1CE2F35B"/>
    <w:rsid w:val="1CF05209"/>
    <w:rsid w:val="1D00EB2F"/>
    <w:rsid w:val="1D099D20"/>
    <w:rsid w:val="1D0E78D8"/>
    <w:rsid w:val="1D188282"/>
    <w:rsid w:val="1D1F2915"/>
    <w:rsid w:val="1D25650C"/>
    <w:rsid w:val="1D2975BF"/>
    <w:rsid w:val="1D29F1A0"/>
    <w:rsid w:val="1D2E3005"/>
    <w:rsid w:val="1D352994"/>
    <w:rsid w:val="1D3B40EA"/>
    <w:rsid w:val="1D3D38A5"/>
    <w:rsid w:val="1D3F57B1"/>
    <w:rsid w:val="1D408B66"/>
    <w:rsid w:val="1D40E556"/>
    <w:rsid w:val="1D44D574"/>
    <w:rsid w:val="1D56002F"/>
    <w:rsid w:val="1D5A3525"/>
    <w:rsid w:val="1D5E33C8"/>
    <w:rsid w:val="1D62917E"/>
    <w:rsid w:val="1D73ED37"/>
    <w:rsid w:val="1D758234"/>
    <w:rsid w:val="1D7B415A"/>
    <w:rsid w:val="1D7B8F2F"/>
    <w:rsid w:val="1D7C73B8"/>
    <w:rsid w:val="1D7FEDBD"/>
    <w:rsid w:val="1D81C653"/>
    <w:rsid w:val="1D960EB8"/>
    <w:rsid w:val="1D96A15B"/>
    <w:rsid w:val="1D97859D"/>
    <w:rsid w:val="1D980E2A"/>
    <w:rsid w:val="1D993783"/>
    <w:rsid w:val="1D9E110D"/>
    <w:rsid w:val="1DAA1F9F"/>
    <w:rsid w:val="1DB3D930"/>
    <w:rsid w:val="1DB5D745"/>
    <w:rsid w:val="1DB9D864"/>
    <w:rsid w:val="1DC2E57E"/>
    <w:rsid w:val="1DC5FDF5"/>
    <w:rsid w:val="1DC66C4E"/>
    <w:rsid w:val="1DC7B0A3"/>
    <w:rsid w:val="1DD44C7C"/>
    <w:rsid w:val="1DD45B36"/>
    <w:rsid w:val="1DD4DB43"/>
    <w:rsid w:val="1DD5AC68"/>
    <w:rsid w:val="1DE48127"/>
    <w:rsid w:val="1DE6A39B"/>
    <w:rsid w:val="1DEEE454"/>
    <w:rsid w:val="1DF6F4D2"/>
    <w:rsid w:val="1DF9554D"/>
    <w:rsid w:val="1DFE9DD1"/>
    <w:rsid w:val="1E0CE91E"/>
    <w:rsid w:val="1E161552"/>
    <w:rsid w:val="1E170E5D"/>
    <w:rsid w:val="1E1A2C46"/>
    <w:rsid w:val="1E1E10C8"/>
    <w:rsid w:val="1E24A774"/>
    <w:rsid w:val="1E25A63D"/>
    <w:rsid w:val="1E320F15"/>
    <w:rsid w:val="1E3C1B2C"/>
    <w:rsid w:val="1E468CDA"/>
    <w:rsid w:val="1E46B311"/>
    <w:rsid w:val="1E577615"/>
    <w:rsid w:val="1E5EC1CB"/>
    <w:rsid w:val="1E60001D"/>
    <w:rsid w:val="1E6CB2AB"/>
    <w:rsid w:val="1E6E4B96"/>
    <w:rsid w:val="1E77D2AC"/>
    <w:rsid w:val="1E7BEEA5"/>
    <w:rsid w:val="1E8153EC"/>
    <w:rsid w:val="1E852FCC"/>
    <w:rsid w:val="1E8DD85C"/>
    <w:rsid w:val="1E8F528E"/>
    <w:rsid w:val="1E9C5318"/>
    <w:rsid w:val="1E9D2A7D"/>
    <w:rsid w:val="1EA02AD2"/>
    <w:rsid w:val="1EA902CD"/>
    <w:rsid w:val="1EAA0841"/>
    <w:rsid w:val="1EB122D5"/>
    <w:rsid w:val="1EB2E02C"/>
    <w:rsid w:val="1EB778AF"/>
    <w:rsid w:val="1EBB7696"/>
    <w:rsid w:val="1EC9AFB0"/>
    <w:rsid w:val="1ECA2AB1"/>
    <w:rsid w:val="1ED147C6"/>
    <w:rsid w:val="1ED1CF8D"/>
    <w:rsid w:val="1ED47E88"/>
    <w:rsid w:val="1ED6DC1F"/>
    <w:rsid w:val="1EDCF208"/>
    <w:rsid w:val="1EE05D03"/>
    <w:rsid w:val="1EE1D106"/>
    <w:rsid w:val="1EE56D80"/>
    <w:rsid w:val="1EE59FB7"/>
    <w:rsid w:val="1EEE81F5"/>
    <w:rsid w:val="1EF6F479"/>
    <w:rsid w:val="1EF9AF46"/>
    <w:rsid w:val="1EFA0429"/>
    <w:rsid w:val="1EFD8B06"/>
    <w:rsid w:val="1EFE1D08"/>
    <w:rsid w:val="1F03D191"/>
    <w:rsid w:val="1F0A8255"/>
    <w:rsid w:val="1F117BAA"/>
    <w:rsid w:val="1F13BCCE"/>
    <w:rsid w:val="1F20AFB4"/>
    <w:rsid w:val="1F259C48"/>
    <w:rsid w:val="1F271BDD"/>
    <w:rsid w:val="1F2FEE35"/>
    <w:rsid w:val="1F3BBA37"/>
    <w:rsid w:val="1F3C4F34"/>
    <w:rsid w:val="1F3FCB40"/>
    <w:rsid w:val="1F49ACE2"/>
    <w:rsid w:val="1F4DEB4E"/>
    <w:rsid w:val="1F52B962"/>
    <w:rsid w:val="1F55878D"/>
    <w:rsid w:val="1F593C6C"/>
    <w:rsid w:val="1F5CF4E9"/>
    <w:rsid w:val="1F702B97"/>
    <w:rsid w:val="1F7FF6A8"/>
    <w:rsid w:val="1F81ED97"/>
    <w:rsid w:val="1F86D713"/>
    <w:rsid w:val="1F87AB4D"/>
    <w:rsid w:val="1F9271E9"/>
    <w:rsid w:val="1F930B8F"/>
    <w:rsid w:val="1F93BFE6"/>
    <w:rsid w:val="1F97B104"/>
    <w:rsid w:val="1F9C274E"/>
    <w:rsid w:val="1F9CB37E"/>
    <w:rsid w:val="1FA099F4"/>
    <w:rsid w:val="1FA82383"/>
    <w:rsid w:val="1FAE637B"/>
    <w:rsid w:val="1FBC774B"/>
    <w:rsid w:val="1FBFAF48"/>
    <w:rsid w:val="1FC05EAC"/>
    <w:rsid w:val="1FC89483"/>
    <w:rsid w:val="1FD78958"/>
    <w:rsid w:val="1FE89361"/>
    <w:rsid w:val="1FF61FD5"/>
    <w:rsid w:val="1FFE5AE2"/>
    <w:rsid w:val="200D376E"/>
    <w:rsid w:val="2011C94A"/>
    <w:rsid w:val="2012B8AC"/>
    <w:rsid w:val="201AA59D"/>
    <w:rsid w:val="201CC9ED"/>
    <w:rsid w:val="2021BBCE"/>
    <w:rsid w:val="20242B8E"/>
    <w:rsid w:val="20299D45"/>
    <w:rsid w:val="202A6151"/>
    <w:rsid w:val="203B9CAD"/>
    <w:rsid w:val="203FF4AD"/>
    <w:rsid w:val="20439BD9"/>
    <w:rsid w:val="2047132B"/>
    <w:rsid w:val="204EB08D"/>
    <w:rsid w:val="20501153"/>
    <w:rsid w:val="205495F0"/>
    <w:rsid w:val="205A5D8F"/>
    <w:rsid w:val="205A9ACD"/>
    <w:rsid w:val="205CB950"/>
    <w:rsid w:val="205F6DE6"/>
    <w:rsid w:val="206E51BA"/>
    <w:rsid w:val="206F199D"/>
    <w:rsid w:val="207460D6"/>
    <w:rsid w:val="2086B46F"/>
    <w:rsid w:val="20895C3D"/>
    <w:rsid w:val="2095313F"/>
    <w:rsid w:val="2095D48A"/>
    <w:rsid w:val="2096A102"/>
    <w:rsid w:val="209A3246"/>
    <w:rsid w:val="209B3602"/>
    <w:rsid w:val="209BA6BE"/>
    <w:rsid w:val="209C4956"/>
    <w:rsid w:val="209EB3D8"/>
    <w:rsid w:val="209EF2B7"/>
    <w:rsid w:val="20A2B1A8"/>
    <w:rsid w:val="20A78722"/>
    <w:rsid w:val="20AA6557"/>
    <w:rsid w:val="20AD1C43"/>
    <w:rsid w:val="20AE706F"/>
    <w:rsid w:val="20B11F11"/>
    <w:rsid w:val="20B1D0EE"/>
    <w:rsid w:val="20BD29AE"/>
    <w:rsid w:val="20C29C5A"/>
    <w:rsid w:val="20D4D8D8"/>
    <w:rsid w:val="20DA58D2"/>
    <w:rsid w:val="20DAE164"/>
    <w:rsid w:val="20DAECA4"/>
    <w:rsid w:val="20E5EFEE"/>
    <w:rsid w:val="20EE89C3"/>
    <w:rsid w:val="20F0AB11"/>
    <w:rsid w:val="20F5EB0A"/>
    <w:rsid w:val="20F8037D"/>
    <w:rsid w:val="20FFA577"/>
    <w:rsid w:val="2100D40D"/>
    <w:rsid w:val="21076261"/>
    <w:rsid w:val="2107D916"/>
    <w:rsid w:val="210FF2B8"/>
    <w:rsid w:val="2116416D"/>
    <w:rsid w:val="21180C79"/>
    <w:rsid w:val="2118F459"/>
    <w:rsid w:val="2122DED4"/>
    <w:rsid w:val="212E664D"/>
    <w:rsid w:val="21313C8F"/>
    <w:rsid w:val="21379270"/>
    <w:rsid w:val="213F1FC2"/>
    <w:rsid w:val="2143F3E4"/>
    <w:rsid w:val="21479E20"/>
    <w:rsid w:val="214898AA"/>
    <w:rsid w:val="214D8B85"/>
    <w:rsid w:val="214E84D0"/>
    <w:rsid w:val="2152D3D5"/>
    <w:rsid w:val="215422DD"/>
    <w:rsid w:val="2156B625"/>
    <w:rsid w:val="2158FE3A"/>
    <w:rsid w:val="2159F712"/>
    <w:rsid w:val="215E283D"/>
    <w:rsid w:val="215E81ED"/>
    <w:rsid w:val="2162D02B"/>
    <w:rsid w:val="2171078F"/>
    <w:rsid w:val="2172B959"/>
    <w:rsid w:val="217925E2"/>
    <w:rsid w:val="217BB9BB"/>
    <w:rsid w:val="21841376"/>
    <w:rsid w:val="219433F2"/>
    <w:rsid w:val="219A71CA"/>
    <w:rsid w:val="219A7A3B"/>
    <w:rsid w:val="21A03779"/>
    <w:rsid w:val="21A8508A"/>
    <w:rsid w:val="21B205EF"/>
    <w:rsid w:val="21B2B14A"/>
    <w:rsid w:val="21B41959"/>
    <w:rsid w:val="21C24BC0"/>
    <w:rsid w:val="21C2A4D7"/>
    <w:rsid w:val="21C3E5E6"/>
    <w:rsid w:val="21C4DA84"/>
    <w:rsid w:val="21C5443D"/>
    <w:rsid w:val="21CBF194"/>
    <w:rsid w:val="21CEC4AC"/>
    <w:rsid w:val="21D47EEA"/>
    <w:rsid w:val="21D8BB0C"/>
    <w:rsid w:val="21DA75E6"/>
    <w:rsid w:val="21E198AC"/>
    <w:rsid w:val="21ED1422"/>
    <w:rsid w:val="21F1D0A2"/>
    <w:rsid w:val="21F7D165"/>
    <w:rsid w:val="21FBF42D"/>
    <w:rsid w:val="21FC62FE"/>
    <w:rsid w:val="21FEA349"/>
    <w:rsid w:val="220219E2"/>
    <w:rsid w:val="22032501"/>
    <w:rsid w:val="22120D72"/>
    <w:rsid w:val="2215A935"/>
    <w:rsid w:val="2223AE5A"/>
    <w:rsid w:val="222BDD6B"/>
    <w:rsid w:val="222C2B30"/>
    <w:rsid w:val="2231A4EB"/>
    <w:rsid w:val="223817EC"/>
    <w:rsid w:val="22435783"/>
    <w:rsid w:val="2243BF97"/>
    <w:rsid w:val="224466EC"/>
    <w:rsid w:val="22475E5A"/>
    <w:rsid w:val="22493B73"/>
    <w:rsid w:val="224F8AC5"/>
    <w:rsid w:val="22557286"/>
    <w:rsid w:val="225CC670"/>
    <w:rsid w:val="22613024"/>
    <w:rsid w:val="22633C69"/>
    <w:rsid w:val="2266429A"/>
    <w:rsid w:val="227390DC"/>
    <w:rsid w:val="2275C402"/>
    <w:rsid w:val="22760534"/>
    <w:rsid w:val="22791366"/>
    <w:rsid w:val="2281A2C4"/>
    <w:rsid w:val="22843253"/>
    <w:rsid w:val="228B0730"/>
    <w:rsid w:val="228E4250"/>
    <w:rsid w:val="229886F0"/>
    <w:rsid w:val="22A83064"/>
    <w:rsid w:val="22AC1069"/>
    <w:rsid w:val="22AE1175"/>
    <w:rsid w:val="22C07605"/>
    <w:rsid w:val="22C20A03"/>
    <w:rsid w:val="22C4496F"/>
    <w:rsid w:val="22C8DB18"/>
    <w:rsid w:val="22CF97ED"/>
    <w:rsid w:val="22D0A483"/>
    <w:rsid w:val="22DA8E14"/>
    <w:rsid w:val="22DC0311"/>
    <w:rsid w:val="22DDEE60"/>
    <w:rsid w:val="22E08FB0"/>
    <w:rsid w:val="22E62925"/>
    <w:rsid w:val="22EE0418"/>
    <w:rsid w:val="22EE73DC"/>
    <w:rsid w:val="22F391E5"/>
    <w:rsid w:val="22F67A0C"/>
    <w:rsid w:val="22FE96A2"/>
    <w:rsid w:val="23070B0F"/>
    <w:rsid w:val="230FA56A"/>
    <w:rsid w:val="23131F60"/>
    <w:rsid w:val="231CD046"/>
    <w:rsid w:val="231D19CE"/>
    <w:rsid w:val="2323C37F"/>
    <w:rsid w:val="232678EC"/>
    <w:rsid w:val="232D4505"/>
    <w:rsid w:val="23317C59"/>
    <w:rsid w:val="234025D4"/>
    <w:rsid w:val="234A8DC5"/>
    <w:rsid w:val="235128EB"/>
    <w:rsid w:val="2367B7EC"/>
    <w:rsid w:val="23686BFC"/>
    <w:rsid w:val="2374CC26"/>
    <w:rsid w:val="23755E37"/>
    <w:rsid w:val="2378B61C"/>
    <w:rsid w:val="237A4D45"/>
    <w:rsid w:val="237BB8C0"/>
    <w:rsid w:val="23836EBC"/>
    <w:rsid w:val="238A750A"/>
    <w:rsid w:val="238D90AD"/>
    <w:rsid w:val="2398335F"/>
    <w:rsid w:val="239B365B"/>
    <w:rsid w:val="239D36CE"/>
    <w:rsid w:val="23A3AF0E"/>
    <w:rsid w:val="23A6A214"/>
    <w:rsid w:val="23A7F7CE"/>
    <w:rsid w:val="23AF9F3C"/>
    <w:rsid w:val="23B757FB"/>
    <w:rsid w:val="23B9104D"/>
    <w:rsid w:val="23BCDC03"/>
    <w:rsid w:val="23BD9D9B"/>
    <w:rsid w:val="23C221AE"/>
    <w:rsid w:val="23C3B6A3"/>
    <w:rsid w:val="23C8214E"/>
    <w:rsid w:val="23C853FD"/>
    <w:rsid w:val="23CE1554"/>
    <w:rsid w:val="23CE4733"/>
    <w:rsid w:val="23D2292F"/>
    <w:rsid w:val="23D4F2C2"/>
    <w:rsid w:val="23D5672A"/>
    <w:rsid w:val="23D7B72D"/>
    <w:rsid w:val="23D7CB62"/>
    <w:rsid w:val="23D84BF8"/>
    <w:rsid w:val="23D8B07F"/>
    <w:rsid w:val="23E40BD6"/>
    <w:rsid w:val="23EB13A8"/>
    <w:rsid w:val="23FC2FF4"/>
    <w:rsid w:val="23FC6DAD"/>
    <w:rsid w:val="24054EA4"/>
    <w:rsid w:val="240AA014"/>
    <w:rsid w:val="2414322A"/>
    <w:rsid w:val="241647BA"/>
    <w:rsid w:val="2416D463"/>
    <w:rsid w:val="242B2FFB"/>
    <w:rsid w:val="2432F3C6"/>
    <w:rsid w:val="2434BCDA"/>
    <w:rsid w:val="24388DD1"/>
    <w:rsid w:val="243B8825"/>
    <w:rsid w:val="2440E64A"/>
    <w:rsid w:val="244250B9"/>
    <w:rsid w:val="244F8B8F"/>
    <w:rsid w:val="2452AB05"/>
    <w:rsid w:val="24536CD5"/>
    <w:rsid w:val="2458F3E0"/>
    <w:rsid w:val="245D56C4"/>
    <w:rsid w:val="2463FE37"/>
    <w:rsid w:val="246529CD"/>
    <w:rsid w:val="24689E27"/>
    <w:rsid w:val="246D642B"/>
    <w:rsid w:val="246DC868"/>
    <w:rsid w:val="2473108C"/>
    <w:rsid w:val="2476DC8B"/>
    <w:rsid w:val="24881742"/>
    <w:rsid w:val="248B577A"/>
    <w:rsid w:val="248D6D3C"/>
    <w:rsid w:val="2492163B"/>
    <w:rsid w:val="24A6D3BC"/>
    <w:rsid w:val="24A8F203"/>
    <w:rsid w:val="24C25401"/>
    <w:rsid w:val="24C4290D"/>
    <w:rsid w:val="24C88B23"/>
    <w:rsid w:val="24C9C4F1"/>
    <w:rsid w:val="24D2128C"/>
    <w:rsid w:val="24D3F0B9"/>
    <w:rsid w:val="24E183BE"/>
    <w:rsid w:val="24FA1EDD"/>
    <w:rsid w:val="24FC6460"/>
    <w:rsid w:val="25043BC3"/>
    <w:rsid w:val="2504853F"/>
    <w:rsid w:val="2504F1E0"/>
    <w:rsid w:val="250737E7"/>
    <w:rsid w:val="251216A8"/>
    <w:rsid w:val="251439A4"/>
    <w:rsid w:val="251B67B2"/>
    <w:rsid w:val="251BBC5E"/>
    <w:rsid w:val="251DEDEA"/>
    <w:rsid w:val="25239A60"/>
    <w:rsid w:val="252A2625"/>
    <w:rsid w:val="252AD54E"/>
    <w:rsid w:val="252DA399"/>
    <w:rsid w:val="254E1522"/>
    <w:rsid w:val="2550152D"/>
    <w:rsid w:val="25514288"/>
    <w:rsid w:val="2552714B"/>
    <w:rsid w:val="25531EF8"/>
    <w:rsid w:val="2555DE03"/>
    <w:rsid w:val="2556CF14"/>
    <w:rsid w:val="255EF269"/>
    <w:rsid w:val="25688C0B"/>
    <w:rsid w:val="256A0277"/>
    <w:rsid w:val="256A6AE5"/>
    <w:rsid w:val="256C4456"/>
    <w:rsid w:val="25708948"/>
    <w:rsid w:val="25751020"/>
    <w:rsid w:val="25759C3A"/>
    <w:rsid w:val="2580A354"/>
    <w:rsid w:val="2580BD2E"/>
    <w:rsid w:val="2580F051"/>
    <w:rsid w:val="25863057"/>
    <w:rsid w:val="258E940D"/>
    <w:rsid w:val="258F2C22"/>
    <w:rsid w:val="2591D9A4"/>
    <w:rsid w:val="25932213"/>
    <w:rsid w:val="2593C176"/>
    <w:rsid w:val="259755FF"/>
    <w:rsid w:val="25A50A17"/>
    <w:rsid w:val="25A6539F"/>
    <w:rsid w:val="25A925A4"/>
    <w:rsid w:val="25AB469F"/>
    <w:rsid w:val="25AC4BFC"/>
    <w:rsid w:val="25AF737E"/>
    <w:rsid w:val="25B78308"/>
    <w:rsid w:val="25B7E858"/>
    <w:rsid w:val="25C081E0"/>
    <w:rsid w:val="25C5D970"/>
    <w:rsid w:val="25D4331F"/>
    <w:rsid w:val="25DAB04F"/>
    <w:rsid w:val="25E3972A"/>
    <w:rsid w:val="25ECE75E"/>
    <w:rsid w:val="25F56D7D"/>
    <w:rsid w:val="25F8861F"/>
    <w:rsid w:val="25FFFEC8"/>
    <w:rsid w:val="26029104"/>
    <w:rsid w:val="26066D97"/>
    <w:rsid w:val="2607AC2B"/>
    <w:rsid w:val="26096DE6"/>
    <w:rsid w:val="260B3670"/>
    <w:rsid w:val="260EB223"/>
    <w:rsid w:val="26132166"/>
    <w:rsid w:val="2616B6FD"/>
    <w:rsid w:val="2617313D"/>
    <w:rsid w:val="261850CC"/>
    <w:rsid w:val="261C09CD"/>
    <w:rsid w:val="261DCE68"/>
    <w:rsid w:val="2623D03A"/>
    <w:rsid w:val="26312655"/>
    <w:rsid w:val="2636BE4B"/>
    <w:rsid w:val="2638DA4C"/>
    <w:rsid w:val="263A9F09"/>
    <w:rsid w:val="263D3B36"/>
    <w:rsid w:val="264756FD"/>
    <w:rsid w:val="264AFA0E"/>
    <w:rsid w:val="264FE6A8"/>
    <w:rsid w:val="26555572"/>
    <w:rsid w:val="265750EB"/>
    <w:rsid w:val="26580534"/>
    <w:rsid w:val="265E2DD8"/>
    <w:rsid w:val="2666395A"/>
    <w:rsid w:val="266A1E31"/>
    <w:rsid w:val="266DE2ED"/>
    <w:rsid w:val="26706AC0"/>
    <w:rsid w:val="2676D7E0"/>
    <w:rsid w:val="267DC922"/>
    <w:rsid w:val="268A587B"/>
    <w:rsid w:val="268B589D"/>
    <w:rsid w:val="268F4E76"/>
    <w:rsid w:val="268FBD7E"/>
    <w:rsid w:val="26905CF4"/>
    <w:rsid w:val="269288FB"/>
    <w:rsid w:val="26A30848"/>
    <w:rsid w:val="26A38BFE"/>
    <w:rsid w:val="26A86A04"/>
    <w:rsid w:val="26AC35E1"/>
    <w:rsid w:val="26B3FC9D"/>
    <w:rsid w:val="26BA7E90"/>
    <w:rsid w:val="26BB2E77"/>
    <w:rsid w:val="26BB3DC6"/>
    <w:rsid w:val="26BC7610"/>
    <w:rsid w:val="26C3B363"/>
    <w:rsid w:val="26C6E55C"/>
    <w:rsid w:val="26CC559E"/>
    <w:rsid w:val="26D4616D"/>
    <w:rsid w:val="26D94CC5"/>
    <w:rsid w:val="26DCAA3F"/>
    <w:rsid w:val="26E16C18"/>
    <w:rsid w:val="26E1FEFE"/>
    <w:rsid w:val="26E4B0CE"/>
    <w:rsid w:val="26E7C4C7"/>
    <w:rsid w:val="26E996C6"/>
    <w:rsid w:val="26EC0319"/>
    <w:rsid w:val="26ED12E9"/>
    <w:rsid w:val="26EF8DB2"/>
    <w:rsid w:val="26F90D2F"/>
    <w:rsid w:val="26F91855"/>
    <w:rsid w:val="26FD6C86"/>
    <w:rsid w:val="2705E286"/>
    <w:rsid w:val="2708D256"/>
    <w:rsid w:val="270A0186"/>
    <w:rsid w:val="270CC2D2"/>
    <w:rsid w:val="27140C6F"/>
    <w:rsid w:val="27310AB1"/>
    <w:rsid w:val="2740AB14"/>
    <w:rsid w:val="27446A29"/>
    <w:rsid w:val="27500AB0"/>
    <w:rsid w:val="2751808F"/>
    <w:rsid w:val="27573922"/>
    <w:rsid w:val="275B2D33"/>
    <w:rsid w:val="2760BA97"/>
    <w:rsid w:val="276462D9"/>
    <w:rsid w:val="276682A6"/>
    <w:rsid w:val="27672D6B"/>
    <w:rsid w:val="276B7CF4"/>
    <w:rsid w:val="277FCF15"/>
    <w:rsid w:val="27891AEE"/>
    <w:rsid w:val="2790A708"/>
    <w:rsid w:val="2797D47D"/>
    <w:rsid w:val="279A02CF"/>
    <w:rsid w:val="27A53D96"/>
    <w:rsid w:val="27AC3AD0"/>
    <w:rsid w:val="27B621F1"/>
    <w:rsid w:val="27B64B3F"/>
    <w:rsid w:val="27B7AB02"/>
    <w:rsid w:val="27BA7CE6"/>
    <w:rsid w:val="27BB0BF9"/>
    <w:rsid w:val="27BC8628"/>
    <w:rsid w:val="27BEC14D"/>
    <w:rsid w:val="27C12216"/>
    <w:rsid w:val="27C134A7"/>
    <w:rsid w:val="27C32F1E"/>
    <w:rsid w:val="27D4F970"/>
    <w:rsid w:val="27DAB949"/>
    <w:rsid w:val="27DB1CDD"/>
    <w:rsid w:val="27E883BA"/>
    <w:rsid w:val="27E98332"/>
    <w:rsid w:val="27EA4E63"/>
    <w:rsid w:val="27EB5457"/>
    <w:rsid w:val="27EEE37E"/>
    <w:rsid w:val="27F08AF1"/>
    <w:rsid w:val="27F2760B"/>
    <w:rsid w:val="27F4F347"/>
    <w:rsid w:val="28041DF2"/>
    <w:rsid w:val="280A9E32"/>
    <w:rsid w:val="280DA8F3"/>
    <w:rsid w:val="280F9645"/>
    <w:rsid w:val="28123900"/>
    <w:rsid w:val="2812BC97"/>
    <w:rsid w:val="281403B1"/>
    <w:rsid w:val="28215534"/>
    <w:rsid w:val="2823E0E0"/>
    <w:rsid w:val="28246A80"/>
    <w:rsid w:val="28260264"/>
    <w:rsid w:val="282F1EB1"/>
    <w:rsid w:val="28313CAB"/>
    <w:rsid w:val="283C52AE"/>
    <w:rsid w:val="28416F14"/>
    <w:rsid w:val="2847790F"/>
    <w:rsid w:val="284D1A27"/>
    <w:rsid w:val="28639546"/>
    <w:rsid w:val="28640CCF"/>
    <w:rsid w:val="28686F13"/>
    <w:rsid w:val="286A78FF"/>
    <w:rsid w:val="286DD1EF"/>
    <w:rsid w:val="286EE9B2"/>
    <w:rsid w:val="28723E4C"/>
    <w:rsid w:val="28729868"/>
    <w:rsid w:val="28734166"/>
    <w:rsid w:val="28770A13"/>
    <w:rsid w:val="2877BCC1"/>
    <w:rsid w:val="287837F4"/>
    <w:rsid w:val="287EF6AC"/>
    <w:rsid w:val="28803E88"/>
    <w:rsid w:val="28919473"/>
    <w:rsid w:val="28972709"/>
    <w:rsid w:val="28A396A8"/>
    <w:rsid w:val="28A63872"/>
    <w:rsid w:val="28B0B316"/>
    <w:rsid w:val="28B308C5"/>
    <w:rsid w:val="28B3F199"/>
    <w:rsid w:val="28B48C14"/>
    <w:rsid w:val="28B7494B"/>
    <w:rsid w:val="28BB96FD"/>
    <w:rsid w:val="28BBFFF3"/>
    <w:rsid w:val="28BD4893"/>
    <w:rsid w:val="28BF9032"/>
    <w:rsid w:val="28C04D4F"/>
    <w:rsid w:val="28C3F5CB"/>
    <w:rsid w:val="28C4A1EF"/>
    <w:rsid w:val="28C763E9"/>
    <w:rsid w:val="28CC6FA9"/>
    <w:rsid w:val="28D77B9D"/>
    <w:rsid w:val="28D9F5F4"/>
    <w:rsid w:val="28DD4CE9"/>
    <w:rsid w:val="28E36C36"/>
    <w:rsid w:val="28E60525"/>
    <w:rsid w:val="28E91859"/>
    <w:rsid w:val="28F490FF"/>
    <w:rsid w:val="28F74128"/>
    <w:rsid w:val="28FB662D"/>
    <w:rsid w:val="28FFB68D"/>
    <w:rsid w:val="28FFD7DA"/>
    <w:rsid w:val="29006003"/>
    <w:rsid w:val="29013786"/>
    <w:rsid w:val="29040561"/>
    <w:rsid w:val="2909DF1C"/>
    <w:rsid w:val="290CA104"/>
    <w:rsid w:val="29109C60"/>
    <w:rsid w:val="2910C82B"/>
    <w:rsid w:val="291477B4"/>
    <w:rsid w:val="29231A3D"/>
    <w:rsid w:val="292ADDF3"/>
    <w:rsid w:val="2937CA12"/>
    <w:rsid w:val="293E1308"/>
    <w:rsid w:val="2940D441"/>
    <w:rsid w:val="294BA469"/>
    <w:rsid w:val="2950006F"/>
    <w:rsid w:val="2953E54E"/>
    <w:rsid w:val="29573D2A"/>
    <w:rsid w:val="295AA433"/>
    <w:rsid w:val="295ECAD4"/>
    <w:rsid w:val="2964A59F"/>
    <w:rsid w:val="2964F328"/>
    <w:rsid w:val="29669F85"/>
    <w:rsid w:val="29680A84"/>
    <w:rsid w:val="2969F72B"/>
    <w:rsid w:val="296A06BE"/>
    <w:rsid w:val="296BF01A"/>
    <w:rsid w:val="296CF667"/>
    <w:rsid w:val="296D40DD"/>
    <w:rsid w:val="296E8F25"/>
    <w:rsid w:val="2974038F"/>
    <w:rsid w:val="297FE299"/>
    <w:rsid w:val="2981B5E5"/>
    <w:rsid w:val="298B341C"/>
    <w:rsid w:val="29915C78"/>
    <w:rsid w:val="2994E8FA"/>
    <w:rsid w:val="2995DFF0"/>
    <w:rsid w:val="2998C241"/>
    <w:rsid w:val="299C07BC"/>
    <w:rsid w:val="29A0EC35"/>
    <w:rsid w:val="29A28624"/>
    <w:rsid w:val="29ABA20C"/>
    <w:rsid w:val="29B8A227"/>
    <w:rsid w:val="29BD3BD7"/>
    <w:rsid w:val="29C2FF84"/>
    <w:rsid w:val="29C9F670"/>
    <w:rsid w:val="29D8C23B"/>
    <w:rsid w:val="29DABE8D"/>
    <w:rsid w:val="29DEFE25"/>
    <w:rsid w:val="29E8EA88"/>
    <w:rsid w:val="29EA1F68"/>
    <w:rsid w:val="29F14C4A"/>
    <w:rsid w:val="29F4CFA1"/>
    <w:rsid w:val="29F8388B"/>
    <w:rsid w:val="29F8970E"/>
    <w:rsid w:val="29FC40F0"/>
    <w:rsid w:val="29FCE8ED"/>
    <w:rsid w:val="2A033963"/>
    <w:rsid w:val="2A07B7BB"/>
    <w:rsid w:val="2A1347CD"/>
    <w:rsid w:val="2A14A093"/>
    <w:rsid w:val="2A1A83D2"/>
    <w:rsid w:val="2A214F5B"/>
    <w:rsid w:val="2A2A271F"/>
    <w:rsid w:val="2A321DEF"/>
    <w:rsid w:val="2A36E064"/>
    <w:rsid w:val="2A3CB6D0"/>
    <w:rsid w:val="2A3E2590"/>
    <w:rsid w:val="2A4460B3"/>
    <w:rsid w:val="2A48F344"/>
    <w:rsid w:val="2A4D74FE"/>
    <w:rsid w:val="2A6213FC"/>
    <w:rsid w:val="2A659091"/>
    <w:rsid w:val="2A68AD29"/>
    <w:rsid w:val="2A70D4A3"/>
    <w:rsid w:val="2A7166F9"/>
    <w:rsid w:val="2A7D942A"/>
    <w:rsid w:val="2A7EE659"/>
    <w:rsid w:val="2A7FBD1F"/>
    <w:rsid w:val="2A81EAA7"/>
    <w:rsid w:val="2A83160C"/>
    <w:rsid w:val="2A856F1D"/>
    <w:rsid w:val="2A8613E9"/>
    <w:rsid w:val="2A8D2E51"/>
    <w:rsid w:val="2A90917E"/>
    <w:rsid w:val="2A94CC93"/>
    <w:rsid w:val="2A9D17EE"/>
    <w:rsid w:val="2A9DA06B"/>
    <w:rsid w:val="2AA4EE96"/>
    <w:rsid w:val="2AB3978C"/>
    <w:rsid w:val="2AB506C0"/>
    <w:rsid w:val="2AB69031"/>
    <w:rsid w:val="2ABEC1F2"/>
    <w:rsid w:val="2ACAA6D2"/>
    <w:rsid w:val="2ACC73C5"/>
    <w:rsid w:val="2AD7E04F"/>
    <w:rsid w:val="2ADDB339"/>
    <w:rsid w:val="2AE1A83C"/>
    <w:rsid w:val="2AEB6941"/>
    <w:rsid w:val="2AF44408"/>
    <w:rsid w:val="2AF84B90"/>
    <w:rsid w:val="2B02AC15"/>
    <w:rsid w:val="2B077608"/>
    <w:rsid w:val="2B083C35"/>
    <w:rsid w:val="2B0A129E"/>
    <w:rsid w:val="2B0AD0E3"/>
    <w:rsid w:val="2B0BDEAC"/>
    <w:rsid w:val="2B0EEFC5"/>
    <w:rsid w:val="2B0FAE01"/>
    <w:rsid w:val="2B15DDDF"/>
    <w:rsid w:val="2B18E355"/>
    <w:rsid w:val="2B1DB917"/>
    <w:rsid w:val="2B21561F"/>
    <w:rsid w:val="2B2C000B"/>
    <w:rsid w:val="2B2D1E40"/>
    <w:rsid w:val="2B2D826C"/>
    <w:rsid w:val="2B2DCC65"/>
    <w:rsid w:val="2B3098E6"/>
    <w:rsid w:val="2B33D7BE"/>
    <w:rsid w:val="2B3813D0"/>
    <w:rsid w:val="2B3B708A"/>
    <w:rsid w:val="2B3C0554"/>
    <w:rsid w:val="2B3D56E1"/>
    <w:rsid w:val="2B427EFE"/>
    <w:rsid w:val="2B4542D7"/>
    <w:rsid w:val="2B464EF3"/>
    <w:rsid w:val="2B4D9987"/>
    <w:rsid w:val="2B50CC84"/>
    <w:rsid w:val="2B5565AB"/>
    <w:rsid w:val="2B65A8EF"/>
    <w:rsid w:val="2B6D21AF"/>
    <w:rsid w:val="2B745077"/>
    <w:rsid w:val="2B7955A0"/>
    <w:rsid w:val="2B7AA22C"/>
    <w:rsid w:val="2B7BF236"/>
    <w:rsid w:val="2B7D216F"/>
    <w:rsid w:val="2B87A16E"/>
    <w:rsid w:val="2B8EC2C9"/>
    <w:rsid w:val="2B964EC5"/>
    <w:rsid w:val="2BA128F9"/>
    <w:rsid w:val="2BA45E28"/>
    <w:rsid w:val="2BAA0FCE"/>
    <w:rsid w:val="2BAEF622"/>
    <w:rsid w:val="2BB4DD3B"/>
    <w:rsid w:val="2BB5050A"/>
    <w:rsid w:val="2BBD09A8"/>
    <w:rsid w:val="2BBF1CD6"/>
    <w:rsid w:val="2BC00B9B"/>
    <w:rsid w:val="2BC2D43A"/>
    <w:rsid w:val="2BC9C78B"/>
    <w:rsid w:val="2BCC9440"/>
    <w:rsid w:val="2BCF1081"/>
    <w:rsid w:val="2BD465E4"/>
    <w:rsid w:val="2BD7B1EB"/>
    <w:rsid w:val="2BD9D110"/>
    <w:rsid w:val="2BDC113B"/>
    <w:rsid w:val="2BDC2F4E"/>
    <w:rsid w:val="2BDEC37F"/>
    <w:rsid w:val="2BE4C3A5"/>
    <w:rsid w:val="2BE8AAB0"/>
    <w:rsid w:val="2BF25926"/>
    <w:rsid w:val="2BF26A60"/>
    <w:rsid w:val="2BF37D87"/>
    <w:rsid w:val="2BF3A0B5"/>
    <w:rsid w:val="2BF3CAC5"/>
    <w:rsid w:val="2BF3D6D7"/>
    <w:rsid w:val="2BF748E0"/>
    <w:rsid w:val="2C0453D1"/>
    <w:rsid w:val="2C052438"/>
    <w:rsid w:val="2C1BEEA6"/>
    <w:rsid w:val="2C1D25BF"/>
    <w:rsid w:val="2C303830"/>
    <w:rsid w:val="2C310DA7"/>
    <w:rsid w:val="2C337101"/>
    <w:rsid w:val="2C3F0048"/>
    <w:rsid w:val="2C4441C6"/>
    <w:rsid w:val="2C46A99E"/>
    <w:rsid w:val="2C4791D3"/>
    <w:rsid w:val="2C47BF1D"/>
    <w:rsid w:val="2C4A82A7"/>
    <w:rsid w:val="2C5DC552"/>
    <w:rsid w:val="2C5EB03B"/>
    <w:rsid w:val="2C614F97"/>
    <w:rsid w:val="2C64527D"/>
    <w:rsid w:val="2C6476B5"/>
    <w:rsid w:val="2C682A11"/>
    <w:rsid w:val="2C68831C"/>
    <w:rsid w:val="2C714A5E"/>
    <w:rsid w:val="2C755C8E"/>
    <w:rsid w:val="2C77B762"/>
    <w:rsid w:val="2C856EDF"/>
    <w:rsid w:val="2C8FEE93"/>
    <w:rsid w:val="2C9766E9"/>
    <w:rsid w:val="2CA0114B"/>
    <w:rsid w:val="2CA71E8C"/>
    <w:rsid w:val="2CAB6E99"/>
    <w:rsid w:val="2CB04383"/>
    <w:rsid w:val="2CB3E70F"/>
    <w:rsid w:val="2CB43D89"/>
    <w:rsid w:val="2CB5D200"/>
    <w:rsid w:val="2CB7B9A5"/>
    <w:rsid w:val="2CB859AC"/>
    <w:rsid w:val="2CBF8BAF"/>
    <w:rsid w:val="2CC8646A"/>
    <w:rsid w:val="2CCBC3F5"/>
    <w:rsid w:val="2CCDFF43"/>
    <w:rsid w:val="2CCEB4C9"/>
    <w:rsid w:val="2CD0A7E0"/>
    <w:rsid w:val="2CD1B811"/>
    <w:rsid w:val="2CD27DB3"/>
    <w:rsid w:val="2CD31B0A"/>
    <w:rsid w:val="2CD7D5B5"/>
    <w:rsid w:val="2CDBCB90"/>
    <w:rsid w:val="2CDF749C"/>
    <w:rsid w:val="2CE00048"/>
    <w:rsid w:val="2CE102BA"/>
    <w:rsid w:val="2CE58135"/>
    <w:rsid w:val="2CEBBAB9"/>
    <w:rsid w:val="2CEFE50A"/>
    <w:rsid w:val="2CF6C67A"/>
    <w:rsid w:val="2CF7D65A"/>
    <w:rsid w:val="2CFC355F"/>
    <w:rsid w:val="2CFD4BDA"/>
    <w:rsid w:val="2CFF18DE"/>
    <w:rsid w:val="2D00F4CD"/>
    <w:rsid w:val="2D0614B8"/>
    <w:rsid w:val="2D06A98D"/>
    <w:rsid w:val="2D06B09A"/>
    <w:rsid w:val="2D08F210"/>
    <w:rsid w:val="2D0E2867"/>
    <w:rsid w:val="2D12E7DB"/>
    <w:rsid w:val="2D17E9F6"/>
    <w:rsid w:val="2D22F661"/>
    <w:rsid w:val="2D24665A"/>
    <w:rsid w:val="2D24C69C"/>
    <w:rsid w:val="2D27BAF4"/>
    <w:rsid w:val="2D2BB03A"/>
    <w:rsid w:val="2D2C7F20"/>
    <w:rsid w:val="2D393234"/>
    <w:rsid w:val="2D3B7B8B"/>
    <w:rsid w:val="2D454A7B"/>
    <w:rsid w:val="2D4AD390"/>
    <w:rsid w:val="2D4D52A7"/>
    <w:rsid w:val="2D501095"/>
    <w:rsid w:val="2D5FA6F8"/>
    <w:rsid w:val="2D615CDC"/>
    <w:rsid w:val="2D65E375"/>
    <w:rsid w:val="2D6DF796"/>
    <w:rsid w:val="2D7133D0"/>
    <w:rsid w:val="2D7A35B4"/>
    <w:rsid w:val="2D7CCD12"/>
    <w:rsid w:val="2D7F0DFF"/>
    <w:rsid w:val="2D7F31BF"/>
    <w:rsid w:val="2D7F511F"/>
    <w:rsid w:val="2D80737B"/>
    <w:rsid w:val="2D814D46"/>
    <w:rsid w:val="2D81B637"/>
    <w:rsid w:val="2D82584B"/>
    <w:rsid w:val="2D925F4A"/>
    <w:rsid w:val="2D94DCA0"/>
    <w:rsid w:val="2D9DC57C"/>
    <w:rsid w:val="2D9FC4A7"/>
    <w:rsid w:val="2DA272BF"/>
    <w:rsid w:val="2DA6189F"/>
    <w:rsid w:val="2DA89603"/>
    <w:rsid w:val="2DAC4AA4"/>
    <w:rsid w:val="2DB23260"/>
    <w:rsid w:val="2DB358F9"/>
    <w:rsid w:val="2DB4583C"/>
    <w:rsid w:val="2DBA25ED"/>
    <w:rsid w:val="2DBDC1C6"/>
    <w:rsid w:val="2DBE51FA"/>
    <w:rsid w:val="2DC08DBB"/>
    <w:rsid w:val="2DC0C64D"/>
    <w:rsid w:val="2DCDFDB0"/>
    <w:rsid w:val="2DCED750"/>
    <w:rsid w:val="2DD5E25E"/>
    <w:rsid w:val="2DD986E8"/>
    <w:rsid w:val="2DDC65AF"/>
    <w:rsid w:val="2DDCBDF0"/>
    <w:rsid w:val="2DDDFEBD"/>
    <w:rsid w:val="2DDE58A1"/>
    <w:rsid w:val="2DE653D3"/>
    <w:rsid w:val="2DEA20EF"/>
    <w:rsid w:val="2DED86D5"/>
    <w:rsid w:val="2DEE234A"/>
    <w:rsid w:val="2DEEC404"/>
    <w:rsid w:val="2DF19DD1"/>
    <w:rsid w:val="2DFD1FF8"/>
    <w:rsid w:val="2E0242FD"/>
    <w:rsid w:val="2E03D65A"/>
    <w:rsid w:val="2E04F231"/>
    <w:rsid w:val="2E0B10AD"/>
    <w:rsid w:val="2E0DF355"/>
    <w:rsid w:val="2E1098F1"/>
    <w:rsid w:val="2E2230ED"/>
    <w:rsid w:val="2E2577BE"/>
    <w:rsid w:val="2E260AE4"/>
    <w:rsid w:val="2E2657E9"/>
    <w:rsid w:val="2E26FEF0"/>
    <w:rsid w:val="2E364473"/>
    <w:rsid w:val="2E389D6C"/>
    <w:rsid w:val="2E3A4C69"/>
    <w:rsid w:val="2E3AE2AB"/>
    <w:rsid w:val="2E3B1E6A"/>
    <w:rsid w:val="2E41D674"/>
    <w:rsid w:val="2E42EEED"/>
    <w:rsid w:val="2E4D53CC"/>
    <w:rsid w:val="2E4D7FD2"/>
    <w:rsid w:val="2E4EDD8C"/>
    <w:rsid w:val="2E4F1EE0"/>
    <w:rsid w:val="2E560DEA"/>
    <w:rsid w:val="2E5AF88D"/>
    <w:rsid w:val="2E614009"/>
    <w:rsid w:val="2E61DCE4"/>
    <w:rsid w:val="2E64CE48"/>
    <w:rsid w:val="2E7127A2"/>
    <w:rsid w:val="2E76EAB3"/>
    <w:rsid w:val="2E783B40"/>
    <w:rsid w:val="2E7B057F"/>
    <w:rsid w:val="2E7C9865"/>
    <w:rsid w:val="2E7F34D7"/>
    <w:rsid w:val="2E829319"/>
    <w:rsid w:val="2E83DB75"/>
    <w:rsid w:val="2E864E63"/>
    <w:rsid w:val="2E88E71C"/>
    <w:rsid w:val="2E8ED0FC"/>
    <w:rsid w:val="2E9628A3"/>
    <w:rsid w:val="2E989B6F"/>
    <w:rsid w:val="2E99B9C0"/>
    <w:rsid w:val="2EA12931"/>
    <w:rsid w:val="2EB60F29"/>
    <w:rsid w:val="2EC209A9"/>
    <w:rsid w:val="2EC6D3B7"/>
    <w:rsid w:val="2EC87FAC"/>
    <w:rsid w:val="2EC96889"/>
    <w:rsid w:val="2ED08E96"/>
    <w:rsid w:val="2EE28B19"/>
    <w:rsid w:val="2EF66FEB"/>
    <w:rsid w:val="2EFA220B"/>
    <w:rsid w:val="2F001254"/>
    <w:rsid w:val="2F0A48BA"/>
    <w:rsid w:val="2F0B01A1"/>
    <w:rsid w:val="2F10BF43"/>
    <w:rsid w:val="2F142203"/>
    <w:rsid w:val="2F14B2E4"/>
    <w:rsid w:val="2F181D9A"/>
    <w:rsid w:val="2F1AE1D9"/>
    <w:rsid w:val="2F1EB1D2"/>
    <w:rsid w:val="2F241303"/>
    <w:rsid w:val="2F31352A"/>
    <w:rsid w:val="2F349F71"/>
    <w:rsid w:val="2F35AD2B"/>
    <w:rsid w:val="2F36A56D"/>
    <w:rsid w:val="2F454D3A"/>
    <w:rsid w:val="2F4C4A09"/>
    <w:rsid w:val="2F508AE9"/>
    <w:rsid w:val="2F555C9A"/>
    <w:rsid w:val="2F5A25A6"/>
    <w:rsid w:val="2F5AD56C"/>
    <w:rsid w:val="2F5F6542"/>
    <w:rsid w:val="2F61B286"/>
    <w:rsid w:val="2F623878"/>
    <w:rsid w:val="2F63F4BF"/>
    <w:rsid w:val="2F6B580C"/>
    <w:rsid w:val="2F76CEC6"/>
    <w:rsid w:val="2F77CD76"/>
    <w:rsid w:val="2F77F1B3"/>
    <w:rsid w:val="2F788F50"/>
    <w:rsid w:val="2F7C11A7"/>
    <w:rsid w:val="2F8936CF"/>
    <w:rsid w:val="2F9205F2"/>
    <w:rsid w:val="2F96F865"/>
    <w:rsid w:val="2FA10700"/>
    <w:rsid w:val="2FA6D4BE"/>
    <w:rsid w:val="2FA9C3B6"/>
    <w:rsid w:val="2FAADC66"/>
    <w:rsid w:val="2FB41631"/>
    <w:rsid w:val="2FB6F068"/>
    <w:rsid w:val="2FBB4F06"/>
    <w:rsid w:val="2FC486F5"/>
    <w:rsid w:val="2FC7980D"/>
    <w:rsid w:val="2FC84164"/>
    <w:rsid w:val="2FC97F5C"/>
    <w:rsid w:val="2FCBF17C"/>
    <w:rsid w:val="2FCDA97C"/>
    <w:rsid w:val="2FD31B7E"/>
    <w:rsid w:val="2FD32EBE"/>
    <w:rsid w:val="2FD40DF7"/>
    <w:rsid w:val="2FD9EC6E"/>
    <w:rsid w:val="2FE0E78F"/>
    <w:rsid w:val="2FE3B2EE"/>
    <w:rsid w:val="2FE58FEF"/>
    <w:rsid w:val="2FE91ED2"/>
    <w:rsid w:val="2FEEDB68"/>
    <w:rsid w:val="2FF70204"/>
    <w:rsid w:val="2FFAE36E"/>
    <w:rsid w:val="2FFC7521"/>
    <w:rsid w:val="2FFCC7DB"/>
    <w:rsid w:val="3000F38F"/>
    <w:rsid w:val="30013820"/>
    <w:rsid w:val="3005101E"/>
    <w:rsid w:val="300EAC30"/>
    <w:rsid w:val="300F8767"/>
    <w:rsid w:val="3013D5A6"/>
    <w:rsid w:val="3021FCC6"/>
    <w:rsid w:val="3024AB6B"/>
    <w:rsid w:val="302686F3"/>
    <w:rsid w:val="3030229B"/>
    <w:rsid w:val="3037805D"/>
    <w:rsid w:val="303C72A2"/>
    <w:rsid w:val="303FBF37"/>
    <w:rsid w:val="304463BE"/>
    <w:rsid w:val="304ED739"/>
    <w:rsid w:val="3058FC71"/>
    <w:rsid w:val="305DB629"/>
    <w:rsid w:val="30619194"/>
    <w:rsid w:val="30641125"/>
    <w:rsid w:val="3064500D"/>
    <w:rsid w:val="30691042"/>
    <w:rsid w:val="306EA72B"/>
    <w:rsid w:val="306F11A8"/>
    <w:rsid w:val="3071BE39"/>
    <w:rsid w:val="3072E291"/>
    <w:rsid w:val="3072F5C0"/>
    <w:rsid w:val="30731D62"/>
    <w:rsid w:val="30758AE4"/>
    <w:rsid w:val="30770109"/>
    <w:rsid w:val="3077D8B1"/>
    <w:rsid w:val="307B388A"/>
    <w:rsid w:val="307E7093"/>
    <w:rsid w:val="308CA9F4"/>
    <w:rsid w:val="308E8D75"/>
    <w:rsid w:val="3092CFF7"/>
    <w:rsid w:val="3098FEB5"/>
    <w:rsid w:val="309D7D21"/>
    <w:rsid w:val="30A660DA"/>
    <w:rsid w:val="30ADB385"/>
    <w:rsid w:val="30B159CC"/>
    <w:rsid w:val="30B33949"/>
    <w:rsid w:val="30CA5CD7"/>
    <w:rsid w:val="30D146B4"/>
    <w:rsid w:val="30D42C2B"/>
    <w:rsid w:val="30DA3E72"/>
    <w:rsid w:val="30DFD5EC"/>
    <w:rsid w:val="30DFE539"/>
    <w:rsid w:val="30E00FD0"/>
    <w:rsid w:val="30E36649"/>
    <w:rsid w:val="30F0E306"/>
    <w:rsid w:val="30F26C1D"/>
    <w:rsid w:val="3108716B"/>
    <w:rsid w:val="3108716B"/>
    <w:rsid w:val="3119FA85"/>
    <w:rsid w:val="311EA21F"/>
    <w:rsid w:val="311FD0F6"/>
    <w:rsid w:val="31211EB7"/>
    <w:rsid w:val="3127AB2F"/>
    <w:rsid w:val="3127BE5D"/>
    <w:rsid w:val="3128A192"/>
    <w:rsid w:val="312D0BA7"/>
    <w:rsid w:val="31300516"/>
    <w:rsid w:val="3137C3E0"/>
    <w:rsid w:val="3139B2B9"/>
    <w:rsid w:val="313E2A02"/>
    <w:rsid w:val="31437783"/>
    <w:rsid w:val="3146E301"/>
    <w:rsid w:val="31492BF7"/>
    <w:rsid w:val="314D135C"/>
    <w:rsid w:val="314D9750"/>
    <w:rsid w:val="314EEE90"/>
    <w:rsid w:val="315265E8"/>
    <w:rsid w:val="3154B9E3"/>
    <w:rsid w:val="3154E4CA"/>
    <w:rsid w:val="315842D4"/>
    <w:rsid w:val="315D8A9C"/>
    <w:rsid w:val="315FD352"/>
    <w:rsid w:val="316FD929"/>
    <w:rsid w:val="3179B95B"/>
    <w:rsid w:val="317E1DFB"/>
    <w:rsid w:val="31816050"/>
    <w:rsid w:val="31838D3B"/>
    <w:rsid w:val="318556C4"/>
    <w:rsid w:val="318AABC9"/>
    <w:rsid w:val="318C7FEF"/>
    <w:rsid w:val="3191CE34"/>
    <w:rsid w:val="31927282"/>
    <w:rsid w:val="31A1D0BA"/>
    <w:rsid w:val="31A23694"/>
    <w:rsid w:val="31B574B6"/>
    <w:rsid w:val="31B90949"/>
    <w:rsid w:val="31B9B933"/>
    <w:rsid w:val="31C01E0B"/>
    <w:rsid w:val="31C30473"/>
    <w:rsid w:val="31C33AD6"/>
    <w:rsid w:val="31C47603"/>
    <w:rsid w:val="31C5A9FE"/>
    <w:rsid w:val="31C78F2C"/>
    <w:rsid w:val="31CA3D23"/>
    <w:rsid w:val="31CB8021"/>
    <w:rsid w:val="31CD27DC"/>
    <w:rsid w:val="31DE62E9"/>
    <w:rsid w:val="31E10F4C"/>
    <w:rsid w:val="31E3AD9A"/>
    <w:rsid w:val="31E94EF7"/>
    <w:rsid w:val="31EB81DB"/>
    <w:rsid w:val="31F38D2E"/>
    <w:rsid w:val="31FB8BD8"/>
    <w:rsid w:val="3200039B"/>
    <w:rsid w:val="3200FE7E"/>
    <w:rsid w:val="32029269"/>
    <w:rsid w:val="32059E8C"/>
    <w:rsid w:val="32071E2C"/>
    <w:rsid w:val="32079FB3"/>
    <w:rsid w:val="320870F4"/>
    <w:rsid w:val="3210A632"/>
    <w:rsid w:val="32131B83"/>
    <w:rsid w:val="32207B24"/>
    <w:rsid w:val="322F4166"/>
    <w:rsid w:val="32308EE7"/>
    <w:rsid w:val="32336ABA"/>
    <w:rsid w:val="32345CFD"/>
    <w:rsid w:val="323767AB"/>
    <w:rsid w:val="32387A33"/>
    <w:rsid w:val="32387D88"/>
    <w:rsid w:val="323A5E3D"/>
    <w:rsid w:val="323CD52C"/>
    <w:rsid w:val="323FAB62"/>
    <w:rsid w:val="324166FD"/>
    <w:rsid w:val="324556E1"/>
    <w:rsid w:val="324677E9"/>
    <w:rsid w:val="324842E8"/>
    <w:rsid w:val="3249499C"/>
    <w:rsid w:val="324DDAA1"/>
    <w:rsid w:val="324EB613"/>
    <w:rsid w:val="3253EEB8"/>
    <w:rsid w:val="32691F6A"/>
    <w:rsid w:val="326D33E5"/>
    <w:rsid w:val="327114A3"/>
    <w:rsid w:val="32712C31"/>
    <w:rsid w:val="327252D5"/>
    <w:rsid w:val="327BE693"/>
    <w:rsid w:val="327C2954"/>
    <w:rsid w:val="327EEFD6"/>
    <w:rsid w:val="3284BD19"/>
    <w:rsid w:val="32855B38"/>
    <w:rsid w:val="32866242"/>
    <w:rsid w:val="3287B691"/>
    <w:rsid w:val="32932D9E"/>
    <w:rsid w:val="32959C24"/>
    <w:rsid w:val="329D87D2"/>
    <w:rsid w:val="329FE1E3"/>
    <w:rsid w:val="32A12317"/>
    <w:rsid w:val="32A60CEA"/>
    <w:rsid w:val="32A8ED00"/>
    <w:rsid w:val="32AB68AE"/>
    <w:rsid w:val="32AF3804"/>
    <w:rsid w:val="32B5E58A"/>
    <w:rsid w:val="32B94B26"/>
    <w:rsid w:val="32BF093F"/>
    <w:rsid w:val="32C3524E"/>
    <w:rsid w:val="32CD06D6"/>
    <w:rsid w:val="32CE1C8D"/>
    <w:rsid w:val="32D2DE57"/>
    <w:rsid w:val="32D3A7CE"/>
    <w:rsid w:val="32D71B08"/>
    <w:rsid w:val="32E456C6"/>
    <w:rsid w:val="32F90D65"/>
    <w:rsid w:val="32F9CD0D"/>
    <w:rsid w:val="32FDD595"/>
    <w:rsid w:val="3303C133"/>
    <w:rsid w:val="33042944"/>
    <w:rsid w:val="33078F3E"/>
    <w:rsid w:val="33096FE8"/>
    <w:rsid w:val="3311380E"/>
    <w:rsid w:val="3316BB79"/>
    <w:rsid w:val="33236265"/>
    <w:rsid w:val="33237F0D"/>
    <w:rsid w:val="33280F0D"/>
    <w:rsid w:val="332E26AC"/>
    <w:rsid w:val="33333D98"/>
    <w:rsid w:val="3341BB84"/>
    <w:rsid w:val="3341D3E0"/>
    <w:rsid w:val="33433E41"/>
    <w:rsid w:val="33457514"/>
    <w:rsid w:val="334C21D1"/>
    <w:rsid w:val="334E08AA"/>
    <w:rsid w:val="334F2DA5"/>
    <w:rsid w:val="334FC230"/>
    <w:rsid w:val="33505C19"/>
    <w:rsid w:val="3350CD6B"/>
    <w:rsid w:val="33514B5B"/>
    <w:rsid w:val="33535753"/>
    <w:rsid w:val="33543382"/>
    <w:rsid w:val="33545FD5"/>
    <w:rsid w:val="335CAA08"/>
    <w:rsid w:val="335E6A2C"/>
    <w:rsid w:val="335F056C"/>
    <w:rsid w:val="335F0B37"/>
    <w:rsid w:val="33662353"/>
    <w:rsid w:val="3367A7C3"/>
    <w:rsid w:val="33749661"/>
    <w:rsid w:val="33783892"/>
    <w:rsid w:val="337F625C"/>
    <w:rsid w:val="338E29E2"/>
    <w:rsid w:val="3395D98F"/>
    <w:rsid w:val="3398F75A"/>
    <w:rsid w:val="3399BC18"/>
    <w:rsid w:val="339BB1E7"/>
    <w:rsid w:val="33A198FE"/>
    <w:rsid w:val="33A4B87A"/>
    <w:rsid w:val="33A59D04"/>
    <w:rsid w:val="33A7463D"/>
    <w:rsid w:val="33AE2FEB"/>
    <w:rsid w:val="33AF6B61"/>
    <w:rsid w:val="33B07D46"/>
    <w:rsid w:val="33B1DF2B"/>
    <w:rsid w:val="33B4BC8B"/>
    <w:rsid w:val="33B5E7FD"/>
    <w:rsid w:val="33BD75D8"/>
    <w:rsid w:val="33BF775F"/>
    <w:rsid w:val="33C5384C"/>
    <w:rsid w:val="33C94140"/>
    <w:rsid w:val="33C99105"/>
    <w:rsid w:val="33CA8E87"/>
    <w:rsid w:val="33CD663B"/>
    <w:rsid w:val="33D09F77"/>
    <w:rsid w:val="33D8D69F"/>
    <w:rsid w:val="33E431BF"/>
    <w:rsid w:val="33EFBF19"/>
    <w:rsid w:val="33F22DFB"/>
    <w:rsid w:val="33FD2FE9"/>
    <w:rsid w:val="34098B05"/>
    <w:rsid w:val="340DC855"/>
    <w:rsid w:val="34198C27"/>
    <w:rsid w:val="341A308F"/>
    <w:rsid w:val="341D84B7"/>
    <w:rsid w:val="34213D3D"/>
    <w:rsid w:val="34243AB6"/>
    <w:rsid w:val="34247EF0"/>
    <w:rsid w:val="3424BD08"/>
    <w:rsid w:val="34271EF0"/>
    <w:rsid w:val="342A6C23"/>
    <w:rsid w:val="342B68E1"/>
    <w:rsid w:val="3434939A"/>
    <w:rsid w:val="344B141F"/>
    <w:rsid w:val="3451B5EB"/>
    <w:rsid w:val="3456CF09"/>
    <w:rsid w:val="34619BCA"/>
    <w:rsid w:val="34682DBB"/>
    <w:rsid w:val="346E50B4"/>
    <w:rsid w:val="346F9614"/>
    <w:rsid w:val="3477DB74"/>
    <w:rsid w:val="347C7E92"/>
    <w:rsid w:val="347D821F"/>
    <w:rsid w:val="34823F88"/>
    <w:rsid w:val="34835D79"/>
    <w:rsid w:val="3488B0EA"/>
    <w:rsid w:val="348EBB0D"/>
    <w:rsid w:val="3494B942"/>
    <w:rsid w:val="349A95FB"/>
    <w:rsid w:val="34A1641C"/>
    <w:rsid w:val="34A4FC5A"/>
    <w:rsid w:val="34A52619"/>
    <w:rsid w:val="34A66206"/>
    <w:rsid w:val="34ACE1D1"/>
    <w:rsid w:val="34B69047"/>
    <w:rsid w:val="34BE33AC"/>
    <w:rsid w:val="34BEA691"/>
    <w:rsid w:val="34BF8A63"/>
    <w:rsid w:val="34C4934A"/>
    <w:rsid w:val="34CF2638"/>
    <w:rsid w:val="34D03D6F"/>
    <w:rsid w:val="34D4865B"/>
    <w:rsid w:val="34D6FB7F"/>
    <w:rsid w:val="34D7EC51"/>
    <w:rsid w:val="34E14575"/>
    <w:rsid w:val="34E4B126"/>
    <w:rsid w:val="34EA5AEA"/>
    <w:rsid w:val="34EB5E0A"/>
    <w:rsid w:val="34F03036"/>
    <w:rsid w:val="34F6E8A5"/>
    <w:rsid w:val="34F8015D"/>
    <w:rsid w:val="34FE7D98"/>
    <w:rsid w:val="34FF64ED"/>
    <w:rsid w:val="350015A4"/>
    <w:rsid w:val="3503286F"/>
    <w:rsid w:val="350713EC"/>
    <w:rsid w:val="350C2850"/>
    <w:rsid w:val="350EE8FD"/>
    <w:rsid w:val="35103155"/>
    <w:rsid w:val="3511149B"/>
    <w:rsid w:val="351997F8"/>
    <w:rsid w:val="351B6816"/>
    <w:rsid w:val="351EB06B"/>
    <w:rsid w:val="352069F8"/>
    <w:rsid w:val="3521F039"/>
    <w:rsid w:val="3531DBC7"/>
    <w:rsid w:val="35379C0D"/>
    <w:rsid w:val="35380D0D"/>
    <w:rsid w:val="353890DC"/>
    <w:rsid w:val="3545AD59"/>
    <w:rsid w:val="354967B9"/>
    <w:rsid w:val="354BC401"/>
    <w:rsid w:val="354C171E"/>
    <w:rsid w:val="354E02D6"/>
    <w:rsid w:val="354F8BA8"/>
    <w:rsid w:val="35656DA1"/>
    <w:rsid w:val="35667564"/>
    <w:rsid w:val="356A2582"/>
    <w:rsid w:val="356D2595"/>
    <w:rsid w:val="3572DB36"/>
    <w:rsid w:val="3573AF2B"/>
    <w:rsid w:val="3580BABC"/>
    <w:rsid w:val="35881787"/>
    <w:rsid w:val="35893D57"/>
    <w:rsid w:val="358FF465"/>
    <w:rsid w:val="3594C3C0"/>
    <w:rsid w:val="3598F7E9"/>
    <w:rsid w:val="35ADAF95"/>
    <w:rsid w:val="35ADFA18"/>
    <w:rsid w:val="35AEF400"/>
    <w:rsid w:val="35B27A0A"/>
    <w:rsid w:val="35BC330C"/>
    <w:rsid w:val="35BF9901"/>
    <w:rsid w:val="35C83F4A"/>
    <w:rsid w:val="35CD1DF6"/>
    <w:rsid w:val="35CF241F"/>
    <w:rsid w:val="35D06B15"/>
    <w:rsid w:val="35D3AB0C"/>
    <w:rsid w:val="35D4CD57"/>
    <w:rsid w:val="35D8B0E7"/>
    <w:rsid w:val="35D91F7D"/>
    <w:rsid w:val="35DDB46E"/>
    <w:rsid w:val="35E04C7C"/>
    <w:rsid w:val="35E4067E"/>
    <w:rsid w:val="35EA05CC"/>
    <w:rsid w:val="35EA0D23"/>
    <w:rsid w:val="35EC3B8C"/>
    <w:rsid w:val="35EFD77B"/>
    <w:rsid w:val="35F15BC3"/>
    <w:rsid w:val="35F31404"/>
    <w:rsid w:val="35F31862"/>
    <w:rsid w:val="35F3366F"/>
    <w:rsid w:val="35F3CFD8"/>
    <w:rsid w:val="35F54F41"/>
    <w:rsid w:val="35F8874F"/>
    <w:rsid w:val="35F8C0A3"/>
    <w:rsid w:val="35FB0494"/>
    <w:rsid w:val="35FB8157"/>
    <w:rsid w:val="3604A798"/>
    <w:rsid w:val="360CC303"/>
    <w:rsid w:val="3619E725"/>
    <w:rsid w:val="361C2F39"/>
    <w:rsid w:val="362C8B7B"/>
    <w:rsid w:val="36308A78"/>
    <w:rsid w:val="3631EDD0"/>
    <w:rsid w:val="3637915F"/>
    <w:rsid w:val="363BD6D1"/>
    <w:rsid w:val="364FB0C9"/>
    <w:rsid w:val="36530BD7"/>
    <w:rsid w:val="36568405"/>
    <w:rsid w:val="3660822B"/>
    <w:rsid w:val="366C8039"/>
    <w:rsid w:val="36703C7D"/>
    <w:rsid w:val="36717B8E"/>
    <w:rsid w:val="367451A2"/>
    <w:rsid w:val="3679A897"/>
    <w:rsid w:val="36808187"/>
    <w:rsid w:val="3684845C"/>
    <w:rsid w:val="36862506"/>
    <w:rsid w:val="368D0E52"/>
    <w:rsid w:val="3692FC61"/>
    <w:rsid w:val="369602E5"/>
    <w:rsid w:val="369C6906"/>
    <w:rsid w:val="36A296AF"/>
    <w:rsid w:val="36A2E44D"/>
    <w:rsid w:val="36A92208"/>
    <w:rsid w:val="36AA30E0"/>
    <w:rsid w:val="36AC24BE"/>
    <w:rsid w:val="36ACB496"/>
    <w:rsid w:val="36BEE5FF"/>
    <w:rsid w:val="36C3DB68"/>
    <w:rsid w:val="36C853B7"/>
    <w:rsid w:val="36C8FBB8"/>
    <w:rsid w:val="36CC1C96"/>
    <w:rsid w:val="36CFE8BA"/>
    <w:rsid w:val="36D146E6"/>
    <w:rsid w:val="36D2516F"/>
    <w:rsid w:val="36DA4A22"/>
    <w:rsid w:val="36EAFC03"/>
    <w:rsid w:val="36EEA7C9"/>
    <w:rsid w:val="36EFDD3B"/>
    <w:rsid w:val="36F1CC9F"/>
    <w:rsid w:val="36F523D9"/>
    <w:rsid w:val="36FC3899"/>
    <w:rsid w:val="36FDCC52"/>
    <w:rsid w:val="36FE39A8"/>
    <w:rsid w:val="3701FD18"/>
    <w:rsid w:val="3707F6D3"/>
    <w:rsid w:val="37084039"/>
    <w:rsid w:val="370A41C4"/>
    <w:rsid w:val="370CD9A8"/>
    <w:rsid w:val="370DD9A3"/>
    <w:rsid w:val="370EC25F"/>
    <w:rsid w:val="370FDD10"/>
    <w:rsid w:val="371237F1"/>
    <w:rsid w:val="3712D4AC"/>
    <w:rsid w:val="3719B97C"/>
    <w:rsid w:val="371FDDCE"/>
    <w:rsid w:val="37217017"/>
    <w:rsid w:val="372432BF"/>
    <w:rsid w:val="3726FE2A"/>
    <w:rsid w:val="372A6BA1"/>
    <w:rsid w:val="372F4FB4"/>
    <w:rsid w:val="372F6A31"/>
    <w:rsid w:val="373B86BB"/>
    <w:rsid w:val="3740A508"/>
    <w:rsid w:val="37497FF6"/>
    <w:rsid w:val="37544E51"/>
    <w:rsid w:val="375A0BC4"/>
    <w:rsid w:val="375BEB21"/>
    <w:rsid w:val="375E3626"/>
    <w:rsid w:val="37620E64"/>
    <w:rsid w:val="376ED852"/>
    <w:rsid w:val="37772814"/>
    <w:rsid w:val="37790A6E"/>
    <w:rsid w:val="37841AA6"/>
    <w:rsid w:val="378FA039"/>
    <w:rsid w:val="37A088B8"/>
    <w:rsid w:val="37A33821"/>
    <w:rsid w:val="37A381A9"/>
    <w:rsid w:val="37A9474C"/>
    <w:rsid w:val="37A9CCF4"/>
    <w:rsid w:val="37AF9ECE"/>
    <w:rsid w:val="37B01137"/>
    <w:rsid w:val="37B14B31"/>
    <w:rsid w:val="37B2086D"/>
    <w:rsid w:val="37B9A45E"/>
    <w:rsid w:val="37BA0A3E"/>
    <w:rsid w:val="37C26909"/>
    <w:rsid w:val="37CCA4A6"/>
    <w:rsid w:val="37D112EE"/>
    <w:rsid w:val="37D161EF"/>
    <w:rsid w:val="37D5A50D"/>
    <w:rsid w:val="37D7AC3D"/>
    <w:rsid w:val="37D825D6"/>
    <w:rsid w:val="37D9361A"/>
    <w:rsid w:val="37DBCA2C"/>
    <w:rsid w:val="37E1363C"/>
    <w:rsid w:val="37E82E51"/>
    <w:rsid w:val="37EBD178"/>
    <w:rsid w:val="37EE3109"/>
    <w:rsid w:val="37F6A3CB"/>
    <w:rsid w:val="37FC6020"/>
    <w:rsid w:val="380369B6"/>
    <w:rsid w:val="38084CC8"/>
    <w:rsid w:val="3808E02D"/>
    <w:rsid w:val="380EFE3C"/>
    <w:rsid w:val="3813063E"/>
    <w:rsid w:val="3814086F"/>
    <w:rsid w:val="381DC8C4"/>
    <w:rsid w:val="382021A6"/>
    <w:rsid w:val="3823B561"/>
    <w:rsid w:val="382E7303"/>
    <w:rsid w:val="3836317F"/>
    <w:rsid w:val="383BF7C6"/>
    <w:rsid w:val="383FA350"/>
    <w:rsid w:val="384485D7"/>
    <w:rsid w:val="3846FF5F"/>
    <w:rsid w:val="38480454"/>
    <w:rsid w:val="384B966C"/>
    <w:rsid w:val="384C879D"/>
    <w:rsid w:val="38557A8A"/>
    <w:rsid w:val="3858EC96"/>
    <w:rsid w:val="385AD91C"/>
    <w:rsid w:val="385FB846"/>
    <w:rsid w:val="3864CC19"/>
    <w:rsid w:val="38663C98"/>
    <w:rsid w:val="3867F244"/>
    <w:rsid w:val="386C6F62"/>
    <w:rsid w:val="386D2D3B"/>
    <w:rsid w:val="386F3CCF"/>
    <w:rsid w:val="387A40FE"/>
    <w:rsid w:val="387C2248"/>
    <w:rsid w:val="3882C1D3"/>
    <w:rsid w:val="38831ECB"/>
    <w:rsid w:val="3886F34B"/>
    <w:rsid w:val="388C2C8F"/>
    <w:rsid w:val="388D9A4B"/>
    <w:rsid w:val="388FE501"/>
    <w:rsid w:val="3890DAD2"/>
    <w:rsid w:val="38917A2A"/>
    <w:rsid w:val="3899DC71"/>
    <w:rsid w:val="389A81A8"/>
    <w:rsid w:val="38A22755"/>
    <w:rsid w:val="38B494CB"/>
    <w:rsid w:val="38D3BD05"/>
    <w:rsid w:val="38DB7703"/>
    <w:rsid w:val="38E227DB"/>
    <w:rsid w:val="38E4DE34"/>
    <w:rsid w:val="38E97252"/>
    <w:rsid w:val="38EECB66"/>
    <w:rsid w:val="38F0CEEC"/>
    <w:rsid w:val="38F4E3A0"/>
    <w:rsid w:val="38F8C71A"/>
    <w:rsid w:val="38F9F5B7"/>
    <w:rsid w:val="38FBBD9B"/>
    <w:rsid w:val="38FC1746"/>
    <w:rsid w:val="3902A4BC"/>
    <w:rsid w:val="3903F64C"/>
    <w:rsid w:val="39108BA7"/>
    <w:rsid w:val="3919E879"/>
    <w:rsid w:val="391B9D74"/>
    <w:rsid w:val="39220568"/>
    <w:rsid w:val="3936D187"/>
    <w:rsid w:val="3938888B"/>
    <w:rsid w:val="393C90CC"/>
    <w:rsid w:val="3941CBD2"/>
    <w:rsid w:val="395127D5"/>
    <w:rsid w:val="39513C4D"/>
    <w:rsid w:val="3957D3E3"/>
    <w:rsid w:val="39580732"/>
    <w:rsid w:val="3962871E"/>
    <w:rsid w:val="39687507"/>
    <w:rsid w:val="396FA3A5"/>
    <w:rsid w:val="397B35AD"/>
    <w:rsid w:val="397FDC0C"/>
    <w:rsid w:val="39838A69"/>
    <w:rsid w:val="39884DA8"/>
    <w:rsid w:val="398877E5"/>
    <w:rsid w:val="398EAD78"/>
    <w:rsid w:val="39A58FDF"/>
    <w:rsid w:val="39A5D528"/>
    <w:rsid w:val="39AB99A4"/>
    <w:rsid w:val="39ACF942"/>
    <w:rsid w:val="39BDBE00"/>
    <w:rsid w:val="39C53A46"/>
    <w:rsid w:val="39C670D6"/>
    <w:rsid w:val="39C6D322"/>
    <w:rsid w:val="39C8D952"/>
    <w:rsid w:val="39CD78A8"/>
    <w:rsid w:val="39CE809E"/>
    <w:rsid w:val="39D06814"/>
    <w:rsid w:val="39DFB8B2"/>
    <w:rsid w:val="39E01C04"/>
    <w:rsid w:val="39E857FE"/>
    <w:rsid w:val="39E85FAF"/>
    <w:rsid w:val="39F013E4"/>
    <w:rsid w:val="39F1CB0E"/>
    <w:rsid w:val="39F3A33E"/>
    <w:rsid w:val="39F6FD8B"/>
    <w:rsid w:val="39FADF4C"/>
    <w:rsid w:val="39FC74A5"/>
    <w:rsid w:val="39FDAAE3"/>
    <w:rsid w:val="3A006A94"/>
    <w:rsid w:val="3A013644"/>
    <w:rsid w:val="3A0A4522"/>
    <w:rsid w:val="3A0A742E"/>
    <w:rsid w:val="3A0BCD95"/>
    <w:rsid w:val="3A0D5196"/>
    <w:rsid w:val="3A0E1A0D"/>
    <w:rsid w:val="3A15B6BA"/>
    <w:rsid w:val="3A1BA809"/>
    <w:rsid w:val="3A1D2363"/>
    <w:rsid w:val="3A20A4A0"/>
    <w:rsid w:val="3A2E2730"/>
    <w:rsid w:val="3A3019F2"/>
    <w:rsid w:val="3A3328EF"/>
    <w:rsid w:val="3A33B34D"/>
    <w:rsid w:val="3A379642"/>
    <w:rsid w:val="3A3B280E"/>
    <w:rsid w:val="3A452DF1"/>
    <w:rsid w:val="3A4A5F43"/>
    <w:rsid w:val="3A512ACF"/>
    <w:rsid w:val="3A5A2436"/>
    <w:rsid w:val="3A5F009D"/>
    <w:rsid w:val="3A6BAEC7"/>
    <w:rsid w:val="3A6ED9E5"/>
    <w:rsid w:val="3A731F44"/>
    <w:rsid w:val="3A7B6005"/>
    <w:rsid w:val="3A7CD3EB"/>
    <w:rsid w:val="3A7EF81B"/>
    <w:rsid w:val="3A814A8A"/>
    <w:rsid w:val="3A887802"/>
    <w:rsid w:val="3A8BE4CB"/>
    <w:rsid w:val="3A8EDEDE"/>
    <w:rsid w:val="3A8F65EE"/>
    <w:rsid w:val="3A90A9CE"/>
    <w:rsid w:val="3A90EBDF"/>
    <w:rsid w:val="3AA16AD3"/>
    <w:rsid w:val="3AA2F090"/>
    <w:rsid w:val="3AA65179"/>
    <w:rsid w:val="3AA8E751"/>
    <w:rsid w:val="3AA969F0"/>
    <w:rsid w:val="3AAD15A5"/>
    <w:rsid w:val="3AAD36B1"/>
    <w:rsid w:val="3AB32FED"/>
    <w:rsid w:val="3AB7CAE3"/>
    <w:rsid w:val="3ABA9238"/>
    <w:rsid w:val="3ABD2E5F"/>
    <w:rsid w:val="3ABE8265"/>
    <w:rsid w:val="3AC029AF"/>
    <w:rsid w:val="3ACA54F9"/>
    <w:rsid w:val="3ACE391E"/>
    <w:rsid w:val="3AD20EFE"/>
    <w:rsid w:val="3AEC71E7"/>
    <w:rsid w:val="3AF2C2B7"/>
    <w:rsid w:val="3AF707C0"/>
    <w:rsid w:val="3B015414"/>
    <w:rsid w:val="3B0B5DAE"/>
    <w:rsid w:val="3B0D95F8"/>
    <w:rsid w:val="3B0E27E5"/>
    <w:rsid w:val="3B139BB1"/>
    <w:rsid w:val="3B215996"/>
    <w:rsid w:val="3B248B5E"/>
    <w:rsid w:val="3B25B4FB"/>
    <w:rsid w:val="3B298F76"/>
    <w:rsid w:val="3B2BDABB"/>
    <w:rsid w:val="3B302B42"/>
    <w:rsid w:val="3B39A6F1"/>
    <w:rsid w:val="3B3CF9EB"/>
    <w:rsid w:val="3B3D902B"/>
    <w:rsid w:val="3B40B38C"/>
    <w:rsid w:val="3B4A0BF3"/>
    <w:rsid w:val="3B55A983"/>
    <w:rsid w:val="3B5699A9"/>
    <w:rsid w:val="3B57D0C4"/>
    <w:rsid w:val="3B5B94B8"/>
    <w:rsid w:val="3B5EC913"/>
    <w:rsid w:val="3B60BABD"/>
    <w:rsid w:val="3B660E22"/>
    <w:rsid w:val="3B6D9DE9"/>
    <w:rsid w:val="3B6F163B"/>
    <w:rsid w:val="3B79A7B0"/>
    <w:rsid w:val="3B7A9DB6"/>
    <w:rsid w:val="3B83B78F"/>
    <w:rsid w:val="3B87161B"/>
    <w:rsid w:val="3B899613"/>
    <w:rsid w:val="3B9963D8"/>
    <w:rsid w:val="3B9998E3"/>
    <w:rsid w:val="3B99AA40"/>
    <w:rsid w:val="3B9FBA54"/>
    <w:rsid w:val="3BA7EB46"/>
    <w:rsid w:val="3BA92001"/>
    <w:rsid w:val="3BABF405"/>
    <w:rsid w:val="3BAC230A"/>
    <w:rsid w:val="3BB8A169"/>
    <w:rsid w:val="3BBBEA92"/>
    <w:rsid w:val="3BBFABF2"/>
    <w:rsid w:val="3BC2416D"/>
    <w:rsid w:val="3BC4EAD5"/>
    <w:rsid w:val="3BC67DDB"/>
    <w:rsid w:val="3BCE094A"/>
    <w:rsid w:val="3BCF317A"/>
    <w:rsid w:val="3BD56D30"/>
    <w:rsid w:val="3BD717B5"/>
    <w:rsid w:val="3BE5A40B"/>
    <w:rsid w:val="3BE84A51"/>
    <w:rsid w:val="3BEA80D9"/>
    <w:rsid w:val="3BEB82F3"/>
    <w:rsid w:val="3BFF1F90"/>
    <w:rsid w:val="3C0ED0B6"/>
    <w:rsid w:val="3C12B57C"/>
    <w:rsid w:val="3C18039C"/>
    <w:rsid w:val="3C1BDB5C"/>
    <w:rsid w:val="3C1D5269"/>
    <w:rsid w:val="3C30BBC0"/>
    <w:rsid w:val="3C330338"/>
    <w:rsid w:val="3C335E5D"/>
    <w:rsid w:val="3C38F388"/>
    <w:rsid w:val="3C399ED0"/>
    <w:rsid w:val="3C3A6980"/>
    <w:rsid w:val="3C4753E1"/>
    <w:rsid w:val="3C4FA0CE"/>
    <w:rsid w:val="3C52B7F5"/>
    <w:rsid w:val="3C59470F"/>
    <w:rsid w:val="3C60A7BA"/>
    <w:rsid w:val="3C68BF71"/>
    <w:rsid w:val="3C6B9B5D"/>
    <w:rsid w:val="3C782B6D"/>
    <w:rsid w:val="3C7DA05F"/>
    <w:rsid w:val="3C7E1A21"/>
    <w:rsid w:val="3C879669"/>
    <w:rsid w:val="3C87CE4A"/>
    <w:rsid w:val="3C8F2353"/>
    <w:rsid w:val="3C9534C0"/>
    <w:rsid w:val="3C9A96C4"/>
    <w:rsid w:val="3CA12F54"/>
    <w:rsid w:val="3CA2F29E"/>
    <w:rsid w:val="3CA4566A"/>
    <w:rsid w:val="3CA613CA"/>
    <w:rsid w:val="3CAAFF93"/>
    <w:rsid w:val="3CB009C3"/>
    <w:rsid w:val="3CB734A1"/>
    <w:rsid w:val="3CBDF62E"/>
    <w:rsid w:val="3CC497DE"/>
    <w:rsid w:val="3CC5434C"/>
    <w:rsid w:val="3CC5E494"/>
    <w:rsid w:val="3CC89F90"/>
    <w:rsid w:val="3CCA1209"/>
    <w:rsid w:val="3CCAA10B"/>
    <w:rsid w:val="3CCE46F3"/>
    <w:rsid w:val="3CD0F9BE"/>
    <w:rsid w:val="3CD3E350"/>
    <w:rsid w:val="3CD6FBDB"/>
    <w:rsid w:val="3CDAF829"/>
    <w:rsid w:val="3CDEDBCE"/>
    <w:rsid w:val="3CE31785"/>
    <w:rsid w:val="3CE37C45"/>
    <w:rsid w:val="3CE5EDE7"/>
    <w:rsid w:val="3CEFDDF3"/>
    <w:rsid w:val="3CF0DE4D"/>
    <w:rsid w:val="3CF279B8"/>
    <w:rsid w:val="3CF6EE58"/>
    <w:rsid w:val="3CF72684"/>
    <w:rsid w:val="3CFA19E9"/>
    <w:rsid w:val="3CFEBD45"/>
    <w:rsid w:val="3CFF06D0"/>
    <w:rsid w:val="3D0270B6"/>
    <w:rsid w:val="3D040761"/>
    <w:rsid w:val="3D0509FB"/>
    <w:rsid w:val="3D0A3637"/>
    <w:rsid w:val="3D0D2186"/>
    <w:rsid w:val="3D106388"/>
    <w:rsid w:val="3D10B40C"/>
    <w:rsid w:val="3D14DD50"/>
    <w:rsid w:val="3D185CB8"/>
    <w:rsid w:val="3D1FF8C0"/>
    <w:rsid w:val="3D21D75A"/>
    <w:rsid w:val="3D24F523"/>
    <w:rsid w:val="3D26187E"/>
    <w:rsid w:val="3D28140C"/>
    <w:rsid w:val="3D311108"/>
    <w:rsid w:val="3D337D4E"/>
    <w:rsid w:val="3D3CEDAC"/>
    <w:rsid w:val="3D3F6CFF"/>
    <w:rsid w:val="3D41115E"/>
    <w:rsid w:val="3D43A5C4"/>
    <w:rsid w:val="3D45A154"/>
    <w:rsid w:val="3D4E2883"/>
    <w:rsid w:val="3D5611C7"/>
    <w:rsid w:val="3D60EB64"/>
    <w:rsid w:val="3D6186E2"/>
    <w:rsid w:val="3D61E6CA"/>
    <w:rsid w:val="3D6B3654"/>
    <w:rsid w:val="3D730C0F"/>
    <w:rsid w:val="3D742061"/>
    <w:rsid w:val="3D778FA9"/>
    <w:rsid w:val="3D78BE20"/>
    <w:rsid w:val="3D7A1F83"/>
    <w:rsid w:val="3D86947B"/>
    <w:rsid w:val="3D8D2B95"/>
    <w:rsid w:val="3D9250C9"/>
    <w:rsid w:val="3D9FE3A7"/>
    <w:rsid w:val="3DA74610"/>
    <w:rsid w:val="3DA95479"/>
    <w:rsid w:val="3DB0D84D"/>
    <w:rsid w:val="3DB59FB4"/>
    <w:rsid w:val="3DB81080"/>
    <w:rsid w:val="3DBE43A4"/>
    <w:rsid w:val="3DC4AF16"/>
    <w:rsid w:val="3DCE76EE"/>
    <w:rsid w:val="3DD720F2"/>
    <w:rsid w:val="3DD7682C"/>
    <w:rsid w:val="3DDC1B5A"/>
    <w:rsid w:val="3DE03AE2"/>
    <w:rsid w:val="3DEB8418"/>
    <w:rsid w:val="3DEC4CD7"/>
    <w:rsid w:val="3DF49DDA"/>
    <w:rsid w:val="3DF5B391"/>
    <w:rsid w:val="3DF93D6D"/>
    <w:rsid w:val="3DFB524E"/>
    <w:rsid w:val="3E1FA78D"/>
    <w:rsid w:val="3E2032AE"/>
    <w:rsid w:val="3E2815B8"/>
    <w:rsid w:val="3E282109"/>
    <w:rsid w:val="3E2A2A97"/>
    <w:rsid w:val="3E37DEBA"/>
    <w:rsid w:val="3E3C4FF2"/>
    <w:rsid w:val="3E3D4A70"/>
    <w:rsid w:val="3E42CA28"/>
    <w:rsid w:val="3E489932"/>
    <w:rsid w:val="3E50A15B"/>
    <w:rsid w:val="3E790102"/>
    <w:rsid w:val="3E7CC47F"/>
    <w:rsid w:val="3E7DDDC5"/>
    <w:rsid w:val="3E868109"/>
    <w:rsid w:val="3E86CFE7"/>
    <w:rsid w:val="3E8A545C"/>
    <w:rsid w:val="3E8AFD99"/>
    <w:rsid w:val="3E8FBE16"/>
    <w:rsid w:val="3E9069B8"/>
    <w:rsid w:val="3E963E5C"/>
    <w:rsid w:val="3E98D6BC"/>
    <w:rsid w:val="3E998A55"/>
    <w:rsid w:val="3E998DF5"/>
    <w:rsid w:val="3E9AC2EC"/>
    <w:rsid w:val="3E9C0105"/>
    <w:rsid w:val="3EA3AB14"/>
    <w:rsid w:val="3EAFBC6D"/>
    <w:rsid w:val="3EB25C2D"/>
    <w:rsid w:val="3EBA0A7C"/>
    <w:rsid w:val="3EBAB443"/>
    <w:rsid w:val="3EBD811B"/>
    <w:rsid w:val="3EC55A36"/>
    <w:rsid w:val="3ECA0289"/>
    <w:rsid w:val="3ECE4421"/>
    <w:rsid w:val="3ED40D9D"/>
    <w:rsid w:val="3ED48ECD"/>
    <w:rsid w:val="3ED5DE6F"/>
    <w:rsid w:val="3EDD0C72"/>
    <w:rsid w:val="3EE8BEFC"/>
    <w:rsid w:val="3EEC913C"/>
    <w:rsid w:val="3EECE15A"/>
    <w:rsid w:val="3EEEA4D7"/>
    <w:rsid w:val="3EF0A906"/>
    <w:rsid w:val="3EFD0DC1"/>
    <w:rsid w:val="3EFD99BF"/>
    <w:rsid w:val="3F039F4B"/>
    <w:rsid w:val="3F05E310"/>
    <w:rsid w:val="3F08C399"/>
    <w:rsid w:val="3F0D6004"/>
    <w:rsid w:val="3F0FBFA9"/>
    <w:rsid w:val="3F217E67"/>
    <w:rsid w:val="3F24C7BD"/>
    <w:rsid w:val="3F301F9D"/>
    <w:rsid w:val="3F38233F"/>
    <w:rsid w:val="3F38D959"/>
    <w:rsid w:val="3F39B248"/>
    <w:rsid w:val="3F3F60E7"/>
    <w:rsid w:val="3F420C37"/>
    <w:rsid w:val="3F450AFD"/>
    <w:rsid w:val="3F4588EF"/>
    <w:rsid w:val="3F45BB52"/>
    <w:rsid w:val="3F49B73B"/>
    <w:rsid w:val="3F4A28AF"/>
    <w:rsid w:val="3F5FBA58"/>
    <w:rsid w:val="3F66E3B5"/>
    <w:rsid w:val="3F67030B"/>
    <w:rsid w:val="3F69DE57"/>
    <w:rsid w:val="3F721AA0"/>
    <w:rsid w:val="3F741B95"/>
    <w:rsid w:val="3F7472FA"/>
    <w:rsid w:val="3F773D17"/>
    <w:rsid w:val="3F7A38CB"/>
    <w:rsid w:val="3F7BA233"/>
    <w:rsid w:val="3F8592BD"/>
    <w:rsid w:val="3F90A5C0"/>
    <w:rsid w:val="3F9B64BE"/>
    <w:rsid w:val="3FA3DDB7"/>
    <w:rsid w:val="3FA4AB7F"/>
    <w:rsid w:val="3FAB5BBF"/>
    <w:rsid w:val="3FADBE4C"/>
    <w:rsid w:val="3FAFF47B"/>
    <w:rsid w:val="3FB1A8F1"/>
    <w:rsid w:val="3FB49C64"/>
    <w:rsid w:val="3FC3F16A"/>
    <w:rsid w:val="3FC5E1E6"/>
    <w:rsid w:val="3FCC2C6E"/>
    <w:rsid w:val="3FD0ADE8"/>
    <w:rsid w:val="3FDD3B14"/>
    <w:rsid w:val="3FE255CA"/>
    <w:rsid w:val="3FE92784"/>
    <w:rsid w:val="3FEAD63E"/>
    <w:rsid w:val="3FEDD468"/>
    <w:rsid w:val="3FEEC5B4"/>
    <w:rsid w:val="3FF217AF"/>
    <w:rsid w:val="3FF527B4"/>
    <w:rsid w:val="3FF603BD"/>
    <w:rsid w:val="3FFC1744"/>
    <w:rsid w:val="3FFD08A9"/>
    <w:rsid w:val="4000E653"/>
    <w:rsid w:val="4001F7E7"/>
    <w:rsid w:val="40030186"/>
    <w:rsid w:val="400E724F"/>
    <w:rsid w:val="400FD00B"/>
    <w:rsid w:val="400FDEA6"/>
    <w:rsid w:val="4013D934"/>
    <w:rsid w:val="40159EE9"/>
    <w:rsid w:val="401628F6"/>
    <w:rsid w:val="401D596F"/>
    <w:rsid w:val="401FD185"/>
    <w:rsid w:val="401FE821"/>
    <w:rsid w:val="4021E6E1"/>
    <w:rsid w:val="402624C5"/>
    <w:rsid w:val="402A1FE1"/>
    <w:rsid w:val="40330D4B"/>
    <w:rsid w:val="403827A1"/>
    <w:rsid w:val="403D2EC0"/>
    <w:rsid w:val="403E7125"/>
    <w:rsid w:val="40428EB5"/>
    <w:rsid w:val="4044B2FF"/>
    <w:rsid w:val="40453178"/>
    <w:rsid w:val="404688DC"/>
    <w:rsid w:val="40521D8D"/>
    <w:rsid w:val="4055F81B"/>
    <w:rsid w:val="40566063"/>
    <w:rsid w:val="40581203"/>
    <w:rsid w:val="40682B9A"/>
    <w:rsid w:val="406AC73D"/>
    <w:rsid w:val="40736E50"/>
    <w:rsid w:val="407801E1"/>
    <w:rsid w:val="407806C2"/>
    <w:rsid w:val="407AA0A6"/>
    <w:rsid w:val="407ABFB4"/>
    <w:rsid w:val="407D6D06"/>
    <w:rsid w:val="4087D341"/>
    <w:rsid w:val="40908AA7"/>
    <w:rsid w:val="40996A20"/>
    <w:rsid w:val="409CB8E8"/>
    <w:rsid w:val="40A0678D"/>
    <w:rsid w:val="40A2C198"/>
    <w:rsid w:val="40A41E3F"/>
    <w:rsid w:val="40AE2F97"/>
    <w:rsid w:val="40B45A92"/>
    <w:rsid w:val="40C6ED8D"/>
    <w:rsid w:val="40CE4221"/>
    <w:rsid w:val="40CFE7C6"/>
    <w:rsid w:val="40DA93F7"/>
    <w:rsid w:val="40DB7BDF"/>
    <w:rsid w:val="40E5D6F9"/>
    <w:rsid w:val="40E7874E"/>
    <w:rsid w:val="40EC3815"/>
    <w:rsid w:val="40F20B52"/>
    <w:rsid w:val="40FC0E29"/>
    <w:rsid w:val="41034FD8"/>
    <w:rsid w:val="4106CF49"/>
    <w:rsid w:val="4107EAF6"/>
    <w:rsid w:val="410BE378"/>
    <w:rsid w:val="411068E0"/>
    <w:rsid w:val="41212669"/>
    <w:rsid w:val="4125BE9D"/>
    <w:rsid w:val="412D4BA4"/>
    <w:rsid w:val="41305606"/>
    <w:rsid w:val="413344B3"/>
    <w:rsid w:val="413862E7"/>
    <w:rsid w:val="413BF1E3"/>
    <w:rsid w:val="414403E0"/>
    <w:rsid w:val="414A22DB"/>
    <w:rsid w:val="414DC179"/>
    <w:rsid w:val="414E34E7"/>
    <w:rsid w:val="41550E6D"/>
    <w:rsid w:val="415BFDD6"/>
    <w:rsid w:val="415C9338"/>
    <w:rsid w:val="4160001B"/>
    <w:rsid w:val="4163C925"/>
    <w:rsid w:val="4164F267"/>
    <w:rsid w:val="4168502A"/>
    <w:rsid w:val="41692D09"/>
    <w:rsid w:val="416BB6E0"/>
    <w:rsid w:val="4173C979"/>
    <w:rsid w:val="41782996"/>
    <w:rsid w:val="417EE0A4"/>
    <w:rsid w:val="418230C0"/>
    <w:rsid w:val="418BA6CE"/>
    <w:rsid w:val="41921564"/>
    <w:rsid w:val="4195879E"/>
    <w:rsid w:val="4198F60F"/>
    <w:rsid w:val="4198FECF"/>
    <w:rsid w:val="41A22DAE"/>
    <w:rsid w:val="41ABA7D9"/>
    <w:rsid w:val="41ABBF59"/>
    <w:rsid w:val="41BC2749"/>
    <w:rsid w:val="41BE70A9"/>
    <w:rsid w:val="41C87033"/>
    <w:rsid w:val="41CA9031"/>
    <w:rsid w:val="41D25912"/>
    <w:rsid w:val="41D5575D"/>
    <w:rsid w:val="41DEBF92"/>
    <w:rsid w:val="41E0F61E"/>
    <w:rsid w:val="41E39077"/>
    <w:rsid w:val="41EFBA9E"/>
    <w:rsid w:val="41F1BC6C"/>
    <w:rsid w:val="41F551F5"/>
    <w:rsid w:val="4200C490"/>
    <w:rsid w:val="4207B58B"/>
    <w:rsid w:val="420C2204"/>
    <w:rsid w:val="420D9F84"/>
    <w:rsid w:val="420F44DC"/>
    <w:rsid w:val="421402EE"/>
    <w:rsid w:val="422BC487"/>
    <w:rsid w:val="422D1F9B"/>
    <w:rsid w:val="422D351D"/>
    <w:rsid w:val="422F6C95"/>
    <w:rsid w:val="42325E18"/>
    <w:rsid w:val="42352DFB"/>
    <w:rsid w:val="423A80D3"/>
    <w:rsid w:val="42447F51"/>
    <w:rsid w:val="42451525"/>
    <w:rsid w:val="424807A2"/>
    <w:rsid w:val="424B0E17"/>
    <w:rsid w:val="424C9CA4"/>
    <w:rsid w:val="4259A8C1"/>
    <w:rsid w:val="425C65BB"/>
    <w:rsid w:val="4272A1DA"/>
    <w:rsid w:val="427A2D9E"/>
    <w:rsid w:val="427DB8FB"/>
    <w:rsid w:val="428179C7"/>
    <w:rsid w:val="4281F700"/>
    <w:rsid w:val="4283988C"/>
    <w:rsid w:val="42867821"/>
    <w:rsid w:val="4289E1B8"/>
    <w:rsid w:val="428B371E"/>
    <w:rsid w:val="428BF850"/>
    <w:rsid w:val="429050DF"/>
    <w:rsid w:val="429AD331"/>
    <w:rsid w:val="429F2039"/>
    <w:rsid w:val="42A11DC3"/>
    <w:rsid w:val="42A17F55"/>
    <w:rsid w:val="42A280F6"/>
    <w:rsid w:val="42A705CD"/>
    <w:rsid w:val="42A905A3"/>
    <w:rsid w:val="42AD066E"/>
    <w:rsid w:val="42AFEA3C"/>
    <w:rsid w:val="42B43933"/>
    <w:rsid w:val="42B7F95E"/>
    <w:rsid w:val="42B81BD3"/>
    <w:rsid w:val="42BA2A51"/>
    <w:rsid w:val="42BE2BFC"/>
    <w:rsid w:val="42BE8DCB"/>
    <w:rsid w:val="42C1B6CA"/>
    <w:rsid w:val="42C720C0"/>
    <w:rsid w:val="42CD3B25"/>
    <w:rsid w:val="42D7A47B"/>
    <w:rsid w:val="42DD1A8F"/>
    <w:rsid w:val="42E436C3"/>
    <w:rsid w:val="42E9010E"/>
    <w:rsid w:val="42EA9F2E"/>
    <w:rsid w:val="42F0422E"/>
    <w:rsid w:val="42F843D4"/>
    <w:rsid w:val="430E1C46"/>
    <w:rsid w:val="43170AA9"/>
    <w:rsid w:val="431AB105"/>
    <w:rsid w:val="431C4647"/>
    <w:rsid w:val="431FEC96"/>
    <w:rsid w:val="43206D80"/>
    <w:rsid w:val="43220055"/>
    <w:rsid w:val="432FE565"/>
    <w:rsid w:val="4332FC66"/>
    <w:rsid w:val="433B026E"/>
    <w:rsid w:val="433B7C97"/>
    <w:rsid w:val="43418738"/>
    <w:rsid w:val="4344AC74"/>
    <w:rsid w:val="434B4EC8"/>
    <w:rsid w:val="43517C73"/>
    <w:rsid w:val="43586A8F"/>
    <w:rsid w:val="43594F84"/>
    <w:rsid w:val="436069BD"/>
    <w:rsid w:val="4360F292"/>
    <w:rsid w:val="4362E330"/>
    <w:rsid w:val="4366D7FB"/>
    <w:rsid w:val="4367624C"/>
    <w:rsid w:val="4368F8BD"/>
    <w:rsid w:val="436CDCDB"/>
    <w:rsid w:val="436F2005"/>
    <w:rsid w:val="437BB33F"/>
    <w:rsid w:val="437C3905"/>
    <w:rsid w:val="437DA5CB"/>
    <w:rsid w:val="43839910"/>
    <w:rsid w:val="43850A0B"/>
    <w:rsid w:val="438C368A"/>
    <w:rsid w:val="438D4ADB"/>
    <w:rsid w:val="4393F123"/>
    <w:rsid w:val="4396F5E2"/>
    <w:rsid w:val="43988011"/>
    <w:rsid w:val="439965B2"/>
    <w:rsid w:val="439FC206"/>
    <w:rsid w:val="43A07409"/>
    <w:rsid w:val="43A39F9A"/>
    <w:rsid w:val="43A52EFC"/>
    <w:rsid w:val="43A6CB48"/>
    <w:rsid w:val="43A98361"/>
    <w:rsid w:val="43AED4CA"/>
    <w:rsid w:val="43B2323E"/>
    <w:rsid w:val="43B485BC"/>
    <w:rsid w:val="43B495C1"/>
    <w:rsid w:val="43B50DC8"/>
    <w:rsid w:val="43BBA6DA"/>
    <w:rsid w:val="43BC3DE8"/>
    <w:rsid w:val="43BCB94C"/>
    <w:rsid w:val="43C8D99B"/>
    <w:rsid w:val="43CA0805"/>
    <w:rsid w:val="43CB3CF6"/>
    <w:rsid w:val="43D33206"/>
    <w:rsid w:val="43D51C8E"/>
    <w:rsid w:val="43DF2A0D"/>
    <w:rsid w:val="43E71B6C"/>
    <w:rsid w:val="43EA9A5A"/>
    <w:rsid w:val="44027467"/>
    <w:rsid w:val="4409F1D8"/>
    <w:rsid w:val="441583D1"/>
    <w:rsid w:val="441971ED"/>
    <w:rsid w:val="441C64EB"/>
    <w:rsid w:val="44234B59"/>
    <w:rsid w:val="44254140"/>
    <w:rsid w:val="44257CF3"/>
    <w:rsid w:val="442703CE"/>
    <w:rsid w:val="4428644E"/>
    <w:rsid w:val="4431AB80"/>
    <w:rsid w:val="443500F9"/>
    <w:rsid w:val="443B0F71"/>
    <w:rsid w:val="44406CF6"/>
    <w:rsid w:val="44422827"/>
    <w:rsid w:val="44454A83"/>
    <w:rsid w:val="4446000C"/>
    <w:rsid w:val="44463EDD"/>
    <w:rsid w:val="444A2FE2"/>
    <w:rsid w:val="4450667E"/>
    <w:rsid w:val="4452449F"/>
    <w:rsid w:val="445B5084"/>
    <w:rsid w:val="445CCA03"/>
    <w:rsid w:val="446177A2"/>
    <w:rsid w:val="4461E754"/>
    <w:rsid w:val="4462ED87"/>
    <w:rsid w:val="4463FD51"/>
    <w:rsid w:val="446688F3"/>
    <w:rsid w:val="447392A5"/>
    <w:rsid w:val="447AF86D"/>
    <w:rsid w:val="447C1608"/>
    <w:rsid w:val="4484DD05"/>
    <w:rsid w:val="4486E887"/>
    <w:rsid w:val="44892C06"/>
    <w:rsid w:val="448DCD6C"/>
    <w:rsid w:val="448F7507"/>
    <w:rsid w:val="44902174"/>
    <w:rsid w:val="44991797"/>
    <w:rsid w:val="449C9513"/>
    <w:rsid w:val="449D7D96"/>
    <w:rsid w:val="44A50CD0"/>
    <w:rsid w:val="44A568F0"/>
    <w:rsid w:val="44A8184F"/>
    <w:rsid w:val="44AB4E9F"/>
    <w:rsid w:val="44AC4139"/>
    <w:rsid w:val="44ADBF75"/>
    <w:rsid w:val="44B07771"/>
    <w:rsid w:val="44B4D0A3"/>
    <w:rsid w:val="44B7424E"/>
    <w:rsid w:val="44C4F76E"/>
    <w:rsid w:val="44CC741F"/>
    <w:rsid w:val="44CE5155"/>
    <w:rsid w:val="44CFA150"/>
    <w:rsid w:val="44D52662"/>
    <w:rsid w:val="44D79BCE"/>
    <w:rsid w:val="44DBABD1"/>
    <w:rsid w:val="44E105D6"/>
    <w:rsid w:val="44E610B9"/>
    <w:rsid w:val="44E6319B"/>
    <w:rsid w:val="44E7574A"/>
    <w:rsid w:val="44EC70F5"/>
    <w:rsid w:val="44ED3153"/>
    <w:rsid w:val="44F3C80B"/>
    <w:rsid w:val="45045C73"/>
    <w:rsid w:val="45062B4E"/>
    <w:rsid w:val="4506B7BA"/>
    <w:rsid w:val="45167285"/>
    <w:rsid w:val="452BA770"/>
    <w:rsid w:val="452D67AF"/>
    <w:rsid w:val="45377F8D"/>
    <w:rsid w:val="4537F71A"/>
    <w:rsid w:val="45392C7A"/>
    <w:rsid w:val="4539CE29"/>
    <w:rsid w:val="453BD131"/>
    <w:rsid w:val="453F6FFB"/>
    <w:rsid w:val="454088D8"/>
    <w:rsid w:val="4542DB23"/>
    <w:rsid w:val="45484261"/>
    <w:rsid w:val="454A2993"/>
    <w:rsid w:val="454E30D7"/>
    <w:rsid w:val="45501148"/>
    <w:rsid w:val="45581F4E"/>
    <w:rsid w:val="4558637C"/>
    <w:rsid w:val="455A4464"/>
    <w:rsid w:val="455F8643"/>
    <w:rsid w:val="4560A874"/>
    <w:rsid w:val="456E2852"/>
    <w:rsid w:val="4573F11B"/>
    <w:rsid w:val="4575E1B8"/>
    <w:rsid w:val="4576C618"/>
    <w:rsid w:val="457D1C13"/>
    <w:rsid w:val="457EA720"/>
    <w:rsid w:val="457F223C"/>
    <w:rsid w:val="4584925D"/>
    <w:rsid w:val="4584E2FB"/>
    <w:rsid w:val="458E0815"/>
    <w:rsid w:val="4590654A"/>
    <w:rsid w:val="4597BDFB"/>
    <w:rsid w:val="45A23233"/>
    <w:rsid w:val="45A97851"/>
    <w:rsid w:val="45AFBF7F"/>
    <w:rsid w:val="45B0F124"/>
    <w:rsid w:val="45B81527"/>
    <w:rsid w:val="45BB3379"/>
    <w:rsid w:val="45BB6915"/>
    <w:rsid w:val="45BBD4C6"/>
    <w:rsid w:val="45BD9CCE"/>
    <w:rsid w:val="45C6DE43"/>
    <w:rsid w:val="45CFD455"/>
    <w:rsid w:val="45D08DD0"/>
    <w:rsid w:val="45D15230"/>
    <w:rsid w:val="45D15BC8"/>
    <w:rsid w:val="45DB3100"/>
    <w:rsid w:val="45DB7C89"/>
    <w:rsid w:val="45E4B0D5"/>
    <w:rsid w:val="45F4CDB9"/>
    <w:rsid w:val="45F55434"/>
    <w:rsid w:val="4600066B"/>
    <w:rsid w:val="4601E08A"/>
    <w:rsid w:val="460C7285"/>
    <w:rsid w:val="460ED161"/>
    <w:rsid w:val="4610FAA9"/>
    <w:rsid w:val="46159C8F"/>
    <w:rsid w:val="4619E719"/>
    <w:rsid w:val="461D9500"/>
    <w:rsid w:val="46200C95"/>
    <w:rsid w:val="4624FC67"/>
    <w:rsid w:val="462DCFB2"/>
    <w:rsid w:val="46329042"/>
    <w:rsid w:val="4634225A"/>
    <w:rsid w:val="4635163A"/>
    <w:rsid w:val="46361919"/>
    <w:rsid w:val="463E2F80"/>
    <w:rsid w:val="4641C3C6"/>
    <w:rsid w:val="464CACF1"/>
    <w:rsid w:val="4659DB56"/>
    <w:rsid w:val="46667D39"/>
    <w:rsid w:val="4666A3C2"/>
    <w:rsid w:val="466817D0"/>
    <w:rsid w:val="466A4D24"/>
    <w:rsid w:val="466FA42C"/>
    <w:rsid w:val="46719DA8"/>
    <w:rsid w:val="4671A598"/>
    <w:rsid w:val="4672A3CE"/>
    <w:rsid w:val="4673893C"/>
    <w:rsid w:val="4678708C"/>
    <w:rsid w:val="468412E7"/>
    <w:rsid w:val="4684E06D"/>
    <w:rsid w:val="468F8093"/>
    <w:rsid w:val="46931B61"/>
    <w:rsid w:val="4696FE14"/>
    <w:rsid w:val="46A0D4F9"/>
    <w:rsid w:val="46A6F003"/>
    <w:rsid w:val="46C02C4A"/>
    <w:rsid w:val="46C3C2B1"/>
    <w:rsid w:val="46CB15AD"/>
    <w:rsid w:val="46CC9042"/>
    <w:rsid w:val="46D1B15D"/>
    <w:rsid w:val="46D1D599"/>
    <w:rsid w:val="46D21061"/>
    <w:rsid w:val="46D56370"/>
    <w:rsid w:val="46E0D86B"/>
    <w:rsid w:val="46E27E0E"/>
    <w:rsid w:val="46E4611C"/>
    <w:rsid w:val="46E8B592"/>
    <w:rsid w:val="46E9B55B"/>
    <w:rsid w:val="46F78C93"/>
    <w:rsid w:val="46F80C8E"/>
    <w:rsid w:val="46FB1A4A"/>
    <w:rsid w:val="4705BEA6"/>
    <w:rsid w:val="470ADB65"/>
    <w:rsid w:val="470B0A6D"/>
    <w:rsid w:val="4710BB13"/>
    <w:rsid w:val="47141031"/>
    <w:rsid w:val="4717F135"/>
    <w:rsid w:val="47238A1A"/>
    <w:rsid w:val="4723E4E6"/>
    <w:rsid w:val="472DAAC6"/>
    <w:rsid w:val="472E1703"/>
    <w:rsid w:val="472F12DC"/>
    <w:rsid w:val="4735C6F1"/>
    <w:rsid w:val="473ABA6F"/>
    <w:rsid w:val="473ACE3B"/>
    <w:rsid w:val="473D81AA"/>
    <w:rsid w:val="473EEBF7"/>
    <w:rsid w:val="4744FBBA"/>
    <w:rsid w:val="474982BB"/>
    <w:rsid w:val="4755BA31"/>
    <w:rsid w:val="47572AF0"/>
    <w:rsid w:val="47589B67"/>
    <w:rsid w:val="475A1671"/>
    <w:rsid w:val="475EDC95"/>
    <w:rsid w:val="475F319D"/>
    <w:rsid w:val="4764200D"/>
    <w:rsid w:val="476502B0"/>
    <w:rsid w:val="47675D93"/>
    <w:rsid w:val="476D09F8"/>
    <w:rsid w:val="476DAC08"/>
    <w:rsid w:val="47722BB9"/>
    <w:rsid w:val="477585EB"/>
    <w:rsid w:val="477C5177"/>
    <w:rsid w:val="477D1D97"/>
    <w:rsid w:val="477FECE3"/>
    <w:rsid w:val="47854932"/>
    <w:rsid w:val="4797C79F"/>
    <w:rsid w:val="479CE31E"/>
    <w:rsid w:val="47A034D2"/>
    <w:rsid w:val="47A6CF67"/>
    <w:rsid w:val="47A74D59"/>
    <w:rsid w:val="47AA6236"/>
    <w:rsid w:val="47ADB562"/>
    <w:rsid w:val="47B41FA6"/>
    <w:rsid w:val="47B5DAF2"/>
    <w:rsid w:val="47B81D62"/>
    <w:rsid w:val="47B9BA18"/>
    <w:rsid w:val="47BA1F08"/>
    <w:rsid w:val="47BDDA12"/>
    <w:rsid w:val="47BE94EA"/>
    <w:rsid w:val="47BF4F16"/>
    <w:rsid w:val="47CAB086"/>
    <w:rsid w:val="47CFA55F"/>
    <w:rsid w:val="47D62106"/>
    <w:rsid w:val="47D7F970"/>
    <w:rsid w:val="47D98207"/>
    <w:rsid w:val="47F26ED3"/>
    <w:rsid w:val="47F6F4CC"/>
    <w:rsid w:val="47F74A1B"/>
    <w:rsid w:val="47F9D913"/>
    <w:rsid w:val="47FFC277"/>
    <w:rsid w:val="4802E292"/>
    <w:rsid w:val="480345C9"/>
    <w:rsid w:val="480528B9"/>
    <w:rsid w:val="480609FB"/>
    <w:rsid w:val="480D36F7"/>
    <w:rsid w:val="481BBCB1"/>
    <w:rsid w:val="481EBFEB"/>
    <w:rsid w:val="4832A695"/>
    <w:rsid w:val="48359416"/>
    <w:rsid w:val="483BBCAD"/>
    <w:rsid w:val="4842EFF2"/>
    <w:rsid w:val="4855C44F"/>
    <w:rsid w:val="485AD1E2"/>
    <w:rsid w:val="485C6ABE"/>
    <w:rsid w:val="485EBDC7"/>
    <w:rsid w:val="4860B995"/>
    <w:rsid w:val="48617A2D"/>
    <w:rsid w:val="4861BA20"/>
    <w:rsid w:val="4868435F"/>
    <w:rsid w:val="486AE671"/>
    <w:rsid w:val="486D2ED9"/>
    <w:rsid w:val="486DE0C2"/>
    <w:rsid w:val="4871074C"/>
    <w:rsid w:val="4888576D"/>
    <w:rsid w:val="4890CE64"/>
    <w:rsid w:val="48992ACC"/>
    <w:rsid w:val="48A3F007"/>
    <w:rsid w:val="48A993DE"/>
    <w:rsid w:val="48AA5390"/>
    <w:rsid w:val="48AACC42"/>
    <w:rsid w:val="48AACC42"/>
    <w:rsid w:val="48B33526"/>
    <w:rsid w:val="48BBB944"/>
    <w:rsid w:val="48BCFE20"/>
    <w:rsid w:val="48BE7C91"/>
    <w:rsid w:val="48C1E657"/>
    <w:rsid w:val="48C39FF0"/>
    <w:rsid w:val="48C6391C"/>
    <w:rsid w:val="48CB506B"/>
    <w:rsid w:val="48CDEBE5"/>
    <w:rsid w:val="48D4EA60"/>
    <w:rsid w:val="48DB6C8E"/>
    <w:rsid w:val="48DD608E"/>
    <w:rsid w:val="48DE364D"/>
    <w:rsid w:val="48DEEF69"/>
    <w:rsid w:val="48E01B88"/>
    <w:rsid w:val="48E5A630"/>
    <w:rsid w:val="48E73917"/>
    <w:rsid w:val="48E74C5B"/>
    <w:rsid w:val="48F1308D"/>
    <w:rsid w:val="48FB01FE"/>
    <w:rsid w:val="48FF5AA1"/>
    <w:rsid w:val="4907AC18"/>
    <w:rsid w:val="490AB634"/>
    <w:rsid w:val="49190F54"/>
    <w:rsid w:val="491BE805"/>
    <w:rsid w:val="491E3A1D"/>
    <w:rsid w:val="49206F31"/>
    <w:rsid w:val="4920B775"/>
    <w:rsid w:val="49215303"/>
    <w:rsid w:val="49217520"/>
    <w:rsid w:val="49270BB1"/>
    <w:rsid w:val="492B6E90"/>
    <w:rsid w:val="49388297"/>
    <w:rsid w:val="4943E058"/>
    <w:rsid w:val="4947F37C"/>
    <w:rsid w:val="49493E26"/>
    <w:rsid w:val="4951FBAC"/>
    <w:rsid w:val="495345E6"/>
    <w:rsid w:val="49538D12"/>
    <w:rsid w:val="49542817"/>
    <w:rsid w:val="4959AD56"/>
    <w:rsid w:val="495B27B5"/>
    <w:rsid w:val="49682748"/>
    <w:rsid w:val="4969CC87"/>
    <w:rsid w:val="496BA917"/>
    <w:rsid w:val="497340EB"/>
    <w:rsid w:val="49775217"/>
    <w:rsid w:val="498587A8"/>
    <w:rsid w:val="4987933E"/>
    <w:rsid w:val="49892F8A"/>
    <w:rsid w:val="499109BC"/>
    <w:rsid w:val="4994EC4F"/>
    <w:rsid w:val="499794EA"/>
    <w:rsid w:val="499814D2"/>
    <w:rsid w:val="4999524E"/>
    <w:rsid w:val="499C898E"/>
    <w:rsid w:val="49A68FDB"/>
    <w:rsid w:val="49ACBEC8"/>
    <w:rsid w:val="49AEC502"/>
    <w:rsid w:val="49B25072"/>
    <w:rsid w:val="49BC812F"/>
    <w:rsid w:val="49C09CC6"/>
    <w:rsid w:val="49C9C728"/>
    <w:rsid w:val="49CE4613"/>
    <w:rsid w:val="49D06B8D"/>
    <w:rsid w:val="49D68F34"/>
    <w:rsid w:val="49D85985"/>
    <w:rsid w:val="49DB43E2"/>
    <w:rsid w:val="49DD6755"/>
    <w:rsid w:val="49E62996"/>
    <w:rsid w:val="49E8A683"/>
    <w:rsid w:val="49EC38BA"/>
    <w:rsid w:val="49F0C2C6"/>
    <w:rsid w:val="49F1D9DE"/>
    <w:rsid w:val="49F351B5"/>
    <w:rsid w:val="49F578A9"/>
    <w:rsid w:val="49F7ACF4"/>
    <w:rsid w:val="49F85AFD"/>
    <w:rsid w:val="49FA7B35"/>
    <w:rsid w:val="4A07733A"/>
    <w:rsid w:val="4A1400F9"/>
    <w:rsid w:val="4A1AADEB"/>
    <w:rsid w:val="4A270EEC"/>
    <w:rsid w:val="4A2E8591"/>
    <w:rsid w:val="4A3AE52F"/>
    <w:rsid w:val="4A54D9C6"/>
    <w:rsid w:val="4A5A4CF2"/>
    <w:rsid w:val="4A5C64D6"/>
    <w:rsid w:val="4A5D1A26"/>
    <w:rsid w:val="4A5DB6B8"/>
    <w:rsid w:val="4A5F98A6"/>
    <w:rsid w:val="4A6514A9"/>
    <w:rsid w:val="4A65E547"/>
    <w:rsid w:val="4A67DE6D"/>
    <w:rsid w:val="4A69A12C"/>
    <w:rsid w:val="4A72D244"/>
    <w:rsid w:val="4A74A3EF"/>
    <w:rsid w:val="4A77CE48"/>
    <w:rsid w:val="4A7AA5B2"/>
    <w:rsid w:val="4A7EECFA"/>
    <w:rsid w:val="4A88549B"/>
    <w:rsid w:val="4A89F6FE"/>
    <w:rsid w:val="4A8D00EE"/>
    <w:rsid w:val="4A8DD7C8"/>
    <w:rsid w:val="4A99DAB0"/>
    <w:rsid w:val="4A9D2AE6"/>
    <w:rsid w:val="4ABF7F9A"/>
    <w:rsid w:val="4AC2B2D5"/>
    <w:rsid w:val="4AC5DB8D"/>
    <w:rsid w:val="4ACA7838"/>
    <w:rsid w:val="4ACDAEB0"/>
    <w:rsid w:val="4ADCBF32"/>
    <w:rsid w:val="4ADE1765"/>
    <w:rsid w:val="4ADF9042"/>
    <w:rsid w:val="4AE46D51"/>
    <w:rsid w:val="4AE978BA"/>
    <w:rsid w:val="4AED7CDF"/>
    <w:rsid w:val="4AEF851A"/>
    <w:rsid w:val="4AF0DCCA"/>
    <w:rsid w:val="4AF593FD"/>
    <w:rsid w:val="4AFB507B"/>
    <w:rsid w:val="4AFBBB33"/>
    <w:rsid w:val="4AFCAEBC"/>
    <w:rsid w:val="4AFF389A"/>
    <w:rsid w:val="4B02392C"/>
    <w:rsid w:val="4B05AF1D"/>
    <w:rsid w:val="4B13C7F0"/>
    <w:rsid w:val="4B145AD4"/>
    <w:rsid w:val="4B173737"/>
    <w:rsid w:val="4B21A9A4"/>
    <w:rsid w:val="4B24C2F2"/>
    <w:rsid w:val="4B291CE9"/>
    <w:rsid w:val="4B29DB78"/>
    <w:rsid w:val="4B2D2B89"/>
    <w:rsid w:val="4B2D661F"/>
    <w:rsid w:val="4B309F5B"/>
    <w:rsid w:val="4B331234"/>
    <w:rsid w:val="4B335262"/>
    <w:rsid w:val="4B35D2AA"/>
    <w:rsid w:val="4B364195"/>
    <w:rsid w:val="4B3B813E"/>
    <w:rsid w:val="4B3F6335"/>
    <w:rsid w:val="4B406E36"/>
    <w:rsid w:val="4B41238C"/>
    <w:rsid w:val="4B41B8B4"/>
    <w:rsid w:val="4B464933"/>
    <w:rsid w:val="4B481506"/>
    <w:rsid w:val="4B483A43"/>
    <w:rsid w:val="4B4AB9F6"/>
    <w:rsid w:val="4B55A6B9"/>
    <w:rsid w:val="4B5C008F"/>
    <w:rsid w:val="4B5F6E8F"/>
    <w:rsid w:val="4B619F65"/>
    <w:rsid w:val="4B624FC2"/>
    <w:rsid w:val="4B63098F"/>
    <w:rsid w:val="4B653F25"/>
    <w:rsid w:val="4B6A4757"/>
    <w:rsid w:val="4B6C7C85"/>
    <w:rsid w:val="4B88CDBF"/>
    <w:rsid w:val="4B89F836"/>
    <w:rsid w:val="4B8C0242"/>
    <w:rsid w:val="4B8E0CAA"/>
    <w:rsid w:val="4B928A26"/>
    <w:rsid w:val="4B92931B"/>
    <w:rsid w:val="4B99CFE1"/>
    <w:rsid w:val="4B9D2C2A"/>
    <w:rsid w:val="4BA0648D"/>
    <w:rsid w:val="4BA89D96"/>
    <w:rsid w:val="4BB3E0E6"/>
    <w:rsid w:val="4BBD267E"/>
    <w:rsid w:val="4BC0108F"/>
    <w:rsid w:val="4BC05D16"/>
    <w:rsid w:val="4BC2EF70"/>
    <w:rsid w:val="4BC93FD5"/>
    <w:rsid w:val="4BCB8DFE"/>
    <w:rsid w:val="4BD17C6C"/>
    <w:rsid w:val="4BD58594"/>
    <w:rsid w:val="4BD7046A"/>
    <w:rsid w:val="4BD8065C"/>
    <w:rsid w:val="4BDA4A5F"/>
    <w:rsid w:val="4BDABA06"/>
    <w:rsid w:val="4BE34C5D"/>
    <w:rsid w:val="4BE3F0D5"/>
    <w:rsid w:val="4BE54EB9"/>
    <w:rsid w:val="4BEA0FD9"/>
    <w:rsid w:val="4BEA11DC"/>
    <w:rsid w:val="4BEA556E"/>
    <w:rsid w:val="4BF07EAB"/>
    <w:rsid w:val="4C02CA5E"/>
    <w:rsid w:val="4C065BA1"/>
    <w:rsid w:val="4C129A6D"/>
    <w:rsid w:val="4C14A136"/>
    <w:rsid w:val="4C1A48FC"/>
    <w:rsid w:val="4C1DA3EA"/>
    <w:rsid w:val="4C1FAEC3"/>
    <w:rsid w:val="4C2FE628"/>
    <w:rsid w:val="4C31542E"/>
    <w:rsid w:val="4C369026"/>
    <w:rsid w:val="4C3999F1"/>
    <w:rsid w:val="4C43D7B6"/>
    <w:rsid w:val="4C4D155C"/>
    <w:rsid w:val="4C4E8B16"/>
    <w:rsid w:val="4C506439"/>
    <w:rsid w:val="4C512DE1"/>
    <w:rsid w:val="4C55532B"/>
    <w:rsid w:val="4C58DFAC"/>
    <w:rsid w:val="4C5C0ADF"/>
    <w:rsid w:val="4C5F7DA6"/>
    <w:rsid w:val="4C5FA9C7"/>
    <w:rsid w:val="4C685906"/>
    <w:rsid w:val="4C68CE01"/>
    <w:rsid w:val="4C81F883"/>
    <w:rsid w:val="4C828C0D"/>
    <w:rsid w:val="4C937550"/>
    <w:rsid w:val="4C9A696C"/>
    <w:rsid w:val="4C9DAC31"/>
    <w:rsid w:val="4CA7FE3B"/>
    <w:rsid w:val="4CAE30E5"/>
    <w:rsid w:val="4CAE53CE"/>
    <w:rsid w:val="4CB7531E"/>
    <w:rsid w:val="4CBB1B09"/>
    <w:rsid w:val="4CC50577"/>
    <w:rsid w:val="4CC69C3E"/>
    <w:rsid w:val="4CC6A679"/>
    <w:rsid w:val="4CCBA15D"/>
    <w:rsid w:val="4CCBDEAC"/>
    <w:rsid w:val="4CD19B23"/>
    <w:rsid w:val="4CD2ABEB"/>
    <w:rsid w:val="4CDBB6B2"/>
    <w:rsid w:val="4CE25EDD"/>
    <w:rsid w:val="4CE2EFFD"/>
    <w:rsid w:val="4CE37E0A"/>
    <w:rsid w:val="4CE45F8A"/>
    <w:rsid w:val="4CE9E14D"/>
    <w:rsid w:val="4CEA9DE3"/>
    <w:rsid w:val="4CEBC8B2"/>
    <w:rsid w:val="4CEEDDE6"/>
    <w:rsid w:val="4CF585DE"/>
    <w:rsid w:val="4CF8312E"/>
    <w:rsid w:val="4CFED9F0"/>
    <w:rsid w:val="4D002B0E"/>
    <w:rsid w:val="4D02B109"/>
    <w:rsid w:val="4D079C64"/>
    <w:rsid w:val="4D142D90"/>
    <w:rsid w:val="4D1B7E66"/>
    <w:rsid w:val="4D227AA4"/>
    <w:rsid w:val="4D270274"/>
    <w:rsid w:val="4D3D262F"/>
    <w:rsid w:val="4D3EC8E3"/>
    <w:rsid w:val="4D3FA83C"/>
    <w:rsid w:val="4D42E499"/>
    <w:rsid w:val="4D50F12A"/>
    <w:rsid w:val="4D521326"/>
    <w:rsid w:val="4D545C1E"/>
    <w:rsid w:val="4D5E380C"/>
    <w:rsid w:val="4D608957"/>
    <w:rsid w:val="4D734B14"/>
    <w:rsid w:val="4D76A262"/>
    <w:rsid w:val="4D7A5408"/>
    <w:rsid w:val="4D7AC243"/>
    <w:rsid w:val="4D7C4230"/>
    <w:rsid w:val="4D7CAEEE"/>
    <w:rsid w:val="4D836247"/>
    <w:rsid w:val="4D8D4854"/>
    <w:rsid w:val="4D93E5B5"/>
    <w:rsid w:val="4D9CA886"/>
    <w:rsid w:val="4D9F3D3E"/>
    <w:rsid w:val="4DA350C3"/>
    <w:rsid w:val="4DAD9975"/>
    <w:rsid w:val="4DAE8D24"/>
    <w:rsid w:val="4DAF1677"/>
    <w:rsid w:val="4DAFC300"/>
    <w:rsid w:val="4DB47737"/>
    <w:rsid w:val="4DB49380"/>
    <w:rsid w:val="4DB4E987"/>
    <w:rsid w:val="4DBA942D"/>
    <w:rsid w:val="4DBCB42A"/>
    <w:rsid w:val="4DCE380F"/>
    <w:rsid w:val="4DD1F028"/>
    <w:rsid w:val="4DD42255"/>
    <w:rsid w:val="4DD7E84F"/>
    <w:rsid w:val="4DD8FA04"/>
    <w:rsid w:val="4DD957CE"/>
    <w:rsid w:val="4DE4F5FC"/>
    <w:rsid w:val="4DE546FA"/>
    <w:rsid w:val="4DF2A7F6"/>
    <w:rsid w:val="4DF6ABDD"/>
    <w:rsid w:val="4DF82BD6"/>
    <w:rsid w:val="4E029A5C"/>
    <w:rsid w:val="4E059BB0"/>
    <w:rsid w:val="4E08E468"/>
    <w:rsid w:val="4E0CF50D"/>
    <w:rsid w:val="4E0F98EB"/>
    <w:rsid w:val="4E114EE1"/>
    <w:rsid w:val="4E139F0A"/>
    <w:rsid w:val="4E14708B"/>
    <w:rsid w:val="4E1C69DB"/>
    <w:rsid w:val="4E272DB5"/>
    <w:rsid w:val="4E350F1C"/>
    <w:rsid w:val="4E35ADCF"/>
    <w:rsid w:val="4E3D4FDF"/>
    <w:rsid w:val="4E3DE893"/>
    <w:rsid w:val="4E423AE8"/>
    <w:rsid w:val="4E426D4C"/>
    <w:rsid w:val="4E50B455"/>
    <w:rsid w:val="4E54D8FA"/>
    <w:rsid w:val="4E588D4A"/>
    <w:rsid w:val="4E5BABC3"/>
    <w:rsid w:val="4E5F0955"/>
    <w:rsid w:val="4E684615"/>
    <w:rsid w:val="4E68F19F"/>
    <w:rsid w:val="4E69B25D"/>
    <w:rsid w:val="4E69EB74"/>
    <w:rsid w:val="4E70569C"/>
    <w:rsid w:val="4E71E57B"/>
    <w:rsid w:val="4E747441"/>
    <w:rsid w:val="4E766D5A"/>
    <w:rsid w:val="4E7781C7"/>
    <w:rsid w:val="4E817666"/>
    <w:rsid w:val="4E891DB5"/>
    <w:rsid w:val="4E8E8275"/>
    <w:rsid w:val="4E8F6A15"/>
    <w:rsid w:val="4E919113"/>
    <w:rsid w:val="4E92C97C"/>
    <w:rsid w:val="4E958A96"/>
    <w:rsid w:val="4E968C50"/>
    <w:rsid w:val="4EA54339"/>
    <w:rsid w:val="4EA8F279"/>
    <w:rsid w:val="4EA99EAA"/>
    <w:rsid w:val="4EAD4474"/>
    <w:rsid w:val="4EAF5EF7"/>
    <w:rsid w:val="4EB5E5DE"/>
    <w:rsid w:val="4EB7BEC3"/>
    <w:rsid w:val="4EBAB436"/>
    <w:rsid w:val="4EBDACC3"/>
    <w:rsid w:val="4EC0738E"/>
    <w:rsid w:val="4EC372E4"/>
    <w:rsid w:val="4ECEDAAA"/>
    <w:rsid w:val="4ECFA22A"/>
    <w:rsid w:val="4ED838CD"/>
    <w:rsid w:val="4EE3A390"/>
    <w:rsid w:val="4EE7329F"/>
    <w:rsid w:val="4EE9C3E7"/>
    <w:rsid w:val="4EEB81E3"/>
    <w:rsid w:val="4EF5D6E8"/>
    <w:rsid w:val="4EFFEEF1"/>
    <w:rsid w:val="4F00889C"/>
    <w:rsid w:val="4F028638"/>
    <w:rsid w:val="4F03718E"/>
    <w:rsid w:val="4F0CEEE9"/>
    <w:rsid w:val="4F173E1B"/>
    <w:rsid w:val="4F17DE51"/>
    <w:rsid w:val="4F1996B1"/>
    <w:rsid w:val="4F1B05E1"/>
    <w:rsid w:val="4F243111"/>
    <w:rsid w:val="4F261ED8"/>
    <w:rsid w:val="4F29C99F"/>
    <w:rsid w:val="4F332278"/>
    <w:rsid w:val="4F3BF1B2"/>
    <w:rsid w:val="4F3D0F57"/>
    <w:rsid w:val="4F402DE9"/>
    <w:rsid w:val="4F4B2557"/>
    <w:rsid w:val="4F51B79C"/>
    <w:rsid w:val="4F61AE6A"/>
    <w:rsid w:val="4F62EEC4"/>
    <w:rsid w:val="4F65D537"/>
    <w:rsid w:val="4F67DE15"/>
    <w:rsid w:val="4F70D20C"/>
    <w:rsid w:val="4F71EAD7"/>
    <w:rsid w:val="4F723A17"/>
    <w:rsid w:val="4F7762E3"/>
    <w:rsid w:val="4F79512F"/>
    <w:rsid w:val="4F79D6DC"/>
    <w:rsid w:val="4F7A71BE"/>
    <w:rsid w:val="4F7B6E8E"/>
    <w:rsid w:val="4F820C0E"/>
    <w:rsid w:val="4F84B61E"/>
    <w:rsid w:val="4F9034E7"/>
    <w:rsid w:val="4FA112D9"/>
    <w:rsid w:val="4FA3C8F6"/>
    <w:rsid w:val="4FA4BA7D"/>
    <w:rsid w:val="4FA4ED1C"/>
    <w:rsid w:val="4FA50FC2"/>
    <w:rsid w:val="4FA8DB67"/>
    <w:rsid w:val="4FAAC97C"/>
    <w:rsid w:val="4FAF5FD7"/>
    <w:rsid w:val="4FB89210"/>
    <w:rsid w:val="4FBAD900"/>
    <w:rsid w:val="4FBF4808"/>
    <w:rsid w:val="4FCB98DB"/>
    <w:rsid w:val="4FD1634C"/>
    <w:rsid w:val="4FE18CD4"/>
    <w:rsid w:val="4FE70D76"/>
    <w:rsid w:val="4FE72C4E"/>
    <w:rsid w:val="4FE93FB4"/>
    <w:rsid w:val="4FF2DAA1"/>
    <w:rsid w:val="4FF6644F"/>
    <w:rsid w:val="4FF6A360"/>
    <w:rsid w:val="4FF7E058"/>
    <w:rsid w:val="4FFAA2CB"/>
    <w:rsid w:val="4FFC3D18"/>
    <w:rsid w:val="4FFD122D"/>
    <w:rsid w:val="5005B5CA"/>
    <w:rsid w:val="5005DF0A"/>
    <w:rsid w:val="5014A45F"/>
    <w:rsid w:val="501CA5F3"/>
    <w:rsid w:val="5023DF15"/>
    <w:rsid w:val="50245281"/>
    <w:rsid w:val="5024E410"/>
    <w:rsid w:val="50255180"/>
    <w:rsid w:val="5029C300"/>
    <w:rsid w:val="502AF52D"/>
    <w:rsid w:val="502FD1F0"/>
    <w:rsid w:val="502FDE4A"/>
    <w:rsid w:val="502FE780"/>
    <w:rsid w:val="503E6838"/>
    <w:rsid w:val="503F1FBF"/>
    <w:rsid w:val="5049D010"/>
    <w:rsid w:val="504ABC7D"/>
    <w:rsid w:val="5050EC33"/>
    <w:rsid w:val="50522DA0"/>
    <w:rsid w:val="5056F602"/>
    <w:rsid w:val="5059E819"/>
    <w:rsid w:val="505F8F40"/>
    <w:rsid w:val="506100F5"/>
    <w:rsid w:val="5067FEF5"/>
    <w:rsid w:val="50733626"/>
    <w:rsid w:val="507CDE8D"/>
    <w:rsid w:val="507D9460"/>
    <w:rsid w:val="507FA13A"/>
    <w:rsid w:val="507FECE2"/>
    <w:rsid w:val="50818079"/>
    <w:rsid w:val="5083BD76"/>
    <w:rsid w:val="508C5D0D"/>
    <w:rsid w:val="50A2D795"/>
    <w:rsid w:val="50A688FB"/>
    <w:rsid w:val="50AE3815"/>
    <w:rsid w:val="50B09404"/>
    <w:rsid w:val="50B1D74B"/>
    <w:rsid w:val="50B799A4"/>
    <w:rsid w:val="50BC0CF0"/>
    <w:rsid w:val="50BD7997"/>
    <w:rsid w:val="50C51D0F"/>
    <w:rsid w:val="50C6E4D8"/>
    <w:rsid w:val="50C901F2"/>
    <w:rsid w:val="50CA0F80"/>
    <w:rsid w:val="50CD16FD"/>
    <w:rsid w:val="50D07A9C"/>
    <w:rsid w:val="50D1745C"/>
    <w:rsid w:val="50D35053"/>
    <w:rsid w:val="50DB451C"/>
    <w:rsid w:val="50DB857B"/>
    <w:rsid w:val="50DF421E"/>
    <w:rsid w:val="50E23320"/>
    <w:rsid w:val="50E31A2B"/>
    <w:rsid w:val="50E7516F"/>
    <w:rsid w:val="50E84D99"/>
    <w:rsid w:val="50EB5E3A"/>
    <w:rsid w:val="50EC3FF4"/>
    <w:rsid w:val="50ECDD5B"/>
    <w:rsid w:val="50EE127F"/>
    <w:rsid w:val="50EEA764"/>
    <w:rsid w:val="50EF6153"/>
    <w:rsid w:val="50EFE5EB"/>
    <w:rsid w:val="50F23096"/>
    <w:rsid w:val="50FE650C"/>
    <w:rsid w:val="51089983"/>
    <w:rsid w:val="5108F499"/>
    <w:rsid w:val="510CDDE0"/>
    <w:rsid w:val="510DD18D"/>
    <w:rsid w:val="511269FA"/>
    <w:rsid w:val="51148FEE"/>
    <w:rsid w:val="5114CDBA"/>
    <w:rsid w:val="5119AB64"/>
    <w:rsid w:val="5128E866"/>
    <w:rsid w:val="512C72AA"/>
    <w:rsid w:val="51318350"/>
    <w:rsid w:val="513F9CAE"/>
    <w:rsid w:val="51408ADE"/>
    <w:rsid w:val="51474126"/>
    <w:rsid w:val="51486CBB"/>
    <w:rsid w:val="5149A8CE"/>
    <w:rsid w:val="515CBD38"/>
    <w:rsid w:val="515F2634"/>
    <w:rsid w:val="5163B5CA"/>
    <w:rsid w:val="51699E02"/>
    <w:rsid w:val="5175E6BD"/>
    <w:rsid w:val="517934E3"/>
    <w:rsid w:val="5179548D"/>
    <w:rsid w:val="517F586A"/>
    <w:rsid w:val="5180ABA5"/>
    <w:rsid w:val="5194FD44"/>
    <w:rsid w:val="51A031DC"/>
    <w:rsid w:val="51A0FAD6"/>
    <w:rsid w:val="51A443DD"/>
    <w:rsid w:val="51A48E0F"/>
    <w:rsid w:val="51A5A0CB"/>
    <w:rsid w:val="51B074C0"/>
    <w:rsid w:val="51B989FC"/>
    <w:rsid w:val="51BBED3C"/>
    <w:rsid w:val="51BE6969"/>
    <w:rsid w:val="51C5A8F1"/>
    <w:rsid w:val="51C6C58E"/>
    <w:rsid w:val="51D18668"/>
    <w:rsid w:val="51D3BC06"/>
    <w:rsid w:val="51D845AE"/>
    <w:rsid w:val="51D8DD2C"/>
    <w:rsid w:val="51E03334"/>
    <w:rsid w:val="51E17959"/>
    <w:rsid w:val="51E36B20"/>
    <w:rsid w:val="51E4D708"/>
    <w:rsid w:val="51E4ED4C"/>
    <w:rsid w:val="51E913BE"/>
    <w:rsid w:val="51EF7409"/>
    <w:rsid w:val="51EFA142"/>
    <w:rsid w:val="51F196DC"/>
    <w:rsid w:val="51F39A71"/>
    <w:rsid w:val="51F97E73"/>
    <w:rsid w:val="51FA5403"/>
    <w:rsid w:val="51FA794B"/>
    <w:rsid w:val="51FC07E7"/>
    <w:rsid w:val="51FCA853"/>
    <w:rsid w:val="51FE2A25"/>
    <w:rsid w:val="520055BC"/>
    <w:rsid w:val="5200D41B"/>
    <w:rsid w:val="52028370"/>
    <w:rsid w:val="52041C06"/>
    <w:rsid w:val="520F3B32"/>
    <w:rsid w:val="52145E4F"/>
    <w:rsid w:val="521A1E3A"/>
    <w:rsid w:val="521C0AD4"/>
    <w:rsid w:val="521D442A"/>
    <w:rsid w:val="521DBFFE"/>
    <w:rsid w:val="521F2FE8"/>
    <w:rsid w:val="5225FDF6"/>
    <w:rsid w:val="52293379"/>
    <w:rsid w:val="522C4747"/>
    <w:rsid w:val="522D2887"/>
    <w:rsid w:val="522DDE27"/>
    <w:rsid w:val="5232BE84"/>
    <w:rsid w:val="5234A165"/>
    <w:rsid w:val="52353E1A"/>
    <w:rsid w:val="52367C05"/>
    <w:rsid w:val="523CEB02"/>
    <w:rsid w:val="52452DBA"/>
    <w:rsid w:val="5245A7AA"/>
    <w:rsid w:val="5246D3C0"/>
    <w:rsid w:val="5246D99D"/>
    <w:rsid w:val="52473889"/>
    <w:rsid w:val="524970A5"/>
    <w:rsid w:val="524B30EB"/>
    <w:rsid w:val="524CB830"/>
    <w:rsid w:val="524F4554"/>
    <w:rsid w:val="52526713"/>
    <w:rsid w:val="525ECB30"/>
    <w:rsid w:val="526729FD"/>
    <w:rsid w:val="52682057"/>
    <w:rsid w:val="526B1A77"/>
    <w:rsid w:val="526CA952"/>
    <w:rsid w:val="526F20B4"/>
    <w:rsid w:val="526F9F04"/>
    <w:rsid w:val="5275C39B"/>
    <w:rsid w:val="52781815"/>
    <w:rsid w:val="5286D5DE"/>
    <w:rsid w:val="5292DEBC"/>
    <w:rsid w:val="5294C7F3"/>
    <w:rsid w:val="529A24AE"/>
    <w:rsid w:val="529BF57E"/>
    <w:rsid w:val="529D73A5"/>
    <w:rsid w:val="52A21EF0"/>
    <w:rsid w:val="52A5614B"/>
    <w:rsid w:val="52AAA53D"/>
    <w:rsid w:val="52ADD260"/>
    <w:rsid w:val="52B16657"/>
    <w:rsid w:val="52B6B9E0"/>
    <w:rsid w:val="52BC17FA"/>
    <w:rsid w:val="52C89CBC"/>
    <w:rsid w:val="52C98F96"/>
    <w:rsid w:val="52D093EA"/>
    <w:rsid w:val="52D65554"/>
    <w:rsid w:val="52DE9A56"/>
    <w:rsid w:val="52E38FFF"/>
    <w:rsid w:val="52EA5712"/>
    <w:rsid w:val="52F57BCA"/>
    <w:rsid w:val="52F87C2D"/>
    <w:rsid w:val="53066E81"/>
    <w:rsid w:val="53070298"/>
    <w:rsid w:val="5309D605"/>
    <w:rsid w:val="530E8644"/>
    <w:rsid w:val="53165325"/>
    <w:rsid w:val="531669D7"/>
    <w:rsid w:val="53198C2C"/>
    <w:rsid w:val="531A5847"/>
    <w:rsid w:val="53260911"/>
    <w:rsid w:val="532BFE6D"/>
    <w:rsid w:val="5333CAE1"/>
    <w:rsid w:val="53366389"/>
    <w:rsid w:val="53382C35"/>
    <w:rsid w:val="5339B970"/>
    <w:rsid w:val="533D7008"/>
    <w:rsid w:val="53402041"/>
    <w:rsid w:val="53481C92"/>
    <w:rsid w:val="534C3571"/>
    <w:rsid w:val="5351C81C"/>
    <w:rsid w:val="5354E789"/>
    <w:rsid w:val="5357C2DF"/>
    <w:rsid w:val="53593A74"/>
    <w:rsid w:val="535BCB9E"/>
    <w:rsid w:val="536DC914"/>
    <w:rsid w:val="5374B3B1"/>
    <w:rsid w:val="53780380"/>
    <w:rsid w:val="537A7184"/>
    <w:rsid w:val="537D49BA"/>
    <w:rsid w:val="537F4340"/>
    <w:rsid w:val="538454FA"/>
    <w:rsid w:val="538F1396"/>
    <w:rsid w:val="5393146B"/>
    <w:rsid w:val="5393579C"/>
    <w:rsid w:val="539AA472"/>
    <w:rsid w:val="53A10471"/>
    <w:rsid w:val="53A2B2D2"/>
    <w:rsid w:val="53A65DEE"/>
    <w:rsid w:val="53AC67B3"/>
    <w:rsid w:val="53AD5345"/>
    <w:rsid w:val="53B05AA0"/>
    <w:rsid w:val="53BE62B3"/>
    <w:rsid w:val="53C4E240"/>
    <w:rsid w:val="53C93C28"/>
    <w:rsid w:val="53CD23DE"/>
    <w:rsid w:val="53D071C6"/>
    <w:rsid w:val="53D36F10"/>
    <w:rsid w:val="53D679F0"/>
    <w:rsid w:val="53D81547"/>
    <w:rsid w:val="53EC53BA"/>
    <w:rsid w:val="53EC53BA"/>
    <w:rsid w:val="53EE3774"/>
    <w:rsid w:val="53EF399E"/>
    <w:rsid w:val="53F6034C"/>
    <w:rsid w:val="53F607D5"/>
    <w:rsid w:val="53FA7AA6"/>
    <w:rsid w:val="53FCA404"/>
    <w:rsid w:val="53FF94E3"/>
    <w:rsid w:val="5400F68B"/>
    <w:rsid w:val="540A6AA1"/>
    <w:rsid w:val="542A0565"/>
    <w:rsid w:val="5436E08D"/>
    <w:rsid w:val="543EBC59"/>
    <w:rsid w:val="54431769"/>
    <w:rsid w:val="54459CAF"/>
    <w:rsid w:val="544F406C"/>
    <w:rsid w:val="545901EA"/>
    <w:rsid w:val="54595DE8"/>
    <w:rsid w:val="545F8963"/>
    <w:rsid w:val="5467DA97"/>
    <w:rsid w:val="546869C2"/>
    <w:rsid w:val="54687D5A"/>
    <w:rsid w:val="547429F5"/>
    <w:rsid w:val="5474DD34"/>
    <w:rsid w:val="5476308F"/>
    <w:rsid w:val="5477F193"/>
    <w:rsid w:val="547E14F3"/>
    <w:rsid w:val="5481C7CD"/>
    <w:rsid w:val="548564A1"/>
    <w:rsid w:val="5485FD39"/>
    <w:rsid w:val="54860818"/>
    <w:rsid w:val="548707B8"/>
    <w:rsid w:val="5492743C"/>
    <w:rsid w:val="54960D84"/>
    <w:rsid w:val="54AA2668"/>
    <w:rsid w:val="54AFEF58"/>
    <w:rsid w:val="54B1CB4F"/>
    <w:rsid w:val="54B430E7"/>
    <w:rsid w:val="54BB7F40"/>
    <w:rsid w:val="54BEF2B0"/>
    <w:rsid w:val="54C1DC59"/>
    <w:rsid w:val="54C3F5F9"/>
    <w:rsid w:val="54C7ABF3"/>
    <w:rsid w:val="54CF59FE"/>
    <w:rsid w:val="54D43011"/>
    <w:rsid w:val="54D76878"/>
    <w:rsid w:val="54D781A1"/>
    <w:rsid w:val="54DDF054"/>
    <w:rsid w:val="54E6ED51"/>
    <w:rsid w:val="54EAD9CA"/>
    <w:rsid w:val="54F06A6E"/>
    <w:rsid w:val="54FFC063"/>
    <w:rsid w:val="55082209"/>
    <w:rsid w:val="550915FF"/>
    <w:rsid w:val="55095F18"/>
    <w:rsid w:val="55158500"/>
    <w:rsid w:val="55159434"/>
    <w:rsid w:val="5515E9CE"/>
    <w:rsid w:val="551ADAFA"/>
    <w:rsid w:val="551E242A"/>
    <w:rsid w:val="552BA5A8"/>
    <w:rsid w:val="55319712"/>
    <w:rsid w:val="5534CFBA"/>
    <w:rsid w:val="5541F628"/>
    <w:rsid w:val="5542A408"/>
    <w:rsid w:val="5542B677"/>
    <w:rsid w:val="5544FAFE"/>
    <w:rsid w:val="55470B12"/>
    <w:rsid w:val="554ABDFB"/>
    <w:rsid w:val="55557C98"/>
    <w:rsid w:val="5555FC1C"/>
    <w:rsid w:val="5556CD25"/>
    <w:rsid w:val="555D0865"/>
    <w:rsid w:val="55640DB4"/>
    <w:rsid w:val="556A5F46"/>
    <w:rsid w:val="556ACE5B"/>
    <w:rsid w:val="556DE6D1"/>
    <w:rsid w:val="5579D483"/>
    <w:rsid w:val="558091E3"/>
    <w:rsid w:val="5581EA4C"/>
    <w:rsid w:val="55854963"/>
    <w:rsid w:val="558B3A1F"/>
    <w:rsid w:val="558CE2E9"/>
    <w:rsid w:val="5593877C"/>
    <w:rsid w:val="55969D25"/>
    <w:rsid w:val="5597D774"/>
    <w:rsid w:val="55A08820"/>
    <w:rsid w:val="55B49056"/>
    <w:rsid w:val="55B553E7"/>
    <w:rsid w:val="55B694A8"/>
    <w:rsid w:val="55B7D645"/>
    <w:rsid w:val="55B9CAF6"/>
    <w:rsid w:val="55BDC180"/>
    <w:rsid w:val="55C1D411"/>
    <w:rsid w:val="55C4AE67"/>
    <w:rsid w:val="55C4B54C"/>
    <w:rsid w:val="55C66C05"/>
    <w:rsid w:val="55E0EA7A"/>
    <w:rsid w:val="55E29005"/>
    <w:rsid w:val="55E68041"/>
    <w:rsid w:val="55E81834"/>
    <w:rsid w:val="55EB4385"/>
    <w:rsid w:val="55EE5C2E"/>
    <w:rsid w:val="55F81C77"/>
    <w:rsid w:val="5603AAF8"/>
    <w:rsid w:val="5606072C"/>
    <w:rsid w:val="56086187"/>
    <w:rsid w:val="5610A52F"/>
    <w:rsid w:val="56225BFD"/>
    <w:rsid w:val="56229E55"/>
    <w:rsid w:val="5622D819"/>
    <w:rsid w:val="56340D81"/>
    <w:rsid w:val="563717A6"/>
    <w:rsid w:val="56375B46"/>
    <w:rsid w:val="5639BA3A"/>
    <w:rsid w:val="5639C798"/>
    <w:rsid w:val="5643BA8C"/>
    <w:rsid w:val="564F3D58"/>
    <w:rsid w:val="5652F948"/>
    <w:rsid w:val="565D3F24"/>
    <w:rsid w:val="565F6B3C"/>
    <w:rsid w:val="56670363"/>
    <w:rsid w:val="56688705"/>
    <w:rsid w:val="567723AF"/>
    <w:rsid w:val="567BEB4B"/>
    <w:rsid w:val="56833FC7"/>
    <w:rsid w:val="5685C934"/>
    <w:rsid w:val="56881B7E"/>
    <w:rsid w:val="568E6B76"/>
    <w:rsid w:val="56920575"/>
    <w:rsid w:val="56947575"/>
    <w:rsid w:val="569F786B"/>
    <w:rsid w:val="56B0D534"/>
    <w:rsid w:val="56B0ED4B"/>
    <w:rsid w:val="56B106A2"/>
    <w:rsid w:val="56B8482B"/>
    <w:rsid w:val="56B8B28E"/>
    <w:rsid w:val="56B9EF54"/>
    <w:rsid w:val="56BDEF8E"/>
    <w:rsid w:val="56CAE018"/>
    <w:rsid w:val="56CEC167"/>
    <w:rsid w:val="56D1C595"/>
    <w:rsid w:val="56D4DBDA"/>
    <w:rsid w:val="56E4504C"/>
    <w:rsid w:val="56E804FF"/>
    <w:rsid w:val="56E830CB"/>
    <w:rsid w:val="56EA6DE7"/>
    <w:rsid w:val="56F04F23"/>
    <w:rsid w:val="56F85A48"/>
    <w:rsid w:val="56FD18C9"/>
    <w:rsid w:val="56FD7A25"/>
    <w:rsid w:val="56FEE583"/>
    <w:rsid w:val="56FF0C81"/>
    <w:rsid w:val="5701645E"/>
    <w:rsid w:val="5703473A"/>
    <w:rsid w:val="57081288"/>
    <w:rsid w:val="570A188F"/>
    <w:rsid w:val="570D5F8A"/>
    <w:rsid w:val="57184053"/>
    <w:rsid w:val="571B870C"/>
    <w:rsid w:val="571E4370"/>
    <w:rsid w:val="57214859"/>
    <w:rsid w:val="5725D836"/>
    <w:rsid w:val="572CB322"/>
    <w:rsid w:val="572F58E6"/>
    <w:rsid w:val="5730C138"/>
    <w:rsid w:val="5733B250"/>
    <w:rsid w:val="573F0750"/>
    <w:rsid w:val="573FFB22"/>
    <w:rsid w:val="57428968"/>
    <w:rsid w:val="5751AD36"/>
    <w:rsid w:val="57525B99"/>
    <w:rsid w:val="57553326"/>
    <w:rsid w:val="57574E1A"/>
    <w:rsid w:val="575CD082"/>
    <w:rsid w:val="57685E19"/>
    <w:rsid w:val="5771FF62"/>
    <w:rsid w:val="5772C03E"/>
    <w:rsid w:val="577628DA"/>
    <w:rsid w:val="577B403C"/>
    <w:rsid w:val="577D0416"/>
    <w:rsid w:val="577D1311"/>
    <w:rsid w:val="577EC21C"/>
    <w:rsid w:val="577EE5D2"/>
    <w:rsid w:val="57858F9B"/>
    <w:rsid w:val="5785E0AA"/>
    <w:rsid w:val="5786297C"/>
    <w:rsid w:val="57908134"/>
    <w:rsid w:val="57953517"/>
    <w:rsid w:val="57954CC5"/>
    <w:rsid w:val="579D155C"/>
    <w:rsid w:val="579F8E10"/>
    <w:rsid w:val="579F952F"/>
    <w:rsid w:val="57AAF0EC"/>
    <w:rsid w:val="57AE041A"/>
    <w:rsid w:val="57B11CD7"/>
    <w:rsid w:val="57B7C942"/>
    <w:rsid w:val="57B9E81C"/>
    <w:rsid w:val="57BC4A83"/>
    <w:rsid w:val="57BC9521"/>
    <w:rsid w:val="57BDA8DA"/>
    <w:rsid w:val="57CBBB0E"/>
    <w:rsid w:val="57CD68F8"/>
    <w:rsid w:val="57D1AEE1"/>
    <w:rsid w:val="57D48E52"/>
    <w:rsid w:val="57D709D6"/>
    <w:rsid w:val="57DB51B5"/>
    <w:rsid w:val="57DC06E2"/>
    <w:rsid w:val="57E48E44"/>
    <w:rsid w:val="57ECCC3B"/>
    <w:rsid w:val="57F14F1E"/>
    <w:rsid w:val="57F39C18"/>
    <w:rsid w:val="57F51A2E"/>
    <w:rsid w:val="57F6CDB3"/>
    <w:rsid w:val="57FE9A6A"/>
    <w:rsid w:val="58073E37"/>
    <w:rsid w:val="581E3EAC"/>
    <w:rsid w:val="5826A632"/>
    <w:rsid w:val="582B97BC"/>
    <w:rsid w:val="582CB9C1"/>
    <w:rsid w:val="5836487A"/>
    <w:rsid w:val="583AD16C"/>
    <w:rsid w:val="583DB166"/>
    <w:rsid w:val="58498E3F"/>
    <w:rsid w:val="584F2F6F"/>
    <w:rsid w:val="58528D48"/>
    <w:rsid w:val="585ABDB2"/>
    <w:rsid w:val="585D1985"/>
    <w:rsid w:val="5874DC68"/>
    <w:rsid w:val="58758DA1"/>
    <w:rsid w:val="588020AD"/>
    <w:rsid w:val="58892481"/>
    <w:rsid w:val="589862CB"/>
    <w:rsid w:val="58994A86"/>
    <w:rsid w:val="58AAD4BE"/>
    <w:rsid w:val="58B2C32F"/>
    <w:rsid w:val="58B6E56C"/>
    <w:rsid w:val="58BADFF2"/>
    <w:rsid w:val="58BC40FA"/>
    <w:rsid w:val="58BD8459"/>
    <w:rsid w:val="58BE3FE5"/>
    <w:rsid w:val="58BFD961"/>
    <w:rsid w:val="58C28805"/>
    <w:rsid w:val="58C36D58"/>
    <w:rsid w:val="58C539DB"/>
    <w:rsid w:val="58CE6D8C"/>
    <w:rsid w:val="58D14BD2"/>
    <w:rsid w:val="58DC00A9"/>
    <w:rsid w:val="58DC8DE1"/>
    <w:rsid w:val="58DD7F58"/>
    <w:rsid w:val="58E64A63"/>
    <w:rsid w:val="58E8BBD4"/>
    <w:rsid w:val="58E9C486"/>
    <w:rsid w:val="58F64426"/>
    <w:rsid w:val="58F8293F"/>
    <w:rsid w:val="58F8A0E3"/>
    <w:rsid w:val="58F8ACA0"/>
    <w:rsid w:val="58F9EE96"/>
    <w:rsid w:val="58FCFE73"/>
    <w:rsid w:val="58FE58D5"/>
    <w:rsid w:val="59017F51"/>
    <w:rsid w:val="590793CD"/>
    <w:rsid w:val="590F54AF"/>
    <w:rsid w:val="59157E6B"/>
    <w:rsid w:val="59179A26"/>
    <w:rsid w:val="591B3675"/>
    <w:rsid w:val="591BE328"/>
    <w:rsid w:val="59208C27"/>
    <w:rsid w:val="59229DEF"/>
    <w:rsid w:val="5923B6F4"/>
    <w:rsid w:val="5925F300"/>
    <w:rsid w:val="592991DE"/>
    <w:rsid w:val="592FB083"/>
    <w:rsid w:val="5930EB84"/>
    <w:rsid w:val="59379199"/>
    <w:rsid w:val="593D32F8"/>
    <w:rsid w:val="593F0791"/>
    <w:rsid w:val="594AA3C6"/>
    <w:rsid w:val="594CDCB0"/>
    <w:rsid w:val="5950753E"/>
    <w:rsid w:val="5950B105"/>
    <w:rsid w:val="59578DD4"/>
    <w:rsid w:val="595FE23F"/>
    <w:rsid w:val="5960C9BA"/>
    <w:rsid w:val="5963C241"/>
    <w:rsid w:val="5966DB4B"/>
    <w:rsid w:val="5971FF13"/>
    <w:rsid w:val="5972DE06"/>
    <w:rsid w:val="59738058"/>
    <w:rsid w:val="59859FAA"/>
    <w:rsid w:val="5986B148"/>
    <w:rsid w:val="5988FF83"/>
    <w:rsid w:val="5989708C"/>
    <w:rsid w:val="59902D1A"/>
    <w:rsid w:val="5990DAD4"/>
    <w:rsid w:val="5990E29E"/>
    <w:rsid w:val="59926883"/>
    <w:rsid w:val="59929CF1"/>
    <w:rsid w:val="59949831"/>
    <w:rsid w:val="5997308C"/>
    <w:rsid w:val="599D1EEE"/>
    <w:rsid w:val="599DE806"/>
    <w:rsid w:val="59A13569"/>
    <w:rsid w:val="59A15746"/>
    <w:rsid w:val="59A4A44F"/>
    <w:rsid w:val="59A7B988"/>
    <w:rsid w:val="59A803D9"/>
    <w:rsid w:val="59A9C3D7"/>
    <w:rsid w:val="59AEB2F6"/>
    <w:rsid w:val="59BE10F3"/>
    <w:rsid w:val="59BFAAAA"/>
    <w:rsid w:val="59C4BDCB"/>
    <w:rsid w:val="59C74FBA"/>
    <w:rsid w:val="59CA64DA"/>
    <w:rsid w:val="59D18C19"/>
    <w:rsid w:val="59D46744"/>
    <w:rsid w:val="59D712AE"/>
    <w:rsid w:val="59D8CDF9"/>
    <w:rsid w:val="59DC3CC5"/>
    <w:rsid w:val="59E614B5"/>
    <w:rsid w:val="59EE15BB"/>
    <w:rsid w:val="59F33530"/>
    <w:rsid w:val="59F63ECD"/>
    <w:rsid w:val="59F82FA6"/>
    <w:rsid w:val="5A093136"/>
    <w:rsid w:val="5A0A8D4B"/>
    <w:rsid w:val="5A0B1C76"/>
    <w:rsid w:val="5A0C1D35"/>
    <w:rsid w:val="5A0C71BF"/>
    <w:rsid w:val="5A15F88A"/>
    <w:rsid w:val="5A191872"/>
    <w:rsid w:val="5A1BF10E"/>
    <w:rsid w:val="5A20B66B"/>
    <w:rsid w:val="5A225EEB"/>
    <w:rsid w:val="5A271D0A"/>
    <w:rsid w:val="5A2727A2"/>
    <w:rsid w:val="5A285C5D"/>
    <w:rsid w:val="5A2C2C2D"/>
    <w:rsid w:val="5A3001B5"/>
    <w:rsid w:val="5A34B0FB"/>
    <w:rsid w:val="5A35E4F1"/>
    <w:rsid w:val="5A37B6F1"/>
    <w:rsid w:val="5A4320C6"/>
    <w:rsid w:val="5A448A47"/>
    <w:rsid w:val="5A493B62"/>
    <w:rsid w:val="5A4FAD26"/>
    <w:rsid w:val="5A54751C"/>
    <w:rsid w:val="5A58A996"/>
    <w:rsid w:val="5A5A7399"/>
    <w:rsid w:val="5A5B9D6E"/>
    <w:rsid w:val="5A5DB19C"/>
    <w:rsid w:val="5A5EE167"/>
    <w:rsid w:val="5A60D06A"/>
    <w:rsid w:val="5A61B3D2"/>
    <w:rsid w:val="5A6271B8"/>
    <w:rsid w:val="5A6386CB"/>
    <w:rsid w:val="5A6658C8"/>
    <w:rsid w:val="5A69B27F"/>
    <w:rsid w:val="5A6E0C32"/>
    <w:rsid w:val="5A76E2F2"/>
    <w:rsid w:val="5A77BB37"/>
    <w:rsid w:val="5A785E42"/>
    <w:rsid w:val="5A7DC413"/>
    <w:rsid w:val="5A841725"/>
    <w:rsid w:val="5A87BEF6"/>
    <w:rsid w:val="5A89FC5B"/>
    <w:rsid w:val="5A8CEE8E"/>
    <w:rsid w:val="5A9727CD"/>
    <w:rsid w:val="5AA00403"/>
    <w:rsid w:val="5AA124AF"/>
    <w:rsid w:val="5AA22AA5"/>
    <w:rsid w:val="5AA362E7"/>
    <w:rsid w:val="5AA451A6"/>
    <w:rsid w:val="5AA8E393"/>
    <w:rsid w:val="5AAA6B46"/>
    <w:rsid w:val="5AAD2727"/>
    <w:rsid w:val="5AADC99C"/>
    <w:rsid w:val="5AAFFE7A"/>
    <w:rsid w:val="5AB3299E"/>
    <w:rsid w:val="5AB433B2"/>
    <w:rsid w:val="5AB6509F"/>
    <w:rsid w:val="5ABB3275"/>
    <w:rsid w:val="5ABCC585"/>
    <w:rsid w:val="5AC5090F"/>
    <w:rsid w:val="5ACE33F6"/>
    <w:rsid w:val="5ACF7AFB"/>
    <w:rsid w:val="5ADC4B8E"/>
    <w:rsid w:val="5ADD1C6B"/>
    <w:rsid w:val="5AE0194F"/>
    <w:rsid w:val="5AE2BA22"/>
    <w:rsid w:val="5AF17B28"/>
    <w:rsid w:val="5AF3EB45"/>
    <w:rsid w:val="5AFD143F"/>
    <w:rsid w:val="5B0DDE02"/>
    <w:rsid w:val="5B0EB105"/>
    <w:rsid w:val="5B110EEF"/>
    <w:rsid w:val="5B1BF177"/>
    <w:rsid w:val="5B23AE38"/>
    <w:rsid w:val="5B2615B7"/>
    <w:rsid w:val="5B2BFD7B"/>
    <w:rsid w:val="5B2C622F"/>
    <w:rsid w:val="5B2CAB35"/>
    <w:rsid w:val="5B32AA17"/>
    <w:rsid w:val="5B37627C"/>
    <w:rsid w:val="5B3F8987"/>
    <w:rsid w:val="5B4389E9"/>
    <w:rsid w:val="5B484123"/>
    <w:rsid w:val="5B494E65"/>
    <w:rsid w:val="5B4E7518"/>
    <w:rsid w:val="5B4F663D"/>
    <w:rsid w:val="5B54A776"/>
    <w:rsid w:val="5B568A43"/>
    <w:rsid w:val="5B5771FE"/>
    <w:rsid w:val="5B61485B"/>
    <w:rsid w:val="5B644518"/>
    <w:rsid w:val="5B645A83"/>
    <w:rsid w:val="5B66353B"/>
    <w:rsid w:val="5B6DED1D"/>
    <w:rsid w:val="5B727648"/>
    <w:rsid w:val="5B727648"/>
    <w:rsid w:val="5B748250"/>
    <w:rsid w:val="5B774DB9"/>
    <w:rsid w:val="5B7B1687"/>
    <w:rsid w:val="5B7C8624"/>
    <w:rsid w:val="5B7EA4CE"/>
    <w:rsid w:val="5B8402B4"/>
    <w:rsid w:val="5B874594"/>
    <w:rsid w:val="5B8BCD03"/>
    <w:rsid w:val="5B8EE129"/>
    <w:rsid w:val="5B9142AD"/>
    <w:rsid w:val="5B955EEF"/>
    <w:rsid w:val="5B963385"/>
    <w:rsid w:val="5B96B8CA"/>
    <w:rsid w:val="5BA65558"/>
    <w:rsid w:val="5BB2F226"/>
    <w:rsid w:val="5BB42200"/>
    <w:rsid w:val="5BB42420"/>
    <w:rsid w:val="5BB7ABE0"/>
    <w:rsid w:val="5BB8FED9"/>
    <w:rsid w:val="5BC0522C"/>
    <w:rsid w:val="5BC20F71"/>
    <w:rsid w:val="5BC534D5"/>
    <w:rsid w:val="5BC8C90C"/>
    <w:rsid w:val="5BC90B0F"/>
    <w:rsid w:val="5BCF3A6A"/>
    <w:rsid w:val="5BD0038D"/>
    <w:rsid w:val="5BD74D4A"/>
    <w:rsid w:val="5BEDC7E9"/>
    <w:rsid w:val="5BFD0362"/>
    <w:rsid w:val="5BFDADB1"/>
    <w:rsid w:val="5C02A18D"/>
    <w:rsid w:val="5C09ADFD"/>
    <w:rsid w:val="5C0BA8DF"/>
    <w:rsid w:val="5C110154"/>
    <w:rsid w:val="5C110AB3"/>
    <w:rsid w:val="5C1A19FE"/>
    <w:rsid w:val="5C1A65A7"/>
    <w:rsid w:val="5C1B9D8C"/>
    <w:rsid w:val="5C1C20A0"/>
    <w:rsid w:val="5C20A04D"/>
    <w:rsid w:val="5C27ACFF"/>
    <w:rsid w:val="5C294480"/>
    <w:rsid w:val="5C2979A9"/>
    <w:rsid w:val="5C2A052F"/>
    <w:rsid w:val="5C2E3AAF"/>
    <w:rsid w:val="5C3181D4"/>
    <w:rsid w:val="5C32427F"/>
    <w:rsid w:val="5C374582"/>
    <w:rsid w:val="5C3D1158"/>
    <w:rsid w:val="5C3E5AAF"/>
    <w:rsid w:val="5C42A7C4"/>
    <w:rsid w:val="5C45EC9C"/>
    <w:rsid w:val="5C4C96DD"/>
    <w:rsid w:val="5C536399"/>
    <w:rsid w:val="5C548F38"/>
    <w:rsid w:val="5C54F483"/>
    <w:rsid w:val="5C59A5BA"/>
    <w:rsid w:val="5C59A820"/>
    <w:rsid w:val="5C5AB8CB"/>
    <w:rsid w:val="5C62447B"/>
    <w:rsid w:val="5C62A528"/>
    <w:rsid w:val="5C65D6E9"/>
    <w:rsid w:val="5C66A5F4"/>
    <w:rsid w:val="5C678676"/>
    <w:rsid w:val="5C70AF26"/>
    <w:rsid w:val="5C74C891"/>
    <w:rsid w:val="5C7B7273"/>
    <w:rsid w:val="5C83C26E"/>
    <w:rsid w:val="5C8AB295"/>
    <w:rsid w:val="5C8C7ED2"/>
    <w:rsid w:val="5C96074E"/>
    <w:rsid w:val="5C964323"/>
    <w:rsid w:val="5C9AD12A"/>
    <w:rsid w:val="5C9AF368"/>
    <w:rsid w:val="5C9D37BF"/>
    <w:rsid w:val="5CA26FDE"/>
    <w:rsid w:val="5CC23ACC"/>
    <w:rsid w:val="5CC34090"/>
    <w:rsid w:val="5CD26E12"/>
    <w:rsid w:val="5CD5074F"/>
    <w:rsid w:val="5CE9EA8D"/>
    <w:rsid w:val="5CEA3070"/>
    <w:rsid w:val="5CEA5033"/>
    <w:rsid w:val="5CEA523D"/>
    <w:rsid w:val="5CEE16D4"/>
    <w:rsid w:val="5CEF5924"/>
    <w:rsid w:val="5CF529BA"/>
    <w:rsid w:val="5CF61A3A"/>
    <w:rsid w:val="5D0374AE"/>
    <w:rsid w:val="5D0A8E33"/>
    <w:rsid w:val="5D0BFD7B"/>
    <w:rsid w:val="5D11D30B"/>
    <w:rsid w:val="5D1AF855"/>
    <w:rsid w:val="5D1D98B4"/>
    <w:rsid w:val="5D1F0F29"/>
    <w:rsid w:val="5D26CBF7"/>
    <w:rsid w:val="5D275D03"/>
    <w:rsid w:val="5D297104"/>
    <w:rsid w:val="5D2A22DF"/>
    <w:rsid w:val="5D2E4B49"/>
    <w:rsid w:val="5D304BC7"/>
    <w:rsid w:val="5D316614"/>
    <w:rsid w:val="5D32892B"/>
    <w:rsid w:val="5D349B04"/>
    <w:rsid w:val="5D404965"/>
    <w:rsid w:val="5D417DCC"/>
    <w:rsid w:val="5D51D6F2"/>
    <w:rsid w:val="5D560806"/>
    <w:rsid w:val="5D58B00F"/>
    <w:rsid w:val="5D5D9B9C"/>
    <w:rsid w:val="5D64D510"/>
    <w:rsid w:val="5D67F3FF"/>
    <w:rsid w:val="5D68749F"/>
    <w:rsid w:val="5D6B37CA"/>
    <w:rsid w:val="5D73F426"/>
    <w:rsid w:val="5D7CFFB4"/>
    <w:rsid w:val="5D812963"/>
    <w:rsid w:val="5D85195E"/>
    <w:rsid w:val="5D875AA8"/>
    <w:rsid w:val="5D8BC003"/>
    <w:rsid w:val="5D8D84F4"/>
    <w:rsid w:val="5D90328B"/>
    <w:rsid w:val="5D92766E"/>
    <w:rsid w:val="5D92DF1B"/>
    <w:rsid w:val="5D95459E"/>
    <w:rsid w:val="5D964EEC"/>
    <w:rsid w:val="5D96BDAC"/>
    <w:rsid w:val="5DA05DA3"/>
    <w:rsid w:val="5DA182AE"/>
    <w:rsid w:val="5DA4B073"/>
    <w:rsid w:val="5DAC2FC1"/>
    <w:rsid w:val="5DB3E6ED"/>
    <w:rsid w:val="5DBAE77D"/>
    <w:rsid w:val="5DCC05B4"/>
    <w:rsid w:val="5DCC886A"/>
    <w:rsid w:val="5DD15067"/>
    <w:rsid w:val="5DD89501"/>
    <w:rsid w:val="5DDA3A28"/>
    <w:rsid w:val="5DDAC57A"/>
    <w:rsid w:val="5DDD627D"/>
    <w:rsid w:val="5DDE50C6"/>
    <w:rsid w:val="5DDF28D1"/>
    <w:rsid w:val="5DE45814"/>
    <w:rsid w:val="5DE7FC10"/>
    <w:rsid w:val="5DEC0051"/>
    <w:rsid w:val="5DF6D618"/>
    <w:rsid w:val="5DF790FF"/>
    <w:rsid w:val="5DF87E7A"/>
    <w:rsid w:val="5DF9E2F2"/>
    <w:rsid w:val="5E123078"/>
    <w:rsid w:val="5E14BD2D"/>
    <w:rsid w:val="5E18FB39"/>
    <w:rsid w:val="5E208AF6"/>
    <w:rsid w:val="5E235C89"/>
    <w:rsid w:val="5E2AF497"/>
    <w:rsid w:val="5E2E6B2F"/>
    <w:rsid w:val="5E2E7424"/>
    <w:rsid w:val="5E30FC7F"/>
    <w:rsid w:val="5E32859C"/>
    <w:rsid w:val="5E41D009"/>
    <w:rsid w:val="5E457036"/>
    <w:rsid w:val="5E4EE303"/>
    <w:rsid w:val="5E51F7E0"/>
    <w:rsid w:val="5E53C4C8"/>
    <w:rsid w:val="5E565B5F"/>
    <w:rsid w:val="5E5C420E"/>
    <w:rsid w:val="5E5DF089"/>
    <w:rsid w:val="5E5E0B2D"/>
    <w:rsid w:val="5E7A0B23"/>
    <w:rsid w:val="5E7E2613"/>
    <w:rsid w:val="5E7FA439"/>
    <w:rsid w:val="5E7FA439"/>
    <w:rsid w:val="5E8032E3"/>
    <w:rsid w:val="5E89A9DB"/>
    <w:rsid w:val="5E8AFCDC"/>
    <w:rsid w:val="5E974B29"/>
    <w:rsid w:val="5EA1278E"/>
    <w:rsid w:val="5EA9862B"/>
    <w:rsid w:val="5EABFD71"/>
    <w:rsid w:val="5EAEFCB0"/>
    <w:rsid w:val="5EB64399"/>
    <w:rsid w:val="5EB8114F"/>
    <w:rsid w:val="5EBA5B61"/>
    <w:rsid w:val="5EBA6A56"/>
    <w:rsid w:val="5EBDD96B"/>
    <w:rsid w:val="5EC27BFD"/>
    <w:rsid w:val="5EC56843"/>
    <w:rsid w:val="5EC7FF6A"/>
    <w:rsid w:val="5ED0B622"/>
    <w:rsid w:val="5ED46547"/>
    <w:rsid w:val="5ED8BD78"/>
    <w:rsid w:val="5EDFAA48"/>
    <w:rsid w:val="5EE1B68C"/>
    <w:rsid w:val="5EEA0A81"/>
    <w:rsid w:val="5EEE61B8"/>
    <w:rsid w:val="5F0802E3"/>
    <w:rsid w:val="5F084C39"/>
    <w:rsid w:val="5F0D6FCC"/>
    <w:rsid w:val="5F0FCA29"/>
    <w:rsid w:val="5F13215E"/>
    <w:rsid w:val="5F13E92C"/>
    <w:rsid w:val="5F18D015"/>
    <w:rsid w:val="5F1F5839"/>
    <w:rsid w:val="5F21498E"/>
    <w:rsid w:val="5F3747EC"/>
    <w:rsid w:val="5F389F75"/>
    <w:rsid w:val="5F446A89"/>
    <w:rsid w:val="5F481E21"/>
    <w:rsid w:val="5F51568C"/>
    <w:rsid w:val="5F51670B"/>
    <w:rsid w:val="5F52EA7F"/>
    <w:rsid w:val="5F554401"/>
    <w:rsid w:val="5F5587AA"/>
    <w:rsid w:val="5F6CAE75"/>
    <w:rsid w:val="5F7AB468"/>
    <w:rsid w:val="5F7CB590"/>
    <w:rsid w:val="5F7E931F"/>
    <w:rsid w:val="5F8711A0"/>
    <w:rsid w:val="5F879BC6"/>
    <w:rsid w:val="5F8815FB"/>
    <w:rsid w:val="5F92A679"/>
    <w:rsid w:val="5F93E023"/>
    <w:rsid w:val="5F97B002"/>
    <w:rsid w:val="5F97E82C"/>
    <w:rsid w:val="5F9AC19A"/>
    <w:rsid w:val="5FA0985C"/>
    <w:rsid w:val="5FA103E4"/>
    <w:rsid w:val="5FB1E796"/>
    <w:rsid w:val="5FBA3644"/>
    <w:rsid w:val="5FBA8C73"/>
    <w:rsid w:val="5FBD28EC"/>
    <w:rsid w:val="5FC1C9DE"/>
    <w:rsid w:val="5FC73D23"/>
    <w:rsid w:val="5FCCB096"/>
    <w:rsid w:val="5FD1400F"/>
    <w:rsid w:val="5FD3C4D4"/>
    <w:rsid w:val="5FD3CB39"/>
    <w:rsid w:val="5FD795DE"/>
    <w:rsid w:val="5FE48C95"/>
    <w:rsid w:val="5FE5D73D"/>
    <w:rsid w:val="5FEA93BD"/>
    <w:rsid w:val="5FED6CA5"/>
    <w:rsid w:val="5FF02F92"/>
    <w:rsid w:val="5FF33E3D"/>
    <w:rsid w:val="5FF6067B"/>
    <w:rsid w:val="5FFAD65E"/>
    <w:rsid w:val="600193CC"/>
    <w:rsid w:val="600432DC"/>
    <w:rsid w:val="6008352F"/>
    <w:rsid w:val="600898AD"/>
    <w:rsid w:val="600C347A"/>
    <w:rsid w:val="600F1A6B"/>
    <w:rsid w:val="6013831D"/>
    <w:rsid w:val="6021D132"/>
    <w:rsid w:val="602381AD"/>
    <w:rsid w:val="6023C12C"/>
    <w:rsid w:val="6029E3B6"/>
    <w:rsid w:val="60375C41"/>
    <w:rsid w:val="60384391"/>
    <w:rsid w:val="603CDF99"/>
    <w:rsid w:val="603F7512"/>
    <w:rsid w:val="60415E40"/>
    <w:rsid w:val="604229F7"/>
    <w:rsid w:val="604891CA"/>
    <w:rsid w:val="604C8A9E"/>
    <w:rsid w:val="6051F10E"/>
    <w:rsid w:val="6054A1FC"/>
    <w:rsid w:val="6054CE81"/>
    <w:rsid w:val="60589C75"/>
    <w:rsid w:val="6062D8C9"/>
    <w:rsid w:val="60677C69"/>
    <w:rsid w:val="606A58CE"/>
    <w:rsid w:val="6077749C"/>
    <w:rsid w:val="6079C1B5"/>
    <w:rsid w:val="6081F912"/>
    <w:rsid w:val="6085B774"/>
    <w:rsid w:val="60895C76"/>
    <w:rsid w:val="608BECBE"/>
    <w:rsid w:val="608D7FC8"/>
    <w:rsid w:val="608E9CDB"/>
    <w:rsid w:val="608F0E30"/>
    <w:rsid w:val="609166A1"/>
    <w:rsid w:val="60927E89"/>
    <w:rsid w:val="6095C1B0"/>
    <w:rsid w:val="609713BB"/>
    <w:rsid w:val="6098210B"/>
    <w:rsid w:val="60AE1D3F"/>
    <w:rsid w:val="60B08EED"/>
    <w:rsid w:val="60B4003B"/>
    <w:rsid w:val="60B90131"/>
    <w:rsid w:val="60B998BD"/>
    <w:rsid w:val="60C033D3"/>
    <w:rsid w:val="60C12BE7"/>
    <w:rsid w:val="60C62201"/>
    <w:rsid w:val="60C8417D"/>
    <w:rsid w:val="60D1A7EF"/>
    <w:rsid w:val="60D2D821"/>
    <w:rsid w:val="60D2DD72"/>
    <w:rsid w:val="60D36D52"/>
    <w:rsid w:val="60D5BFFC"/>
    <w:rsid w:val="60DB3DEE"/>
    <w:rsid w:val="60DC6E85"/>
    <w:rsid w:val="60E93E2E"/>
    <w:rsid w:val="60F24066"/>
    <w:rsid w:val="60F64410"/>
    <w:rsid w:val="60FE12C2"/>
    <w:rsid w:val="6107AF8B"/>
    <w:rsid w:val="610A78B6"/>
    <w:rsid w:val="610CDA5B"/>
    <w:rsid w:val="6110827B"/>
    <w:rsid w:val="61163561"/>
    <w:rsid w:val="6124C16B"/>
    <w:rsid w:val="612688B4"/>
    <w:rsid w:val="612A26B8"/>
    <w:rsid w:val="61309775"/>
    <w:rsid w:val="61341BB0"/>
    <w:rsid w:val="613ADD7A"/>
    <w:rsid w:val="613EBC7F"/>
    <w:rsid w:val="6142B92B"/>
    <w:rsid w:val="6142BCFD"/>
    <w:rsid w:val="61436A30"/>
    <w:rsid w:val="6148784F"/>
    <w:rsid w:val="614E7628"/>
    <w:rsid w:val="615AB672"/>
    <w:rsid w:val="615B87D7"/>
    <w:rsid w:val="615DAB28"/>
    <w:rsid w:val="61654694"/>
    <w:rsid w:val="6165A8CE"/>
    <w:rsid w:val="617266D0"/>
    <w:rsid w:val="6172E102"/>
    <w:rsid w:val="617303EE"/>
    <w:rsid w:val="6176B9AD"/>
    <w:rsid w:val="617ACE88"/>
    <w:rsid w:val="617EF585"/>
    <w:rsid w:val="6181760F"/>
    <w:rsid w:val="618A108C"/>
    <w:rsid w:val="618FBD46"/>
    <w:rsid w:val="6191A218"/>
    <w:rsid w:val="619AEFA0"/>
    <w:rsid w:val="61A3D90F"/>
    <w:rsid w:val="61A5A496"/>
    <w:rsid w:val="61AFB7C9"/>
    <w:rsid w:val="61B3DDB7"/>
    <w:rsid w:val="61B970DF"/>
    <w:rsid w:val="61B970EA"/>
    <w:rsid w:val="61BA7077"/>
    <w:rsid w:val="61BF8308"/>
    <w:rsid w:val="61C8A0BB"/>
    <w:rsid w:val="61D66243"/>
    <w:rsid w:val="61DD2EA1"/>
    <w:rsid w:val="61E29A60"/>
    <w:rsid w:val="61E59B2C"/>
    <w:rsid w:val="61E61690"/>
    <w:rsid w:val="61E72BF6"/>
    <w:rsid w:val="61E93F83"/>
    <w:rsid w:val="61E9BFFB"/>
    <w:rsid w:val="61F3C5C4"/>
    <w:rsid w:val="61FAC9C0"/>
    <w:rsid w:val="61FCC9E9"/>
    <w:rsid w:val="61FD28D6"/>
    <w:rsid w:val="6200891F"/>
    <w:rsid w:val="62014361"/>
    <w:rsid w:val="62018A87"/>
    <w:rsid w:val="62058025"/>
    <w:rsid w:val="620A8C44"/>
    <w:rsid w:val="621304A9"/>
    <w:rsid w:val="62141D08"/>
    <w:rsid w:val="621E26E0"/>
    <w:rsid w:val="62247B9A"/>
    <w:rsid w:val="62344D27"/>
    <w:rsid w:val="6237BAA2"/>
    <w:rsid w:val="623B55D4"/>
    <w:rsid w:val="623F4511"/>
    <w:rsid w:val="62497E0B"/>
    <w:rsid w:val="624A2FCD"/>
    <w:rsid w:val="624E74E9"/>
    <w:rsid w:val="62573AB7"/>
    <w:rsid w:val="6257C740"/>
    <w:rsid w:val="6260C637"/>
    <w:rsid w:val="6263BAA7"/>
    <w:rsid w:val="6264B000"/>
    <w:rsid w:val="626A093E"/>
    <w:rsid w:val="626B8E39"/>
    <w:rsid w:val="62716076"/>
    <w:rsid w:val="62776D75"/>
    <w:rsid w:val="627E2E35"/>
    <w:rsid w:val="6288567B"/>
    <w:rsid w:val="62897695"/>
    <w:rsid w:val="62955EF0"/>
    <w:rsid w:val="629AEC92"/>
    <w:rsid w:val="62A7A0AA"/>
    <w:rsid w:val="62A83A27"/>
    <w:rsid w:val="62AE73CB"/>
    <w:rsid w:val="62B0F6B8"/>
    <w:rsid w:val="62B49381"/>
    <w:rsid w:val="62B5937B"/>
    <w:rsid w:val="62BC9D36"/>
    <w:rsid w:val="62BC9F3D"/>
    <w:rsid w:val="62BFB6BD"/>
    <w:rsid w:val="62CB62A0"/>
    <w:rsid w:val="62CC11FC"/>
    <w:rsid w:val="62CD05BB"/>
    <w:rsid w:val="62CE5471"/>
    <w:rsid w:val="62D6EBC4"/>
    <w:rsid w:val="62DAFF70"/>
    <w:rsid w:val="62DCEEF5"/>
    <w:rsid w:val="62EB6016"/>
    <w:rsid w:val="62EE123D"/>
    <w:rsid w:val="62F8D5C4"/>
    <w:rsid w:val="62FB187D"/>
    <w:rsid w:val="62FC728A"/>
    <w:rsid w:val="63016A32"/>
    <w:rsid w:val="6308D477"/>
    <w:rsid w:val="630943DB"/>
    <w:rsid w:val="630A7C04"/>
    <w:rsid w:val="630D1E1B"/>
    <w:rsid w:val="6313ABBF"/>
    <w:rsid w:val="631A1AC1"/>
    <w:rsid w:val="63227CD1"/>
    <w:rsid w:val="63230168"/>
    <w:rsid w:val="63317C50"/>
    <w:rsid w:val="6338C2D8"/>
    <w:rsid w:val="633A53E2"/>
    <w:rsid w:val="6344DB36"/>
    <w:rsid w:val="634635D6"/>
    <w:rsid w:val="634AF17F"/>
    <w:rsid w:val="6350F923"/>
    <w:rsid w:val="6351FBDE"/>
    <w:rsid w:val="63542D4C"/>
    <w:rsid w:val="635DD1F0"/>
    <w:rsid w:val="635F99F5"/>
    <w:rsid w:val="6360F8A6"/>
    <w:rsid w:val="636A76A5"/>
    <w:rsid w:val="636C67FF"/>
    <w:rsid w:val="636DE98F"/>
    <w:rsid w:val="636E1F61"/>
    <w:rsid w:val="636EE378"/>
    <w:rsid w:val="63715A2D"/>
    <w:rsid w:val="637AE9DC"/>
    <w:rsid w:val="637D1476"/>
    <w:rsid w:val="637F6E94"/>
    <w:rsid w:val="638277E4"/>
    <w:rsid w:val="6383965F"/>
    <w:rsid w:val="63874632"/>
    <w:rsid w:val="638D930F"/>
    <w:rsid w:val="63901573"/>
    <w:rsid w:val="63971CF9"/>
    <w:rsid w:val="63A17025"/>
    <w:rsid w:val="63A67D4B"/>
    <w:rsid w:val="63A8386A"/>
    <w:rsid w:val="63AA4EB2"/>
    <w:rsid w:val="63AFA9D1"/>
    <w:rsid w:val="63B16877"/>
    <w:rsid w:val="63B43DBB"/>
    <w:rsid w:val="63BABCEA"/>
    <w:rsid w:val="63BC9E6A"/>
    <w:rsid w:val="63BDD7ED"/>
    <w:rsid w:val="63C90722"/>
    <w:rsid w:val="63CFE542"/>
    <w:rsid w:val="63D74342"/>
    <w:rsid w:val="63DD44A4"/>
    <w:rsid w:val="63E7BFD8"/>
    <w:rsid w:val="63E82E5B"/>
    <w:rsid w:val="63E836F9"/>
    <w:rsid w:val="63EA4CED"/>
    <w:rsid w:val="63EEAC36"/>
    <w:rsid w:val="63F78210"/>
    <w:rsid w:val="63F95A43"/>
    <w:rsid w:val="64046E3D"/>
    <w:rsid w:val="64099CBF"/>
    <w:rsid w:val="640ADD69"/>
    <w:rsid w:val="6411F06E"/>
    <w:rsid w:val="6412F82F"/>
    <w:rsid w:val="6416A220"/>
    <w:rsid w:val="641AB2C7"/>
    <w:rsid w:val="64279150"/>
    <w:rsid w:val="6435BAD5"/>
    <w:rsid w:val="643B481D"/>
    <w:rsid w:val="64457474"/>
    <w:rsid w:val="64462F8D"/>
    <w:rsid w:val="6449C77C"/>
    <w:rsid w:val="6454BE8E"/>
    <w:rsid w:val="6455FD57"/>
    <w:rsid w:val="6456905C"/>
    <w:rsid w:val="6457C4C5"/>
    <w:rsid w:val="64583112"/>
    <w:rsid w:val="645A82C3"/>
    <w:rsid w:val="645AE1EC"/>
    <w:rsid w:val="645E27BC"/>
    <w:rsid w:val="6462EB33"/>
    <w:rsid w:val="6465E09A"/>
    <w:rsid w:val="6479C9DF"/>
    <w:rsid w:val="647A1A3F"/>
    <w:rsid w:val="647C9C1D"/>
    <w:rsid w:val="6482D0B4"/>
    <w:rsid w:val="64839923"/>
    <w:rsid w:val="6485FCF3"/>
    <w:rsid w:val="648C5224"/>
    <w:rsid w:val="648EB857"/>
    <w:rsid w:val="6495E8B7"/>
    <w:rsid w:val="64970A8E"/>
    <w:rsid w:val="64991666"/>
    <w:rsid w:val="649D44FE"/>
    <w:rsid w:val="64A48B2F"/>
    <w:rsid w:val="64A7BBEC"/>
    <w:rsid w:val="64AE4E00"/>
    <w:rsid w:val="64AE91B6"/>
    <w:rsid w:val="64B42A5D"/>
    <w:rsid w:val="64B84827"/>
    <w:rsid w:val="64B8CA39"/>
    <w:rsid w:val="64BE2D0E"/>
    <w:rsid w:val="64BEAF92"/>
    <w:rsid w:val="64C0E449"/>
    <w:rsid w:val="64C13026"/>
    <w:rsid w:val="64C37601"/>
    <w:rsid w:val="64CC163A"/>
    <w:rsid w:val="64D23D9E"/>
    <w:rsid w:val="64D79DF6"/>
    <w:rsid w:val="64D8599F"/>
    <w:rsid w:val="64D9FA84"/>
    <w:rsid w:val="64DBF569"/>
    <w:rsid w:val="64DE2977"/>
    <w:rsid w:val="64FA4021"/>
    <w:rsid w:val="64FB9A99"/>
    <w:rsid w:val="64FCB331"/>
    <w:rsid w:val="6504E26A"/>
    <w:rsid w:val="650CB7EB"/>
    <w:rsid w:val="6514B293"/>
    <w:rsid w:val="6518C7AF"/>
    <w:rsid w:val="651BCEA3"/>
    <w:rsid w:val="652A8E2A"/>
    <w:rsid w:val="652F4678"/>
    <w:rsid w:val="65300BF1"/>
    <w:rsid w:val="6532A9AB"/>
    <w:rsid w:val="65369C51"/>
    <w:rsid w:val="653CBDA4"/>
    <w:rsid w:val="65462DF2"/>
    <w:rsid w:val="654AEAEE"/>
    <w:rsid w:val="654D2107"/>
    <w:rsid w:val="6552B000"/>
    <w:rsid w:val="65620DFE"/>
    <w:rsid w:val="6565F45A"/>
    <w:rsid w:val="65688D72"/>
    <w:rsid w:val="6568D0DE"/>
    <w:rsid w:val="656B8932"/>
    <w:rsid w:val="6576E5D3"/>
    <w:rsid w:val="657A9026"/>
    <w:rsid w:val="6582B603"/>
    <w:rsid w:val="6583934C"/>
    <w:rsid w:val="658D4749"/>
    <w:rsid w:val="658DCAB1"/>
    <w:rsid w:val="658FFF1F"/>
    <w:rsid w:val="6596F9B3"/>
    <w:rsid w:val="6597FA25"/>
    <w:rsid w:val="659B1AD5"/>
    <w:rsid w:val="65A2E223"/>
    <w:rsid w:val="65B8BECD"/>
    <w:rsid w:val="65B9D140"/>
    <w:rsid w:val="65BA0547"/>
    <w:rsid w:val="65BA97EF"/>
    <w:rsid w:val="65BB04E8"/>
    <w:rsid w:val="65BB742B"/>
    <w:rsid w:val="65BE5083"/>
    <w:rsid w:val="65BEA7F7"/>
    <w:rsid w:val="65C4CC2F"/>
    <w:rsid w:val="65C53A3D"/>
    <w:rsid w:val="65CB5580"/>
    <w:rsid w:val="65CCE5F4"/>
    <w:rsid w:val="65D1FBE9"/>
    <w:rsid w:val="65D8C7CC"/>
    <w:rsid w:val="65DD19AF"/>
    <w:rsid w:val="65DF9B20"/>
    <w:rsid w:val="65E8889E"/>
    <w:rsid w:val="65EF69F9"/>
    <w:rsid w:val="65F088C8"/>
    <w:rsid w:val="65F71236"/>
    <w:rsid w:val="65FAD661"/>
    <w:rsid w:val="65FC26A6"/>
    <w:rsid w:val="65FC6B73"/>
    <w:rsid w:val="66020FDD"/>
    <w:rsid w:val="66030EDD"/>
    <w:rsid w:val="660355E3"/>
    <w:rsid w:val="6608AD92"/>
    <w:rsid w:val="6608E267"/>
    <w:rsid w:val="660F577E"/>
    <w:rsid w:val="66155AAF"/>
    <w:rsid w:val="661857AD"/>
    <w:rsid w:val="661BBE54"/>
    <w:rsid w:val="661F7F67"/>
    <w:rsid w:val="66299F5E"/>
    <w:rsid w:val="662C5D2C"/>
    <w:rsid w:val="66384EC7"/>
    <w:rsid w:val="6639FDAA"/>
    <w:rsid w:val="663B7DD1"/>
    <w:rsid w:val="663FE0F8"/>
    <w:rsid w:val="66404FD0"/>
    <w:rsid w:val="6650A242"/>
    <w:rsid w:val="66541888"/>
    <w:rsid w:val="6655D744"/>
    <w:rsid w:val="66593E7D"/>
    <w:rsid w:val="665C79DF"/>
    <w:rsid w:val="66629FEB"/>
    <w:rsid w:val="66631E57"/>
    <w:rsid w:val="6666CF16"/>
    <w:rsid w:val="66730F0F"/>
    <w:rsid w:val="667B6CEA"/>
    <w:rsid w:val="667F8AF5"/>
    <w:rsid w:val="66869017"/>
    <w:rsid w:val="6686C0B0"/>
    <w:rsid w:val="6693EE92"/>
    <w:rsid w:val="669462CA"/>
    <w:rsid w:val="6695EB46"/>
    <w:rsid w:val="6696226C"/>
    <w:rsid w:val="66975B3C"/>
    <w:rsid w:val="6698A804"/>
    <w:rsid w:val="669AD8C7"/>
    <w:rsid w:val="669DFC47"/>
    <w:rsid w:val="66A408C1"/>
    <w:rsid w:val="66A67214"/>
    <w:rsid w:val="66A704D7"/>
    <w:rsid w:val="66B082F4"/>
    <w:rsid w:val="66B19942"/>
    <w:rsid w:val="66B60B83"/>
    <w:rsid w:val="66BA9686"/>
    <w:rsid w:val="66C4527C"/>
    <w:rsid w:val="66C786CE"/>
    <w:rsid w:val="66C99980"/>
    <w:rsid w:val="66CD8D81"/>
    <w:rsid w:val="66D0534A"/>
    <w:rsid w:val="66D6BDED"/>
    <w:rsid w:val="66E88D9D"/>
    <w:rsid w:val="66EBDDE4"/>
    <w:rsid w:val="66EC3CFE"/>
    <w:rsid w:val="66ED3CA0"/>
    <w:rsid w:val="66F31A3F"/>
    <w:rsid w:val="66FD0FF9"/>
    <w:rsid w:val="6702BF50"/>
    <w:rsid w:val="6704BA61"/>
    <w:rsid w:val="67068479"/>
    <w:rsid w:val="67088EF0"/>
    <w:rsid w:val="6709F349"/>
    <w:rsid w:val="670BA47F"/>
    <w:rsid w:val="671674DA"/>
    <w:rsid w:val="67202B95"/>
    <w:rsid w:val="67264057"/>
    <w:rsid w:val="6727C036"/>
    <w:rsid w:val="672EA839"/>
    <w:rsid w:val="672F4DED"/>
    <w:rsid w:val="6731D860"/>
    <w:rsid w:val="673DB980"/>
    <w:rsid w:val="674860BD"/>
    <w:rsid w:val="674D0241"/>
    <w:rsid w:val="67514708"/>
    <w:rsid w:val="6751726F"/>
    <w:rsid w:val="6757EDF6"/>
    <w:rsid w:val="675A1FE7"/>
    <w:rsid w:val="675BCF7D"/>
    <w:rsid w:val="675BEA6A"/>
    <w:rsid w:val="675C3AD5"/>
    <w:rsid w:val="675F3212"/>
    <w:rsid w:val="675F9D01"/>
    <w:rsid w:val="6763E779"/>
    <w:rsid w:val="67641062"/>
    <w:rsid w:val="67679DCC"/>
    <w:rsid w:val="676C36DB"/>
    <w:rsid w:val="676C6F1C"/>
    <w:rsid w:val="676FF562"/>
    <w:rsid w:val="6770A304"/>
    <w:rsid w:val="67790BB6"/>
    <w:rsid w:val="6779CB58"/>
    <w:rsid w:val="67803EE0"/>
    <w:rsid w:val="6781A7C0"/>
    <w:rsid w:val="6783B907"/>
    <w:rsid w:val="67841EF5"/>
    <w:rsid w:val="678FDE2E"/>
    <w:rsid w:val="67943A2A"/>
    <w:rsid w:val="6794B0F6"/>
    <w:rsid w:val="6797EBD8"/>
    <w:rsid w:val="679B7E8A"/>
    <w:rsid w:val="679FBDC4"/>
    <w:rsid w:val="67A2C522"/>
    <w:rsid w:val="67A5A394"/>
    <w:rsid w:val="67A6CB7F"/>
    <w:rsid w:val="67AA6339"/>
    <w:rsid w:val="67B082B7"/>
    <w:rsid w:val="67B16BAF"/>
    <w:rsid w:val="67B71312"/>
    <w:rsid w:val="67BABBF1"/>
    <w:rsid w:val="67C245A8"/>
    <w:rsid w:val="67C556C3"/>
    <w:rsid w:val="67D315F0"/>
    <w:rsid w:val="67D4BF1F"/>
    <w:rsid w:val="67D5175C"/>
    <w:rsid w:val="67D5E829"/>
    <w:rsid w:val="67DB35CA"/>
    <w:rsid w:val="67DDFE49"/>
    <w:rsid w:val="67E0213C"/>
    <w:rsid w:val="67ED38D2"/>
    <w:rsid w:val="67EFD5D4"/>
    <w:rsid w:val="67F318B6"/>
    <w:rsid w:val="67F375AD"/>
    <w:rsid w:val="67F475FB"/>
    <w:rsid w:val="67FE8851"/>
    <w:rsid w:val="68001017"/>
    <w:rsid w:val="6807619C"/>
    <w:rsid w:val="6807BF6F"/>
    <w:rsid w:val="6818EC55"/>
    <w:rsid w:val="681D44F3"/>
    <w:rsid w:val="6820C844"/>
    <w:rsid w:val="6820DAC3"/>
    <w:rsid w:val="6821BD7C"/>
    <w:rsid w:val="682466E1"/>
    <w:rsid w:val="682D086F"/>
    <w:rsid w:val="6830D498"/>
    <w:rsid w:val="68345A12"/>
    <w:rsid w:val="6834E072"/>
    <w:rsid w:val="68350201"/>
    <w:rsid w:val="68356009"/>
    <w:rsid w:val="6838A080"/>
    <w:rsid w:val="683C4D0A"/>
    <w:rsid w:val="683F7B39"/>
    <w:rsid w:val="6842DD8B"/>
    <w:rsid w:val="6844B4B4"/>
    <w:rsid w:val="6844C7AB"/>
    <w:rsid w:val="68460B74"/>
    <w:rsid w:val="684D03BB"/>
    <w:rsid w:val="684FD74A"/>
    <w:rsid w:val="6850D734"/>
    <w:rsid w:val="6852720A"/>
    <w:rsid w:val="68541862"/>
    <w:rsid w:val="68543267"/>
    <w:rsid w:val="6861E7B5"/>
    <w:rsid w:val="6862B1F4"/>
    <w:rsid w:val="68659882"/>
    <w:rsid w:val="686A0B44"/>
    <w:rsid w:val="686C0682"/>
    <w:rsid w:val="686EC2B4"/>
    <w:rsid w:val="686F88F5"/>
    <w:rsid w:val="68767E01"/>
    <w:rsid w:val="687B1333"/>
    <w:rsid w:val="6880924D"/>
    <w:rsid w:val="6882748C"/>
    <w:rsid w:val="6884B4ED"/>
    <w:rsid w:val="6884E0B4"/>
    <w:rsid w:val="68873E8B"/>
    <w:rsid w:val="68878C63"/>
    <w:rsid w:val="6888A243"/>
    <w:rsid w:val="68894CCE"/>
    <w:rsid w:val="688A31FB"/>
    <w:rsid w:val="688C1456"/>
    <w:rsid w:val="688E26F0"/>
    <w:rsid w:val="688F6AD5"/>
    <w:rsid w:val="6899892E"/>
    <w:rsid w:val="689B2453"/>
    <w:rsid w:val="68A1F747"/>
    <w:rsid w:val="68A24FB3"/>
    <w:rsid w:val="68A2CEEF"/>
    <w:rsid w:val="68AB642F"/>
    <w:rsid w:val="68AB8245"/>
    <w:rsid w:val="68B0AB97"/>
    <w:rsid w:val="68B75335"/>
    <w:rsid w:val="68B78C44"/>
    <w:rsid w:val="68C5F470"/>
    <w:rsid w:val="68C763BF"/>
    <w:rsid w:val="68CB6D2A"/>
    <w:rsid w:val="68D8636E"/>
    <w:rsid w:val="68D934C7"/>
    <w:rsid w:val="68DCB2F6"/>
    <w:rsid w:val="68DEA9C9"/>
    <w:rsid w:val="68DF8809"/>
    <w:rsid w:val="68E2EAC3"/>
    <w:rsid w:val="68E33289"/>
    <w:rsid w:val="68E54334"/>
    <w:rsid w:val="68ED5EA9"/>
    <w:rsid w:val="68F2B1AB"/>
    <w:rsid w:val="68F3E6C3"/>
    <w:rsid w:val="68F41D65"/>
    <w:rsid w:val="68FA9EA4"/>
    <w:rsid w:val="68FF5BEE"/>
    <w:rsid w:val="6909F825"/>
    <w:rsid w:val="690D033F"/>
    <w:rsid w:val="690F7885"/>
    <w:rsid w:val="69120147"/>
    <w:rsid w:val="6914E13D"/>
    <w:rsid w:val="69189BCE"/>
    <w:rsid w:val="6921AD94"/>
    <w:rsid w:val="6927F883"/>
    <w:rsid w:val="692C113D"/>
    <w:rsid w:val="692EF841"/>
    <w:rsid w:val="692F807E"/>
    <w:rsid w:val="6931BC4B"/>
    <w:rsid w:val="6935C805"/>
    <w:rsid w:val="69384217"/>
    <w:rsid w:val="693951BD"/>
    <w:rsid w:val="693EE493"/>
    <w:rsid w:val="694033AA"/>
    <w:rsid w:val="6946E5F4"/>
    <w:rsid w:val="694A9254"/>
    <w:rsid w:val="694B9C40"/>
    <w:rsid w:val="694CD0CF"/>
    <w:rsid w:val="694F1DBA"/>
    <w:rsid w:val="69532EBC"/>
    <w:rsid w:val="695FB0B2"/>
    <w:rsid w:val="69647918"/>
    <w:rsid w:val="69662C4F"/>
    <w:rsid w:val="696C17B3"/>
    <w:rsid w:val="696D5A20"/>
    <w:rsid w:val="6977FC52"/>
    <w:rsid w:val="697C4E40"/>
    <w:rsid w:val="69814886"/>
    <w:rsid w:val="699344D6"/>
    <w:rsid w:val="6994A149"/>
    <w:rsid w:val="699A1B67"/>
    <w:rsid w:val="699D0FDC"/>
    <w:rsid w:val="69A0538E"/>
    <w:rsid w:val="69AC88D5"/>
    <w:rsid w:val="69B3754E"/>
    <w:rsid w:val="69B74520"/>
    <w:rsid w:val="69C200D1"/>
    <w:rsid w:val="69C2B109"/>
    <w:rsid w:val="69C358F1"/>
    <w:rsid w:val="69CB1C53"/>
    <w:rsid w:val="69CC0EC4"/>
    <w:rsid w:val="69CC4136"/>
    <w:rsid w:val="69D3B300"/>
    <w:rsid w:val="69D74AB2"/>
    <w:rsid w:val="69DAEF92"/>
    <w:rsid w:val="69DB8BAF"/>
    <w:rsid w:val="69DC954E"/>
    <w:rsid w:val="69DD3F08"/>
    <w:rsid w:val="69E24648"/>
    <w:rsid w:val="69E4A937"/>
    <w:rsid w:val="69F77901"/>
    <w:rsid w:val="69F8F083"/>
    <w:rsid w:val="69F976C0"/>
    <w:rsid w:val="69FA457A"/>
    <w:rsid w:val="69FD1232"/>
    <w:rsid w:val="6A0D16FD"/>
    <w:rsid w:val="6A1E14D6"/>
    <w:rsid w:val="6A1EA441"/>
    <w:rsid w:val="6A1F6528"/>
    <w:rsid w:val="6A2A8DEC"/>
    <w:rsid w:val="6A2C64FF"/>
    <w:rsid w:val="6A315999"/>
    <w:rsid w:val="6A345A3C"/>
    <w:rsid w:val="6A372730"/>
    <w:rsid w:val="6A402E03"/>
    <w:rsid w:val="6A44D82A"/>
    <w:rsid w:val="6A476E1D"/>
    <w:rsid w:val="6A48D944"/>
    <w:rsid w:val="6A4E4EA5"/>
    <w:rsid w:val="6A611D13"/>
    <w:rsid w:val="6A62AD67"/>
    <w:rsid w:val="6A68560E"/>
    <w:rsid w:val="6A68AD9B"/>
    <w:rsid w:val="6A6B7534"/>
    <w:rsid w:val="6A7443A1"/>
    <w:rsid w:val="6A790CF4"/>
    <w:rsid w:val="6A7A6B61"/>
    <w:rsid w:val="6A7A74AA"/>
    <w:rsid w:val="6A7B586A"/>
    <w:rsid w:val="6A80AB25"/>
    <w:rsid w:val="6A9C2058"/>
    <w:rsid w:val="6A9C2161"/>
    <w:rsid w:val="6A9CD27F"/>
    <w:rsid w:val="6AA74034"/>
    <w:rsid w:val="6AAD87D6"/>
    <w:rsid w:val="6AB584AB"/>
    <w:rsid w:val="6ABAA5CC"/>
    <w:rsid w:val="6AC1C22A"/>
    <w:rsid w:val="6AC2DB1C"/>
    <w:rsid w:val="6AC3FCD3"/>
    <w:rsid w:val="6AC5885A"/>
    <w:rsid w:val="6AC6DC8C"/>
    <w:rsid w:val="6AC803C6"/>
    <w:rsid w:val="6ACBDAEC"/>
    <w:rsid w:val="6ACC7668"/>
    <w:rsid w:val="6ACE7B1C"/>
    <w:rsid w:val="6AD2A9AF"/>
    <w:rsid w:val="6AD6C506"/>
    <w:rsid w:val="6AD8523E"/>
    <w:rsid w:val="6ADC6099"/>
    <w:rsid w:val="6ADF5C36"/>
    <w:rsid w:val="6AE26CB4"/>
    <w:rsid w:val="6AEB5FCF"/>
    <w:rsid w:val="6AEC04CF"/>
    <w:rsid w:val="6AED4270"/>
    <w:rsid w:val="6AEF909D"/>
    <w:rsid w:val="6AF0220F"/>
    <w:rsid w:val="6AF12E36"/>
    <w:rsid w:val="6AF9E661"/>
    <w:rsid w:val="6B08EDA7"/>
    <w:rsid w:val="6B0C6797"/>
    <w:rsid w:val="6B111807"/>
    <w:rsid w:val="6B129187"/>
    <w:rsid w:val="6B1F86B8"/>
    <w:rsid w:val="6B26DF1E"/>
    <w:rsid w:val="6B371DB9"/>
    <w:rsid w:val="6B39A094"/>
    <w:rsid w:val="6B3AB6CF"/>
    <w:rsid w:val="6B421B19"/>
    <w:rsid w:val="6B485936"/>
    <w:rsid w:val="6B48810F"/>
    <w:rsid w:val="6B51A470"/>
    <w:rsid w:val="6B53C6CA"/>
    <w:rsid w:val="6B5BF67F"/>
    <w:rsid w:val="6B655BF7"/>
    <w:rsid w:val="6B6A8895"/>
    <w:rsid w:val="6B6CE07A"/>
    <w:rsid w:val="6B6CFF33"/>
    <w:rsid w:val="6B74FCD8"/>
    <w:rsid w:val="6B788BB0"/>
    <w:rsid w:val="6B7CA66C"/>
    <w:rsid w:val="6B81A1F4"/>
    <w:rsid w:val="6B895390"/>
    <w:rsid w:val="6B8A5D75"/>
    <w:rsid w:val="6B92A75B"/>
    <w:rsid w:val="6B944F78"/>
    <w:rsid w:val="6B945E78"/>
    <w:rsid w:val="6B94AEF3"/>
    <w:rsid w:val="6B9615DB"/>
    <w:rsid w:val="6B9FB0C5"/>
    <w:rsid w:val="6BA0D44C"/>
    <w:rsid w:val="6BA2F71C"/>
    <w:rsid w:val="6BA5DBC5"/>
    <w:rsid w:val="6BB6D295"/>
    <w:rsid w:val="6BB978EA"/>
    <w:rsid w:val="6BBD0012"/>
    <w:rsid w:val="6BC3E67C"/>
    <w:rsid w:val="6BC4EEF6"/>
    <w:rsid w:val="6BCB94EB"/>
    <w:rsid w:val="6BD53130"/>
    <w:rsid w:val="6BD80620"/>
    <w:rsid w:val="6BDA78BE"/>
    <w:rsid w:val="6BDD86F0"/>
    <w:rsid w:val="6BECD822"/>
    <w:rsid w:val="6BF855AD"/>
    <w:rsid w:val="6BFB1086"/>
    <w:rsid w:val="6BFC5948"/>
    <w:rsid w:val="6BFD554D"/>
    <w:rsid w:val="6C0047CE"/>
    <w:rsid w:val="6C06D31B"/>
    <w:rsid w:val="6C0B098A"/>
    <w:rsid w:val="6C0BB10B"/>
    <w:rsid w:val="6C0FF664"/>
    <w:rsid w:val="6C14DD55"/>
    <w:rsid w:val="6C15E31A"/>
    <w:rsid w:val="6C17D90F"/>
    <w:rsid w:val="6C1AEBED"/>
    <w:rsid w:val="6C1EA268"/>
    <w:rsid w:val="6C202072"/>
    <w:rsid w:val="6C249299"/>
    <w:rsid w:val="6C2EA4C7"/>
    <w:rsid w:val="6C2F4757"/>
    <w:rsid w:val="6C30E57C"/>
    <w:rsid w:val="6C319CE8"/>
    <w:rsid w:val="6C31A2D4"/>
    <w:rsid w:val="6C3E03AB"/>
    <w:rsid w:val="6C4188FC"/>
    <w:rsid w:val="6C431F82"/>
    <w:rsid w:val="6C519271"/>
    <w:rsid w:val="6C52F8F2"/>
    <w:rsid w:val="6C53062C"/>
    <w:rsid w:val="6C5DD47E"/>
    <w:rsid w:val="6C5E8371"/>
    <w:rsid w:val="6C5F8C0A"/>
    <w:rsid w:val="6C7CB8AB"/>
    <w:rsid w:val="6C85304C"/>
    <w:rsid w:val="6C8B93CF"/>
    <w:rsid w:val="6C8CF71A"/>
    <w:rsid w:val="6C91A288"/>
    <w:rsid w:val="6C98A075"/>
    <w:rsid w:val="6C9B9C9B"/>
    <w:rsid w:val="6CA2E917"/>
    <w:rsid w:val="6CA4FAE2"/>
    <w:rsid w:val="6CAF67BB"/>
    <w:rsid w:val="6CBC5795"/>
    <w:rsid w:val="6CC1A4F5"/>
    <w:rsid w:val="6CC85B1E"/>
    <w:rsid w:val="6CCB5E43"/>
    <w:rsid w:val="6CCBF62E"/>
    <w:rsid w:val="6CD37C09"/>
    <w:rsid w:val="6CDB3110"/>
    <w:rsid w:val="6CDD4850"/>
    <w:rsid w:val="6CDECCBC"/>
    <w:rsid w:val="6CE4D5B1"/>
    <w:rsid w:val="6CF00E57"/>
    <w:rsid w:val="6CF670AD"/>
    <w:rsid w:val="6CF7DE62"/>
    <w:rsid w:val="6CF7DE62"/>
    <w:rsid w:val="6CF9F793"/>
    <w:rsid w:val="6CFA8386"/>
    <w:rsid w:val="6CFDF1A0"/>
    <w:rsid w:val="6D0B49C2"/>
    <w:rsid w:val="6D165B68"/>
    <w:rsid w:val="6D180B8A"/>
    <w:rsid w:val="6D301D5F"/>
    <w:rsid w:val="6D3264B8"/>
    <w:rsid w:val="6D3F0A8F"/>
    <w:rsid w:val="6D427F13"/>
    <w:rsid w:val="6D4467CF"/>
    <w:rsid w:val="6D4AE833"/>
    <w:rsid w:val="6D5235C4"/>
    <w:rsid w:val="6D5358E9"/>
    <w:rsid w:val="6D53F786"/>
    <w:rsid w:val="6D548604"/>
    <w:rsid w:val="6D54EFF9"/>
    <w:rsid w:val="6D5714B9"/>
    <w:rsid w:val="6D592308"/>
    <w:rsid w:val="6D5C3544"/>
    <w:rsid w:val="6D5C6182"/>
    <w:rsid w:val="6D62EB96"/>
    <w:rsid w:val="6D6644FA"/>
    <w:rsid w:val="6D6F63E9"/>
    <w:rsid w:val="6D6FD76F"/>
    <w:rsid w:val="6D71EC45"/>
    <w:rsid w:val="6D743963"/>
    <w:rsid w:val="6D7AF364"/>
    <w:rsid w:val="6D7DE2CC"/>
    <w:rsid w:val="6D87283C"/>
    <w:rsid w:val="6D8A168E"/>
    <w:rsid w:val="6D8B0F5E"/>
    <w:rsid w:val="6D8F4D77"/>
    <w:rsid w:val="6D932215"/>
    <w:rsid w:val="6DA46ECE"/>
    <w:rsid w:val="6DA8BE8D"/>
    <w:rsid w:val="6DA971B4"/>
    <w:rsid w:val="6DACFA71"/>
    <w:rsid w:val="6DB9555C"/>
    <w:rsid w:val="6DBBF0D3"/>
    <w:rsid w:val="6DBD77C4"/>
    <w:rsid w:val="6DC02E3E"/>
    <w:rsid w:val="6DC815A5"/>
    <w:rsid w:val="6DCAE305"/>
    <w:rsid w:val="6DD062FB"/>
    <w:rsid w:val="6DD51C9A"/>
    <w:rsid w:val="6DDD40CA"/>
    <w:rsid w:val="6DDD42A9"/>
    <w:rsid w:val="6DE5B9DC"/>
    <w:rsid w:val="6DF39A83"/>
    <w:rsid w:val="6DF523C1"/>
    <w:rsid w:val="6DFB3534"/>
    <w:rsid w:val="6DFBE00F"/>
    <w:rsid w:val="6E007C58"/>
    <w:rsid w:val="6E032C64"/>
    <w:rsid w:val="6E05B08C"/>
    <w:rsid w:val="6E0884D9"/>
    <w:rsid w:val="6E0FF300"/>
    <w:rsid w:val="6E18890C"/>
    <w:rsid w:val="6E1E7FE0"/>
    <w:rsid w:val="6E24A5B1"/>
    <w:rsid w:val="6E2BD20C"/>
    <w:rsid w:val="6E2FB97B"/>
    <w:rsid w:val="6E327E92"/>
    <w:rsid w:val="6E350CE5"/>
    <w:rsid w:val="6E370563"/>
    <w:rsid w:val="6E384A16"/>
    <w:rsid w:val="6E3C6282"/>
    <w:rsid w:val="6E3C6282"/>
    <w:rsid w:val="6E43C3AE"/>
    <w:rsid w:val="6E440859"/>
    <w:rsid w:val="6E4E5F4A"/>
    <w:rsid w:val="6E4ECF4F"/>
    <w:rsid w:val="6E513FE3"/>
    <w:rsid w:val="6E582326"/>
    <w:rsid w:val="6E5A1A89"/>
    <w:rsid w:val="6E6121BB"/>
    <w:rsid w:val="6E61E41B"/>
    <w:rsid w:val="6E68AF21"/>
    <w:rsid w:val="6E6A62FF"/>
    <w:rsid w:val="6E757AB7"/>
    <w:rsid w:val="6E77312D"/>
    <w:rsid w:val="6E85E5E7"/>
    <w:rsid w:val="6E8875E6"/>
    <w:rsid w:val="6E887DC0"/>
    <w:rsid w:val="6E8CC264"/>
    <w:rsid w:val="6E8D6EC0"/>
    <w:rsid w:val="6E92410E"/>
    <w:rsid w:val="6E93D4A5"/>
    <w:rsid w:val="6E9DE0C5"/>
    <w:rsid w:val="6EA0FD2B"/>
    <w:rsid w:val="6EA120A6"/>
    <w:rsid w:val="6EA2CD6B"/>
    <w:rsid w:val="6EA41221"/>
    <w:rsid w:val="6EA9ABDF"/>
    <w:rsid w:val="6EBBB1A9"/>
    <w:rsid w:val="6EC6D536"/>
    <w:rsid w:val="6ECB32D3"/>
    <w:rsid w:val="6EDD03FA"/>
    <w:rsid w:val="6EF6901F"/>
    <w:rsid w:val="6EF6D85D"/>
    <w:rsid w:val="6EFAEAAA"/>
    <w:rsid w:val="6EFEB272"/>
    <w:rsid w:val="6F140519"/>
    <w:rsid w:val="6F17DAF1"/>
    <w:rsid w:val="6F1E344E"/>
    <w:rsid w:val="6F1FCF2F"/>
    <w:rsid w:val="6F248A1B"/>
    <w:rsid w:val="6F28DD56"/>
    <w:rsid w:val="6F2A97DE"/>
    <w:rsid w:val="6F300159"/>
    <w:rsid w:val="6F31D09D"/>
    <w:rsid w:val="6F328CA2"/>
    <w:rsid w:val="6F382598"/>
    <w:rsid w:val="6F39C134"/>
    <w:rsid w:val="6F39E428"/>
    <w:rsid w:val="6F5F0978"/>
    <w:rsid w:val="6F5FB5D2"/>
    <w:rsid w:val="6F60CB70"/>
    <w:rsid w:val="6F617A35"/>
    <w:rsid w:val="6F65E0A0"/>
    <w:rsid w:val="6F6D795A"/>
    <w:rsid w:val="6F6F3872"/>
    <w:rsid w:val="6F8162DE"/>
    <w:rsid w:val="6F81ADFA"/>
    <w:rsid w:val="6F8293A7"/>
    <w:rsid w:val="6F88CD46"/>
    <w:rsid w:val="6F8DD83B"/>
    <w:rsid w:val="6F93A0CD"/>
    <w:rsid w:val="6F93B15E"/>
    <w:rsid w:val="6F9841F7"/>
    <w:rsid w:val="6F98F97D"/>
    <w:rsid w:val="6F9C2EF3"/>
    <w:rsid w:val="6F9E0B6D"/>
    <w:rsid w:val="6FAF1239"/>
    <w:rsid w:val="6FAFF0C3"/>
    <w:rsid w:val="6FB29929"/>
    <w:rsid w:val="6FB36CE8"/>
    <w:rsid w:val="6FB6217F"/>
    <w:rsid w:val="6FB677B0"/>
    <w:rsid w:val="6FB8DED2"/>
    <w:rsid w:val="6FBC3CF5"/>
    <w:rsid w:val="6FBC8851"/>
    <w:rsid w:val="6FC99648"/>
    <w:rsid w:val="6FD20545"/>
    <w:rsid w:val="6FDA4FA5"/>
    <w:rsid w:val="6FDB40A6"/>
    <w:rsid w:val="6FDF0961"/>
    <w:rsid w:val="6FE3E2CF"/>
    <w:rsid w:val="6FE3E539"/>
    <w:rsid w:val="6FF734E7"/>
    <w:rsid w:val="6FFBA96A"/>
    <w:rsid w:val="700C2C04"/>
    <w:rsid w:val="70104907"/>
    <w:rsid w:val="70105D44"/>
    <w:rsid w:val="70167933"/>
    <w:rsid w:val="701BBE99"/>
    <w:rsid w:val="701FB6E5"/>
    <w:rsid w:val="7022013B"/>
    <w:rsid w:val="702E116F"/>
    <w:rsid w:val="703CB8AB"/>
    <w:rsid w:val="703FE282"/>
    <w:rsid w:val="7043C56C"/>
    <w:rsid w:val="70448439"/>
    <w:rsid w:val="704AE564"/>
    <w:rsid w:val="70500F7F"/>
    <w:rsid w:val="70596B3D"/>
    <w:rsid w:val="7059A29E"/>
    <w:rsid w:val="70610A59"/>
    <w:rsid w:val="70611E65"/>
    <w:rsid w:val="70641364"/>
    <w:rsid w:val="706DF0B4"/>
    <w:rsid w:val="70776DE3"/>
    <w:rsid w:val="7077DC35"/>
    <w:rsid w:val="70798721"/>
    <w:rsid w:val="707B3A55"/>
    <w:rsid w:val="707D37DC"/>
    <w:rsid w:val="708302E3"/>
    <w:rsid w:val="70836041"/>
    <w:rsid w:val="708BF6B3"/>
    <w:rsid w:val="70A06808"/>
    <w:rsid w:val="70B067BB"/>
    <w:rsid w:val="70B5826B"/>
    <w:rsid w:val="70B58B63"/>
    <w:rsid w:val="70B6F73B"/>
    <w:rsid w:val="70B86AB2"/>
    <w:rsid w:val="70B97A38"/>
    <w:rsid w:val="70B9CE91"/>
    <w:rsid w:val="70C4735D"/>
    <w:rsid w:val="70C93983"/>
    <w:rsid w:val="70CA7A0D"/>
    <w:rsid w:val="70CBC184"/>
    <w:rsid w:val="70CCC84D"/>
    <w:rsid w:val="70CDF45E"/>
    <w:rsid w:val="70D8FC78"/>
    <w:rsid w:val="70E4EEDD"/>
    <w:rsid w:val="70EA99EE"/>
    <w:rsid w:val="70EAEFF1"/>
    <w:rsid w:val="70EDD559"/>
    <w:rsid w:val="70F05167"/>
    <w:rsid w:val="70F59571"/>
    <w:rsid w:val="71053386"/>
    <w:rsid w:val="710C171D"/>
    <w:rsid w:val="710DD6A8"/>
    <w:rsid w:val="71120DC7"/>
    <w:rsid w:val="71125F82"/>
    <w:rsid w:val="71170723"/>
    <w:rsid w:val="71170723"/>
    <w:rsid w:val="7117883B"/>
    <w:rsid w:val="711BD089"/>
    <w:rsid w:val="711E6408"/>
    <w:rsid w:val="711EBB33"/>
    <w:rsid w:val="71222D4C"/>
    <w:rsid w:val="7122DB34"/>
    <w:rsid w:val="7131F615"/>
    <w:rsid w:val="71331260"/>
    <w:rsid w:val="7136355B"/>
    <w:rsid w:val="7136C074"/>
    <w:rsid w:val="7139DFAC"/>
    <w:rsid w:val="713AA222"/>
    <w:rsid w:val="713C894D"/>
    <w:rsid w:val="713D42E9"/>
    <w:rsid w:val="713D8A29"/>
    <w:rsid w:val="71419048"/>
    <w:rsid w:val="7146A4BC"/>
    <w:rsid w:val="714C8060"/>
    <w:rsid w:val="71566AFA"/>
    <w:rsid w:val="7158492F"/>
    <w:rsid w:val="71599C8A"/>
    <w:rsid w:val="7162A061"/>
    <w:rsid w:val="716C4ABA"/>
    <w:rsid w:val="716F9DE6"/>
    <w:rsid w:val="71764043"/>
    <w:rsid w:val="71771107"/>
    <w:rsid w:val="71785AED"/>
    <w:rsid w:val="71786C05"/>
    <w:rsid w:val="717E12C6"/>
    <w:rsid w:val="71863D5F"/>
    <w:rsid w:val="7186A7A5"/>
    <w:rsid w:val="71891261"/>
    <w:rsid w:val="71965B3D"/>
    <w:rsid w:val="71965D64"/>
    <w:rsid w:val="71978880"/>
    <w:rsid w:val="719A7CA5"/>
    <w:rsid w:val="719F3369"/>
    <w:rsid w:val="71A8E9EF"/>
    <w:rsid w:val="71A949CA"/>
    <w:rsid w:val="71A9F207"/>
    <w:rsid w:val="71ABDDBB"/>
    <w:rsid w:val="71AEA233"/>
    <w:rsid w:val="71B03D9F"/>
    <w:rsid w:val="71B4E7A0"/>
    <w:rsid w:val="71B63407"/>
    <w:rsid w:val="71B63D48"/>
    <w:rsid w:val="71BA76A6"/>
    <w:rsid w:val="71BFC55C"/>
    <w:rsid w:val="71C299AE"/>
    <w:rsid w:val="71C69973"/>
    <w:rsid w:val="71CCF777"/>
    <w:rsid w:val="71D3B328"/>
    <w:rsid w:val="71D78DE3"/>
    <w:rsid w:val="71D7DCFF"/>
    <w:rsid w:val="71D8F9AF"/>
    <w:rsid w:val="71E04D48"/>
    <w:rsid w:val="71E6BB68"/>
    <w:rsid w:val="71E9E686"/>
    <w:rsid w:val="71F1BE0E"/>
    <w:rsid w:val="71F1E745"/>
    <w:rsid w:val="71F31C3C"/>
    <w:rsid w:val="71FF4F9F"/>
    <w:rsid w:val="7203D651"/>
    <w:rsid w:val="720DC9FF"/>
    <w:rsid w:val="720E5754"/>
    <w:rsid w:val="720E9E64"/>
    <w:rsid w:val="7213F0FC"/>
    <w:rsid w:val="7219E303"/>
    <w:rsid w:val="721BF8DD"/>
    <w:rsid w:val="721DB59F"/>
    <w:rsid w:val="721F5643"/>
    <w:rsid w:val="72215E1A"/>
    <w:rsid w:val="7222A9DD"/>
    <w:rsid w:val="72243329"/>
    <w:rsid w:val="722FBCC5"/>
    <w:rsid w:val="72305636"/>
    <w:rsid w:val="7232F318"/>
    <w:rsid w:val="7233E31C"/>
    <w:rsid w:val="7239AD2B"/>
    <w:rsid w:val="723BFCB1"/>
    <w:rsid w:val="72624C31"/>
    <w:rsid w:val="72683CCE"/>
    <w:rsid w:val="726BC37B"/>
    <w:rsid w:val="726E2671"/>
    <w:rsid w:val="72714A1F"/>
    <w:rsid w:val="72752024"/>
    <w:rsid w:val="727EF354"/>
    <w:rsid w:val="727F13CF"/>
    <w:rsid w:val="727FCD5E"/>
    <w:rsid w:val="7286159B"/>
    <w:rsid w:val="7287C527"/>
    <w:rsid w:val="728D63AD"/>
    <w:rsid w:val="72923CE9"/>
    <w:rsid w:val="72942EEB"/>
    <w:rsid w:val="7299B0FB"/>
    <w:rsid w:val="72A53DFD"/>
    <w:rsid w:val="72BDF30B"/>
    <w:rsid w:val="72BE9AF4"/>
    <w:rsid w:val="72BFF952"/>
    <w:rsid w:val="72C45A67"/>
    <w:rsid w:val="72C9273A"/>
    <w:rsid w:val="72D10389"/>
    <w:rsid w:val="72D1F2E1"/>
    <w:rsid w:val="72D290D5"/>
    <w:rsid w:val="72DB5E2D"/>
    <w:rsid w:val="72DDBF48"/>
    <w:rsid w:val="72E850C1"/>
    <w:rsid w:val="72E8BC5A"/>
    <w:rsid w:val="72F2C1CE"/>
    <w:rsid w:val="73033684"/>
    <w:rsid w:val="730D7A0D"/>
    <w:rsid w:val="7310B624"/>
    <w:rsid w:val="73133384"/>
    <w:rsid w:val="7317797C"/>
    <w:rsid w:val="73240002"/>
    <w:rsid w:val="73258C75"/>
    <w:rsid w:val="732A79A7"/>
    <w:rsid w:val="732B1920"/>
    <w:rsid w:val="7338EAB8"/>
    <w:rsid w:val="7340C739"/>
    <w:rsid w:val="7345A98B"/>
    <w:rsid w:val="734915EB"/>
    <w:rsid w:val="735685EE"/>
    <w:rsid w:val="7356CBE9"/>
    <w:rsid w:val="735ADAB7"/>
    <w:rsid w:val="735B308A"/>
    <w:rsid w:val="735CDA81"/>
    <w:rsid w:val="73648D26"/>
    <w:rsid w:val="7365B231"/>
    <w:rsid w:val="73681889"/>
    <w:rsid w:val="736F97E7"/>
    <w:rsid w:val="737413EF"/>
    <w:rsid w:val="7377E170"/>
    <w:rsid w:val="7378709C"/>
    <w:rsid w:val="7381E041"/>
    <w:rsid w:val="73846630"/>
    <w:rsid w:val="738C2185"/>
    <w:rsid w:val="7395F682"/>
    <w:rsid w:val="7398726E"/>
    <w:rsid w:val="7399B09E"/>
    <w:rsid w:val="739BB426"/>
    <w:rsid w:val="73A08736"/>
    <w:rsid w:val="73B2C0DD"/>
    <w:rsid w:val="73B34D8F"/>
    <w:rsid w:val="73B5266F"/>
    <w:rsid w:val="73BAC7D4"/>
    <w:rsid w:val="73BC86F2"/>
    <w:rsid w:val="73C35E72"/>
    <w:rsid w:val="73C4260B"/>
    <w:rsid w:val="73C6D56A"/>
    <w:rsid w:val="73C74C2E"/>
    <w:rsid w:val="73C92D9C"/>
    <w:rsid w:val="73CBD18A"/>
    <w:rsid w:val="73CFC245"/>
    <w:rsid w:val="73D142BC"/>
    <w:rsid w:val="73D42148"/>
    <w:rsid w:val="73D5B306"/>
    <w:rsid w:val="73D72716"/>
    <w:rsid w:val="73D72A93"/>
    <w:rsid w:val="73DD0F4D"/>
    <w:rsid w:val="73DF4158"/>
    <w:rsid w:val="73E0A8D0"/>
    <w:rsid w:val="73E866FB"/>
    <w:rsid w:val="73EC1B38"/>
    <w:rsid w:val="73EED810"/>
    <w:rsid w:val="73F167CB"/>
    <w:rsid w:val="73F19052"/>
    <w:rsid w:val="73F1C6EB"/>
    <w:rsid w:val="73FD6951"/>
    <w:rsid w:val="73FED1AC"/>
    <w:rsid w:val="74062272"/>
    <w:rsid w:val="7406FA73"/>
    <w:rsid w:val="74126C32"/>
    <w:rsid w:val="7412A18B"/>
    <w:rsid w:val="7429AEE3"/>
    <w:rsid w:val="743F6F96"/>
    <w:rsid w:val="74426564"/>
    <w:rsid w:val="74459BF3"/>
    <w:rsid w:val="744BF24E"/>
    <w:rsid w:val="744C6EFA"/>
    <w:rsid w:val="744FCBD3"/>
    <w:rsid w:val="74510D45"/>
    <w:rsid w:val="7451879E"/>
    <w:rsid w:val="7451C543"/>
    <w:rsid w:val="7454DFC4"/>
    <w:rsid w:val="746053C6"/>
    <w:rsid w:val="746CF3E4"/>
    <w:rsid w:val="746FF101"/>
    <w:rsid w:val="7471AAE8"/>
    <w:rsid w:val="7477133C"/>
    <w:rsid w:val="7477E807"/>
    <w:rsid w:val="7482A076"/>
    <w:rsid w:val="7486FE49"/>
    <w:rsid w:val="7489C2A3"/>
    <w:rsid w:val="748AE8EF"/>
    <w:rsid w:val="74A02373"/>
    <w:rsid w:val="74A2FF3E"/>
    <w:rsid w:val="74A369A5"/>
    <w:rsid w:val="74A5585A"/>
    <w:rsid w:val="74A89F6A"/>
    <w:rsid w:val="74B353B1"/>
    <w:rsid w:val="74B36C1C"/>
    <w:rsid w:val="74B88462"/>
    <w:rsid w:val="74B8C570"/>
    <w:rsid w:val="74BB3763"/>
    <w:rsid w:val="74BC48B2"/>
    <w:rsid w:val="74C6AA58"/>
    <w:rsid w:val="74C93524"/>
    <w:rsid w:val="74CE6EB5"/>
    <w:rsid w:val="74D702A1"/>
    <w:rsid w:val="74D753F0"/>
    <w:rsid w:val="74D94BCF"/>
    <w:rsid w:val="74DA6799"/>
    <w:rsid w:val="74E36920"/>
    <w:rsid w:val="74E5F996"/>
    <w:rsid w:val="74E7F7EE"/>
    <w:rsid w:val="74FCB3CC"/>
    <w:rsid w:val="75035D50"/>
    <w:rsid w:val="75065F03"/>
    <w:rsid w:val="750795CD"/>
    <w:rsid w:val="7509241A"/>
    <w:rsid w:val="750A6265"/>
    <w:rsid w:val="751368AE"/>
    <w:rsid w:val="7513B1D1"/>
    <w:rsid w:val="751A16C8"/>
    <w:rsid w:val="751D13CE"/>
    <w:rsid w:val="7520D115"/>
    <w:rsid w:val="7521981B"/>
    <w:rsid w:val="7528FC2E"/>
    <w:rsid w:val="752AD65D"/>
    <w:rsid w:val="752AF32D"/>
    <w:rsid w:val="752B376C"/>
    <w:rsid w:val="753061F7"/>
    <w:rsid w:val="7532E28B"/>
    <w:rsid w:val="7532F8DB"/>
    <w:rsid w:val="75378487"/>
    <w:rsid w:val="75384F73"/>
    <w:rsid w:val="7538CEB2"/>
    <w:rsid w:val="753B4C13"/>
    <w:rsid w:val="753DCE9D"/>
    <w:rsid w:val="7540214E"/>
    <w:rsid w:val="75418FDE"/>
    <w:rsid w:val="75438F52"/>
    <w:rsid w:val="754A190A"/>
    <w:rsid w:val="754A7534"/>
    <w:rsid w:val="754D57C8"/>
    <w:rsid w:val="754E5605"/>
    <w:rsid w:val="75539BA3"/>
    <w:rsid w:val="7553B8CF"/>
    <w:rsid w:val="7553D4BF"/>
    <w:rsid w:val="7554B9E4"/>
    <w:rsid w:val="7558486C"/>
    <w:rsid w:val="755B334F"/>
    <w:rsid w:val="755C84DB"/>
    <w:rsid w:val="755CA9B5"/>
    <w:rsid w:val="755E929F"/>
    <w:rsid w:val="75608B21"/>
    <w:rsid w:val="7563C207"/>
    <w:rsid w:val="75671BA1"/>
    <w:rsid w:val="756AF627"/>
    <w:rsid w:val="756B8177"/>
    <w:rsid w:val="756C3047"/>
    <w:rsid w:val="7572F777"/>
    <w:rsid w:val="757538BD"/>
    <w:rsid w:val="7578DFAE"/>
    <w:rsid w:val="757DF0D2"/>
    <w:rsid w:val="757E30E5"/>
    <w:rsid w:val="75818CBB"/>
    <w:rsid w:val="75850151"/>
    <w:rsid w:val="75890295"/>
    <w:rsid w:val="75964AEB"/>
    <w:rsid w:val="7598B03D"/>
    <w:rsid w:val="75997AE7"/>
    <w:rsid w:val="759EBFE8"/>
    <w:rsid w:val="75A2E3C5"/>
    <w:rsid w:val="75A5DC98"/>
    <w:rsid w:val="75B306CF"/>
    <w:rsid w:val="75B50F6F"/>
    <w:rsid w:val="75B77418"/>
    <w:rsid w:val="75BA9238"/>
    <w:rsid w:val="75BB4EDE"/>
    <w:rsid w:val="75D34FF3"/>
    <w:rsid w:val="75DC1C74"/>
    <w:rsid w:val="75DDAEC3"/>
    <w:rsid w:val="75DEA23F"/>
    <w:rsid w:val="75E2D2CC"/>
    <w:rsid w:val="75ED7191"/>
    <w:rsid w:val="75EDB4BC"/>
    <w:rsid w:val="75EEE807"/>
    <w:rsid w:val="75F23D3F"/>
    <w:rsid w:val="75F40DA3"/>
    <w:rsid w:val="75F5EC12"/>
    <w:rsid w:val="7608CAD4"/>
    <w:rsid w:val="7609B911"/>
    <w:rsid w:val="760B8C89"/>
    <w:rsid w:val="760E8D93"/>
    <w:rsid w:val="76132698"/>
    <w:rsid w:val="76155FF4"/>
    <w:rsid w:val="76184FAF"/>
    <w:rsid w:val="76190266"/>
    <w:rsid w:val="76220375"/>
    <w:rsid w:val="7629B66E"/>
    <w:rsid w:val="762EBE17"/>
    <w:rsid w:val="762ED165"/>
    <w:rsid w:val="76338EBA"/>
    <w:rsid w:val="76367DCE"/>
    <w:rsid w:val="7636DD73"/>
    <w:rsid w:val="76374C12"/>
    <w:rsid w:val="763CB265"/>
    <w:rsid w:val="7640AC9C"/>
    <w:rsid w:val="7641AD21"/>
    <w:rsid w:val="764883B9"/>
    <w:rsid w:val="764A2DED"/>
    <w:rsid w:val="764A4DE6"/>
    <w:rsid w:val="7652249C"/>
    <w:rsid w:val="766C1948"/>
    <w:rsid w:val="76755C78"/>
    <w:rsid w:val="7676DBAE"/>
    <w:rsid w:val="767D2156"/>
    <w:rsid w:val="767DEAAE"/>
    <w:rsid w:val="767FB797"/>
    <w:rsid w:val="76842A96"/>
    <w:rsid w:val="76851484"/>
    <w:rsid w:val="768AC7C6"/>
    <w:rsid w:val="768D6C18"/>
    <w:rsid w:val="7695383A"/>
    <w:rsid w:val="76968188"/>
    <w:rsid w:val="7699E5DC"/>
    <w:rsid w:val="76A2EA9B"/>
    <w:rsid w:val="76A87FF1"/>
    <w:rsid w:val="76A8B64A"/>
    <w:rsid w:val="76AAAA17"/>
    <w:rsid w:val="76AD7E61"/>
    <w:rsid w:val="76AE9C39"/>
    <w:rsid w:val="76B20AF4"/>
    <w:rsid w:val="76B588B7"/>
    <w:rsid w:val="76B7B10C"/>
    <w:rsid w:val="76C1E297"/>
    <w:rsid w:val="76CAB0FF"/>
    <w:rsid w:val="76D209EA"/>
    <w:rsid w:val="76D5E49E"/>
    <w:rsid w:val="76D6C7C8"/>
    <w:rsid w:val="76D6F18D"/>
    <w:rsid w:val="76DDE6AF"/>
    <w:rsid w:val="76E08DA8"/>
    <w:rsid w:val="76E13AA3"/>
    <w:rsid w:val="76E22871"/>
    <w:rsid w:val="76E55205"/>
    <w:rsid w:val="76E5EF49"/>
    <w:rsid w:val="76E8C65C"/>
    <w:rsid w:val="76EF8930"/>
    <w:rsid w:val="76EFA520"/>
    <w:rsid w:val="76F0ED97"/>
    <w:rsid w:val="76F30E47"/>
    <w:rsid w:val="76F8D346"/>
    <w:rsid w:val="76FBB475"/>
    <w:rsid w:val="77003305"/>
    <w:rsid w:val="770138BA"/>
    <w:rsid w:val="7703956A"/>
    <w:rsid w:val="770F5485"/>
    <w:rsid w:val="770F9246"/>
    <w:rsid w:val="771A2B1E"/>
    <w:rsid w:val="771D8DDE"/>
    <w:rsid w:val="77249AD7"/>
    <w:rsid w:val="772B64F1"/>
    <w:rsid w:val="772DF8C6"/>
    <w:rsid w:val="77340BC5"/>
    <w:rsid w:val="77342EE8"/>
    <w:rsid w:val="773588E4"/>
    <w:rsid w:val="77387EBD"/>
    <w:rsid w:val="7738CF3C"/>
    <w:rsid w:val="773A9049"/>
    <w:rsid w:val="77494C26"/>
    <w:rsid w:val="7749761C"/>
    <w:rsid w:val="774DF0DD"/>
    <w:rsid w:val="774EC9BB"/>
    <w:rsid w:val="774F43F5"/>
    <w:rsid w:val="77607EE1"/>
    <w:rsid w:val="776BEA01"/>
    <w:rsid w:val="77725699"/>
    <w:rsid w:val="7777ED89"/>
    <w:rsid w:val="777EA32D"/>
    <w:rsid w:val="777F52FC"/>
    <w:rsid w:val="7781DCB5"/>
    <w:rsid w:val="778443FF"/>
    <w:rsid w:val="77865DE0"/>
    <w:rsid w:val="7788C569"/>
    <w:rsid w:val="7788D81E"/>
    <w:rsid w:val="778AF997"/>
    <w:rsid w:val="778B7AE0"/>
    <w:rsid w:val="778D871C"/>
    <w:rsid w:val="7790234D"/>
    <w:rsid w:val="77980BF3"/>
    <w:rsid w:val="779E2198"/>
    <w:rsid w:val="77A15E24"/>
    <w:rsid w:val="77A26A4F"/>
    <w:rsid w:val="77A3291F"/>
    <w:rsid w:val="77A72B29"/>
    <w:rsid w:val="77AB3823"/>
    <w:rsid w:val="77AB7E2D"/>
    <w:rsid w:val="77ACC74C"/>
    <w:rsid w:val="77B0BEFB"/>
    <w:rsid w:val="77B8269D"/>
    <w:rsid w:val="77BC6453"/>
    <w:rsid w:val="77BD152E"/>
    <w:rsid w:val="77C08866"/>
    <w:rsid w:val="77C78AB3"/>
    <w:rsid w:val="77C8E598"/>
    <w:rsid w:val="77D510C5"/>
    <w:rsid w:val="77D6BED6"/>
    <w:rsid w:val="77DD4E8D"/>
    <w:rsid w:val="77DD6EB6"/>
    <w:rsid w:val="77F21A62"/>
    <w:rsid w:val="77F230A8"/>
    <w:rsid w:val="77F2EB6D"/>
    <w:rsid w:val="77FD6DFE"/>
    <w:rsid w:val="77FE5AF3"/>
    <w:rsid w:val="7803D7AB"/>
    <w:rsid w:val="78049BCA"/>
    <w:rsid w:val="7812BA78"/>
    <w:rsid w:val="782C0860"/>
    <w:rsid w:val="782DB935"/>
    <w:rsid w:val="7830978B"/>
    <w:rsid w:val="7831089B"/>
    <w:rsid w:val="7831AB20"/>
    <w:rsid w:val="7831FA12"/>
    <w:rsid w:val="783A18AC"/>
    <w:rsid w:val="783B9572"/>
    <w:rsid w:val="783DC50F"/>
    <w:rsid w:val="78402C5B"/>
    <w:rsid w:val="7840F6EE"/>
    <w:rsid w:val="784393E5"/>
    <w:rsid w:val="78483AF7"/>
    <w:rsid w:val="784847DE"/>
    <w:rsid w:val="784B5293"/>
    <w:rsid w:val="784D627E"/>
    <w:rsid w:val="7850AC03"/>
    <w:rsid w:val="78513F2C"/>
    <w:rsid w:val="78520E0B"/>
    <w:rsid w:val="7854CEC2"/>
    <w:rsid w:val="785E3191"/>
    <w:rsid w:val="7860351F"/>
    <w:rsid w:val="78649AB8"/>
    <w:rsid w:val="78737AA4"/>
    <w:rsid w:val="7875523B"/>
    <w:rsid w:val="787A8CD8"/>
    <w:rsid w:val="787BBC4C"/>
    <w:rsid w:val="787CA274"/>
    <w:rsid w:val="7888454C"/>
    <w:rsid w:val="788EE289"/>
    <w:rsid w:val="78945EB1"/>
    <w:rsid w:val="7896ECB3"/>
    <w:rsid w:val="78A1A8E6"/>
    <w:rsid w:val="78A61367"/>
    <w:rsid w:val="78AB41F7"/>
    <w:rsid w:val="78AC794B"/>
    <w:rsid w:val="78AC8DB9"/>
    <w:rsid w:val="78AFFFD3"/>
    <w:rsid w:val="78B622B5"/>
    <w:rsid w:val="78B6FE84"/>
    <w:rsid w:val="78C45595"/>
    <w:rsid w:val="78C58B4C"/>
    <w:rsid w:val="78CFDC26"/>
    <w:rsid w:val="78D1D415"/>
    <w:rsid w:val="78D6F23F"/>
    <w:rsid w:val="78DA3D6E"/>
    <w:rsid w:val="78DB707C"/>
    <w:rsid w:val="78E2FA7D"/>
    <w:rsid w:val="78E8A85C"/>
    <w:rsid w:val="78E951B7"/>
    <w:rsid w:val="78ED1D43"/>
    <w:rsid w:val="78FC3ACB"/>
    <w:rsid w:val="78FFE581"/>
    <w:rsid w:val="7905C8A3"/>
    <w:rsid w:val="790E476C"/>
    <w:rsid w:val="79129475"/>
    <w:rsid w:val="791DBB8D"/>
    <w:rsid w:val="7921272D"/>
    <w:rsid w:val="79234CC6"/>
    <w:rsid w:val="7928B9ED"/>
    <w:rsid w:val="792FD8DA"/>
    <w:rsid w:val="7933F75D"/>
    <w:rsid w:val="79364D2A"/>
    <w:rsid w:val="79382086"/>
    <w:rsid w:val="7944D27C"/>
    <w:rsid w:val="7949BFDF"/>
    <w:rsid w:val="794F888A"/>
    <w:rsid w:val="7951BE99"/>
    <w:rsid w:val="7952F129"/>
    <w:rsid w:val="7956EFB4"/>
    <w:rsid w:val="795C4570"/>
    <w:rsid w:val="7960AE73"/>
    <w:rsid w:val="79618A6B"/>
    <w:rsid w:val="7966C905"/>
    <w:rsid w:val="796A0D38"/>
    <w:rsid w:val="79706470"/>
    <w:rsid w:val="7970662C"/>
    <w:rsid w:val="79795C08"/>
    <w:rsid w:val="797A7235"/>
    <w:rsid w:val="797C2FB3"/>
    <w:rsid w:val="797DD15E"/>
    <w:rsid w:val="79812AEB"/>
    <w:rsid w:val="79922B15"/>
    <w:rsid w:val="79A8766E"/>
    <w:rsid w:val="79B0D527"/>
    <w:rsid w:val="79B0DBC9"/>
    <w:rsid w:val="79B3BB91"/>
    <w:rsid w:val="79BED11C"/>
    <w:rsid w:val="79C17DA9"/>
    <w:rsid w:val="79C56F75"/>
    <w:rsid w:val="79C7F7EF"/>
    <w:rsid w:val="79D110CC"/>
    <w:rsid w:val="79D45014"/>
    <w:rsid w:val="79D87575"/>
    <w:rsid w:val="79DEDEF7"/>
    <w:rsid w:val="79E09276"/>
    <w:rsid w:val="79E3700B"/>
    <w:rsid w:val="79E46B64"/>
    <w:rsid w:val="79E4E812"/>
    <w:rsid w:val="79EBC0D3"/>
    <w:rsid w:val="79EFA67A"/>
    <w:rsid w:val="79EFBB38"/>
    <w:rsid w:val="79F0A9AD"/>
    <w:rsid w:val="79F57B0B"/>
    <w:rsid w:val="79FA2EBA"/>
    <w:rsid w:val="7A00EAE3"/>
    <w:rsid w:val="7A025C9C"/>
    <w:rsid w:val="7A0E5721"/>
    <w:rsid w:val="7A0F47A6"/>
    <w:rsid w:val="7A10E7C0"/>
    <w:rsid w:val="7A2006B2"/>
    <w:rsid w:val="7A216268"/>
    <w:rsid w:val="7A23B644"/>
    <w:rsid w:val="7A24A534"/>
    <w:rsid w:val="7A257B1D"/>
    <w:rsid w:val="7A296410"/>
    <w:rsid w:val="7A2CE62E"/>
    <w:rsid w:val="7A2D0278"/>
    <w:rsid w:val="7A31509C"/>
    <w:rsid w:val="7A31DEF3"/>
    <w:rsid w:val="7A3DA26B"/>
    <w:rsid w:val="7A43ACDE"/>
    <w:rsid w:val="7A4A339F"/>
    <w:rsid w:val="7A4C50D1"/>
    <w:rsid w:val="7A4F3854"/>
    <w:rsid w:val="7A508141"/>
    <w:rsid w:val="7A50AB2D"/>
    <w:rsid w:val="7A57AD97"/>
    <w:rsid w:val="7A5DA2EF"/>
    <w:rsid w:val="7A6025F6"/>
    <w:rsid w:val="7A8046D7"/>
    <w:rsid w:val="7A877D49"/>
    <w:rsid w:val="7A8A2912"/>
    <w:rsid w:val="7A8ADF24"/>
    <w:rsid w:val="7A917C34"/>
    <w:rsid w:val="7A955B01"/>
    <w:rsid w:val="7A9AB488"/>
    <w:rsid w:val="7A9BD4E7"/>
    <w:rsid w:val="7AA339C3"/>
    <w:rsid w:val="7AA9C155"/>
    <w:rsid w:val="7AA9F164"/>
    <w:rsid w:val="7AB044D8"/>
    <w:rsid w:val="7AB915C3"/>
    <w:rsid w:val="7AC0E2B4"/>
    <w:rsid w:val="7ACAEF1C"/>
    <w:rsid w:val="7ACAEF1C"/>
    <w:rsid w:val="7ACFA268"/>
    <w:rsid w:val="7AD5A1AD"/>
    <w:rsid w:val="7AE06EFC"/>
    <w:rsid w:val="7AE96123"/>
    <w:rsid w:val="7AEB4323"/>
    <w:rsid w:val="7AEC59EE"/>
    <w:rsid w:val="7AEF0478"/>
    <w:rsid w:val="7AEF7047"/>
    <w:rsid w:val="7AF08644"/>
    <w:rsid w:val="7AF3398D"/>
    <w:rsid w:val="7AF6CC12"/>
    <w:rsid w:val="7AF88877"/>
    <w:rsid w:val="7AF9603C"/>
    <w:rsid w:val="7AFA4879"/>
    <w:rsid w:val="7AFEDB0F"/>
    <w:rsid w:val="7B03D58C"/>
    <w:rsid w:val="7B045AC9"/>
    <w:rsid w:val="7B04A58D"/>
    <w:rsid w:val="7B08F6D6"/>
    <w:rsid w:val="7B09EEF1"/>
    <w:rsid w:val="7B0A4E96"/>
    <w:rsid w:val="7B0CF93F"/>
    <w:rsid w:val="7B0D04F2"/>
    <w:rsid w:val="7B0D106D"/>
    <w:rsid w:val="7B102388"/>
    <w:rsid w:val="7B1D7DD1"/>
    <w:rsid w:val="7B293F0E"/>
    <w:rsid w:val="7B29BA91"/>
    <w:rsid w:val="7B3458D0"/>
    <w:rsid w:val="7B3536EE"/>
    <w:rsid w:val="7B3A60C1"/>
    <w:rsid w:val="7B3AFF73"/>
    <w:rsid w:val="7B4066A0"/>
    <w:rsid w:val="7B417EF2"/>
    <w:rsid w:val="7B42EF63"/>
    <w:rsid w:val="7B43FAB6"/>
    <w:rsid w:val="7B4BE03B"/>
    <w:rsid w:val="7B4FB80C"/>
    <w:rsid w:val="7B50C8D5"/>
    <w:rsid w:val="7B5292BB"/>
    <w:rsid w:val="7B52DA44"/>
    <w:rsid w:val="7B5FB094"/>
    <w:rsid w:val="7B63ECDF"/>
    <w:rsid w:val="7B68E93E"/>
    <w:rsid w:val="7B69F3B4"/>
    <w:rsid w:val="7B6F14A1"/>
    <w:rsid w:val="7B74BE17"/>
    <w:rsid w:val="7B753F59"/>
    <w:rsid w:val="7B754AEA"/>
    <w:rsid w:val="7B78C116"/>
    <w:rsid w:val="7B7A5B62"/>
    <w:rsid w:val="7B7D57D4"/>
    <w:rsid w:val="7B7EF81A"/>
    <w:rsid w:val="7B7F07BF"/>
    <w:rsid w:val="7B85FAAE"/>
    <w:rsid w:val="7B87A20D"/>
    <w:rsid w:val="7B8C1548"/>
    <w:rsid w:val="7B8DA6B6"/>
    <w:rsid w:val="7B95FFAF"/>
    <w:rsid w:val="7B962B6C"/>
    <w:rsid w:val="7B9A809E"/>
    <w:rsid w:val="7B9EE5FD"/>
    <w:rsid w:val="7B9FD757"/>
    <w:rsid w:val="7BAD7B6A"/>
    <w:rsid w:val="7BB4ABC6"/>
    <w:rsid w:val="7BB69162"/>
    <w:rsid w:val="7BB8DA4D"/>
    <w:rsid w:val="7BBECE2A"/>
    <w:rsid w:val="7BBF05E4"/>
    <w:rsid w:val="7BCA77B4"/>
    <w:rsid w:val="7BCFF462"/>
    <w:rsid w:val="7BD29A9F"/>
    <w:rsid w:val="7BD2B632"/>
    <w:rsid w:val="7BD39CFD"/>
    <w:rsid w:val="7BD5B955"/>
    <w:rsid w:val="7BD66342"/>
    <w:rsid w:val="7BE3D36B"/>
    <w:rsid w:val="7BE54B4E"/>
    <w:rsid w:val="7BE5A4ED"/>
    <w:rsid w:val="7BE6F578"/>
    <w:rsid w:val="7BFAAAE0"/>
    <w:rsid w:val="7BFEC40B"/>
    <w:rsid w:val="7C01943F"/>
    <w:rsid w:val="7C07F436"/>
    <w:rsid w:val="7C143DA3"/>
    <w:rsid w:val="7C17F362"/>
    <w:rsid w:val="7C19F60C"/>
    <w:rsid w:val="7C1D7E17"/>
    <w:rsid w:val="7C20E42D"/>
    <w:rsid w:val="7C26A4E2"/>
    <w:rsid w:val="7C321F04"/>
    <w:rsid w:val="7C37A548"/>
    <w:rsid w:val="7C415030"/>
    <w:rsid w:val="7C53A885"/>
    <w:rsid w:val="7C5C171D"/>
    <w:rsid w:val="7C5C3159"/>
    <w:rsid w:val="7C5E51CD"/>
    <w:rsid w:val="7C64E271"/>
    <w:rsid w:val="7C68FD97"/>
    <w:rsid w:val="7C6B3CAD"/>
    <w:rsid w:val="7C7C614A"/>
    <w:rsid w:val="7C826CA0"/>
    <w:rsid w:val="7C90571D"/>
    <w:rsid w:val="7C92884C"/>
    <w:rsid w:val="7C96353B"/>
    <w:rsid w:val="7C96E1EE"/>
    <w:rsid w:val="7C981280"/>
    <w:rsid w:val="7C9B4318"/>
    <w:rsid w:val="7C9C11D1"/>
    <w:rsid w:val="7CA90437"/>
    <w:rsid w:val="7CAAA397"/>
    <w:rsid w:val="7CAD20EB"/>
    <w:rsid w:val="7CB00501"/>
    <w:rsid w:val="7CB6ABE1"/>
    <w:rsid w:val="7CBB1EAC"/>
    <w:rsid w:val="7CC20DE2"/>
    <w:rsid w:val="7CC5CE46"/>
    <w:rsid w:val="7CC8F19B"/>
    <w:rsid w:val="7CCBDF1D"/>
    <w:rsid w:val="7CCFD402"/>
    <w:rsid w:val="7CE021FD"/>
    <w:rsid w:val="7CF53E98"/>
    <w:rsid w:val="7CF63897"/>
    <w:rsid w:val="7CFC421B"/>
    <w:rsid w:val="7D05713A"/>
    <w:rsid w:val="7D18C39D"/>
    <w:rsid w:val="7D19D124"/>
    <w:rsid w:val="7D1E658A"/>
    <w:rsid w:val="7D205E99"/>
    <w:rsid w:val="7D2112C2"/>
    <w:rsid w:val="7D240D46"/>
    <w:rsid w:val="7D2731E7"/>
    <w:rsid w:val="7D2AB83A"/>
    <w:rsid w:val="7D2C76D5"/>
    <w:rsid w:val="7D2CEFE0"/>
    <w:rsid w:val="7D2DC615"/>
    <w:rsid w:val="7D391674"/>
    <w:rsid w:val="7D3A592C"/>
    <w:rsid w:val="7D497485"/>
    <w:rsid w:val="7D4CF9A0"/>
    <w:rsid w:val="7D55AAAD"/>
    <w:rsid w:val="7D59D7F7"/>
    <w:rsid w:val="7D5E9693"/>
    <w:rsid w:val="7D5EE6A4"/>
    <w:rsid w:val="7D62979F"/>
    <w:rsid w:val="7D63EC51"/>
    <w:rsid w:val="7D709B58"/>
    <w:rsid w:val="7D70D374"/>
    <w:rsid w:val="7D795F80"/>
    <w:rsid w:val="7D7973FE"/>
    <w:rsid w:val="7D7CAB17"/>
    <w:rsid w:val="7D85DF50"/>
    <w:rsid w:val="7D86E0AB"/>
    <w:rsid w:val="7D9C26F3"/>
    <w:rsid w:val="7DA386C5"/>
    <w:rsid w:val="7DADD5FD"/>
    <w:rsid w:val="7DB3C585"/>
    <w:rsid w:val="7DC132BF"/>
    <w:rsid w:val="7DC80C6E"/>
    <w:rsid w:val="7DC9102D"/>
    <w:rsid w:val="7DCFDF70"/>
    <w:rsid w:val="7DD7B046"/>
    <w:rsid w:val="7DEB6ED0"/>
    <w:rsid w:val="7DEBF3C9"/>
    <w:rsid w:val="7DED0726"/>
    <w:rsid w:val="7DF3DCBE"/>
    <w:rsid w:val="7DF629C3"/>
    <w:rsid w:val="7DF943E8"/>
    <w:rsid w:val="7DFDA70B"/>
    <w:rsid w:val="7E06196C"/>
    <w:rsid w:val="7E0DE92E"/>
    <w:rsid w:val="7E11ABD3"/>
    <w:rsid w:val="7E11B1F2"/>
    <w:rsid w:val="7E199F78"/>
    <w:rsid w:val="7E1F11A0"/>
    <w:rsid w:val="7E22287A"/>
    <w:rsid w:val="7E22FAB7"/>
    <w:rsid w:val="7E24AABA"/>
    <w:rsid w:val="7E25C81B"/>
    <w:rsid w:val="7E287CE2"/>
    <w:rsid w:val="7E2E09F2"/>
    <w:rsid w:val="7E2F4795"/>
    <w:rsid w:val="7E309CCD"/>
    <w:rsid w:val="7E403685"/>
    <w:rsid w:val="7E439294"/>
    <w:rsid w:val="7E4DE145"/>
    <w:rsid w:val="7E4F630D"/>
    <w:rsid w:val="7E546599"/>
    <w:rsid w:val="7E5C785E"/>
    <w:rsid w:val="7E64C1FC"/>
    <w:rsid w:val="7E9A1980"/>
    <w:rsid w:val="7E9A1D5A"/>
    <w:rsid w:val="7E9C8B50"/>
    <w:rsid w:val="7EA2DF06"/>
    <w:rsid w:val="7EA34DE9"/>
    <w:rsid w:val="7EA3DA9F"/>
    <w:rsid w:val="7EA6F4CC"/>
    <w:rsid w:val="7EA954C7"/>
    <w:rsid w:val="7EB7CB67"/>
    <w:rsid w:val="7EBCB993"/>
    <w:rsid w:val="7EBE2BA9"/>
    <w:rsid w:val="7EC852AC"/>
    <w:rsid w:val="7EC9AFB1"/>
    <w:rsid w:val="7ECC36BF"/>
    <w:rsid w:val="7ED427C0"/>
    <w:rsid w:val="7EDF1B97"/>
    <w:rsid w:val="7EE04E22"/>
    <w:rsid w:val="7EE25C87"/>
    <w:rsid w:val="7EE302AE"/>
    <w:rsid w:val="7EE8CA01"/>
    <w:rsid w:val="7EF4B0DA"/>
    <w:rsid w:val="7EF78178"/>
    <w:rsid w:val="7EFCDBC9"/>
    <w:rsid w:val="7EFDC097"/>
    <w:rsid w:val="7F0878FE"/>
    <w:rsid w:val="7F0DD937"/>
    <w:rsid w:val="7F15E873"/>
    <w:rsid w:val="7F1DD666"/>
    <w:rsid w:val="7F201ADD"/>
    <w:rsid w:val="7F207CB4"/>
    <w:rsid w:val="7F209068"/>
    <w:rsid w:val="7F227118"/>
    <w:rsid w:val="7F249235"/>
    <w:rsid w:val="7F254801"/>
    <w:rsid w:val="7F256ED7"/>
    <w:rsid w:val="7F2CEC0F"/>
    <w:rsid w:val="7F4172C2"/>
    <w:rsid w:val="7F45CBD8"/>
    <w:rsid w:val="7F460CF6"/>
    <w:rsid w:val="7F49E3F3"/>
    <w:rsid w:val="7F50F0D6"/>
    <w:rsid w:val="7F52A1F8"/>
    <w:rsid w:val="7F552363"/>
    <w:rsid w:val="7F56A90D"/>
    <w:rsid w:val="7F58D0CC"/>
    <w:rsid w:val="7F5962E9"/>
    <w:rsid w:val="7F5C6E64"/>
    <w:rsid w:val="7F605854"/>
    <w:rsid w:val="7F639CDB"/>
    <w:rsid w:val="7F70E99C"/>
    <w:rsid w:val="7F71D1F4"/>
    <w:rsid w:val="7F73728C"/>
    <w:rsid w:val="7F786E38"/>
    <w:rsid w:val="7F8F43F3"/>
    <w:rsid w:val="7F91A310"/>
    <w:rsid w:val="7FA0E465"/>
    <w:rsid w:val="7FA5735D"/>
    <w:rsid w:val="7FA5D78F"/>
    <w:rsid w:val="7FAD8253"/>
    <w:rsid w:val="7FB4D710"/>
    <w:rsid w:val="7FB4DEC3"/>
    <w:rsid w:val="7FB56FD9"/>
    <w:rsid w:val="7FCC8E06"/>
    <w:rsid w:val="7FD0AA4D"/>
    <w:rsid w:val="7FD54D1A"/>
    <w:rsid w:val="7FDDEB60"/>
    <w:rsid w:val="7FDECB5D"/>
    <w:rsid w:val="7FDFDE85"/>
    <w:rsid w:val="7FE33385"/>
    <w:rsid w:val="7FE561C8"/>
    <w:rsid w:val="7FE566D0"/>
    <w:rsid w:val="7FE61867"/>
    <w:rsid w:val="7FEC6B70"/>
    <w:rsid w:val="7FED0A7B"/>
    <w:rsid w:val="7FF21D5E"/>
    <w:rsid w:val="7FF3ED1D"/>
    <w:rsid w:val="7FF9908D"/>
    <w:rsid w:val="7FFA5811"/>
    <w:rsid w:val="7FFEB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0"/>
      </w:numPr>
      <w:spacing w:before="48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0"/>
      </w:numPr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0"/>
      </w:numPr>
      <w:spacing w:before="40" w:line="259" w:lineRule="auto"/>
      <w:outlineLvl w:val="2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0"/>
      </w:numPr>
      <w:spacing w:before="40" w:line="259" w:lineRule="auto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0"/>
      </w:numPr>
      <w:spacing w:before="40" w:line="259" w:lineRule="auto"/>
      <w:outlineLvl w:val="4"/>
    </w:pPr>
    <w:rPr>
      <w:rFonts w:asciiTheme="majorHAnsi" w:hAnsiTheme="majorHAnsi" w:eastAsiaTheme="majorEastAsia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0"/>
      </w:numPr>
      <w:spacing w:before="40" w:line="259" w:lineRule="auto"/>
      <w:outlineLvl w:val="5"/>
    </w:pPr>
    <w:rPr>
      <w:rFonts w:asciiTheme="majorHAnsi" w:hAnsiTheme="majorHAnsi" w:eastAsiaTheme="majorEastAsia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0"/>
      </w:numPr>
      <w:spacing w:before="40" w:line="259" w:lineRule="auto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0"/>
      </w:numPr>
      <w:spacing w:before="40" w:line="259" w:lineRule="auto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0"/>
      </w:numPr>
      <w:spacing w:before="40" w:line="259" w:lineRule="auto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7261D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7261D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7261D"/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97261D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97261D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sid w:val="0097261D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7261D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7261D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7261D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color="5B9BD5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97261D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hAnsi="Segoe UI" w:cs="Segoe UI"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97261D"/>
  </w:style>
  <w:style w:type="character" w:styleId="hps" w:customStyle="1">
    <w:name w:val="hps"/>
    <w:basedOn w:val="DefaultParagraphFont"/>
    <w:rsid w:val="0097261D"/>
  </w:style>
  <w:style w:type="character" w:styleId="atn" w:customStyle="1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hAnsi="Calibri" w:eastAsiaTheme="minorHAns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styleId="Normal1" w:customStyle="1">
    <w:name w:val="Normal1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hAnsi="Trebuchet MS" w:eastAsia="Trebuchet MS" w:cs="Trebuchet MS"/>
      <w:i/>
      <w:color w:val="666666"/>
      <w:sz w:val="26"/>
    </w:rPr>
  </w:style>
  <w:style w:type="character" w:styleId="SubtitleChar" w:customStyle="1">
    <w:name w:val="Subtitle Char"/>
    <w:basedOn w:val="DefaultParagraphFont"/>
    <w:link w:val="Subtitle"/>
    <w:rsid w:val="0097261D"/>
    <w:rPr>
      <w:rFonts w:ascii="Trebuchet MS" w:hAnsi="Trebuchet MS" w:eastAsia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97261D"/>
    <w:rPr>
      <w:rFonts w:ascii="Arial" w:hAnsi="Arial" w:eastAsia="Arial"/>
      <w:color w:val="000000"/>
      <w:sz w:val="24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rsid w:val="0097261D"/>
    <w:rPr>
      <w:rFonts w:ascii="Arial" w:hAnsi="Arial" w:eastAsia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styleId="CommentSubjectChar" w:customStyle="1">
    <w:name w:val="Comment Subject Char"/>
    <w:basedOn w:val="CommentTextChar"/>
    <w:link w:val="CommentSubject"/>
    <w:semiHidden/>
    <w:rsid w:val="0097261D"/>
    <w:rPr>
      <w:rFonts w:ascii="Arial" w:hAnsi="Arial" w:eastAsia="Times New Roman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eastAsia="Times New Roman" w:asciiTheme="minorHAnsi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styleId="Normal2" w:customStyle="1">
    <w:name w:val="Normal2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styleId="normaltextrun" w:customStyle="1">
    <w:name w:val="normaltextrun"/>
    <w:basedOn w:val="DefaultParagraphFont"/>
    <w:rsid w:val="0097261D"/>
  </w:style>
  <w:style w:type="paragraph" w:styleId="paragraph" w:customStyle="1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styleId="eop" w:customStyle="1">
    <w:name w:val="eop"/>
    <w:basedOn w:val="DefaultParagraphFont"/>
    <w:rsid w:val="0097261D"/>
  </w:style>
  <w:style w:type="character" w:styleId="scx205883431" w:customStyle="1">
    <w:name w:val="scx205883431"/>
    <w:basedOn w:val="DefaultParagraphFont"/>
    <w:rsid w:val="0097261D"/>
  </w:style>
  <w:style w:type="character" w:styleId="scx147497501" w:customStyle="1">
    <w:name w:val="scx147497501"/>
    <w:basedOn w:val="DefaultParagraphFont"/>
    <w:rsid w:val="0097261D"/>
  </w:style>
  <w:style w:type="character" w:styleId="scx152985381" w:customStyle="1">
    <w:name w:val="scx152985381"/>
    <w:basedOn w:val="DefaultParagraphFont"/>
    <w:rsid w:val="0097261D"/>
  </w:style>
  <w:style w:type="character" w:styleId="scx98950888" w:customStyle="1">
    <w:name w:val="scx98950888"/>
    <w:basedOn w:val="DefaultParagraphFont"/>
    <w:rsid w:val="0097261D"/>
  </w:style>
  <w:style w:type="paragraph" w:styleId="Naslov1" w:customStyle="1">
    <w:name w:val="Naslov_1"/>
    <w:next w:val="Normal"/>
    <w:qFormat/>
    <w:rsid w:val="004B10A6"/>
    <w:pPr>
      <w:numPr>
        <w:numId w:val="11"/>
      </w:num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color="auto" w:fill="B3B3B3"/>
      <w:spacing w:before="120" w:after="120" w:line="240" w:lineRule="auto"/>
      <w:ind w:left="360"/>
    </w:pPr>
    <w:rPr>
      <w:rFonts w:ascii="Myriad Pro" w:hAnsi="Myriad Pro" w:eastAsia="Times New Roman" w:cs="Times New Roman"/>
      <w:b/>
      <w:sz w:val="28"/>
      <w:szCs w:val="20"/>
    </w:rPr>
  </w:style>
  <w:style w:type="paragraph" w:styleId="Naslov2" w:customStyle="1">
    <w:name w:val="Naslov_2"/>
    <w:basedOn w:val="Naslov1"/>
    <w:qFormat/>
    <w:rsid w:val="004B10A6"/>
    <w:pPr>
      <w:numPr>
        <w:ilvl w:val="1"/>
      </w:num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shd w:val="clear" w:color="auto" w:fill="auto"/>
      <w:spacing w:before="0" w:after="0"/>
      <w:jc w:val="both"/>
    </w:pPr>
    <w:rPr>
      <w:sz w:val="24"/>
    </w:rPr>
  </w:style>
  <w:style w:type="paragraph" w:styleId="Naslov3" w:customStyle="1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styleId="ListParagraphChar" w:customStyle="1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styleId="a-size-large" w:customStyle="1">
    <w:name w:val="a-size-large"/>
    <w:basedOn w:val="DefaultParagraphFont"/>
    <w:rsid w:val="00790FEA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Default" w:customStyle="1">
    <w:name w:val="Default"/>
    <w:basedOn w:val="Normal"/>
    <w:uiPriority w:val="1"/>
    <w:rsid w:val="47AA6236"/>
    <w:rPr>
      <w:rFonts w:cs="Calibri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35548c8ab6c54817" /><Relationship Type="http://schemas.microsoft.com/office/2011/relationships/commentsExtended" Target="commentsExtended.xml" Id="R62b1f414a5f94ed5" /><Relationship Type="http://schemas.microsoft.com/office/2016/09/relationships/commentsIds" Target="commentsIds.xml" Id="R56dd330082204cd0" /><Relationship Type="http://schemas.openxmlformats.org/officeDocument/2006/relationships/hyperlink" Target="https://www.cpubenchmark.net/cpu_list.php" TargetMode="External" Id="R3e6d935ca08240e4" /><Relationship Type="http://schemas.openxmlformats.org/officeDocument/2006/relationships/hyperlink" Target="https://www.cpubenchmark.net/cpu_list.php" TargetMode="External" Id="Rd7c5522a7b324361" /><Relationship Type="http://schemas.openxmlformats.org/officeDocument/2006/relationships/hyperlink" Target="https://www.videocardbenchmark.net/directCompute.html" TargetMode="External" Id="R111638d98c764038" /><Relationship Type="http://schemas.openxmlformats.org/officeDocument/2006/relationships/hyperlink" Target="https://www.cpubenchmark.net/cpu_list.php" TargetMode="External" Id="Ra48e99e89fcf4484" /><Relationship Type="http://schemas.openxmlformats.org/officeDocument/2006/relationships/hyperlink" Target="https://www.videocardbenchmark.net/directCompute.html" TargetMode="External" Id="R11e6fd96a4f94ff3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4F2A9ECD46E41AEC377DA645CCF4E" ma:contentTypeVersion="14" ma:contentTypeDescription="Create a new document." ma:contentTypeScope="" ma:versionID="7670593d50cd469c9bec43cae4ad2cec">
  <xsd:schema xmlns:xsd="http://www.w3.org/2001/XMLSchema" xmlns:xs="http://www.w3.org/2001/XMLSchema" xmlns:p="http://schemas.microsoft.com/office/2006/metadata/properties" xmlns:ns2="7b2c5245-0e4c-41c8-a043-f75d166761b1" xmlns:ns3="cdec7f30-d64f-47c3-83e2-e176b311423e" xmlns:ns4="c946b78c-2671-4b99-a738-b888727c1dde" targetNamespace="http://schemas.microsoft.com/office/2006/metadata/properties" ma:root="true" ma:fieldsID="1f054e607284d106c0d5095fa397a7ea" ns2:_="" ns3:_="" ns4:_="">
    <xsd:import namespace="7b2c5245-0e4c-41c8-a043-f75d166761b1"/>
    <xsd:import namespace="cdec7f30-d64f-47c3-83e2-e176b311423e"/>
    <xsd:import namespace="c946b78c-2671-4b99-a738-b888727c1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2c5245-0e4c-41c8-a043-f75d166761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ec7f30-d64f-47c3-83e2-e176b311423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6b78c-2671-4b99-a738-b888727c1dd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938d01f-e664-4287-a242-d1528260025f}" ma:internalName="TaxCatchAll" ma:showField="CatchAllData" ma:web="c946b78c-2671-4b99-a738-b888727c1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46b78c-2671-4b99-a738-b888727c1dde" xsi:nil="true"/>
    <lcf76f155ced4ddcb4097134ff3c332f xmlns="7b2c5245-0e4c-41c8-a043-f75d166761b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F33CF0-B46F-4D18-A5D4-E780B2EF8F56}"/>
</file>

<file path=customXml/itemProps3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21CFD1-C999-45BD-9B14-60BA9CD30880}">
  <ds:schemaRefs>
    <ds:schemaRef ds:uri="http://schemas.microsoft.com/office/2006/metadata/properties"/>
    <ds:schemaRef ds:uri="http://schemas.microsoft.com/office/infopath/2007/PartnerControls"/>
    <ds:schemaRef ds:uri="c946b78c-2671-4b99-a738-b888727c1dde"/>
    <ds:schemaRef ds:uri="7b2c5245-0e4c-41c8-a043-f75d166761b1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Tomislav Negulić</lastModifiedBy>
  <revision>51</revision>
  <dcterms:created xsi:type="dcterms:W3CDTF">2023-06-16T07:24:00.0000000Z</dcterms:created>
  <dcterms:modified xsi:type="dcterms:W3CDTF">2026-03-13T12:05:03.16127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4F2A9ECD46E41AEC377DA645CCF4E</vt:lpwstr>
  </property>
  <property fmtid="{D5CDD505-2E9C-101B-9397-08002B2CF9AE}" pid="3" name="MediaServiceImageTags">
    <vt:lpwstr/>
  </property>
  <property fmtid="{D5CDD505-2E9C-101B-9397-08002B2CF9AE}" pid="4" name="Order">
    <vt:r8>66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